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9301C" w14:textId="72D80994" w:rsidR="00F36C7F" w:rsidRDefault="00A833C0" w:rsidP="00201C4B">
      <w:pPr>
        <w:widowControl w:val="0"/>
        <w:autoSpaceDE w:val="0"/>
        <w:autoSpaceDN w:val="0"/>
        <w:adjustRightInd w:val="0"/>
        <w:spacing w:after="0" w:line="240" w:lineRule="auto"/>
        <w:ind w:right="-270"/>
        <w:rPr>
          <w:rFonts w:ascii="Times New Roman" w:hAnsi="Times New Roman" w:cs="Times New Roman"/>
          <w:sz w:val="24"/>
          <w:szCs w:val="24"/>
        </w:rPr>
      </w:pPr>
      <w:r w:rsidRPr="009E2A1F">
        <w:rPr>
          <w:rFonts w:ascii="Times New Roman" w:eastAsia="Times New Roman" w:hAnsi="Times New Roman" w:cs="Times New Roman"/>
          <w:noProof/>
          <w:color w:val="000000"/>
          <w:sz w:val="24"/>
          <w:szCs w:val="24"/>
        </w:rPr>
        <w:drawing>
          <wp:anchor distT="0" distB="0" distL="114300" distR="114300" simplePos="0" relativeHeight="251658242" behindDoc="1" locked="0" layoutInCell="1" allowOverlap="1" wp14:anchorId="2DD962B8" wp14:editId="6BA666C0">
            <wp:simplePos x="0" y="0"/>
            <wp:positionH relativeFrom="column">
              <wp:posOffset>748665</wp:posOffset>
            </wp:positionH>
            <wp:positionV relativeFrom="paragraph">
              <wp:posOffset>-635000</wp:posOffset>
            </wp:positionV>
            <wp:extent cx="2684145" cy="406400"/>
            <wp:effectExtent l="0" t="0" r="190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4145" cy="406400"/>
                    </a:xfrm>
                    <a:prstGeom prst="rect">
                      <a:avLst/>
                    </a:prstGeom>
                    <a:noFill/>
                  </pic:spPr>
                </pic:pic>
              </a:graphicData>
            </a:graphic>
            <wp14:sizeRelH relativeFrom="page">
              <wp14:pctWidth>0</wp14:pctWidth>
            </wp14:sizeRelH>
            <wp14:sizeRelV relativeFrom="page">
              <wp14:pctHeight>0</wp14:pctHeight>
            </wp14:sizeRelV>
          </wp:anchor>
        </w:drawing>
      </w:r>
    </w:p>
    <w:p w14:paraId="6D46AECF" w14:textId="30CCE2C2" w:rsidR="00E06F3D" w:rsidRPr="001B38B4" w:rsidRDefault="004156D7" w:rsidP="00201C4B">
      <w:pPr>
        <w:widowControl w:val="0"/>
        <w:autoSpaceDE w:val="0"/>
        <w:autoSpaceDN w:val="0"/>
        <w:adjustRightInd w:val="0"/>
        <w:spacing w:after="0" w:line="240" w:lineRule="auto"/>
        <w:ind w:right="-270"/>
        <w:rPr>
          <w:rFonts w:ascii="Times New Roman" w:hAnsi="Times New Roman" w:cs="Times New Roman"/>
          <w:sz w:val="24"/>
          <w:szCs w:val="24"/>
        </w:rPr>
      </w:pPr>
      <w:r w:rsidRPr="009E2A1F">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58240" behindDoc="1" locked="0" layoutInCell="1" allowOverlap="1" wp14:anchorId="12BE2692" wp14:editId="69C0BEBF">
                <wp:simplePos x="0" y="0"/>
                <wp:positionH relativeFrom="column">
                  <wp:posOffset>-1143000</wp:posOffset>
                </wp:positionH>
                <wp:positionV relativeFrom="paragraph">
                  <wp:posOffset>1905</wp:posOffset>
                </wp:positionV>
                <wp:extent cx="1177290" cy="858012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290" cy="8580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55748" w14:textId="77777777" w:rsidR="006C0FB7" w:rsidRPr="000D4414" w:rsidRDefault="006C0FB7" w:rsidP="004156D7">
                            <w:pPr>
                              <w:pStyle w:val="BasicParagraph"/>
                              <w:ind w:left="540"/>
                              <w:rPr>
                                <w:rFonts w:ascii="Arial" w:hAnsi="Arial" w:cs="Arial"/>
                                <w:sz w:val="16"/>
                                <w:szCs w:val="16"/>
                              </w:rPr>
                            </w:pPr>
                            <w:r>
                              <w:rPr>
                                <w:rFonts w:ascii="Arial" w:hAnsi="Arial" w:cs="Arial"/>
                                <w:sz w:val="16"/>
                                <w:szCs w:val="16"/>
                              </w:rPr>
                              <w:t>Food and</w:t>
                            </w:r>
                            <w:r>
                              <w:rPr>
                                <w:rFonts w:ascii="Arial" w:hAnsi="Arial" w:cs="Arial"/>
                                <w:sz w:val="16"/>
                                <w:szCs w:val="16"/>
                              </w:rPr>
                              <w:br/>
                              <w:t>Nutrition</w:t>
                            </w:r>
                            <w:r>
                              <w:rPr>
                                <w:rFonts w:ascii="Arial" w:hAnsi="Arial" w:cs="Arial"/>
                                <w:sz w:val="16"/>
                                <w:szCs w:val="16"/>
                              </w:rPr>
                              <w:br/>
                              <w:t>Service</w:t>
                            </w:r>
                          </w:p>
                          <w:p w14:paraId="23621B1B" w14:textId="77777777" w:rsidR="006C0FB7" w:rsidRPr="000D4414" w:rsidRDefault="006C0FB7" w:rsidP="004156D7">
                            <w:pPr>
                              <w:pStyle w:val="BasicParagraph"/>
                              <w:ind w:firstLine="540"/>
                              <w:rPr>
                                <w:rFonts w:ascii="Arial" w:hAnsi="Arial" w:cs="Arial"/>
                                <w:sz w:val="16"/>
                                <w:szCs w:val="16"/>
                              </w:rPr>
                            </w:pPr>
                          </w:p>
                          <w:p w14:paraId="05B6AC42" w14:textId="77777777" w:rsidR="006C0FB7" w:rsidRDefault="006C0FB7" w:rsidP="00E06F3D">
                            <w:pPr>
                              <w:pStyle w:val="BasicParagraph"/>
                              <w:ind w:left="540"/>
                              <w:rPr>
                                <w:rFonts w:ascii="Arial" w:hAnsi="Arial" w:cs="Arial"/>
                                <w:sz w:val="16"/>
                                <w:szCs w:val="16"/>
                              </w:rPr>
                            </w:pPr>
                            <w:r>
                              <w:rPr>
                                <w:rFonts w:ascii="Arial" w:hAnsi="Arial" w:cs="Arial"/>
                                <w:sz w:val="16"/>
                                <w:szCs w:val="16"/>
                              </w:rPr>
                              <w:t>Braddock Metro Center</w:t>
                            </w:r>
                            <w:r>
                              <w:rPr>
                                <w:rFonts w:ascii="Arial" w:hAnsi="Arial" w:cs="Arial"/>
                                <w:sz w:val="16"/>
                                <w:szCs w:val="16"/>
                              </w:rPr>
                              <w:br/>
                            </w:r>
                          </w:p>
                          <w:p w14:paraId="4BFB2476" w14:textId="77777777" w:rsidR="006C0FB7" w:rsidRDefault="006C0FB7" w:rsidP="00E06F3D">
                            <w:pPr>
                              <w:pStyle w:val="BasicParagraph"/>
                              <w:ind w:left="540"/>
                              <w:rPr>
                                <w:rFonts w:ascii="Arial" w:hAnsi="Arial" w:cs="Arial"/>
                                <w:sz w:val="16"/>
                                <w:szCs w:val="16"/>
                              </w:rPr>
                            </w:pPr>
                            <w:r>
                              <w:rPr>
                                <w:rFonts w:ascii="Arial" w:hAnsi="Arial" w:cs="Arial"/>
                                <w:sz w:val="16"/>
                                <w:szCs w:val="16"/>
                              </w:rPr>
                              <w:t>1320 Braddock Place</w:t>
                            </w:r>
                            <w:r>
                              <w:rPr>
                                <w:rFonts w:ascii="Arial" w:hAnsi="Arial" w:cs="Arial"/>
                                <w:sz w:val="16"/>
                                <w:szCs w:val="16"/>
                              </w:rPr>
                              <w:br/>
                              <w:t>Alexandria</w:t>
                            </w:r>
                          </w:p>
                          <w:p w14:paraId="7CB29D74" w14:textId="77777777" w:rsidR="006C0FB7" w:rsidRPr="000D4414" w:rsidRDefault="006C0FB7" w:rsidP="00E06F3D">
                            <w:pPr>
                              <w:pStyle w:val="BasicParagraph"/>
                              <w:ind w:firstLine="540"/>
                              <w:rPr>
                                <w:rFonts w:ascii="Arial" w:hAnsi="Arial" w:cs="Arial"/>
                                <w:sz w:val="16"/>
                                <w:szCs w:val="16"/>
                              </w:rPr>
                            </w:pPr>
                            <w:r>
                              <w:rPr>
                                <w:rFonts w:ascii="Arial" w:hAnsi="Arial" w:cs="Arial"/>
                                <w:sz w:val="16"/>
                                <w:szCs w:val="16"/>
                              </w:rPr>
                              <w:t>VA  22314</w:t>
                            </w:r>
                          </w:p>
                          <w:p w14:paraId="6B4F5C21" w14:textId="77777777" w:rsidR="006C0FB7" w:rsidRPr="000D4414" w:rsidRDefault="006C0FB7" w:rsidP="00E06F3D">
                            <w:pPr>
                              <w:pStyle w:val="BasicParagraph"/>
                              <w:ind w:left="540"/>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BE2692" id="_x0000_t202" coordsize="21600,21600" o:spt="202" path="m,l,21600r21600,l21600,xe">
                <v:stroke joinstyle="miter"/>
                <v:path gradientshapeok="t" o:connecttype="rect"/>
              </v:shapetype>
              <v:shape id="Text Box 1" o:spid="_x0000_s1026" type="#_x0000_t202" alt="&quot;&quot;" style="position:absolute;margin-left:-90pt;margin-top:.15pt;width:92.7pt;height:67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" filled="f" stroked="f">
                <v:textbox>
                  <w:txbxContent>
                    <w:p w14:paraId="12355748" w14:textId="77777777" w:rsidR="006C0FB7" w:rsidRPr="000D4414" w:rsidRDefault="006C0FB7" w:rsidP="004156D7">
                      <w:pPr>
                        <w:pStyle w:val="BasicParagraph"/>
                        <w:ind w:left="540"/>
                        <w:rPr>
                          <w:rFonts w:ascii="Arial" w:hAnsi="Arial" w:cs="Arial"/>
                          <w:sz w:val="16"/>
                          <w:szCs w:val="16"/>
                        </w:rPr>
                      </w:pPr>
                      <w:r>
                        <w:rPr>
                          <w:rFonts w:ascii="Arial" w:hAnsi="Arial" w:cs="Arial"/>
                          <w:sz w:val="16"/>
                          <w:szCs w:val="16"/>
                        </w:rPr>
                        <w:t>Food and</w:t>
                      </w:r>
                      <w:r>
                        <w:rPr>
                          <w:rFonts w:ascii="Arial" w:hAnsi="Arial" w:cs="Arial"/>
                          <w:sz w:val="16"/>
                          <w:szCs w:val="16"/>
                        </w:rPr>
                        <w:br/>
                        <w:t>Nutrition</w:t>
                      </w:r>
                      <w:r>
                        <w:rPr>
                          <w:rFonts w:ascii="Arial" w:hAnsi="Arial" w:cs="Arial"/>
                          <w:sz w:val="16"/>
                          <w:szCs w:val="16"/>
                        </w:rPr>
                        <w:br/>
                        <w:t>Service</w:t>
                      </w:r>
                    </w:p>
                    <w:p w14:paraId="23621B1B" w14:textId="77777777" w:rsidR="006C0FB7" w:rsidRPr="000D4414" w:rsidRDefault="006C0FB7" w:rsidP="004156D7">
                      <w:pPr>
                        <w:pStyle w:val="BasicParagraph"/>
                        <w:ind w:firstLine="540"/>
                        <w:rPr>
                          <w:rFonts w:ascii="Arial" w:hAnsi="Arial" w:cs="Arial"/>
                          <w:sz w:val="16"/>
                          <w:szCs w:val="16"/>
                        </w:rPr>
                      </w:pPr>
                    </w:p>
                    <w:p w14:paraId="05B6AC42" w14:textId="77777777" w:rsidR="006C0FB7" w:rsidRDefault="006C0FB7" w:rsidP="00E06F3D">
                      <w:pPr>
                        <w:pStyle w:val="BasicParagraph"/>
                        <w:ind w:left="540"/>
                        <w:rPr>
                          <w:rFonts w:ascii="Arial" w:hAnsi="Arial" w:cs="Arial"/>
                          <w:sz w:val="16"/>
                          <w:szCs w:val="16"/>
                        </w:rPr>
                      </w:pPr>
                      <w:r>
                        <w:rPr>
                          <w:rFonts w:ascii="Arial" w:hAnsi="Arial" w:cs="Arial"/>
                          <w:sz w:val="16"/>
                          <w:szCs w:val="16"/>
                        </w:rPr>
                        <w:t>Braddock Metro Center</w:t>
                      </w:r>
                      <w:r>
                        <w:rPr>
                          <w:rFonts w:ascii="Arial" w:hAnsi="Arial" w:cs="Arial"/>
                          <w:sz w:val="16"/>
                          <w:szCs w:val="16"/>
                        </w:rPr>
                        <w:br/>
                      </w:r>
                    </w:p>
                    <w:p w14:paraId="4BFB2476" w14:textId="77777777" w:rsidR="006C0FB7" w:rsidRDefault="006C0FB7" w:rsidP="00E06F3D">
                      <w:pPr>
                        <w:pStyle w:val="BasicParagraph"/>
                        <w:ind w:left="540"/>
                        <w:rPr>
                          <w:rFonts w:ascii="Arial" w:hAnsi="Arial" w:cs="Arial"/>
                          <w:sz w:val="16"/>
                          <w:szCs w:val="16"/>
                        </w:rPr>
                      </w:pPr>
                      <w:r>
                        <w:rPr>
                          <w:rFonts w:ascii="Arial" w:hAnsi="Arial" w:cs="Arial"/>
                          <w:sz w:val="16"/>
                          <w:szCs w:val="16"/>
                        </w:rPr>
                        <w:t>1320 Braddock Place</w:t>
                      </w:r>
                      <w:r>
                        <w:rPr>
                          <w:rFonts w:ascii="Arial" w:hAnsi="Arial" w:cs="Arial"/>
                          <w:sz w:val="16"/>
                          <w:szCs w:val="16"/>
                        </w:rPr>
                        <w:br/>
                        <w:t>Alexandria</w:t>
                      </w:r>
                    </w:p>
                    <w:p w14:paraId="7CB29D74" w14:textId="77777777" w:rsidR="006C0FB7" w:rsidRPr="000D4414" w:rsidRDefault="006C0FB7" w:rsidP="00E06F3D">
                      <w:pPr>
                        <w:pStyle w:val="BasicParagraph"/>
                        <w:ind w:firstLine="540"/>
                        <w:rPr>
                          <w:rFonts w:ascii="Arial" w:hAnsi="Arial" w:cs="Arial"/>
                          <w:sz w:val="16"/>
                          <w:szCs w:val="16"/>
                        </w:rPr>
                      </w:pPr>
                      <w:r>
                        <w:rPr>
                          <w:rFonts w:ascii="Arial" w:hAnsi="Arial" w:cs="Arial"/>
                          <w:sz w:val="16"/>
                          <w:szCs w:val="16"/>
                        </w:rPr>
                        <w:t>VA  22314</w:t>
                      </w:r>
                    </w:p>
                    <w:p w14:paraId="6B4F5C21" w14:textId="77777777" w:rsidR="006C0FB7" w:rsidRPr="000D4414" w:rsidRDefault="006C0FB7" w:rsidP="00E06F3D">
                      <w:pPr>
                        <w:pStyle w:val="BasicParagraph"/>
                        <w:ind w:left="540"/>
                        <w:rPr>
                          <w:rFonts w:ascii="Arial" w:hAnsi="Arial" w:cs="Arial"/>
                          <w:sz w:val="16"/>
                          <w:szCs w:val="16"/>
                        </w:rPr>
                      </w:pPr>
                    </w:p>
                  </w:txbxContent>
                </v:textbox>
              </v:shape>
            </w:pict>
          </mc:Fallback>
        </mc:AlternateContent>
      </w:r>
      <w:r w:rsidR="00D551B6">
        <w:pict w14:anchorId="44BA0E8C">
          <v:rect id="_x0000_i1033" style="width:405.4pt;height:1pt;mso-position-horizontal-relative:page;mso-position-vertical-relative:page" o:hralign="center" o:hrstd="t" o:hrnoshade="t" o:hr="t" fillcolor="black" stroked="f"/>
        </w:pict>
      </w:r>
    </w:p>
    <w:p w14:paraId="4BAD3FD2" w14:textId="3CC9E4E8" w:rsidR="000D7829" w:rsidRPr="00A13652" w:rsidRDefault="000D7829" w:rsidP="00201C4B">
      <w:pPr>
        <w:spacing w:after="0" w:line="240" w:lineRule="auto"/>
        <w:rPr>
          <w:rFonts w:ascii="Times New Roman" w:hAnsi="Times New Roman" w:cs="Times New Roman"/>
          <w:sz w:val="24"/>
          <w:szCs w:val="24"/>
        </w:rPr>
      </w:pPr>
      <w:r w:rsidRPr="4D21D26F">
        <w:rPr>
          <w:rFonts w:ascii="Times New Roman" w:hAnsi="Times New Roman" w:cs="Times New Roman"/>
          <w:sz w:val="24"/>
          <w:szCs w:val="24"/>
        </w:rPr>
        <w:t>DATE:</w:t>
      </w:r>
      <w:r>
        <w:tab/>
      </w:r>
      <w:r>
        <w:tab/>
      </w:r>
      <w:r>
        <w:tab/>
      </w:r>
      <w:r w:rsidR="00433E58" w:rsidRPr="008251EE">
        <w:rPr>
          <w:rFonts w:ascii="Times New Roman" w:hAnsi="Times New Roman" w:cs="Times New Roman"/>
          <w:sz w:val="24"/>
          <w:szCs w:val="24"/>
        </w:rPr>
        <w:t>June</w:t>
      </w:r>
      <w:r w:rsidR="009B2D3E" w:rsidRPr="008251EE">
        <w:rPr>
          <w:rFonts w:ascii="Times New Roman" w:hAnsi="Times New Roman" w:cs="Times New Roman"/>
          <w:sz w:val="24"/>
          <w:szCs w:val="24"/>
        </w:rPr>
        <w:t xml:space="preserve"> </w:t>
      </w:r>
      <w:r w:rsidR="00744868" w:rsidRPr="008251EE">
        <w:rPr>
          <w:rFonts w:ascii="Times New Roman" w:hAnsi="Times New Roman" w:cs="Times New Roman"/>
          <w:sz w:val="24"/>
          <w:szCs w:val="24"/>
        </w:rPr>
        <w:t>13</w:t>
      </w:r>
      <w:r w:rsidR="00672B7F" w:rsidRPr="008251EE">
        <w:rPr>
          <w:rFonts w:ascii="Times New Roman" w:hAnsi="Times New Roman" w:cs="Times New Roman"/>
          <w:sz w:val="24"/>
          <w:szCs w:val="24"/>
        </w:rPr>
        <w:t xml:space="preserve">, </w:t>
      </w:r>
      <w:r w:rsidR="006C540F" w:rsidRPr="008251EE">
        <w:rPr>
          <w:rFonts w:ascii="Times New Roman" w:hAnsi="Times New Roman" w:cs="Times New Roman"/>
          <w:sz w:val="24"/>
          <w:szCs w:val="24"/>
        </w:rPr>
        <w:t>202</w:t>
      </w:r>
      <w:r w:rsidR="009D1D5E" w:rsidRPr="008251EE">
        <w:rPr>
          <w:rFonts w:ascii="Times New Roman" w:hAnsi="Times New Roman" w:cs="Times New Roman"/>
          <w:sz w:val="24"/>
          <w:szCs w:val="24"/>
        </w:rPr>
        <w:t>3</w:t>
      </w:r>
    </w:p>
    <w:p w14:paraId="5076489C" w14:textId="77777777" w:rsidR="000D7829" w:rsidRPr="00A13652" w:rsidRDefault="000D7829" w:rsidP="00201C4B">
      <w:pPr>
        <w:spacing w:after="0" w:line="240" w:lineRule="auto"/>
        <w:rPr>
          <w:rFonts w:ascii="Times New Roman" w:hAnsi="Times New Roman" w:cs="Times New Roman"/>
          <w:sz w:val="24"/>
          <w:szCs w:val="24"/>
        </w:rPr>
      </w:pPr>
    </w:p>
    <w:p w14:paraId="6DB67132" w14:textId="67975ED6" w:rsidR="008251EE" w:rsidRPr="00A13652" w:rsidRDefault="003C2881" w:rsidP="008251EE">
      <w:pPr>
        <w:spacing w:after="0" w:line="240" w:lineRule="auto"/>
        <w:rPr>
          <w:rFonts w:ascii="Times New Roman" w:hAnsi="Times New Roman" w:cs="Times New Roman"/>
          <w:sz w:val="24"/>
          <w:szCs w:val="24"/>
        </w:rPr>
      </w:pPr>
      <w:r w:rsidRPr="5F2EA4AE">
        <w:rPr>
          <w:rFonts w:ascii="Times New Roman" w:hAnsi="Times New Roman" w:cs="Times New Roman"/>
          <w:sz w:val="24"/>
          <w:szCs w:val="24"/>
        </w:rPr>
        <w:t xml:space="preserve">MEMO </w:t>
      </w:r>
      <w:r w:rsidR="00495638" w:rsidRPr="5F2EA4AE">
        <w:rPr>
          <w:rFonts w:ascii="Times New Roman" w:hAnsi="Times New Roman" w:cs="Times New Roman"/>
          <w:sz w:val="24"/>
          <w:szCs w:val="24"/>
        </w:rPr>
        <w:t>CODE:</w:t>
      </w:r>
      <w:r>
        <w:tab/>
      </w:r>
      <w:r w:rsidR="008251EE" w:rsidRPr="00134322">
        <w:rPr>
          <w:rFonts w:ascii="Times New Roman" w:hAnsi="Times New Roman" w:cs="Times New Roman"/>
          <w:sz w:val="24"/>
          <w:szCs w:val="24"/>
        </w:rPr>
        <w:t>SEBT 0</w:t>
      </w:r>
      <w:r w:rsidR="008251EE">
        <w:rPr>
          <w:rFonts w:ascii="Times New Roman" w:hAnsi="Times New Roman" w:cs="Times New Roman"/>
          <w:sz w:val="24"/>
          <w:szCs w:val="24"/>
        </w:rPr>
        <w:t>2</w:t>
      </w:r>
      <w:r w:rsidR="008251EE" w:rsidRPr="00134322">
        <w:rPr>
          <w:rFonts w:ascii="Times New Roman" w:hAnsi="Times New Roman" w:cs="Times New Roman"/>
          <w:sz w:val="24"/>
          <w:szCs w:val="24"/>
        </w:rPr>
        <w:t>-2023</w:t>
      </w:r>
    </w:p>
    <w:p w14:paraId="64CC6309" w14:textId="0B218BAB" w:rsidR="000D7829" w:rsidRPr="00A13652" w:rsidRDefault="000D7829" w:rsidP="00201C4B">
      <w:pPr>
        <w:spacing w:after="0" w:line="240" w:lineRule="auto"/>
        <w:rPr>
          <w:rFonts w:ascii="Times New Roman" w:hAnsi="Times New Roman" w:cs="Times New Roman"/>
          <w:sz w:val="24"/>
          <w:szCs w:val="24"/>
        </w:rPr>
      </w:pPr>
    </w:p>
    <w:p w14:paraId="10002C5C" w14:textId="77777777" w:rsidR="00E06AFD" w:rsidRPr="00A13652" w:rsidRDefault="00E06AFD" w:rsidP="00201C4B">
      <w:pPr>
        <w:spacing w:after="0" w:line="240" w:lineRule="auto"/>
        <w:rPr>
          <w:rFonts w:ascii="Times New Roman" w:hAnsi="Times New Roman" w:cs="Times New Roman"/>
          <w:sz w:val="24"/>
          <w:szCs w:val="24"/>
        </w:rPr>
      </w:pPr>
    </w:p>
    <w:p w14:paraId="6830B193" w14:textId="3B772675" w:rsidR="000D7829" w:rsidRDefault="3C92969B" w:rsidP="00B10628">
      <w:pPr>
        <w:spacing w:after="0" w:line="240" w:lineRule="auto"/>
        <w:ind w:left="2160" w:hanging="2160"/>
        <w:rPr>
          <w:rFonts w:ascii="Times New Roman" w:hAnsi="Times New Roman" w:cs="Times New Roman"/>
          <w:sz w:val="24"/>
          <w:szCs w:val="24"/>
        </w:rPr>
      </w:pPr>
      <w:r w:rsidRPr="025BCF6A">
        <w:rPr>
          <w:rFonts w:ascii="Times New Roman" w:hAnsi="Times New Roman" w:cs="Times New Roman"/>
          <w:sz w:val="24"/>
          <w:szCs w:val="24"/>
        </w:rPr>
        <w:t>SUBJECT:</w:t>
      </w:r>
      <w:r>
        <w:tab/>
      </w:r>
      <w:r w:rsidR="0024291E">
        <w:rPr>
          <w:rFonts w:ascii="Times New Roman" w:hAnsi="Times New Roman" w:cs="Times New Roman"/>
          <w:sz w:val="24"/>
          <w:szCs w:val="24"/>
        </w:rPr>
        <w:t>Initial</w:t>
      </w:r>
      <w:r w:rsidR="003D7350" w:rsidRPr="025BCF6A">
        <w:rPr>
          <w:rFonts w:ascii="Times New Roman" w:hAnsi="Times New Roman" w:cs="Times New Roman"/>
          <w:sz w:val="24"/>
          <w:szCs w:val="24"/>
        </w:rPr>
        <w:t xml:space="preserve"> Guidance for Implementation of Summer </w:t>
      </w:r>
      <w:r w:rsidR="0024291E">
        <w:rPr>
          <w:rFonts w:ascii="Times New Roman" w:hAnsi="Times New Roman" w:cs="Times New Roman"/>
          <w:sz w:val="24"/>
          <w:szCs w:val="24"/>
        </w:rPr>
        <w:t>EBT</w:t>
      </w:r>
      <w:r w:rsidR="00F33264">
        <w:rPr>
          <w:rFonts w:ascii="Times New Roman" w:hAnsi="Times New Roman" w:cs="Times New Roman"/>
          <w:sz w:val="24"/>
          <w:szCs w:val="24"/>
        </w:rPr>
        <w:t xml:space="preserve"> </w:t>
      </w:r>
      <w:r w:rsidR="00F33264" w:rsidRPr="025BCF6A">
        <w:rPr>
          <w:rFonts w:ascii="Times New Roman" w:hAnsi="Times New Roman" w:cs="Times New Roman"/>
          <w:sz w:val="24"/>
          <w:szCs w:val="24"/>
        </w:rPr>
        <w:t>in</w:t>
      </w:r>
      <w:r w:rsidR="003D7350" w:rsidRPr="025BCF6A">
        <w:rPr>
          <w:rFonts w:ascii="Times New Roman" w:hAnsi="Times New Roman" w:cs="Times New Roman"/>
          <w:sz w:val="24"/>
          <w:szCs w:val="24"/>
        </w:rPr>
        <w:t xml:space="preserve"> 2024</w:t>
      </w:r>
      <w:r w:rsidR="74CD516D" w:rsidRPr="025BCF6A">
        <w:rPr>
          <w:rFonts w:ascii="Times New Roman" w:hAnsi="Times New Roman" w:cs="Times New Roman"/>
          <w:sz w:val="24"/>
          <w:szCs w:val="24"/>
        </w:rPr>
        <w:t xml:space="preserve"> by I</w:t>
      </w:r>
      <w:r w:rsidR="0092722D">
        <w:rPr>
          <w:rFonts w:ascii="Times New Roman" w:hAnsi="Times New Roman" w:cs="Times New Roman"/>
          <w:sz w:val="24"/>
          <w:szCs w:val="24"/>
        </w:rPr>
        <w:t xml:space="preserve">ndian Tribal Organizations </w:t>
      </w:r>
      <w:r w:rsidR="74CD516D" w:rsidRPr="025BCF6A">
        <w:rPr>
          <w:rFonts w:ascii="Times New Roman" w:hAnsi="Times New Roman" w:cs="Times New Roman"/>
          <w:sz w:val="24"/>
          <w:szCs w:val="24"/>
        </w:rPr>
        <w:t xml:space="preserve">Administering </w:t>
      </w:r>
      <w:r w:rsidR="0024291E">
        <w:rPr>
          <w:rFonts w:ascii="Times New Roman" w:hAnsi="Times New Roman" w:cs="Times New Roman"/>
          <w:sz w:val="24"/>
          <w:szCs w:val="24"/>
        </w:rPr>
        <w:t>WIC</w:t>
      </w:r>
    </w:p>
    <w:p w14:paraId="7A74FCB4" w14:textId="77777777" w:rsidR="00ED0EBD" w:rsidRPr="00A13652" w:rsidRDefault="00ED0EBD" w:rsidP="00ED0EBD">
      <w:pPr>
        <w:spacing w:after="0" w:line="240" w:lineRule="auto"/>
        <w:ind w:left="2160" w:hanging="2160"/>
        <w:rPr>
          <w:rFonts w:ascii="Times New Roman" w:hAnsi="Times New Roman" w:cs="Times New Roman"/>
          <w:sz w:val="24"/>
          <w:szCs w:val="24"/>
        </w:rPr>
      </w:pPr>
    </w:p>
    <w:p w14:paraId="2F19544E" w14:textId="77777777" w:rsidR="000D7829" w:rsidRPr="00A13652" w:rsidRDefault="000D7829" w:rsidP="00201C4B">
      <w:pPr>
        <w:spacing w:after="0" w:line="240" w:lineRule="auto"/>
        <w:rPr>
          <w:rFonts w:ascii="Times New Roman" w:hAnsi="Times New Roman" w:cs="Times New Roman"/>
          <w:sz w:val="24"/>
          <w:szCs w:val="24"/>
        </w:rPr>
      </w:pPr>
      <w:r w:rsidRPr="00A13652">
        <w:rPr>
          <w:rFonts w:ascii="Times New Roman" w:hAnsi="Times New Roman" w:cs="Times New Roman"/>
          <w:sz w:val="24"/>
          <w:szCs w:val="24"/>
        </w:rPr>
        <w:t>TO:</w:t>
      </w:r>
      <w:r w:rsidRPr="00A13652">
        <w:rPr>
          <w:rFonts w:ascii="Times New Roman" w:hAnsi="Times New Roman" w:cs="Times New Roman"/>
          <w:sz w:val="24"/>
          <w:szCs w:val="24"/>
        </w:rPr>
        <w:tab/>
      </w:r>
      <w:r w:rsidRPr="00A13652">
        <w:rPr>
          <w:rFonts w:ascii="Times New Roman" w:hAnsi="Times New Roman" w:cs="Times New Roman"/>
          <w:sz w:val="24"/>
          <w:szCs w:val="24"/>
        </w:rPr>
        <w:tab/>
      </w:r>
      <w:r w:rsidRPr="00A13652">
        <w:rPr>
          <w:rFonts w:ascii="Times New Roman" w:hAnsi="Times New Roman" w:cs="Times New Roman"/>
          <w:sz w:val="24"/>
          <w:szCs w:val="24"/>
        </w:rPr>
        <w:tab/>
        <w:t xml:space="preserve">Regional Directors </w:t>
      </w:r>
    </w:p>
    <w:p w14:paraId="79C4107F" w14:textId="0CD94D50" w:rsidR="000D7829" w:rsidRDefault="000D7829" w:rsidP="00201C4B">
      <w:pPr>
        <w:spacing w:after="0" w:line="240" w:lineRule="auto"/>
        <w:rPr>
          <w:rFonts w:ascii="Times New Roman" w:hAnsi="Times New Roman" w:cs="Times New Roman"/>
          <w:sz w:val="24"/>
          <w:szCs w:val="24"/>
        </w:rPr>
      </w:pPr>
      <w:r w:rsidRPr="00A13652">
        <w:rPr>
          <w:rFonts w:ascii="Times New Roman" w:hAnsi="Times New Roman" w:cs="Times New Roman"/>
          <w:sz w:val="24"/>
          <w:szCs w:val="24"/>
        </w:rPr>
        <w:tab/>
      </w:r>
      <w:r w:rsidRPr="00A13652">
        <w:rPr>
          <w:rFonts w:ascii="Times New Roman" w:hAnsi="Times New Roman" w:cs="Times New Roman"/>
          <w:sz w:val="24"/>
          <w:szCs w:val="24"/>
        </w:rPr>
        <w:tab/>
      </w:r>
      <w:r w:rsidRPr="00A13652">
        <w:rPr>
          <w:rFonts w:ascii="Times New Roman" w:hAnsi="Times New Roman" w:cs="Times New Roman"/>
          <w:sz w:val="24"/>
          <w:szCs w:val="24"/>
        </w:rPr>
        <w:tab/>
      </w:r>
      <w:r w:rsidR="00F856E5" w:rsidRPr="00F856E5">
        <w:rPr>
          <w:rFonts w:ascii="Times New Roman" w:hAnsi="Times New Roman" w:cs="Times New Roman"/>
          <w:sz w:val="24"/>
          <w:szCs w:val="24"/>
        </w:rPr>
        <w:t>Supplemental Nutrition &amp; Safety Programs</w:t>
      </w:r>
    </w:p>
    <w:p w14:paraId="71B9C202" w14:textId="5F871F7A" w:rsidR="000D7829" w:rsidRPr="00A13652" w:rsidRDefault="00317B96" w:rsidP="00201C4B">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D7829" w:rsidRPr="00A13652">
        <w:rPr>
          <w:rFonts w:ascii="Times New Roman" w:hAnsi="Times New Roman" w:cs="Times New Roman"/>
          <w:sz w:val="24"/>
          <w:szCs w:val="24"/>
        </w:rPr>
        <w:t>All Regions</w:t>
      </w:r>
    </w:p>
    <w:p w14:paraId="7E54B9E3" w14:textId="77777777" w:rsidR="000D7829" w:rsidRPr="00A13652" w:rsidRDefault="000D7829" w:rsidP="00201C4B">
      <w:pPr>
        <w:spacing w:after="0" w:line="240" w:lineRule="auto"/>
        <w:rPr>
          <w:rFonts w:ascii="Times New Roman" w:hAnsi="Times New Roman" w:cs="Times New Roman"/>
          <w:sz w:val="24"/>
          <w:szCs w:val="24"/>
        </w:rPr>
      </w:pPr>
    </w:p>
    <w:p w14:paraId="136C40B7" w14:textId="72B55167" w:rsidR="000D7829" w:rsidRPr="00A13652" w:rsidRDefault="000D7829" w:rsidP="00201C4B">
      <w:pPr>
        <w:spacing w:after="0" w:line="240" w:lineRule="auto"/>
        <w:rPr>
          <w:rFonts w:ascii="Times New Roman" w:hAnsi="Times New Roman" w:cs="Times New Roman"/>
          <w:sz w:val="24"/>
          <w:szCs w:val="24"/>
        </w:rPr>
      </w:pPr>
      <w:r w:rsidRPr="00A13652">
        <w:rPr>
          <w:rFonts w:ascii="Times New Roman" w:hAnsi="Times New Roman" w:cs="Times New Roman"/>
          <w:sz w:val="24"/>
          <w:szCs w:val="24"/>
        </w:rPr>
        <w:tab/>
      </w:r>
      <w:r w:rsidRPr="00A13652">
        <w:rPr>
          <w:rFonts w:ascii="Times New Roman" w:hAnsi="Times New Roman" w:cs="Times New Roman"/>
          <w:sz w:val="24"/>
          <w:szCs w:val="24"/>
        </w:rPr>
        <w:tab/>
      </w:r>
      <w:r w:rsidRPr="00A13652">
        <w:rPr>
          <w:rFonts w:ascii="Times New Roman" w:hAnsi="Times New Roman" w:cs="Times New Roman"/>
          <w:sz w:val="24"/>
          <w:szCs w:val="24"/>
        </w:rPr>
        <w:tab/>
      </w:r>
      <w:r w:rsidR="460922F2">
        <w:rPr>
          <w:rFonts w:ascii="Times New Roman" w:hAnsi="Times New Roman" w:cs="Times New Roman"/>
          <w:sz w:val="24"/>
          <w:szCs w:val="24"/>
        </w:rPr>
        <w:t>Indian Tribal Organizations</w:t>
      </w:r>
    </w:p>
    <w:p w14:paraId="7218851C" w14:textId="234B483F" w:rsidR="00925CE2" w:rsidRPr="00A13652" w:rsidRDefault="00317B96" w:rsidP="00201C4B">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4F72CBC4">
        <w:rPr>
          <w:rFonts w:ascii="Times New Roman" w:hAnsi="Times New Roman" w:cs="Times New Roman"/>
          <w:sz w:val="24"/>
          <w:szCs w:val="24"/>
        </w:rPr>
        <w:t>WIC</w:t>
      </w:r>
      <w:r w:rsidR="0C60D86B">
        <w:rPr>
          <w:rFonts w:ascii="Times New Roman" w:hAnsi="Times New Roman" w:cs="Times New Roman"/>
          <w:sz w:val="24"/>
          <w:szCs w:val="24"/>
        </w:rPr>
        <w:t xml:space="preserve"> State Agencies</w:t>
      </w:r>
    </w:p>
    <w:p w14:paraId="7494D0E3" w14:textId="436C17DB" w:rsidR="000D7829" w:rsidRPr="00A13652" w:rsidRDefault="000D7829" w:rsidP="00201C4B">
      <w:pPr>
        <w:spacing w:after="0" w:line="240" w:lineRule="auto"/>
        <w:rPr>
          <w:rFonts w:ascii="Times New Roman" w:hAnsi="Times New Roman" w:cs="Times New Roman"/>
          <w:sz w:val="24"/>
          <w:szCs w:val="24"/>
        </w:rPr>
      </w:pPr>
      <w:r w:rsidRPr="00A13652">
        <w:rPr>
          <w:rFonts w:ascii="Times New Roman" w:hAnsi="Times New Roman" w:cs="Times New Roman"/>
          <w:sz w:val="24"/>
          <w:szCs w:val="24"/>
        </w:rPr>
        <w:tab/>
      </w:r>
      <w:r w:rsidRPr="00A13652">
        <w:rPr>
          <w:rFonts w:ascii="Times New Roman" w:hAnsi="Times New Roman" w:cs="Times New Roman"/>
          <w:sz w:val="24"/>
          <w:szCs w:val="24"/>
        </w:rPr>
        <w:tab/>
      </w:r>
      <w:r w:rsidRPr="00A13652">
        <w:rPr>
          <w:rFonts w:ascii="Times New Roman" w:hAnsi="Times New Roman" w:cs="Times New Roman"/>
          <w:sz w:val="24"/>
          <w:szCs w:val="24"/>
        </w:rPr>
        <w:tab/>
      </w:r>
    </w:p>
    <w:p w14:paraId="3448DA37" w14:textId="77777777" w:rsidR="0024291E" w:rsidRDefault="0024291E" w:rsidP="0024291E">
      <w:pPr>
        <w:spacing w:after="0" w:line="240" w:lineRule="auto"/>
        <w:rPr>
          <w:rFonts w:ascii="Times New Roman" w:hAnsi="Times New Roman" w:cs="Times New Roman"/>
          <w:sz w:val="24"/>
          <w:szCs w:val="24"/>
        </w:rPr>
      </w:pPr>
    </w:p>
    <w:tbl>
      <w:tblPr>
        <w:tblW w:w="0" w:type="dxa"/>
        <w:tblInd w:w="27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675"/>
        <w:gridCol w:w="5355"/>
      </w:tblGrid>
      <w:tr w:rsidR="0024291E" w14:paraId="5102D86C" w14:textId="77777777" w:rsidTr="0024291E">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69E84074" w14:textId="77777777" w:rsidR="0024291E" w:rsidRDefault="0024291E">
            <w:pPr>
              <w:spacing w:after="0" w:line="24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ssuing Agency/Office: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0DFD7F21" w14:textId="77777777" w:rsidR="0024291E" w:rsidRDefault="0024291E">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USDA FNS</w:t>
            </w:r>
          </w:p>
        </w:tc>
      </w:tr>
      <w:tr w:rsidR="0024291E" w14:paraId="246BD944" w14:textId="77777777" w:rsidTr="0024291E">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7535935A"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b/>
                <w:bCs/>
                <w:sz w:val="24"/>
                <w:szCs w:val="24"/>
              </w:rPr>
              <w:t>Title of Document:</w:t>
            </w:r>
            <w:r>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2362E805" w14:textId="6F293D77" w:rsidR="0024291E" w:rsidRDefault="0024291E">
            <w:pPr>
              <w:spacing w:after="0" w:line="240" w:lineRule="auto"/>
              <w:textAlignment w:val="baseline"/>
              <w:rPr>
                <w:rFonts w:ascii="Segoe UI" w:eastAsia="Times New Roman" w:hAnsi="Segoe UI" w:cs="Segoe UI"/>
                <w:sz w:val="18"/>
                <w:szCs w:val="18"/>
              </w:rPr>
            </w:pPr>
            <w:r>
              <w:rPr>
                <w:rFonts w:ascii="Times New Roman" w:hAnsi="Times New Roman" w:cs="Times New Roman"/>
                <w:sz w:val="24"/>
                <w:szCs w:val="24"/>
              </w:rPr>
              <w:t>Initial</w:t>
            </w:r>
            <w:r w:rsidRPr="025BCF6A">
              <w:rPr>
                <w:rFonts w:ascii="Times New Roman" w:hAnsi="Times New Roman" w:cs="Times New Roman"/>
                <w:sz w:val="24"/>
                <w:szCs w:val="24"/>
              </w:rPr>
              <w:t xml:space="preserve"> Guidance for Implementation of Summer </w:t>
            </w:r>
            <w:r>
              <w:rPr>
                <w:rFonts w:ascii="Times New Roman" w:hAnsi="Times New Roman" w:cs="Times New Roman"/>
                <w:sz w:val="24"/>
                <w:szCs w:val="24"/>
              </w:rPr>
              <w:t xml:space="preserve">EBT </w:t>
            </w:r>
            <w:r w:rsidRPr="025BCF6A">
              <w:rPr>
                <w:rFonts w:ascii="Times New Roman" w:hAnsi="Times New Roman" w:cs="Times New Roman"/>
                <w:sz w:val="24"/>
                <w:szCs w:val="24"/>
              </w:rPr>
              <w:t>in 2024 by I</w:t>
            </w:r>
            <w:r>
              <w:rPr>
                <w:rFonts w:ascii="Times New Roman" w:hAnsi="Times New Roman" w:cs="Times New Roman"/>
                <w:sz w:val="24"/>
                <w:szCs w:val="24"/>
              </w:rPr>
              <w:t xml:space="preserve">ndian Tribal Organizations </w:t>
            </w:r>
            <w:r w:rsidRPr="025BCF6A">
              <w:rPr>
                <w:rFonts w:ascii="Times New Roman" w:hAnsi="Times New Roman" w:cs="Times New Roman"/>
                <w:sz w:val="24"/>
                <w:szCs w:val="24"/>
              </w:rPr>
              <w:t xml:space="preserve">Administering </w:t>
            </w:r>
            <w:r>
              <w:rPr>
                <w:rFonts w:ascii="Times New Roman" w:hAnsi="Times New Roman" w:cs="Times New Roman"/>
                <w:sz w:val="24"/>
                <w:szCs w:val="24"/>
              </w:rPr>
              <w:t>WIC</w:t>
            </w:r>
          </w:p>
        </w:tc>
      </w:tr>
      <w:tr w:rsidR="0024291E" w14:paraId="40A8CD2C" w14:textId="77777777" w:rsidTr="0024291E">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587ACA30"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b/>
                <w:bCs/>
                <w:sz w:val="24"/>
                <w:szCs w:val="24"/>
              </w:rPr>
              <w:t>Document ID:</w:t>
            </w:r>
            <w:r>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79AB6E06"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sz w:val="24"/>
                <w:szCs w:val="24"/>
              </w:rPr>
              <w:t>   </w:t>
            </w:r>
          </w:p>
        </w:tc>
      </w:tr>
      <w:tr w:rsidR="0024291E" w14:paraId="24E8805B" w14:textId="77777777" w:rsidTr="0024291E">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26D3E787"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b/>
                <w:bCs/>
                <w:sz w:val="24"/>
                <w:szCs w:val="24"/>
              </w:rPr>
              <w:t>Z-RIN:</w:t>
            </w:r>
            <w:r>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2A65F804"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sz w:val="24"/>
                <w:szCs w:val="24"/>
              </w:rPr>
              <w:t>   </w:t>
            </w:r>
          </w:p>
        </w:tc>
      </w:tr>
      <w:tr w:rsidR="0024291E" w14:paraId="2CD5CE76" w14:textId="77777777" w:rsidTr="00744868">
        <w:trPr>
          <w:trHeight w:val="363"/>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0690E0CE"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b/>
                <w:bCs/>
                <w:sz w:val="24"/>
                <w:szCs w:val="24"/>
              </w:rPr>
              <w:t>Date of Issuance:</w:t>
            </w:r>
            <w:r>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7F0CE5B8" w14:textId="485AD804" w:rsidR="0024291E" w:rsidRPr="00744868" w:rsidRDefault="00744868">
            <w:pPr>
              <w:rPr>
                <w:rFonts w:ascii="Times New Roman" w:eastAsia="Times New Roman" w:hAnsi="Times New Roman" w:cs="Times New Roman"/>
                <w:color w:val="000000"/>
                <w:sz w:val="23"/>
                <w:szCs w:val="23"/>
              </w:rPr>
            </w:pPr>
            <w:r w:rsidRPr="00744868">
              <w:rPr>
                <w:rFonts w:ascii="Times New Roman" w:eastAsia="Times New Roman" w:hAnsi="Times New Roman" w:cs="Times New Roman"/>
                <w:color w:val="000000"/>
                <w:sz w:val="23"/>
                <w:szCs w:val="23"/>
              </w:rPr>
              <w:t>June 13, 2023</w:t>
            </w:r>
          </w:p>
        </w:tc>
      </w:tr>
      <w:tr w:rsidR="0024291E" w14:paraId="0463CFCE" w14:textId="77777777" w:rsidTr="0024291E">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215E6035"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b/>
                <w:bCs/>
                <w:sz w:val="24"/>
                <w:szCs w:val="24"/>
              </w:rPr>
              <w:t>Replaces:</w:t>
            </w:r>
            <w:r>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3C9D94D7"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sz w:val="24"/>
                <w:szCs w:val="24"/>
              </w:rPr>
              <w:t>N/A </w:t>
            </w:r>
          </w:p>
        </w:tc>
      </w:tr>
      <w:tr w:rsidR="0024291E" w14:paraId="0B49C8B4" w14:textId="77777777" w:rsidTr="0024291E">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FFFFFF"/>
            <w:hideMark/>
          </w:tcPr>
          <w:p w14:paraId="0427C132" w14:textId="77777777" w:rsidR="0024291E" w:rsidRDefault="0024291E">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b/>
                <w:bCs/>
                <w:sz w:val="24"/>
                <w:szCs w:val="24"/>
              </w:rPr>
              <w:t>Summary:</w:t>
            </w:r>
            <w:r>
              <w:rPr>
                <w:rFonts w:ascii="Times New Roman" w:eastAsia="Times New Roman" w:hAnsi="Times New Roman" w:cs="Times New Roman"/>
                <w:sz w:val="24"/>
                <w:szCs w:val="24"/>
              </w:rPr>
              <w:t>   </w:t>
            </w:r>
          </w:p>
        </w:tc>
        <w:tc>
          <w:tcPr>
            <w:tcW w:w="5355" w:type="dxa"/>
            <w:tcBorders>
              <w:top w:val="single" w:sz="6" w:space="0" w:color="auto"/>
              <w:left w:val="single" w:sz="6" w:space="0" w:color="auto"/>
              <w:bottom w:val="single" w:sz="6" w:space="0" w:color="auto"/>
              <w:right w:val="single" w:sz="6" w:space="0" w:color="auto"/>
            </w:tcBorders>
            <w:shd w:val="clear" w:color="auto" w:fill="FFFFFF"/>
            <w:hideMark/>
          </w:tcPr>
          <w:p w14:paraId="042B46DA" w14:textId="01DDFC0D" w:rsidR="0024291E" w:rsidRDefault="0024291E">
            <w:pPr>
              <w:spacing w:after="0" w:line="240" w:lineRule="auto"/>
              <w:textAlignment w:val="baseline"/>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The Consolidated Appropriations Act, 2023 (P.L 117-328) authorized a permanent, nationwide Summer Electronic Benefit Transfer (Summer EBT) Program beginning in 2024. This memorandum: (1) provides information to assist Indian Tribal Organizations (ITO) in preparing to implement Summer EBT; (2) applies to ITOs that elect to administer the Summer EBT Program; and (3) relates to requirements under section 13A of the Richard B. Russell National School Lunch Act (NSLA) [42 U.S.C. 1762].  </w:t>
            </w:r>
          </w:p>
        </w:tc>
      </w:tr>
    </w:tbl>
    <w:p w14:paraId="743C8F01" w14:textId="0E29C29B" w:rsidR="00B31F96" w:rsidRDefault="00B31F96" w:rsidP="105A3FDE">
      <w:pPr>
        <w:spacing w:after="0" w:line="240" w:lineRule="auto"/>
      </w:pPr>
    </w:p>
    <w:p w14:paraId="4D1EFA48" w14:textId="77777777" w:rsidR="0024291E" w:rsidRDefault="0024291E" w:rsidP="105A3FDE">
      <w:pPr>
        <w:spacing w:after="0" w:line="240" w:lineRule="auto"/>
      </w:pPr>
    </w:p>
    <w:p w14:paraId="5457514C" w14:textId="5AA58D14" w:rsidR="00533B0C" w:rsidRDefault="00533B0C" w:rsidP="00BE7E11">
      <w:pPr>
        <w:spacing w:line="240" w:lineRule="auto"/>
        <w:jc w:val="both"/>
        <w:rPr>
          <w:rFonts w:ascii="Times New Roman" w:hAnsi="Times New Roman" w:cs="Times New Roman"/>
          <w:sz w:val="24"/>
          <w:szCs w:val="24"/>
        </w:rPr>
      </w:pPr>
      <w:r w:rsidRPr="00282A04">
        <w:rPr>
          <w:rFonts w:ascii="Times New Roman" w:hAnsi="Times New Roman" w:cs="Times New Roman"/>
          <w:sz w:val="24"/>
          <w:szCs w:val="24"/>
        </w:rPr>
        <w:t xml:space="preserve">Since 2010, </w:t>
      </w:r>
      <w:r w:rsidR="0092722D">
        <w:rPr>
          <w:rFonts w:ascii="Times New Roman" w:hAnsi="Times New Roman" w:cs="Times New Roman"/>
          <w:sz w:val="24"/>
          <w:szCs w:val="24"/>
        </w:rPr>
        <w:t>the Food and Nutrition Service (</w:t>
      </w:r>
      <w:r w:rsidRPr="00282A04">
        <w:rPr>
          <w:rFonts w:ascii="Times New Roman" w:hAnsi="Times New Roman" w:cs="Times New Roman"/>
          <w:sz w:val="24"/>
          <w:szCs w:val="24"/>
        </w:rPr>
        <w:t>FNS</w:t>
      </w:r>
      <w:r w:rsidR="0092722D">
        <w:rPr>
          <w:rFonts w:ascii="Times New Roman" w:hAnsi="Times New Roman" w:cs="Times New Roman"/>
          <w:sz w:val="24"/>
          <w:szCs w:val="24"/>
        </w:rPr>
        <w:t>)</w:t>
      </w:r>
      <w:r w:rsidRPr="00282A04">
        <w:rPr>
          <w:rFonts w:ascii="Times New Roman" w:hAnsi="Times New Roman" w:cs="Times New Roman"/>
          <w:sz w:val="24"/>
          <w:szCs w:val="24"/>
        </w:rPr>
        <w:t xml:space="preserve"> and </w:t>
      </w:r>
      <w:r w:rsidR="0053391B">
        <w:rPr>
          <w:rFonts w:ascii="Times New Roman" w:hAnsi="Times New Roman" w:cs="Times New Roman"/>
          <w:sz w:val="24"/>
          <w:szCs w:val="24"/>
        </w:rPr>
        <w:t>Indian Tribal Organizations (</w:t>
      </w:r>
      <w:r>
        <w:rPr>
          <w:rFonts w:ascii="Times New Roman" w:hAnsi="Times New Roman" w:cs="Times New Roman"/>
          <w:sz w:val="24"/>
          <w:szCs w:val="24"/>
        </w:rPr>
        <w:t>ITO</w:t>
      </w:r>
      <w:r w:rsidR="0092722D">
        <w:rPr>
          <w:rFonts w:ascii="Times New Roman" w:hAnsi="Times New Roman" w:cs="Times New Roman"/>
          <w:sz w:val="24"/>
          <w:szCs w:val="24"/>
        </w:rPr>
        <w:t>s</w:t>
      </w:r>
      <w:r w:rsidR="0053391B">
        <w:rPr>
          <w:rFonts w:ascii="Times New Roman" w:hAnsi="Times New Roman" w:cs="Times New Roman"/>
          <w:sz w:val="24"/>
          <w:szCs w:val="24"/>
        </w:rPr>
        <w:t>)</w:t>
      </w:r>
      <w:r w:rsidRPr="00282A04">
        <w:rPr>
          <w:rFonts w:ascii="Times New Roman" w:hAnsi="Times New Roman" w:cs="Times New Roman"/>
          <w:sz w:val="24"/>
          <w:szCs w:val="24"/>
        </w:rPr>
        <w:t xml:space="preserve"> have worked together to identify new and innovative ways to ensure kids do not go hungry when school is not in session, including through </w:t>
      </w:r>
      <w:r>
        <w:rPr>
          <w:rFonts w:ascii="Times New Roman" w:hAnsi="Times New Roman" w:cs="Times New Roman"/>
          <w:sz w:val="24"/>
          <w:szCs w:val="24"/>
        </w:rPr>
        <w:t xml:space="preserve">the </w:t>
      </w:r>
      <w:r w:rsidR="007252C8">
        <w:rPr>
          <w:rFonts w:ascii="Times New Roman" w:hAnsi="Times New Roman" w:cs="Times New Roman"/>
          <w:sz w:val="24"/>
          <w:szCs w:val="24"/>
        </w:rPr>
        <w:t>s</w:t>
      </w:r>
      <w:r w:rsidR="00F113D7" w:rsidRPr="00F113D7">
        <w:rPr>
          <w:rFonts w:ascii="Times New Roman" w:hAnsi="Times New Roman" w:cs="Times New Roman"/>
          <w:sz w:val="24"/>
          <w:szCs w:val="24"/>
        </w:rPr>
        <w:t xml:space="preserve">ummer </w:t>
      </w:r>
      <w:r>
        <w:rPr>
          <w:rFonts w:ascii="Times New Roman" w:hAnsi="Times New Roman" w:cs="Times New Roman"/>
          <w:sz w:val="24"/>
          <w:szCs w:val="24"/>
        </w:rPr>
        <w:t>demonstration</w:t>
      </w:r>
      <w:r w:rsidR="0091332E">
        <w:rPr>
          <w:rFonts w:ascii="Times New Roman" w:hAnsi="Times New Roman" w:cs="Times New Roman"/>
          <w:sz w:val="24"/>
          <w:szCs w:val="24"/>
        </w:rPr>
        <w:t xml:space="preserve"> projects.</w:t>
      </w:r>
      <w:r w:rsidRPr="00282A04">
        <w:rPr>
          <w:rFonts w:ascii="Times New Roman" w:hAnsi="Times New Roman" w:cs="Times New Roman"/>
          <w:sz w:val="24"/>
          <w:szCs w:val="24"/>
        </w:rPr>
        <w:t xml:space="preserve"> Thanks to the dedication and perseverance of our </w:t>
      </w:r>
      <w:r>
        <w:rPr>
          <w:rFonts w:ascii="Times New Roman" w:hAnsi="Times New Roman" w:cs="Times New Roman"/>
          <w:sz w:val="24"/>
          <w:szCs w:val="24"/>
        </w:rPr>
        <w:t xml:space="preserve">Tribal </w:t>
      </w:r>
      <w:r w:rsidRPr="00282A04">
        <w:rPr>
          <w:rFonts w:ascii="Times New Roman" w:hAnsi="Times New Roman" w:cs="Times New Roman"/>
          <w:sz w:val="24"/>
          <w:szCs w:val="24"/>
        </w:rPr>
        <w:t>partners</w:t>
      </w:r>
      <w:r>
        <w:rPr>
          <w:rFonts w:ascii="Times New Roman" w:hAnsi="Times New Roman" w:cs="Times New Roman"/>
          <w:sz w:val="24"/>
          <w:szCs w:val="24"/>
        </w:rPr>
        <w:t xml:space="preserve"> who administered </w:t>
      </w:r>
      <w:r w:rsidR="007252C8">
        <w:rPr>
          <w:rFonts w:ascii="Times New Roman" w:hAnsi="Times New Roman" w:cs="Times New Roman"/>
          <w:sz w:val="24"/>
          <w:szCs w:val="24"/>
        </w:rPr>
        <w:t>s</w:t>
      </w:r>
      <w:r>
        <w:rPr>
          <w:rFonts w:ascii="Times New Roman" w:hAnsi="Times New Roman" w:cs="Times New Roman"/>
          <w:sz w:val="24"/>
          <w:szCs w:val="24"/>
        </w:rPr>
        <w:t xml:space="preserve">ummer </w:t>
      </w:r>
      <w:r w:rsidR="00BF1A73">
        <w:rPr>
          <w:rFonts w:ascii="Times New Roman" w:hAnsi="Times New Roman" w:cs="Times New Roman"/>
          <w:sz w:val="24"/>
          <w:szCs w:val="24"/>
        </w:rPr>
        <w:t xml:space="preserve">demonstration </w:t>
      </w:r>
      <w:r>
        <w:rPr>
          <w:rFonts w:ascii="Times New Roman" w:hAnsi="Times New Roman" w:cs="Times New Roman"/>
          <w:sz w:val="24"/>
          <w:szCs w:val="24"/>
        </w:rPr>
        <w:t>projects</w:t>
      </w:r>
      <w:r w:rsidRPr="00282A04">
        <w:rPr>
          <w:rFonts w:ascii="Times New Roman" w:hAnsi="Times New Roman" w:cs="Times New Roman"/>
          <w:sz w:val="24"/>
          <w:szCs w:val="24"/>
        </w:rPr>
        <w:t xml:space="preserve">, we </w:t>
      </w:r>
      <w:r>
        <w:rPr>
          <w:rFonts w:ascii="Times New Roman" w:hAnsi="Times New Roman" w:cs="Times New Roman"/>
          <w:sz w:val="24"/>
          <w:szCs w:val="24"/>
        </w:rPr>
        <w:t xml:space="preserve">have demonstrated the effectiveness of providing </w:t>
      </w:r>
      <w:r w:rsidR="0092722D">
        <w:rPr>
          <w:rFonts w:ascii="Times New Roman" w:hAnsi="Times New Roman" w:cs="Times New Roman"/>
          <w:sz w:val="24"/>
          <w:szCs w:val="24"/>
        </w:rPr>
        <w:t>electronic benefit transfer (</w:t>
      </w:r>
      <w:r>
        <w:rPr>
          <w:rFonts w:ascii="Times New Roman" w:hAnsi="Times New Roman" w:cs="Times New Roman"/>
          <w:sz w:val="24"/>
          <w:szCs w:val="24"/>
        </w:rPr>
        <w:t>EBT</w:t>
      </w:r>
      <w:r w:rsidR="0092722D">
        <w:rPr>
          <w:rFonts w:ascii="Times New Roman" w:hAnsi="Times New Roman" w:cs="Times New Roman"/>
          <w:sz w:val="24"/>
          <w:szCs w:val="24"/>
        </w:rPr>
        <w:t>)</w:t>
      </w:r>
      <w:r>
        <w:rPr>
          <w:rFonts w:ascii="Times New Roman" w:hAnsi="Times New Roman" w:cs="Times New Roman"/>
          <w:sz w:val="24"/>
          <w:szCs w:val="24"/>
        </w:rPr>
        <w:t xml:space="preserve"> benefits to children in the summer </w:t>
      </w:r>
      <w:proofErr w:type="gramStart"/>
      <w:r w:rsidRPr="00282A04">
        <w:rPr>
          <w:rFonts w:ascii="Times New Roman" w:hAnsi="Times New Roman" w:cs="Times New Roman"/>
          <w:sz w:val="24"/>
          <w:szCs w:val="24"/>
        </w:rPr>
        <w:t>and also</w:t>
      </w:r>
      <w:proofErr w:type="gramEnd"/>
      <w:r w:rsidRPr="00282A04">
        <w:rPr>
          <w:rFonts w:ascii="Times New Roman" w:hAnsi="Times New Roman" w:cs="Times New Roman"/>
          <w:sz w:val="24"/>
          <w:szCs w:val="24"/>
        </w:rPr>
        <w:t xml:space="preserve"> learned valuable lessons about successful </w:t>
      </w:r>
      <w:r w:rsidR="00150FFF">
        <w:rPr>
          <w:rFonts w:ascii="Times New Roman" w:hAnsi="Times New Roman" w:cs="Times New Roman"/>
          <w:sz w:val="24"/>
          <w:szCs w:val="24"/>
        </w:rPr>
        <w:t>p</w:t>
      </w:r>
      <w:r w:rsidRPr="00282A04">
        <w:rPr>
          <w:rFonts w:ascii="Times New Roman" w:hAnsi="Times New Roman" w:cs="Times New Roman"/>
          <w:sz w:val="24"/>
          <w:szCs w:val="24"/>
        </w:rPr>
        <w:t xml:space="preserve">rogram implementation. </w:t>
      </w:r>
      <w:r>
        <w:rPr>
          <w:rFonts w:ascii="Times New Roman" w:hAnsi="Times New Roman" w:cs="Times New Roman"/>
          <w:sz w:val="24"/>
          <w:szCs w:val="24"/>
        </w:rPr>
        <w:t xml:space="preserve">These efforts paved the way for permanent authorization of the Summer </w:t>
      </w:r>
      <w:r w:rsidR="00710ACC">
        <w:rPr>
          <w:rFonts w:ascii="Times New Roman" w:hAnsi="Times New Roman" w:cs="Times New Roman"/>
          <w:sz w:val="24"/>
          <w:szCs w:val="24"/>
        </w:rPr>
        <w:lastRenderedPageBreak/>
        <w:t xml:space="preserve">Electronic Benefit Transfer (Summer </w:t>
      </w:r>
      <w:r>
        <w:rPr>
          <w:rFonts w:ascii="Times New Roman" w:hAnsi="Times New Roman" w:cs="Times New Roman"/>
          <w:sz w:val="24"/>
          <w:szCs w:val="24"/>
        </w:rPr>
        <w:t>EBT</w:t>
      </w:r>
      <w:r w:rsidR="00710ACC">
        <w:rPr>
          <w:rFonts w:ascii="Times New Roman" w:hAnsi="Times New Roman" w:cs="Times New Roman"/>
          <w:sz w:val="24"/>
          <w:szCs w:val="24"/>
        </w:rPr>
        <w:t>)</w:t>
      </w:r>
      <w:r>
        <w:rPr>
          <w:rFonts w:ascii="Times New Roman" w:hAnsi="Times New Roman" w:cs="Times New Roman"/>
          <w:sz w:val="24"/>
          <w:szCs w:val="24"/>
        </w:rPr>
        <w:t xml:space="preserve"> Program and FNS looks forward to our continued partnership as we develop and launch permanent Summer EBT.  </w:t>
      </w:r>
    </w:p>
    <w:p w14:paraId="22664D44" w14:textId="79E793D7" w:rsidR="00642FE6" w:rsidRPr="00FE2377" w:rsidRDefault="008F020A" w:rsidP="00533B0C">
      <w:pPr>
        <w:spacing w:line="240" w:lineRule="auto"/>
        <w:jc w:val="both"/>
        <w:rPr>
          <w:rFonts w:ascii="Times New Roman" w:hAnsi="Times New Roman" w:cs="Times New Roman"/>
          <w:sz w:val="24"/>
          <w:szCs w:val="24"/>
        </w:rPr>
      </w:pPr>
      <w:r w:rsidRPr="00D750DC">
        <w:rPr>
          <w:rFonts w:ascii="Times New Roman" w:hAnsi="Times New Roman" w:cs="Times New Roman"/>
          <w:color w:val="000000" w:themeColor="text1"/>
          <w:sz w:val="24"/>
          <w:szCs w:val="24"/>
        </w:rPr>
        <w:t>The Consolidated Appropriations Act</w:t>
      </w:r>
      <w:r w:rsidR="0092722D">
        <w:rPr>
          <w:rFonts w:ascii="Times New Roman" w:hAnsi="Times New Roman" w:cs="Times New Roman"/>
          <w:color w:val="000000" w:themeColor="text1"/>
          <w:sz w:val="24"/>
          <w:szCs w:val="24"/>
        </w:rPr>
        <w:t xml:space="preserve">, </w:t>
      </w:r>
      <w:r w:rsidRPr="00D750DC">
        <w:rPr>
          <w:rFonts w:ascii="Times New Roman" w:hAnsi="Times New Roman" w:cs="Times New Roman"/>
          <w:color w:val="000000" w:themeColor="text1"/>
          <w:sz w:val="24"/>
          <w:szCs w:val="24"/>
        </w:rPr>
        <w:t xml:space="preserve">2023 (P.L 117-328) </w:t>
      </w:r>
      <w:r w:rsidR="008D0BDC" w:rsidRPr="00D750DC">
        <w:rPr>
          <w:rFonts w:ascii="Times New Roman" w:hAnsi="Times New Roman" w:cs="Times New Roman"/>
          <w:color w:val="000000" w:themeColor="text1"/>
          <w:sz w:val="24"/>
          <w:szCs w:val="24"/>
        </w:rPr>
        <w:t xml:space="preserve">(the Act) </w:t>
      </w:r>
      <w:r w:rsidRPr="00D750DC">
        <w:rPr>
          <w:rFonts w:ascii="Times New Roman" w:hAnsi="Times New Roman" w:cs="Times New Roman"/>
          <w:color w:val="000000" w:themeColor="text1"/>
          <w:sz w:val="24"/>
          <w:szCs w:val="24"/>
        </w:rPr>
        <w:t xml:space="preserve">authorized </w:t>
      </w:r>
      <w:r w:rsidR="000A0456" w:rsidRPr="00D750DC">
        <w:rPr>
          <w:rFonts w:ascii="Times New Roman" w:hAnsi="Times New Roman" w:cs="Times New Roman"/>
          <w:color w:val="000000" w:themeColor="text1"/>
          <w:sz w:val="24"/>
          <w:szCs w:val="24"/>
        </w:rPr>
        <w:t xml:space="preserve">a permanent, nationwide </w:t>
      </w:r>
      <w:r w:rsidR="009641CA" w:rsidRPr="00D750DC">
        <w:rPr>
          <w:rFonts w:ascii="Times New Roman" w:hAnsi="Times New Roman" w:cs="Times New Roman"/>
          <w:color w:val="000000" w:themeColor="text1"/>
          <w:sz w:val="24"/>
          <w:szCs w:val="24"/>
        </w:rPr>
        <w:t>Summer EBT Program</w:t>
      </w:r>
      <w:r w:rsidR="00222792">
        <w:rPr>
          <w:rFonts w:ascii="Times New Roman" w:hAnsi="Times New Roman" w:cs="Times New Roman"/>
          <w:color w:val="000000" w:themeColor="text1"/>
          <w:sz w:val="24"/>
          <w:szCs w:val="24"/>
        </w:rPr>
        <w:t xml:space="preserve"> beginning in 2024</w:t>
      </w:r>
      <w:r w:rsidR="000A0456" w:rsidRPr="00D750DC">
        <w:rPr>
          <w:rFonts w:ascii="Times New Roman" w:hAnsi="Times New Roman" w:cs="Times New Roman"/>
          <w:color w:val="000000" w:themeColor="text1"/>
          <w:sz w:val="24"/>
          <w:szCs w:val="24"/>
        </w:rPr>
        <w:t>.</w:t>
      </w:r>
      <w:r w:rsidR="009641CA" w:rsidRPr="00D750DC">
        <w:rPr>
          <w:rFonts w:ascii="Times New Roman" w:hAnsi="Times New Roman" w:cs="Times New Roman"/>
          <w:color w:val="000000" w:themeColor="text1"/>
          <w:sz w:val="24"/>
          <w:szCs w:val="24"/>
        </w:rPr>
        <w:t xml:space="preserve"> </w:t>
      </w:r>
      <w:r w:rsidR="00474091" w:rsidRPr="00D750DC">
        <w:rPr>
          <w:rFonts w:ascii="Times New Roman" w:hAnsi="Times New Roman" w:cs="Times New Roman"/>
          <w:color w:val="000000" w:themeColor="text1"/>
          <w:sz w:val="24"/>
          <w:szCs w:val="24"/>
        </w:rPr>
        <w:t xml:space="preserve">The </w:t>
      </w:r>
      <w:r w:rsidR="008D0BDC" w:rsidRPr="00D750DC">
        <w:rPr>
          <w:rFonts w:ascii="Times New Roman" w:hAnsi="Times New Roman" w:cs="Times New Roman"/>
          <w:color w:val="000000" w:themeColor="text1"/>
          <w:sz w:val="24"/>
          <w:szCs w:val="24"/>
        </w:rPr>
        <w:t xml:space="preserve">Act requires FNS to </w:t>
      </w:r>
      <w:r w:rsidR="00063A3F">
        <w:rPr>
          <w:rFonts w:ascii="Times New Roman" w:hAnsi="Times New Roman" w:cs="Times New Roman"/>
          <w:color w:val="000000" w:themeColor="text1"/>
          <w:sz w:val="24"/>
          <w:szCs w:val="24"/>
        </w:rPr>
        <w:t>issue</w:t>
      </w:r>
      <w:r w:rsidR="009301D2">
        <w:rPr>
          <w:rFonts w:ascii="Times New Roman" w:hAnsi="Times New Roman" w:cs="Times New Roman"/>
          <w:color w:val="000000" w:themeColor="text1"/>
          <w:sz w:val="24"/>
          <w:szCs w:val="24"/>
        </w:rPr>
        <w:t xml:space="preserve"> interim</w:t>
      </w:r>
      <w:r w:rsidR="00063A3F" w:rsidRPr="00D750DC">
        <w:rPr>
          <w:rFonts w:ascii="Times New Roman" w:hAnsi="Times New Roman" w:cs="Times New Roman"/>
          <w:color w:val="000000" w:themeColor="text1"/>
          <w:sz w:val="24"/>
          <w:szCs w:val="24"/>
        </w:rPr>
        <w:t xml:space="preserve"> </w:t>
      </w:r>
      <w:r w:rsidR="008D0BDC" w:rsidRPr="00D750DC">
        <w:rPr>
          <w:rFonts w:ascii="Times New Roman" w:hAnsi="Times New Roman" w:cs="Times New Roman"/>
          <w:color w:val="000000" w:themeColor="text1"/>
          <w:sz w:val="24"/>
          <w:szCs w:val="24"/>
        </w:rPr>
        <w:t xml:space="preserve">regulations within a year </w:t>
      </w:r>
      <w:r w:rsidR="00213393" w:rsidRPr="00213393">
        <w:rPr>
          <w:rFonts w:ascii="Times New Roman" w:hAnsi="Times New Roman" w:cs="Times New Roman"/>
          <w:color w:val="000000" w:themeColor="text1"/>
          <w:sz w:val="24"/>
          <w:szCs w:val="24"/>
        </w:rPr>
        <w:t xml:space="preserve">of the Act’s enactment. Interim regulations are effective upon publication and FNS will accept comments on the interim rule to inform subsequent rulemakings. Although FNS generally prefers to publish a proposed rule and receive public comments before issuing new policy, the use of an interim rule is necessary in this case </w:t>
      </w:r>
      <w:proofErr w:type="gramStart"/>
      <w:r w:rsidR="00213393" w:rsidRPr="00213393">
        <w:rPr>
          <w:rFonts w:ascii="Times New Roman" w:hAnsi="Times New Roman" w:cs="Times New Roman"/>
          <w:color w:val="000000" w:themeColor="text1"/>
          <w:sz w:val="24"/>
          <w:szCs w:val="24"/>
        </w:rPr>
        <w:t>in order to</w:t>
      </w:r>
      <w:proofErr w:type="gramEnd"/>
      <w:r w:rsidR="00213393" w:rsidRPr="00213393">
        <w:rPr>
          <w:rFonts w:ascii="Times New Roman" w:hAnsi="Times New Roman" w:cs="Times New Roman"/>
          <w:color w:val="000000" w:themeColor="text1"/>
          <w:sz w:val="24"/>
          <w:szCs w:val="24"/>
        </w:rPr>
        <w:t xml:space="preserve"> establish program requirements in advance of summer 2024. FNS is soliciting input from </w:t>
      </w:r>
      <w:r w:rsidR="00C46887">
        <w:rPr>
          <w:rFonts w:ascii="Times New Roman" w:hAnsi="Times New Roman" w:cs="Times New Roman"/>
          <w:color w:val="000000" w:themeColor="text1"/>
          <w:sz w:val="24"/>
          <w:szCs w:val="24"/>
        </w:rPr>
        <w:t xml:space="preserve">Tribes and </w:t>
      </w:r>
      <w:r w:rsidR="00213393" w:rsidRPr="00213393">
        <w:rPr>
          <w:rFonts w:ascii="Times New Roman" w:hAnsi="Times New Roman" w:cs="Times New Roman"/>
          <w:color w:val="000000" w:themeColor="text1"/>
          <w:sz w:val="24"/>
          <w:szCs w:val="24"/>
        </w:rPr>
        <w:t>stakeholders</w:t>
      </w:r>
      <w:r w:rsidR="00E47729">
        <w:rPr>
          <w:rFonts w:ascii="Times New Roman" w:hAnsi="Times New Roman" w:cs="Times New Roman"/>
          <w:color w:val="000000" w:themeColor="text1"/>
          <w:sz w:val="24"/>
          <w:szCs w:val="24"/>
        </w:rPr>
        <w:t>, including through Tribal consultations,</w:t>
      </w:r>
      <w:r w:rsidR="00213393" w:rsidRPr="00213393">
        <w:rPr>
          <w:rFonts w:ascii="Times New Roman" w:hAnsi="Times New Roman" w:cs="Times New Roman"/>
          <w:color w:val="000000" w:themeColor="text1"/>
          <w:sz w:val="24"/>
          <w:szCs w:val="24"/>
        </w:rPr>
        <w:t xml:space="preserve"> to inform the rulemaking. </w:t>
      </w:r>
      <w:r w:rsidR="00A61281">
        <w:rPr>
          <w:rFonts w:ascii="Times New Roman" w:hAnsi="Times New Roman" w:cs="Times New Roman"/>
          <w:color w:val="000000" w:themeColor="text1"/>
          <w:sz w:val="24"/>
          <w:szCs w:val="24"/>
        </w:rPr>
        <w:t>ITOs</w:t>
      </w:r>
      <w:r w:rsidR="00213393" w:rsidRPr="00213393">
        <w:rPr>
          <w:rFonts w:ascii="Times New Roman" w:hAnsi="Times New Roman" w:cs="Times New Roman"/>
          <w:color w:val="000000" w:themeColor="text1"/>
          <w:sz w:val="24"/>
          <w:szCs w:val="24"/>
        </w:rPr>
        <w:t xml:space="preserve"> may also provide feedback through their regional offices at any time. </w:t>
      </w:r>
      <w:r w:rsidR="00F16BD7">
        <w:rPr>
          <w:rFonts w:ascii="Times New Roman" w:hAnsi="Times New Roman" w:cs="Times New Roman"/>
          <w:color w:val="000000" w:themeColor="text1"/>
          <w:sz w:val="24"/>
          <w:szCs w:val="24"/>
        </w:rPr>
        <w:t>W</w:t>
      </w:r>
      <w:r w:rsidR="008D0BDC" w:rsidRPr="00D750DC">
        <w:rPr>
          <w:rFonts w:ascii="Times New Roman" w:hAnsi="Times New Roman" w:cs="Times New Roman"/>
          <w:color w:val="000000" w:themeColor="text1"/>
          <w:sz w:val="24"/>
          <w:szCs w:val="24"/>
        </w:rPr>
        <w:t xml:space="preserve">e are aware that </w:t>
      </w:r>
      <w:r w:rsidR="00411E61" w:rsidRPr="00D750DC">
        <w:rPr>
          <w:rFonts w:ascii="Times New Roman" w:hAnsi="Times New Roman" w:cs="Times New Roman"/>
          <w:color w:val="000000" w:themeColor="text1"/>
          <w:sz w:val="24"/>
          <w:szCs w:val="24"/>
        </w:rPr>
        <w:t xml:space="preserve">ITOs </w:t>
      </w:r>
      <w:r w:rsidR="008D0BDC" w:rsidRPr="00D750DC">
        <w:rPr>
          <w:rFonts w:ascii="Times New Roman" w:hAnsi="Times New Roman" w:cs="Times New Roman"/>
          <w:color w:val="000000" w:themeColor="text1"/>
          <w:sz w:val="24"/>
          <w:szCs w:val="24"/>
        </w:rPr>
        <w:t xml:space="preserve">are already beginning to plan for Summer EBT and </w:t>
      </w:r>
      <w:r w:rsidR="00B72E37" w:rsidRPr="00D750DC">
        <w:rPr>
          <w:rFonts w:ascii="Times New Roman" w:hAnsi="Times New Roman" w:cs="Times New Roman"/>
          <w:color w:val="000000" w:themeColor="text1"/>
          <w:sz w:val="24"/>
          <w:szCs w:val="24"/>
        </w:rPr>
        <w:t>will require certain information before the</w:t>
      </w:r>
      <w:r w:rsidR="008D0BDC" w:rsidRPr="00D750DC">
        <w:rPr>
          <w:rFonts w:ascii="Times New Roman" w:hAnsi="Times New Roman" w:cs="Times New Roman"/>
          <w:color w:val="000000" w:themeColor="text1"/>
          <w:sz w:val="24"/>
          <w:szCs w:val="24"/>
        </w:rPr>
        <w:t xml:space="preserve"> rule is published. </w:t>
      </w:r>
      <w:r w:rsidR="00BC26C7" w:rsidRPr="00D750DC">
        <w:rPr>
          <w:rFonts w:ascii="Times New Roman" w:hAnsi="Times New Roman" w:cs="Times New Roman"/>
          <w:color w:val="000000" w:themeColor="text1"/>
          <w:sz w:val="24"/>
          <w:szCs w:val="24"/>
        </w:rPr>
        <w:t xml:space="preserve">FNS is issuing this </w:t>
      </w:r>
      <w:r w:rsidR="6ABCF6AF" w:rsidRPr="00D750DC">
        <w:rPr>
          <w:rFonts w:ascii="Times New Roman" w:hAnsi="Times New Roman" w:cs="Times New Roman"/>
          <w:color w:val="000000" w:themeColor="text1"/>
          <w:sz w:val="24"/>
          <w:szCs w:val="24"/>
        </w:rPr>
        <w:t>memorandum</w:t>
      </w:r>
      <w:r w:rsidR="4D0068EB" w:rsidRPr="00D750DC">
        <w:rPr>
          <w:rFonts w:ascii="Times New Roman" w:hAnsi="Times New Roman" w:cs="Times New Roman"/>
          <w:color w:val="000000" w:themeColor="text1"/>
          <w:sz w:val="24"/>
          <w:szCs w:val="24"/>
        </w:rPr>
        <w:t xml:space="preserve"> </w:t>
      </w:r>
      <w:r w:rsidR="00BC26C7" w:rsidRPr="00D750DC">
        <w:rPr>
          <w:rFonts w:ascii="Times New Roman" w:hAnsi="Times New Roman" w:cs="Times New Roman"/>
          <w:color w:val="000000" w:themeColor="text1"/>
          <w:sz w:val="24"/>
          <w:szCs w:val="24"/>
        </w:rPr>
        <w:t xml:space="preserve">to </w:t>
      </w:r>
      <w:r w:rsidR="4D0068EB" w:rsidRPr="00D750DC">
        <w:rPr>
          <w:rFonts w:ascii="Times New Roman" w:hAnsi="Times New Roman" w:cs="Times New Roman"/>
          <w:color w:val="000000" w:themeColor="text1"/>
          <w:sz w:val="24"/>
          <w:szCs w:val="24"/>
        </w:rPr>
        <w:t xml:space="preserve">provide </w:t>
      </w:r>
      <w:r w:rsidR="74446210" w:rsidRPr="00D750DC">
        <w:rPr>
          <w:rFonts w:ascii="Times New Roman" w:hAnsi="Times New Roman" w:cs="Times New Roman"/>
          <w:color w:val="000000" w:themeColor="text1"/>
          <w:sz w:val="24"/>
          <w:szCs w:val="24"/>
        </w:rPr>
        <w:t xml:space="preserve">information </w:t>
      </w:r>
      <w:r w:rsidR="4D0068EB" w:rsidRPr="00D750DC">
        <w:rPr>
          <w:rFonts w:ascii="Times New Roman" w:hAnsi="Times New Roman" w:cs="Times New Roman"/>
          <w:color w:val="000000" w:themeColor="text1"/>
          <w:sz w:val="24"/>
          <w:szCs w:val="24"/>
        </w:rPr>
        <w:t xml:space="preserve">to assist </w:t>
      </w:r>
      <w:r w:rsidR="00A5043F" w:rsidRPr="00D750DC">
        <w:rPr>
          <w:rFonts w:ascii="Times New Roman" w:hAnsi="Times New Roman" w:cs="Times New Roman"/>
          <w:color w:val="000000" w:themeColor="text1"/>
          <w:sz w:val="24"/>
          <w:szCs w:val="24"/>
        </w:rPr>
        <w:t>ITOs</w:t>
      </w:r>
      <w:r w:rsidR="0C02511D" w:rsidRPr="00D750DC">
        <w:rPr>
          <w:rFonts w:ascii="Times New Roman" w:hAnsi="Times New Roman" w:cs="Times New Roman"/>
          <w:color w:val="000000" w:themeColor="text1"/>
          <w:sz w:val="24"/>
          <w:szCs w:val="24"/>
        </w:rPr>
        <w:t xml:space="preserve"> </w:t>
      </w:r>
      <w:r w:rsidR="006818B6" w:rsidRPr="00D750DC">
        <w:rPr>
          <w:rFonts w:ascii="Times New Roman" w:hAnsi="Times New Roman" w:cs="Times New Roman"/>
          <w:color w:val="000000" w:themeColor="text1"/>
          <w:sz w:val="24"/>
          <w:szCs w:val="24"/>
        </w:rPr>
        <w:t>in</w:t>
      </w:r>
      <w:r w:rsidR="6DF29F84" w:rsidRPr="00D750DC">
        <w:rPr>
          <w:rFonts w:ascii="Times New Roman" w:hAnsi="Times New Roman" w:cs="Times New Roman"/>
          <w:color w:val="000000" w:themeColor="text1"/>
          <w:sz w:val="24"/>
          <w:szCs w:val="24"/>
        </w:rPr>
        <w:t xml:space="preserve"> preparing to implement Summer EBT in 2024. </w:t>
      </w:r>
      <w:r w:rsidR="00C97D6D" w:rsidRPr="00C97D6D">
        <w:rPr>
          <w:rFonts w:ascii="Times New Roman" w:hAnsi="Times New Roman" w:cs="Times New Roman"/>
          <w:color w:val="000000" w:themeColor="text1"/>
          <w:sz w:val="24"/>
          <w:szCs w:val="24"/>
        </w:rPr>
        <w:t>A separate memo</w:t>
      </w:r>
      <w:r w:rsidR="0092722D">
        <w:rPr>
          <w:rFonts w:ascii="Times New Roman" w:hAnsi="Times New Roman" w:cs="Times New Roman"/>
          <w:color w:val="000000" w:themeColor="text1"/>
          <w:sz w:val="24"/>
          <w:szCs w:val="24"/>
        </w:rPr>
        <w:t>randum</w:t>
      </w:r>
      <w:r w:rsidR="00C97D6D" w:rsidRPr="00C97D6D">
        <w:rPr>
          <w:rFonts w:ascii="Times New Roman" w:hAnsi="Times New Roman" w:cs="Times New Roman"/>
          <w:color w:val="000000" w:themeColor="text1"/>
          <w:sz w:val="24"/>
          <w:szCs w:val="24"/>
        </w:rPr>
        <w:t xml:space="preserve"> </w:t>
      </w:r>
      <w:r w:rsidR="00CF63CC">
        <w:rPr>
          <w:rFonts w:ascii="Times New Roman" w:hAnsi="Times New Roman" w:cs="Times New Roman"/>
          <w:color w:val="000000" w:themeColor="text1"/>
          <w:sz w:val="24"/>
          <w:szCs w:val="24"/>
        </w:rPr>
        <w:t>has been</w:t>
      </w:r>
      <w:r w:rsidR="00C97D6D" w:rsidRPr="00C97D6D">
        <w:rPr>
          <w:rFonts w:ascii="Times New Roman" w:hAnsi="Times New Roman" w:cs="Times New Roman"/>
          <w:color w:val="000000" w:themeColor="text1"/>
          <w:sz w:val="24"/>
          <w:szCs w:val="24"/>
        </w:rPr>
        <w:t xml:space="preserve"> distributed in relation to Summer EBT for </w:t>
      </w:r>
      <w:r w:rsidR="00C97D6D">
        <w:rPr>
          <w:rFonts w:ascii="Times New Roman" w:hAnsi="Times New Roman" w:cs="Times New Roman"/>
          <w:color w:val="000000" w:themeColor="text1"/>
          <w:sz w:val="24"/>
          <w:szCs w:val="24"/>
        </w:rPr>
        <w:t>States</w:t>
      </w:r>
      <w:r w:rsidR="00C97D6D" w:rsidRPr="00C97D6D">
        <w:rPr>
          <w:rFonts w:ascii="Times New Roman" w:hAnsi="Times New Roman" w:cs="Times New Roman"/>
          <w:color w:val="000000" w:themeColor="text1"/>
          <w:sz w:val="24"/>
          <w:szCs w:val="24"/>
        </w:rPr>
        <w:t>.</w:t>
      </w:r>
    </w:p>
    <w:p w14:paraId="093E7A32" w14:textId="77777777" w:rsidR="008B023B" w:rsidRPr="009B7B2D" w:rsidRDefault="6718D4F5" w:rsidP="003E0668">
      <w:pPr>
        <w:spacing w:line="240" w:lineRule="auto"/>
        <w:jc w:val="both"/>
        <w:rPr>
          <w:rFonts w:ascii="Times New Roman" w:hAnsi="Times New Roman" w:cs="Times New Roman"/>
          <w:b/>
          <w:bCs/>
          <w:sz w:val="24"/>
          <w:szCs w:val="24"/>
        </w:rPr>
      </w:pPr>
      <w:r w:rsidRPr="025BCF6A">
        <w:rPr>
          <w:rFonts w:ascii="Times New Roman" w:hAnsi="Times New Roman" w:cs="Times New Roman"/>
          <w:b/>
          <w:bCs/>
          <w:sz w:val="24"/>
          <w:szCs w:val="24"/>
        </w:rPr>
        <w:t xml:space="preserve">Program </w:t>
      </w:r>
      <w:r w:rsidRPr="009B7B2D">
        <w:rPr>
          <w:rFonts w:ascii="Times New Roman" w:hAnsi="Times New Roman" w:cs="Times New Roman"/>
          <w:b/>
          <w:bCs/>
          <w:sz w:val="24"/>
          <w:szCs w:val="24"/>
        </w:rPr>
        <w:t>Administration</w:t>
      </w:r>
    </w:p>
    <w:p w14:paraId="570DB6ED" w14:textId="0A3F0685" w:rsidR="007B4AF6" w:rsidRPr="008B2EA1" w:rsidRDefault="00C90D98" w:rsidP="66115690">
      <w:pPr>
        <w:spacing w:line="240" w:lineRule="auto"/>
        <w:jc w:val="both"/>
        <w:rPr>
          <w:rFonts w:ascii="Times New Roman" w:eastAsia="Times New Roman" w:hAnsi="Times New Roman" w:cs="Times New Roman"/>
          <w:sz w:val="24"/>
          <w:szCs w:val="24"/>
        </w:rPr>
      </w:pPr>
      <w:r w:rsidRPr="009B7B2D">
        <w:rPr>
          <w:rFonts w:ascii="Times New Roman" w:hAnsi="Times New Roman" w:cs="Times New Roman"/>
          <w:color w:val="000000" w:themeColor="text1"/>
          <w:sz w:val="24"/>
          <w:szCs w:val="24"/>
        </w:rPr>
        <w:t>ITO</w:t>
      </w:r>
      <w:r w:rsidR="00A70667" w:rsidRPr="009B7B2D">
        <w:rPr>
          <w:rFonts w:ascii="Times New Roman" w:hAnsi="Times New Roman" w:cs="Times New Roman"/>
          <w:color w:val="000000" w:themeColor="text1"/>
          <w:sz w:val="24"/>
          <w:szCs w:val="24"/>
        </w:rPr>
        <w:t>s</w:t>
      </w:r>
      <w:r w:rsidRPr="009B7B2D">
        <w:rPr>
          <w:rFonts w:ascii="Times New Roman" w:hAnsi="Times New Roman" w:cs="Times New Roman"/>
          <w:color w:val="000000" w:themeColor="text1"/>
          <w:sz w:val="24"/>
          <w:szCs w:val="24"/>
        </w:rPr>
        <w:t xml:space="preserve"> that administer the Special Supplemental Nutrition Program for Women, Infants, and Children (WIC), </w:t>
      </w:r>
      <w:r w:rsidR="00CF0C7B" w:rsidRPr="009B7B2D">
        <w:rPr>
          <w:rFonts w:ascii="Times New Roman" w:hAnsi="Times New Roman" w:cs="Times New Roman"/>
          <w:color w:val="000000" w:themeColor="text1"/>
          <w:sz w:val="24"/>
          <w:szCs w:val="24"/>
        </w:rPr>
        <w:t xml:space="preserve">desiring to participate in Summer EBT </w:t>
      </w:r>
      <w:r w:rsidR="00C67495" w:rsidRPr="009B7B2D">
        <w:rPr>
          <w:rFonts w:ascii="Times New Roman" w:hAnsi="Times New Roman" w:cs="Times New Roman"/>
          <w:color w:val="000000" w:themeColor="text1"/>
          <w:sz w:val="24"/>
          <w:szCs w:val="24"/>
        </w:rPr>
        <w:t>must</w:t>
      </w:r>
      <w:r w:rsidR="00CF0C7B" w:rsidRPr="009B7B2D">
        <w:rPr>
          <w:rFonts w:ascii="Times New Roman" w:hAnsi="Times New Roman" w:cs="Times New Roman"/>
          <w:color w:val="000000" w:themeColor="text1"/>
          <w:sz w:val="24"/>
          <w:szCs w:val="24"/>
        </w:rPr>
        <w:t xml:space="preserve"> notify FNS through the regional office by January 1, 2024, of </w:t>
      </w:r>
      <w:r w:rsidR="001E7C2A" w:rsidRPr="009B7B2D">
        <w:rPr>
          <w:rFonts w:ascii="Times New Roman" w:hAnsi="Times New Roman" w:cs="Times New Roman"/>
          <w:color w:val="000000" w:themeColor="text1"/>
          <w:sz w:val="24"/>
          <w:szCs w:val="24"/>
        </w:rPr>
        <w:t xml:space="preserve">their </w:t>
      </w:r>
      <w:r w:rsidR="00CF0C7B" w:rsidRPr="009B7B2D">
        <w:rPr>
          <w:rFonts w:ascii="Times New Roman" w:hAnsi="Times New Roman" w:cs="Times New Roman"/>
          <w:color w:val="000000" w:themeColor="text1"/>
          <w:sz w:val="24"/>
          <w:szCs w:val="24"/>
        </w:rPr>
        <w:t>intent to administer the Program</w:t>
      </w:r>
      <w:r w:rsidRPr="009B7B2D">
        <w:rPr>
          <w:rFonts w:ascii="Times New Roman" w:hAnsi="Times New Roman" w:cs="Times New Roman"/>
          <w:color w:val="000000" w:themeColor="text1"/>
          <w:sz w:val="24"/>
          <w:szCs w:val="24"/>
        </w:rPr>
        <w:t xml:space="preserve">. </w:t>
      </w:r>
      <w:r w:rsidR="000E168B" w:rsidRPr="009B7B2D">
        <w:rPr>
          <w:rFonts w:ascii="Times New Roman" w:hAnsi="Times New Roman" w:cs="Times New Roman"/>
          <w:sz w:val="24"/>
          <w:szCs w:val="24"/>
        </w:rPr>
        <w:t>Administration</w:t>
      </w:r>
      <w:r w:rsidR="000E168B">
        <w:rPr>
          <w:rFonts w:ascii="Times New Roman" w:hAnsi="Times New Roman" w:cs="Times New Roman"/>
          <w:sz w:val="24"/>
          <w:szCs w:val="24"/>
        </w:rPr>
        <w:t xml:space="preserve"> of </w:t>
      </w:r>
      <w:r w:rsidR="00AC5B60">
        <w:rPr>
          <w:rFonts w:ascii="Times New Roman" w:hAnsi="Times New Roman" w:cs="Times New Roman"/>
          <w:sz w:val="24"/>
          <w:szCs w:val="24"/>
        </w:rPr>
        <w:t>the Summer EBT Program will require</w:t>
      </w:r>
      <w:r w:rsidR="00D26F72">
        <w:rPr>
          <w:rFonts w:ascii="Times New Roman" w:hAnsi="Times New Roman" w:cs="Times New Roman"/>
          <w:sz w:val="24"/>
          <w:szCs w:val="24"/>
        </w:rPr>
        <w:t xml:space="preserve"> interested</w:t>
      </w:r>
      <w:r w:rsidR="00AC5B60">
        <w:rPr>
          <w:rFonts w:ascii="Times New Roman" w:hAnsi="Times New Roman" w:cs="Times New Roman"/>
          <w:sz w:val="24"/>
          <w:szCs w:val="24"/>
        </w:rPr>
        <w:t xml:space="preserve"> </w:t>
      </w:r>
      <w:r w:rsidR="00DB7FF6">
        <w:rPr>
          <w:rFonts w:ascii="Times New Roman" w:hAnsi="Times New Roman" w:cs="Times New Roman"/>
          <w:sz w:val="24"/>
          <w:szCs w:val="24"/>
        </w:rPr>
        <w:t xml:space="preserve">ITOs to evaluate </w:t>
      </w:r>
      <w:r w:rsidR="00CA0775" w:rsidRPr="00CA0775">
        <w:rPr>
          <w:rFonts w:ascii="Times New Roman" w:hAnsi="Times New Roman" w:cs="Times New Roman"/>
          <w:sz w:val="24"/>
          <w:szCs w:val="24"/>
        </w:rPr>
        <w:t>their resources and capabilities, and consider administrative and cost efficiency, the customer experience, and program integrity when determining how to structure their program’s administration.</w:t>
      </w:r>
      <w:r w:rsidR="00D26F72">
        <w:rPr>
          <w:rFonts w:ascii="Times New Roman" w:hAnsi="Times New Roman" w:cs="Times New Roman"/>
          <w:sz w:val="24"/>
          <w:szCs w:val="24"/>
        </w:rPr>
        <w:t xml:space="preserve"> </w:t>
      </w:r>
      <w:r w:rsidR="0D08D301" w:rsidRPr="66115690">
        <w:rPr>
          <w:rFonts w:ascii="Times New Roman" w:hAnsi="Times New Roman" w:cs="Times New Roman"/>
          <w:sz w:val="24"/>
          <w:szCs w:val="24"/>
        </w:rPr>
        <w:t>FNS will enter into a</w:t>
      </w:r>
      <w:r w:rsidR="001B01B4">
        <w:rPr>
          <w:rFonts w:ascii="Times New Roman" w:hAnsi="Times New Roman" w:cs="Times New Roman"/>
          <w:sz w:val="24"/>
          <w:szCs w:val="24"/>
        </w:rPr>
        <w:t>n</w:t>
      </w:r>
      <w:r w:rsidR="0D08D301" w:rsidRPr="66115690">
        <w:rPr>
          <w:rFonts w:ascii="Times New Roman" w:hAnsi="Times New Roman" w:cs="Times New Roman"/>
          <w:sz w:val="24"/>
          <w:szCs w:val="24"/>
        </w:rPr>
        <w:t xml:space="preserve"> agreement with each </w:t>
      </w:r>
      <w:r w:rsidR="40FF2FDD" w:rsidRPr="66115690">
        <w:rPr>
          <w:rFonts w:ascii="Times New Roman" w:hAnsi="Times New Roman" w:cs="Times New Roman"/>
          <w:sz w:val="24"/>
          <w:szCs w:val="24"/>
        </w:rPr>
        <w:t xml:space="preserve">ITO </w:t>
      </w:r>
      <w:r w:rsidR="6CEE8052" w:rsidRPr="66115690">
        <w:rPr>
          <w:rFonts w:ascii="Times New Roman" w:hAnsi="Times New Roman" w:cs="Times New Roman"/>
          <w:sz w:val="24"/>
          <w:szCs w:val="24"/>
        </w:rPr>
        <w:t xml:space="preserve">that </w:t>
      </w:r>
      <w:r w:rsidR="320DC141" w:rsidRPr="66115690">
        <w:rPr>
          <w:rFonts w:ascii="Times New Roman" w:hAnsi="Times New Roman" w:cs="Times New Roman"/>
          <w:sz w:val="24"/>
          <w:szCs w:val="24"/>
        </w:rPr>
        <w:t>requests</w:t>
      </w:r>
      <w:r w:rsidR="6CEE8052" w:rsidRPr="66115690">
        <w:rPr>
          <w:rFonts w:ascii="Times New Roman" w:hAnsi="Times New Roman" w:cs="Times New Roman"/>
          <w:sz w:val="24"/>
          <w:szCs w:val="24"/>
        </w:rPr>
        <w:t xml:space="preserve"> </w:t>
      </w:r>
      <w:r w:rsidR="23ED76BF" w:rsidRPr="66115690">
        <w:rPr>
          <w:rFonts w:ascii="Times New Roman" w:hAnsi="Times New Roman" w:cs="Times New Roman"/>
          <w:sz w:val="24"/>
          <w:szCs w:val="24"/>
        </w:rPr>
        <w:t xml:space="preserve">to </w:t>
      </w:r>
      <w:r w:rsidR="00816D33">
        <w:rPr>
          <w:rFonts w:ascii="Times New Roman" w:hAnsi="Times New Roman" w:cs="Times New Roman"/>
          <w:sz w:val="24"/>
          <w:szCs w:val="24"/>
        </w:rPr>
        <w:t>administer</w:t>
      </w:r>
      <w:r w:rsidR="23ED76BF" w:rsidRPr="66115690">
        <w:rPr>
          <w:rFonts w:ascii="Times New Roman" w:hAnsi="Times New Roman" w:cs="Times New Roman"/>
          <w:sz w:val="24"/>
          <w:szCs w:val="24"/>
        </w:rPr>
        <w:t xml:space="preserve"> Summer EBT</w:t>
      </w:r>
      <w:r w:rsidR="61B35560" w:rsidRPr="66115690">
        <w:rPr>
          <w:rFonts w:ascii="Times New Roman" w:hAnsi="Times New Roman" w:cs="Times New Roman"/>
          <w:sz w:val="24"/>
          <w:szCs w:val="24"/>
        </w:rPr>
        <w:t>.</w:t>
      </w:r>
      <w:r w:rsidR="19F1A42E" w:rsidRPr="66115690">
        <w:rPr>
          <w:rFonts w:ascii="Times New Roman" w:hAnsi="Times New Roman" w:cs="Times New Roman"/>
          <w:sz w:val="24"/>
          <w:szCs w:val="24"/>
        </w:rPr>
        <w:t xml:space="preserve"> A</w:t>
      </w:r>
      <w:r w:rsidR="00827ACF">
        <w:rPr>
          <w:rFonts w:ascii="Times New Roman" w:hAnsi="Times New Roman" w:cs="Times New Roman"/>
          <w:sz w:val="24"/>
          <w:szCs w:val="24"/>
        </w:rPr>
        <w:t>n</w:t>
      </w:r>
      <w:r w:rsidR="004B3F5C">
        <w:rPr>
          <w:rFonts w:ascii="Times New Roman" w:hAnsi="Times New Roman" w:cs="Times New Roman"/>
          <w:sz w:val="24"/>
          <w:szCs w:val="24"/>
        </w:rPr>
        <w:t xml:space="preserve"> </w:t>
      </w:r>
      <w:r w:rsidR="61B35560" w:rsidRPr="66115690">
        <w:rPr>
          <w:rFonts w:ascii="Times New Roman" w:hAnsi="Times New Roman" w:cs="Times New Roman"/>
          <w:sz w:val="24"/>
          <w:szCs w:val="24"/>
        </w:rPr>
        <w:t xml:space="preserve">ITO </w:t>
      </w:r>
      <w:r w:rsidR="0023298E">
        <w:rPr>
          <w:rFonts w:ascii="Times New Roman" w:hAnsi="Times New Roman" w:cs="Times New Roman"/>
          <w:sz w:val="24"/>
          <w:szCs w:val="24"/>
        </w:rPr>
        <w:t>administering</w:t>
      </w:r>
      <w:r w:rsidR="61B35560" w:rsidRPr="66115690">
        <w:rPr>
          <w:rFonts w:ascii="Times New Roman" w:hAnsi="Times New Roman" w:cs="Times New Roman"/>
          <w:sz w:val="24"/>
          <w:szCs w:val="24"/>
        </w:rPr>
        <w:t xml:space="preserve"> the</w:t>
      </w:r>
      <w:r w:rsidR="00E07789">
        <w:rPr>
          <w:rFonts w:ascii="Times New Roman" w:hAnsi="Times New Roman" w:cs="Times New Roman"/>
          <w:sz w:val="24"/>
          <w:szCs w:val="24"/>
        </w:rPr>
        <w:t xml:space="preserve"> Summer EBT</w:t>
      </w:r>
      <w:r w:rsidR="61B35560" w:rsidRPr="66115690">
        <w:rPr>
          <w:rFonts w:ascii="Times New Roman" w:hAnsi="Times New Roman" w:cs="Times New Roman"/>
          <w:sz w:val="24"/>
          <w:szCs w:val="24"/>
        </w:rPr>
        <w:t xml:space="preserve"> Program will be known as </w:t>
      </w:r>
      <w:r w:rsidR="77420564" w:rsidRPr="66115690">
        <w:rPr>
          <w:rFonts w:ascii="Times New Roman" w:hAnsi="Times New Roman" w:cs="Times New Roman"/>
          <w:sz w:val="24"/>
          <w:szCs w:val="24"/>
        </w:rPr>
        <w:t xml:space="preserve">a </w:t>
      </w:r>
      <w:r w:rsidR="0DD98E46" w:rsidRPr="66115690">
        <w:rPr>
          <w:rFonts w:ascii="Times New Roman" w:hAnsi="Times New Roman" w:cs="Times New Roman"/>
          <w:sz w:val="24"/>
          <w:szCs w:val="24"/>
        </w:rPr>
        <w:t>“</w:t>
      </w:r>
      <w:r w:rsidR="69B6EE43" w:rsidRPr="66115690">
        <w:rPr>
          <w:rFonts w:ascii="Times New Roman" w:hAnsi="Times New Roman" w:cs="Times New Roman"/>
          <w:sz w:val="24"/>
          <w:szCs w:val="24"/>
        </w:rPr>
        <w:t>Summer EBT agen</w:t>
      </w:r>
      <w:r w:rsidR="07E5A9FE" w:rsidRPr="66115690">
        <w:rPr>
          <w:rFonts w:ascii="Times New Roman" w:hAnsi="Times New Roman" w:cs="Times New Roman"/>
          <w:sz w:val="24"/>
          <w:szCs w:val="24"/>
        </w:rPr>
        <w:t>c</w:t>
      </w:r>
      <w:r w:rsidR="5A2C996D" w:rsidRPr="66115690">
        <w:rPr>
          <w:rFonts w:ascii="Times New Roman" w:hAnsi="Times New Roman" w:cs="Times New Roman"/>
          <w:sz w:val="24"/>
          <w:szCs w:val="24"/>
        </w:rPr>
        <w:t>y</w:t>
      </w:r>
      <w:r w:rsidR="0092722D">
        <w:rPr>
          <w:rFonts w:ascii="Times New Roman" w:hAnsi="Times New Roman" w:cs="Times New Roman"/>
          <w:sz w:val="24"/>
          <w:szCs w:val="24"/>
        </w:rPr>
        <w:t>”</w:t>
      </w:r>
      <w:r w:rsidR="00473AB7">
        <w:rPr>
          <w:rFonts w:ascii="Times New Roman" w:hAnsi="Times New Roman" w:cs="Times New Roman"/>
          <w:sz w:val="24"/>
          <w:szCs w:val="24"/>
        </w:rPr>
        <w:t>.</w:t>
      </w:r>
      <w:r w:rsidR="0D08D301" w:rsidRPr="66115690">
        <w:rPr>
          <w:rFonts w:ascii="Times New Roman" w:eastAsia="Times New Roman" w:hAnsi="Times New Roman" w:cs="Times New Roman"/>
          <w:sz w:val="24"/>
          <w:szCs w:val="24"/>
        </w:rPr>
        <w:t xml:space="preserve"> </w:t>
      </w:r>
      <w:r w:rsidR="1A635940" w:rsidRPr="66115690">
        <w:rPr>
          <w:rFonts w:ascii="Times New Roman" w:hAnsi="Times New Roman" w:cs="Times New Roman"/>
          <w:sz w:val="24"/>
          <w:szCs w:val="24"/>
        </w:rPr>
        <w:t>Summer EBT agenc</w:t>
      </w:r>
      <w:r w:rsidR="058D116D" w:rsidRPr="66115690">
        <w:rPr>
          <w:rFonts w:ascii="Times New Roman" w:hAnsi="Times New Roman" w:cs="Times New Roman"/>
          <w:sz w:val="24"/>
          <w:szCs w:val="24"/>
        </w:rPr>
        <w:t>ies</w:t>
      </w:r>
      <w:r w:rsidR="1A635940" w:rsidRPr="66115690">
        <w:rPr>
          <w:rFonts w:ascii="Times New Roman" w:hAnsi="Times New Roman" w:cs="Times New Roman"/>
          <w:sz w:val="24"/>
          <w:szCs w:val="24"/>
        </w:rPr>
        <w:t xml:space="preserve"> will be responsible for overall program administration and program integrity</w:t>
      </w:r>
      <w:r w:rsidR="003471AA">
        <w:rPr>
          <w:rFonts w:ascii="Times New Roman" w:hAnsi="Times New Roman" w:cs="Times New Roman"/>
          <w:sz w:val="24"/>
          <w:szCs w:val="24"/>
        </w:rPr>
        <w:t>,</w:t>
      </w:r>
      <w:r w:rsidR="003471AA">
        <w:rPr>
          <w:rFonts w:ascii="Times New Roman" w:eastAsia="Times New Roman" w:hAnsi="Times New Roman" w:cs="Times New Roman"/>
          <w:sz w:val="24"/>
          <w:szCs w:val="24"/>
        </w:rPr>
        <w:t xml:space="preserve"> </w:t>
      </w:r>
      <w:r w:rsidR="00515D84">
        <w:rPr>
          <w:rFonts w:ascii="Times New Roman" w:eastAsia="Times New Roman" w:hAnsi="Times New Roman" w:cs="Times New Roman"/>
          <w:sz w:val="24"/>
          <w:szCs w:val="24"/>
        </w:rPr>
        <w:t>including</w:t>
      </w:r>
      <w:r w:rsidR="04DD3C3E" w:rsidRPr="66115690">
        <w:rPr>
          <w:rFonts w:ascii="Times New Roman" w:eastAsia="Times New Roman" w:hAnsi="Times New Roman" w:cs="Times New Roman"/>
          <w:sz w:val="24"/>
          <w:szCs w:val="24"/>
        </w:rPr>
        <w:t xml:space="preserve"> prevent</w:t>
      </w:r>
      <w:r w:rsidR="00515D84">
        <w:rPr>
          <w:rFonts w:ascii="Times New Roman" w:eastAsia="Times New Roman" w:hAnsi="Times New Roman" w:cs="Times New Roman"/>
          <w:sz w:val="24"/>
          <w:szCs w:val="24"/>
        </w:rPr>
        <w:t>ing</w:t>
      </w:r>
      <w:r w:rsidR="04DD3C3E" w:rsidRPr="66115690">
        <w:rPr>
          <w:rFonts w:ascii="Times New Roman" w:eastAsia="Times New Roman" w:hAnsi="Times New Roman" w:cs="Times New Roman"/>
          <w:sz w:val="24"/>
          <w:szCs w:val="24"/>
        </w:rPr>
        <w:t xml:space="preserve"> duplicate issuance of Summer EBT benefits. </w:t>
      </w:r>
      <w:r w:rsidR="7EC37438" w:rsidRPr="66115690">
        <w:rPr>
          <w:rFonts w:ascii="Times New Roman" w:eastAsia="Times New Roman" w:hAnsi="Times New Roman" w:cs="Times New Roman"/>
          <w:sz w:val="24"/>
          <w:szCs w:val="24"/>
        </w:rPr>
        <w:t xml:space="preserve"> </w:t>
      </w:r>
    </w:p>
    <w:p w14:paraId="71F84220" w14:textId="26E2D316" w:rsidR="007B4AF6" w:rsidRPr="009B7B2D" w:rsidRDefault="57742505" w:rsidP="66115690">
      <w:pPr>
        <w:spacing w:line="240" w:lineRule="auto"/>
        <w:jc w:val="both"/>
        <w:rPr>
          <w:rFonts w:ascii="Times New Roman" w:eastAsia="Times New Roman" w:hAnsi="Times New Roman" w:cs="Times New Roman"/>
          <w:sz w:val="24"/>
          <w:szCs w:val="24"/>
        </w:rPr>
      </w:pPr>
      <w:r w:rsidRPr="07AA046F">
        <w:rPr>
          <w:rFonts w:ascii="Times New Roman" w:eastAsia="Times New Roman" w:hAnsi="Times New Roman" w:cs="Times New Roman"/>
          <w:sz w:val="24"/>
          <w:szCs w:val="24"/>
        </w:rPr>
        <w:t>While Summer EBT agencies</w:t>
      </w:r>
      <w:r w:rsidR="004B3F5C" w:rsidRPr="07AA046F">
        <w:rPr>
          <w:rFonts w:ascii="Times New Roman" w:eastAsia="Times New Roman" w:hAnsi="Times New Roman" w:cs="Times New Roman"/>
          <w:sz w:val="24"/>
          <w:szCs w:val="24"/>
        </w:rPr>
        <w:t xml:space="preserve"> </w:t>
      </w:r>
      <w:r w:rsidR="00AD2EE9" w:rsidRPr="07AA046F">
        <w:rPr>
          <w:rFonts w:ascii="Times New Roman" w:eastAsia="Times New Roman" w:hAnsi="Times New Roman" w:cs="Times New Roman"/>
          <w:sz w:val="24"/>
          <w:szCs w:val="24"/>
        </w:rPr>
        <w:t xml:space="preserve">also </w:t>
      </w:r>
      <w:r w:rsidRPr="07AA046F">
        <w:rPr>
          <w:rFonts w:ascii="Times New Roman" w:eastAsia="Times New Roman" w:hAnsi="Times New Roman" w:cs="Times New Roman"/>
          <w:sz w:val="24"/>
          <w:szCs w:val="24"/>
        </w:rPr>
        <w:t>operate the WIC</w:t>
      </w:r>
      <w:r w:rsidR="00B96B8F" w:rsidRPr="07AA046F">
        <w:rPr>
          <w:rFonts w:ascii="Times New Roman" w:eastAsia="Times New Roman" w:hAnsi="Times New Roman" w:cs="Times New Roman"/>
          <w:sz w:val="24"/>
          <w:szCs w:val="24"/>
        </w:rPr>
        <w:t xml:space="preserve"> program</w:t>
      </w:r>
      <w:r w:rsidRPr="07AA046F">
        <w:rPr>
          <w:rFonts w:ascii="Times New Roman" w:eastAsia="Times New Roman" w:hAnsi="Times New Roman" w:cs="Times New Roman"/>
          <w:sz w:val="24"/>
          <w:szCs w:val="24"/>
        </w:rPr>
        <w:t xml:space="preserve">, the </w:t>
      </w:r>
      <w:r w:rsidR="00F70F80" w:rsidRPr="07AA046F">
        <w:rPr>
          <w:rFonts w:ascii="Times New Roman" w:eastAsia="Times New Roman" w:hAnsi="Times New Roman" w:cs="Times New Roman"/>
          <w:sz w:val="24"/>
          <w:szCs w:val="24"/>
        </w:rPr>
        <w:t xml:space="preserve">two </w:t>
      </w:r>
      <w:r w:rsidRPr="07AA046F">
        <w:rPr>
          <w:rFonts w:ascii="Times New Roman" w:eastAsia="Times New Roman" w:hAnsi="Times New Roman" w:cs="Times New Roman"/>
          <w:sz w:val="24"/>
          <w:szCs w:val="24"/>
        </w:rPr>
        <w:t xml:space="preserve">programs </w:t>
      </w:r>
      <w:r w:rsidR="0062574A" w:rsidRPr="07AA046F">
        <w:rPr>
          <w:rFonts w:ascii="Times New Roman" w:eastAsia="Times New Roman" w:hAnsi="Times New Roman" w:cs="Times New Roman"/>
          <w:sz w:val="24"/>
          <w:szCs w:val="24"/>
        </w:rPr>
        <w:t xml:space="preserve">and funding </w:t>
      </w:r>
      <w:r w:rsidRPr="07AA046F">
        <w:rPr>
          <w:rFonts w:ascii="Times New Roman" w:eastAsia="Times New Roman" w:hAnsi="Times New Roman" w:cs="Times New Roman"/>
          <w:sz w:val="24"/>
          <w:szCs w:val="24"/>
        </w:rPr>
        <w:t>remain distinct</w:t>
      </w:r>
      <w:r w:rsidR="00394A96">
        <w:rPr>
          <w:rFonts w:ascii="Times New Roman" w:eastAsia="Times New Roman" w:hAnsi="Times New Roman" w:cs="Times New Roman"/>
          <w:sz w:val="24"/>
          <w:szCs w:val="24"/>
        </w:rPr>
        <w:t>. F</w:t>
      </w:r>
      <w:r w:rsidR="0062574A" w:rsidRPr="07AA046F">
        <w:rPr>
          <w:rFonts w:ascii="Times New Roman" w:eastAsia="Times New Roman" w:hAnsi="Times New Roman" w:cs="Times New Roman"/>
          <w:sz w:val="24"/>
          <w:szCs w:val="24"/>
        </w:rPr>
        <w:t>or example</w:t>
      </w:r>
      <w:r w:rsidR="00566FAC">
        <w:rPr>
          <w:rFonts w:ascii="Times New Roman" w:eastAsia="Times New Roman" w:hAnsi="Times New Roman" w:cs="Times New Roman"/>
          <w:sz w:val="24"/>
          <w:szCs w:val="24"/>
        </w:rPr>
        <w:t>,</w:t>
      </w:r>
      <w:r w:rsidRPr="07AA046F">
        <w:rPr>
          <w:rFonts w:ascii="Times New Roman" w:eastAsia="Times New Roman" w:hAnsi="Times New Roman" w:cs="Times New Roman"/>
          <w:sz w:val="24"/>
          <w:szCs w:val="24"/>
        </w:rPr>
        <w:t xml:space="preserve"> WIC funding cannot be used </w:t>
      </w:r>
      <w:r w:rsidR="0049548F" w:rsidRPr="07AA046F">
        <w:rPr>
          <w:rFonts w:ascii="Times New Roman" w:eastAsia="Times New Roman" w:hAnsi="Times New Roman" w:cs="Times New Roman"/>
          <w:sz w:val="24"/>
          <w:szCs w:val="24"/>
        </w:rPr>
        <w:t>by</w:t>
      </w:r>
      <w:r w:rsidRPr="07AA046F">
        <w:rPr>
          <w:rFonts w:ascii="Times New Roman" w:eastAsia="Times New Roman" w:hAnsi="Times New Roman" w:cs="Times New Roman"/>
          <w:sz w:val="24"/>
          <w:szCs w:val="24"/>
        </w:rPr>
        <w:t xml:space="preserve"> Summer EBT </w:t>
      </w:r>
      <w:r w:rsidR="0049548F" w:rsidRPr="07AA046F">
        <w:rPr>
          <w:rFonts w:ascii="Times New Roman" w:eastAsia="Times New Roman" w:hAnsi="Times New Roman" w:cs="Times New Roman"/>
          <w:sz w:val="24"/>
          <w:szCs w:val="24"/>
        </w:rPr>
        <w:t xml:space="preserve">agencies </w:t>
      </w:r>
      <w:r w:rsidR="00F85B5E" w:rsidRPr="07AA046F">
        <w:rPr>
          <w:rFonts w:ascii="Times New Roman" w:eastAsia="Times New Roman" w:hAnsi="Times New Roman" w:cs="Times New Roman"/>
          <w:sz w:val="24"/>
          <w:szCs w:val="24"/>
        </w:rPr>
        <w:t xml:space="preserve">for </w:t>
      </w:r>
      <w:r w:rsidRPr="07AA046F">
        <w:rPr>
          <w:rFonts w:ascii="Times New Roman" w:eastAsia="Times New Roman" w:hAnsi="Times New Roman" w:cs="Times New Roman"/>
          <w:sz w:val="24"/>
          <w:szCs w:val="24"/>
        </w:rPr>
        <w:t xml:space="preserve">administration </w:t>
      </w:r>
      <w:r w:rsidR="00407CAE" w:rsidRPr="07AA046F">
        <w:rPr>
          <w:rFonts w:ascii="Times New Roman" w:eastAsia="Times New Roman" w:hAnsi="Times New Roman" w:cs="Times New Roman"/>
          <w:sz w:val="24"/>
          <w:szCs w:val="24"/>
        </w:rPr>
        <w:t xml:space="preserve">costs </w:t>
      </w:r>
      <w:r w:rsidRPr="07AA046F">
        <w:rPr>
          <w:rFonts w:ascii="Times New Roman" w:eastAsia="Times New Roman" w:hAnsi="Times New Roman" w:cs="Times New Roman"/>
          <w:sz w:val="24"/>
          <w:szCs w:val="24"/>
        </w:rPr>
        <w:t>or benefits.</w:t>
      </w:r>
      <w:r w:rsidRPr="07AA046F">
        <w:rPr>
          <w:rFonts w:ascii="Times New Roman" w:hAnsi="Times New Roman" w:cs="Times New Roman"/>
          <w:sz w:val="24"/>
          <w:szCs w:val="24"/>
        </w:rPr>
        <w:t xml:space="preserve"> </w:t>
      </w:r>
      <w:r w:rsidRPr="07AA046F">
        <w:rPr>
          <w:rFonts w:ascii="Times New Roman" w:eastAsia="Times New Roman" w:hAnsi="Times New Roman" w:cs="Times New Roman"/>
          <w:sz w:val="24"/>
          <w:szCs w:val="24"/>
        </w:rPr>
        <w:t xml:space="preserve">The </w:t>
      </w:r>
      <w:r w:rsidR="1A635940" w:rsidRPr="07AA046F">
        <w:rPr>
          <w:rFonts w:ascii="Times New Roman" w:eastAsia="Times New Roman" w:hAnsi="Times New Roman" w:cs="Times New Roman"/>
          <w:sz w:val="24"/>
          <w:szCs w:val="24"/>
        </w:rPr>
        <w:t xml:space="preserve">Summer EBT agency will need to develop </w:t>
      </w:r>
      <w:r w:rsidR="0075201B" w:rsidRPr="07AA046F">
        <w:rPr>
          <w:rFonts w:ascii="Times New Roman" w:eastAsia="Times New Roman" w:hAnsi="Times New Roman" w:cs="Times New Roman"/>
          <w:sz w:val="24"/>
          <w:szCs w:val="24"/>
        </w:rPr>
        <w:t xml:space="preserve">an intra-agency written agreement </w:t>
      </w:r>
      <w:r w:rsidR="1A635940" w:rsidRPr="07AA046F">
        <w:rPr>
          <w:rFonts w:ascii="Times New Roman" w:eastAsia="Times New Roman" w:hAnsi="Times New Roman" w:cs="Times New Roman"/>
          <w:sz w:val="24"/>
          <w:szCs w:val="24"/>
        </w:rPr>
        <w:t>or other legally binding agreement</w:t>
      </w:r>
      <w:r w:rsidR="03A0A964" w:rsidRPr="07AA046F">
        <w:rPr>
          <w:rFonts w:ascii="Times New Roman" w:eastAsia="Times New Roman" w:hAnsi="Times New Roman" w:cs="Times New Roman"/>
          <w:sz w:val="24"/>
          <w:szCs w:val="24"/>
        </w:rPr>
        <w:t>s</w:t>
      </w:r>
      <w:r w:rsidR="1A635940" w:rsidRPr="07AA046F">
        <w:rPr>
          <w:rFonts w:ascii="Times New Roman" w:eastAsia="Times New Roman" w:hAnsi="Times New Roman" w:cs="Times New Roman"/>
          <w:sz w:val="24"/>
          <w:szCs w:val="24"/>
        </w:rPr>
        <w:t xml:space="preserve"> </w:t>
      </w:r>
      <w:r w:rsidR="2F4931BB" w:rsidRPr="07AA046F">
        <w:rPr>
          <w:rFonts w:ascii="Times New Roman" w:eastAsia="Times New Roman" w:hAnsi="Times New Roman" w:cs="Times New Roman"/>
          <w:sz w:val="24"/>
          <w:szCs w:val="24"/>
        </w:rPr>
        <w:t xml:space="preserve">with any partnering agencies or organizations </w:t>
      </w:r>
      <w:r w:rsidR="1A635940" w:rsidRPr="07AA046F">
        <w:rPr>
          <w:rFonts w:ascii="Times New Roman" w:eastAsia="Times New Roman" w:hAnsi="Times New Roman" w:cs="Times New Roman"/>
          <w:sz w:val="24"/>
          <w:szCs w:val="24"/>
        </w:rPr>
        <w:t>t</w:t>
      </w:r>
      <w:r w:rsidR="13D249DA" w:rsidRPr="07AA046F">
        <w:rPr>
          <w:rFonts w:ascii="Times New Roman" w:eastAsia="Times New Roman" w:hAnsi="Times New Roman" w:cs="Times New Roman"/>
          <w:sz w:val="24"/>
          <w:szCs w:val="24"/>
        </w:rPr>
        <w:t>o</w:t>
      </w:r>
      <w:r w:rsidR="1A635940" w:rsidRPr="07AA046F">
        <w:rPr>
          <w:rFonts w:ascii="Times New Roman" w:eastAsia="Times New Roman" w:hAnsi="Times New Roman" w:cs="Times New Roman"/>
          <w:sz w:val="24"/>
          <w:szCs w:val="24"/>
        </w:rPr>
        <w:t xml:space="preserve"> codif</w:t>
      </w:r>
      <w:r w:rsidR="03A0A964" w:rsidRPr="07AA046F">
        <w:rPr>
          <w:rFonts w:ascii="Times New Roman" w:eastAsia="Times New Roman" w:hAnsi="Times New Roman" w:cs="Times New Roman"/>
          <w:sz w:val="24"/>
          <w:szCs w:val="24"/>
        </w:rPr>
        <w:t>y</w:t>
      </w:r>
      <w:r w:rsidR="1A635940" w:rsidRPr="07AA046F">
        <w:rPr>
          <w:rFonts w:ascii="Times New Roman" w:eastAsia="Times New Roman" w:hAnsi="Times New Roman" w:cs="Times New Roman"/>
          <w:sz w:val="24"/>
          <w:szCs w:val="24"/>
        </w:rPr>
        <w:t xml:space="preserve"> the roles and responsibilities of each, as well as </w:t>
      </w:r>
      <w:r w:rsidR="00385BF3" w:rsidRPr="07AA046F">
        <w:rPr>
          <w:rFonts w:ascii="Times New Roman" w:eastAsia="Times New Roman" w:hAnsi="Times New Roman" w:cs="Times New Roman"/>
          <w:sz w:val="24"/>
          <w:szCs w:val="24"/>
        </w:rPr>
        <w:t xml:space="preserve">describe </w:t>
      </w:r>
      <w:r w:rsidR="1A635940" w:rsidRPr="07AA046F">
        <w:rPr>
          <w:rFonts w:ascii="Times New Roman" w:eastAsia="Times New Roman" w:hAnsi="Times New Roman" w:cs="Times New Roman"/>
          <w:sz w:val="24"/>
          <w:szCs w:val="24"/>
        </w:rPr>
        <w:t xml:space="preserve">the administrative structure and lines of authority. </w:t>
      </w:r>
      <w:r w:rsidR="005F2B38" w:rsidRPr="07AA046F">
        <w:rPr>
          <w:rFonts w:ascii="Times New Roman" w:eastAsia="Times New Roman" w:hAnsi="Times New Roman" w:cs="Times New Roman"/>
          <w:sz w:val="24"/>
          <w:szCs w:val="24"/>
        </w:rPr>
        <w:t xml:space="preserve">This will include any agreements </w:t>
      </w:r>
      <w:r w:rsidR="005F2B38" w:rsidRPr="009B7B2D">
        <w:rPr>
          <w:rFonts w:ascii="Times New Roman" w:eastAsia="Times New Roman" w:hAnsi="Times New Roman" w:cs="Times New Roman"/>
          <w:sz w:val="24"/>
          <w:szCs w:val="24"/>
        </w:rPr>
        <w:t xml:space="preserve">necessary with State or local agencies to obtain data on children eligible for free or </w:t>
      </w:r>
      <w:proofErr w:type="gramStart"/>
      <w:r w:rsidR="005F2B38" w:rsidRPr="009B7B2D">
        <w:rPr>
          <w:rFonts w:ascii="Times New Roman" w:eastAsia="Times New Roman" w:hAnsi="Times New Roman" w:cs="Times New Roman"/>
          <w:sz w:val="24"/>
          <w:szCs w:val="24"/>
        </w:rPr>
        <w:t>reduced price</w:t>
      </w:r>
      <w:proofErr w:type="gramEnd"/>
      <w:r w:rsidR="005F2B38" w:rsidRPr="009B7B2D">
        <w:rPr>
          <w:rFonts w:ascii="Times New Roman" w:eastAsia="Times New Roman" w:hAnsi="Times New Roman" w:cs="Times New Roman"/>
          <w:sz w:val="24"/>
          <w:szCs w:val="24"/>
        </w:rPr>
        <w:t xml:space="preserve"> meals.</w:t>
      </w:r>
      <w:r w:rsidR="009A1C03" w:rsidRPr="009B7B2D">
        <w:rPr>
          <w:rFonts w:ascii="Times New Roman" w:eastAsia="Times New Roman" w:hAnsi="Times New Roman" w:cs="Times New Roman"/>
          <w:sz w:val="24"/>
          <w:szCs w:val="24"/>
        </w:rPr>
        <w:t xml:space="preserve"> By February 15, 2024, and annually thereafter, </w:t>
      </w:r>
      <w:r w:rsidR="00E35AD0" w:rsidRPr="009B7B2D">
        <w:rPr>
          <w:rFonts w:ascii="Times New Roman" w:eastAsia="Times New Roman" w:hAnsi="Times New Roman" w:cs="Times New Roman"/>
          <w:sz w:val="24"/>
          <w:szCs w:val="24"/>
        </w:rPr>
        <w:t>the Summer EBT agency</w:t>
      </w:r>
      <w:r w:rsidR="009A1C03" w:rsidRPr="009B7B2D">
        <w:rPr>
          <w:rFonts w:ascii="Times New Roman" w:eastAsia="Times New Roman" w:hAnsi="Times New Roman" w:cs="Times New Roman"/>
          <w:sz w:val="24"/>
          <w:szCs w:val="24"/>
        </w:rPr>
        <w:t xml:space="preserve"> must submit for approval a Management and Administration plan for Summer EBT.</w:t>
      </w:r>
      <w:r w:rsidR="005F2B38" w:rsidRPr="009B7B2D">
        <w:rPr>
          <w:rFonts w:ascii="Times New Roman" w:eastAsia="Times New Roman" w:hAnsi="Times New Roman" w:cs="Times New Roman"/>
          <w:sz w:val="24"/>
          <w:szCs w:val="24"/>
        </w:rPr>
        <w:t xml:space="preserve"> </w:t>
      </w:r>
      <w:r w:rsidR="00441F9F" w:rsidRPr="009B7B2D">
        <w:rPr>
          <w:rFonts w:ascii="Times New Roman" w:eastAsia="Times New Roman" w:hAnsi="Times New Roman" w:cs="Times New Roman"/>
          <w:sz w:val="24"/>
          <w:szCs w:val="24"/>
        </w:rPr>
        <w:t xml:space="preserve">The plan should outline the roles and responsibilities of each partnering agency </w:t>
      </w:r>
      <w:r w:rsidR="00163CE7">
        <w:rPr>
          <w:rFonts w:ascii="Times New Roman" w:eastAsia="Times New Roman" w:hAnsi="Times New Roman" w:cs="Times New Roman"/>
          <w:sz w:val="24"/>
          <w:szCs w:val="24"/>
        </w:rPr>
        <w:t>as</w:t>
      </w:r>
      <w:r w:rsidR="00441F9F" w:rsidRPr="009B7B2D">
        <w:rPr>
          <w:rFonts w:ascii="Times New Roman" w:eastAsia="Times New Roman" w:hAnsi="Times New Roman" w:cs="Times New Roman"/>
          <w:sz w:val="24"/>
          <w:szCs w:val="24"/>
        </w:rPr>
        <w:t xml:space="preserve"> included in the written agreement mentioned above.</w:t>
      </w:r>
      <w:r w:rsidR="005F2B38" w:rsidRPr="009B7B2D">
        <w:rPr>
          <w:rFonts w:ascii="Times New Roman" w:eastAsia="Times New Roman" w:hAnsi="Times New Roman" w:cs="Times New Roman"/>
          <w:sz w:val="24"/>
          <w:szCs w:val="24"/>
        </w:rPr>
        <w:t xml:space="preserve"> </w:t>
      </w:r>
    </w:p>
    <w:p w14:paraId="5E1E48A2" w14:textId="69555D0E" w:rsidR="000A0A3C" w:rsidRPr="009B7B2D" w:rsidRDefault="00C54576" w:rsidP="005D5159">
      <w:pPr>
        <w:spacing w:line="240" w:lineRule="auto"/>
        <w:rPr>
          <w:rFonts w:ascii="Times New Roman" w:eastAsia="Times New Roman" w:hAnsi="Times New Roman" w:cs="Times New Roman"/>
          <w:b/>
          <w:bCs/>
          <w:sz w:val="24"/>
          <w:szCs w:val="24"/>
        </w:rPr>
      </w:pPr>
      <w:r w:rsidRPr="009B7B2D">
        <w:rPr>
          <w:rFonts w:ascii="Times New Roman" w:eastAsia="Times New Roman" w:hAnsi="Times New Roman" w:cs="Times New Roman"/>
          <w:b/>
          <w:bCs/>
          <w:sz w:val="24"/>
          <w:szCs w:val="24"/>
        </w:rPr>
        <w:t xml:space="preserve">Summer EBT State Administrative Funds </w:t>
      </w:r>
    </w:p>
    <w:p w14:paraId="6C7EB141" w14:textId="55800E57" w:rsidR="00B017E3" w:rsidRPr="00D750DC" w:rsidRDefault="146CCE41" w:rsidP="00B017E3">
      <w:pPr>
        <w:spacing w:line="240" w:lineRule="auto"/>
        <w:jc w:val="both"/>
        <w:rPr>
          <w:rFonts w:ascii="Times New Roman" w:eastAsia="Times New Roman" w:hAnsi="Times New Roman" w:cs="Times New Roman"/>
          <w:sz w:val="24"/>
          <w:szCs w:val="24"/>
        </w:rPr>
      </w:pPr>
      <w:r w:rsidRPr="009B7B2D">
        <w:rPr>
          <w:rFonts w:ascii="Times New Roman" w:eastAsia="Times New Roman" w:hAnsi="Times New Roman" w:cs="Times New Roman"/>
          <w:sz w:val="24"/>
          <w:szCs w:val="24"/>
        </w:rPr>
        <w:t xml:space="preserve">Beginning in </w:t>
      </w:r>
      <w:r w:rsidR="007025B7" w:rsidRPr="009B7B2D">
        <w:rPr>
          <w:rFonts w:ascii="Times New Roman" w:eastAsia="Times New Roman" w:hAnsi="Times New Roman" w:cs="Times New Roman"/>
          <w:sz w:val="24"/>
          <w:szCs w:val="24"/>
        </w:rPr>
        <w:t xml:space="preserve">Federal </w:t>
      </w:r>
      <w:r w:rsidRPr="009B7B2D">
        <w:rPr>
          <w:rFonts w:ascii="Times New Roman" w:eastAsia="Times New Roman" w:hAnsi="Times New Roman" w:cs="Times New Roman"/>
          <w:sz w:val="24"/>
          <w:szCs w:val="24"/>
        </w:rPr>
        <w:t xml:space="preserve">Fiscal Year 2024, </w:t>
      </w:r>
      <w:r w:rsidR="00CA4CCC" w:rsidRPr="009B7B2D">
        <w:rPr>
          <w:rFonts w:ascii="Times New Roman" w:eastAsia="Times New Roman" w:hAnsi="Times New Roman" w:cs="Times New Roman"/>
          <w:sz w:val="24"/>
          <w:szCs w:val="24"/>
        </w:rPr>
        <w:t xml:space="preserve">after receiving a notice of intent to </w:t>
      </w:r>
      <w:r w:rsidR="00617371" w:rsidRPr="009B7B2D">
        <w:rPr>
          <w:rFonts w:ascii="Times New Roman" w:eastAsia="Times New Roman" w:hAnsi="Times New Roman" w:cs="Times New Roman"/>
          <w:sz w:val="24"/>
          <w:szCs w:val="24"/>
        </w:rPr>
        <w:t xml:space="preserve">administer, and subject to FY24 appropriations, </w:t>
      </w:r>
      <w:r w:rsidRPr="009B7B2D">
        <w:rPr>
          <w:rFonts w:ascii="Times New Roman" w:eastAsia="Times New Roman" w:hAnsi="Times New Roman" w:cs="Times New Roman"/>
          <w:sz w:val="24"/>
          <w:szCs w:val="24"/>
        </w:rPr>
        <w:t xml:space="preserve">the Act authorizes FNS to provide each Summer EBT agency </w:t>
      </w:r>
      <w:r w:rsidR="00061970" w:rsidRPr="009B7B2D">
        <w:rPr>
          <w:rFonts w:ascii="Times New Roman" w:eastAsia="Times New Roman" w:hAnsi="Times New Roman" w:cs="Times New Roman"/>
          <w:sz w:val="24"/>
          <w:szCs w:val="24"/>
        </w:rPr>
        <w:t>an administrative cost grant against which they can draw</w:t>
      </w:r>
      <w:r w:rsidR="00061970" w:rsidRPr="00061970">
        <w:rPr>
          <w:rFonts w:ascii="Times New Roman" w:eastAsia="Times New Roman" w:hAnsi="Times New Roman" w:cs="Times New Roman"/>
          <w:sz w:val="24"/>
          <w:szCs w:val="24"/>
        </w:rPr>
        <w:t xml:space="preserve"> funds </w:t>
      </w:r>
      <w:r w:rsidRPr="60B9C120">
        <w:rPr>
          <w:rFonts w:ascii="Times New Roman" w:eastAsia="Times New Roman" w:hAnsi="Times New Roman" w:cs="Times New Roman"/>
          <w:sz w:val="24"/>
          <w:szCs w:val="24"/>
        </w:rPr>
        <w:t xml:space="preserve">equal to 50 percent of the administrative expenses incurred by the ITO in operating its Summer EBT program, including the administrative expenses of local educational agencies and other partner agencies related to the operation of the program. </w:t>
      </w:r>
    </w:p>
    <w:p w14:paraId="53630472" w14:textId="6207A1C3" w:rsidR="00B017E3" w:rsidRPr="00D750DC" w:rsidRDefault="68643A05" w:rsidP="00B017E3">
      <w:pPr>
        <w:spacing w:line="240" w:lineRule="auto"/>
        <w:jc w:val="both"/>
        <w:rPr>
          <w:rFonts w:ascii="Times New Roman" w:eastAsia="Times New Roman" w:hAnsi="Times New Roman" w:cs="Times New Roman"/>
          <w:sz w:val="24"/>
          <w:szCs w:val="24"/>
        </w:rPr>
      </w:pPr>
      <w:r w:rsidRPr="049FAC30">
        <w:rPr>
          <w:rFonts w:ascii="Times New Roman" w:eastAsia="Times New Roman" w:hAnsi="Times New Roman" w:cs="Times New Roman"/>
          <w:sz w:val="24"/>
          <w:szCs w:val="24"/>
        </w:rPr>
        <w:lastRenderedPageBreak/>
        <w:t>Summer EBT agencies will be required to submit an annual Summer EBT plan of operation prior to approval for funding and</w:t>
      </w:r>
      <w:r w:rsidR="00C81E24" w:rsidRPr="049FAC30">
        <w:rPr>
          <w:rFonts w:ascii="Times New Roman" w:eastAsia="Times New Roman" w:hAnsi="Times New Roman" w:cs="Times New Roman"/>
          <w:sz w:val="24"/>
          <w:szCs w:val="24"/>
        </w:rPr>
        <w:t>,</w:t>
      </w:r>
      <w:r w:rsidRPr="049FAC30">
        <w:rPr>
          <w:rFonts w:ascii="Times New Roman" w:eastAsia="Times New Roman" w:hAnsi="Times New Roman" w:cs="Times New Roman"/>
          <w:sz w:val="24"/>
          <w:szCs w:val="24"/>
        </w:rPr>
        <w:t xml:space="preserve"> upon approval, will draw funds from their </w:t>
      </w:r>
      <w:r w:rsidR="00311619" w:rsidRPr="049FAC30">
        <w:rPr>
          <w:rFonts w:ascii="Times New Roman" w:eastAsia="Times New Roman" w:hAnsi="Times New Roman" w:cs="Times New Roman"/>
          <w:sz w:val="24"/>
          <w:szCs w:val="24"/>
        </w:rPr>
        <w:t xml:space="preserve">respective </w:t>
      </w:r>
      <w:r w:rsidRPr="049FAC30">
        <w:rPr>
          <w:rFonts w:ascii="Times New Roman" w:eastAsia="Times New Roman" w:hAnsi="Times New Roman" w:cs="Times New Roman"/>
          <w:sz w:val="24"/>
          <w:szCs w:val="24"/>
        </w:rPr>
        <w:t xml:space="preserve">awards consistent with standard grant rules. FNS recognizes that Summer EBT agencies may need funds to begin planning and early implementation activities before final operational plans are </w:t>
      </w:r>
      <w:r w:rsidR="00E95D92" w:rsidRPr="049FAC30">
        <w:rPr>
          <w:rFonts w:ascii="Times New Roman" w:eastAsia="Times New Roman" w:hAnsi="Times New Roman" w:cs="Times New Roman"/>
          <w:sz w:val="24"/>
          <w:szCs w:val="24"/>
        </w:rPr>
        <w:t>ready for</w:t>
      </w:r>
      <w:r w:rsidRPr="049FAC30">
        <w:rPr>
          <w:rFonts w:ascii="Times New Roman" w:eastAsia="Times New Roman" w:hAnsi="Times New Roman" w:cs="Times New Roman"/>
          <w:sz w:val="24"/>
          <w:szCs w:val="24"/>
        </w:rPr>
        <w:t xml:space="preserve"> the upcoming 2024 year</w:t>
      </w:r>
      <w:r w:rsidR="7362D299" w:rsidRPr="049FAC30">
        <w:rPr>
          <w:rFonts w:ascii="Times New Roman" w:eastAsia="Times New Roman" w:hAnsi="Times New Roman" w:cs="Times New Roman"/>
          <w:sz w:val="24"/>
          <w:szCs w:val="24"/>
        </w:rPr>
        <w:t xml:space="preserve">. </w:t>
      </w:r>
      <w:r w:rsidR="6A073D42" w:rsidRPr="049FAC30">
        <w:rPr>
          <w:rFonts w:ascii="Times New Roman" w:eastAsia="Times New Roman" w:hAnsi="Times New Roman" w:cs="Times New Roman"/>
          <w:sz w:val="24"/>
          <w:szCs w:val="24"/>
        </w:rPr>
        <w:t xml:space="preserve">FNS is prepared to work with </w:t>
      </w:r>
      <w:r w:rsidR="3AD81813" w:rsidRPr="049FAC30">
        <w:rPr>
          <w:rFonts w:ascii="Times New Roman" w:eastAsia="Times New Roman" w:hAnsi="Times New Roman" w:cs="Times New Roman"/>
          <w:sz w:val="24"/>
          <w:szCs w:val="24"/>
        </w:rPr>
        <w:t>ITOs</w:t>
      </w:r>
      <w:r w:rsidR="6A073D42" w:rsidRPr="049FAC30">
        <w:rPr>
          <w:rFonts w:ascii="Times New Roman" w:eastAsia="Times New Roman" w:hAnsi="Times New Roman" w:cs="Times New Roman"/>
          <w:sz w:val="24"/>
          <w:szCs w:val="24"/>
        </w:rPr>
        <w:t xml:space="preserve"> on interim agreements and operational plans </w:t>
      </w:r>
      <w:proofErr w:type="gramStart"/>
      <w:r w:rsidR="6A073D42" w:rsidRPr="049FAC30">
        <w:rPr>
          <w:rFonts w:ascii="Times New Roman" w:eastAsia="Times New Roman" w:hAnsi="Times New Roman" w:cs="Times New Roman"/>
          <w:sz w:val="24"/>
          <w:szCs w:val="24"/>
        </w:rPr>
        <w:t>in order to</w:t>
      </w:r>
      <w:proofErr w:type="gramEnd"/>
      <w:r w:rsidR="6A073D42" w:rsidRPr="049FAC30">
        <w:rPr>
          <w:rFonts w:ascii="Times New Roman" w:eastAsia="Times New Roman" w:hAnsi="Times New Roman" w:cs="Times New Roman"/>
          <w:sz w:val="24"/>
          <w:szCs w:val="24"/>
        </w:rPr>
        <w:t xml:space="preserve"> provide early administrative funding in advance of the establishment of a permanent agreement. </w:t>
      </w:r>
    </w:p>
    <w:p w14:paraId="7F219631" w14:textId="56AA44A7" w:rsidR="00DE7078" w:rsidRPr="00D750DC" w:rsidRDefault="00FE4A11" w:rsidP="003E0668">
      <w:pPr>
        <w:spacing w:line="240" w:lineRule="auto"/>
        <w:jc w:val="both"/>
        <w:rPr>
          <w:rFonts w:ascii="Times New Roman" w:eastAsia="Times New Roman" w:hAnsi="Times New Roman" w:cs="Times New Roman"/>
          <w:b/>
          <w:bCs/>
          <w:sz w:val="24"/>
          <w:szCs w:val="24"/>
        </w:rPr>
      </w:pPr>
      <w:r w:rsidRPr="60B9C120">
        <w:rPr>
          <w:rFonts w:ascii="Times New Roman" w:eastAsia="Times New Roman" w:hAnsi="Times New Roman" w:cs="Times New Roman"/>
          <w:b/>
          <w:bCs/>
          <w:sz w:val="24"/>
          <w:szCs w:val="24"/>
        </w:rPr>
        <w:t>B</w:t>
      </w:r>
      <w:r w:rsidR="00510FA7" w:rsidRPr="60B9C120">
        <w:rPr>
          <w:rFonts w:ascii="Times New Roman" w:eastAsia="Times New Roman" w:hAnsi="Times New Roman" w:cs="Times New Roman"/>
          <w:b/>
          <w:bCs/>
          <w:sz w:val="24"/>
          <w:szCs w:val="24"/>
        </w:rPr>
        <w:t xml:space="preserve">enefit </w:t>
      </w:r>
      <w:r w:rsidRPr="60B9C120">
        <w:rPr>
          <w:rFonts w:ascii="Times New Roman" w:eastAsia="Times New Roman" w:hAnsi="Times New Roman" w:cs="Times New Roman"/>
          <w:b/>
          <w:bCs/>
          <w:sz w:val="24"/>
          <w:szCs w:val="24"/>
        </w:rPr>
        <w:t>F</w:t>
      </w:r>
      <w:r w:rsidR="00510FA7" w:rsidRPr="60B9C120">
        <w:rPr>
          <w:rFonts w:ascii="Times New Roman" w:eastAsia="Times New Roman" w:hAnsi="Times New Roman" w:cs="Times New Roman"/>
          <w:b/>
          <w:bCs/>
          <w:sz w:val="24"/>
          <w:szCs w:val="24"/>
        </w:rPr>
        <w:t>unds</w:t>
      </w:r>
    </w:p>
    <w:p w14:paraId="30D870DB" w14:textId="1DDC00B7" w:rsidR="00340A98" w:rsidRPr="00D750DC" w:rsidRDefault="01C7C14E" w:rsidP="003E0668">
      <w:pPr>
        <w:spacing w:line="240" w:lineRule="auto"/>
        <w:jc w:val="both"/>
        <w:rPr>
          <w:rFonts w:ascii="Times New Roman" w:eastAsia="Times New Roman" w:hAnsi="Times New Roman" w:cs="Times New Roman"/>
          <w:sz w:val="24"/>
          <w:szCs w:val="24"/>
        </w:rPr>
      </w:pPr>
      <w:r w:rsidRPr="025BCF6A">
        <w:rPr>
          <w:rFonts w:ascii="Times New Roman" w:eastAsia="Times New Roman" w:hAnsi="Times New Roman" w:cs="Times New Roman"/>
          <w:sz w:val="24"/>
          <w:szCs w:val="24"/>
        </w:rPr>
        <w:t>Summer EBT agencies</w:t>
      </w:r>
      <w:r w:rsidR="59D60B6D" w:rsidRPr="025BCF6A">
        <w:rPr>
          <w:rFonts w:ascii="Times New Roman" w:eastAsia="Times New Roman" w:hAnsi="Times New Roman" w:cs="Times New Roman"/>
          <w:sz w:val="24"/>
          <w:szCs w:val="24"/>
        </w:rPr>
        <w:t xml:space="preserve"> are expected </w:t>
      </w:r>
      <w:r w:rsidR="4CD114D4" w:rsidRPr="025BCF6A">
        <w:rPr>
          <w:rFonts w:ascii="Times New Roman" w:eastAsia="Times New Roman" w:hAnsi="Times New Roman" w:cs="Times New Roman"/>
          <w:sz w:val="24"/>
          <w:szCs w:val="24"/>
        </w:rPr>
        <w:t xml:space="preserve">to </w:t>
      </w:r>
      <w:r w:rsidR="2D39232B" w:rsidRPr="025BCF6A">
        <w:rPr>
          <w:rFonts w:ascii="Times New Roman" w:eastAsia="Times New Roman" w:hAnsi="Times New Roman" w:cs="Times New Roman"/>
          <w:sz w:val="24"/>
          <w:szCs w:val="24"/>
        </w:rPr>
        <w:t>p</w:t>
      </w:r>
      <w:r w:rsidR="61E8B347" w:rsidRPr="025BCF6A">
        <w:rPr>
          <w:rFonts w:ascii="Times New Roman" w:eastAsia="Times New Roman" w:hAnsi="Times New Roman" w:cs="Times New Roman"/>
          <w:sz w:val="24"/>
          <w:szCs w:val="24"/>
        </w:rPr>
        <w:t xml:space="preserve">lan, prepare, and </w:t>
      </w:r>
      <w:r w:rsidR="4CD114D4" w:rsidRPr="025BCF6A">
        <w:rPr>
          <w:rFonts w:ascii="Times New Roman" w:eastAsia="Times New Roman" w:hAnsi="Times New Roman" w:cs="Times New Roman"/>
          <w:sz w:val="24"/>
          <w:szCs w:val="24"/>
        </w:rPr>
        <w:t xml:space="preserve">invest in program </w:t>
      </w:r>
      <w:r w:rsidR="1A6657BD" w:rsidRPr="025BCF6A">
        <w:rPr>
          <w:rFonts w:ascii="Times New Roman" w:eastAsia="Times New Roman" w:hAnsi="Times New Roman" w:cs="Times New Roman"/>
          <w:sz w:val="24"/>
          <w:szCs w:val="24"/>
        </w:rPr>
        <w:t>infrastructure</w:t>
      </w:r>
      <w:r w:rsidR="61E8B347" w:rsidRPr="025BCF6A">
        <w:rPr>
          <w:rFonts w:ascii="Times New Roman" w:eastAsia="Times New Roman" w:hAnsi="Times New Roman" w:cs="Times New Roman"/>
          <w:sz w:val="24"/>
          <w:szCs w:val="24"/>
        </w:rPr>
        <w:t xml:space="preserve"> t</w:t>
      </w:r>
      <w:r w:rsidR="31E4E3F1" w:rsidRPr="025BCF6A">
        <w:rPr>
          <w:rFonts w:ascii="Times New Roman" w:eastAsia="Times New Roman" w:hAnsi="Times New Roman" w:cs="Times New Roman"/>
          <w:sz w:val="24"/>
          <w:szCs w:val="24"/>
        </w:rPr>
        <w:t>hat will</w:t>
      </w:r>
      <w:r w:rsidR="61E8B347" w:rsidRPr="025BCF6A">
        <w:rPr>
          <w:rFonts w:ascii="Times New Roman" w:eastAsia="Times New Roman" w:hAnsi="Times New Roman" w:cs="Times New Roman"/>
          <w:sz w:val="24"/>
          <w:szCs w:val="24"/>
        </w:rPr>
        <w:t xml:space="preserve"> </w:t>
      </w:r>
      <w:r w:rsidR="1A6657BD" w:rsidRPr="025BCF6A">
        <w:rPr>
          <w:rFonts w:ascii="Times New Roman" w:eastAsia="Times New Roman" w:hAnsi="Times New Roman" w:cs="Times New Roman"/>
          <w:sz w:val="24"/>
          <w:szCs w:val="24"/>
        </w:rPr>
        <w:t xml:space="preserve">deliver Summer EBT benefits </w:t>
      </w:r>
      <w:r w:rsidR="00A34DC4">
        <w:rPr>
          <w:rFonts w:ascii="Times New Roman" w:eastAsia="Times New Roman" w:hAnsi="Times New Roman" w:cs="Times New Roman"/>
          <w:sz w:val="24"/>
          <w:szCs w:val="24"/>
        </w:rPr>
        <w:t xml:space="preserve">in a manner </w:t>
      </w:r>
      <w:r w:rsidR="6DDDF330" w:rsidRPr="025BCF6A">
        <w:rPr>
          <w:rFonts w:ascii="Times New Roman" w:eastAsia="Times New Roman" w:hAnsi="Times New Roman" w:cs="Times New Roman"/>
          <w:sz w:val="24"/>
          <w:szCs w:val="24"/>
        </w:rPr>
        <w:t xml:space="preserve">that fully separates them from </w:t>
      </w:r>
      <w:r w:rsidR="64BFE307" w:rsidRPr="025BCF6A">
        <w:rPr>
          <w:rFonts w:ascii="Times New Roman" w:eastAsia="Times New Roman" w:hAnsi="Times New Roman" w:cs="Times New Roman"/>
          <w:sz w:val="24"/>
          <w:szCs w:val="24"/>
        </w:rPr>
        <w:t>other</w:t>
      </w:r>
      <w:r w:rsidR="6DDDF330" w:rsidRPr="025BCF6A">
        <w:rPr>
          <w:rFonts w:ascii="Times New Roman" w:eastAsia="Times New Roman" w:hAnsi="Times New Roman" w:cs="Times New Roman"/>
          <w:sz w:val="24"/>
          <w:szCs w:val="24"/>
        </w:rPr>
        <w:t xml:space="preserve"> </w:t>
      </w:r>
      <w:r w:rsidR="00AB4364">
        <w:rPr>
          <w:rFonts w:ascii="Times New Roman" w:eastAsia="Times New Roman" w:hAnsi="Times New Roman" w:cs="Times New Roman"/>
          <w:sz w:val="24"/>
          <w:szCs w:val="24"/>
        </w:rPr>
        <w:t xml:space="preserve">program </w:t>
      </w:r>
      <w:r w:rsidR="6DDDF330" w:rsidRPr="025BCF6A">
        <w:rPr>
          <w:rFonts w:ascii="Times New Roman" w:eastAsia="Times New Roman" w:hAnsi="Times New Roman" w:cs="Times New Roman"/>
          <w:sz w:val="24"/>
          <w:szCs w:val="24"/>
        </w:rPr>
        <w:t>benefits</w:t>
      </w:r>
      <w:r w:rsidR="53BF7C0B" w:rsidRPr="025BCF6A">
        <w:rPr>
          <w:rFonts w:ascii="Times New Roman" w:eastAsia="Times New Roman" w:hAnsi="Times New Roman" w:cs="Times New Roman"/>
          <w:sz w:val="24"/>
          <w:szCs w:val="24"/>
        </w:rPr>
        <w:t>.</w:t>
      </w:r>
      <w:r w:rsidR="6DDDF330" w:rsidRPr="025BCF6A">
        <w:rPr>
          <w:rFonts w:ascii="Times New Roman" w:eastAsia="Times New Roman" w:hAnsi="Times New Roman" w:cs="Times New Roman"/>
          <w:sz w:val="24"/>
          <w:szCs w:val="24"/>
        </w:rPr>
        <w:t xml:space="preserve"> </w:t>
      </w:r>
      <w:r w:rsidR="160C0E39" w:rsidRPr="025BCF6A">
        <w:rPr>
          <w:rFonts w:ascii="Times New Roman" w:eastAsia="Times New Roman" w:hAnsi="Times New Roman" w:cs="Times New Roman"/>
          <w:sz w:val="24"/>
          <w:szCs w:val="24"/>
        </w:rPr>
        <w:t xml:space="preserve">FNS will </w:t>
      </w:r>
      <w:r w:rsidR="0F12A06B" w:rsidRPr="025BCF6A">
        <w:rPr>
          <w:rFonts w:ascii="Times New Roman" w:eastAsia="Times New Roman" w:hAnsi="Times New Roman" w:cs="Times New Roman"/>
          <w:sz w:val="24"/>
          <w:szCs w:val="24"/>
        </w:rPr>
        <w:t>provide</w:t>
      </w:r>
      <w:r w:rsidR="160C0E39" w:rsidRPr="025BCF6A">
        <w:rPr>
          <w:rFonts w:ascii="Times New Roman" w:eastAsia="Times New Roman" w:hAnsi="Times New Roman" w:cs="Times New Roman"/>
          <w:sz w:val="24"/>
          <w:szCs w:val="24"/>
        </w:rPr>
        <w:t xml:space="preserve"> </w:t>
      </w:r>
      <w:r w:rsidR="5C63A7F9" w:rsidRPr="025BCF6A">
        <w:rPr>
          <w:rFonts w:ascii="Times New Roman" w:eastAsia="Times New Roman" w:hAnsi="Times New Roman" w:cs="Times New Roman"/>
          <w:sz w:val="24"/>
          <w:szCs w:val="24"/>
        </w:rPr>
        <w:t xml:space="preserve">Summer EBT </w:t>
      </w:r>
      <w:r w:rsidR="160C0E39" w:rsidRPr="025BCF6A">
        <w:rPr>
          <w:rFonts w:ascii="Times New Roman" w:eastAsia="Times New Roman" w:hAnsi="Times New Roman" w:cs="Times New Roman"/>
          <w:sz w:val="24"/>
          <w:szCs w:val="24"/>
        </w:rPr>
        <w:t xml:space="preserve">benefit funds to each </w:t>
      </w:r>
      <w:r w:rsidR="20F45AFE" w:rsidRPr="025BCF6A">
        <w:rPr>
          <w:rFonts w:ascii="Times New Roman" w:eastAsia="Times New Roman" w:hAnsi="Times New Roman" w:cs="Times New Roman"/>
          <w:sz w:val="24"/>
          <w:szCs w:val="24"/>
        </w:rPr>
        <w:t xml:space="preserve">Summer EBT </w:t>
      </w:r>
      <w:r w:rsidR="0FF04F3E" w:rsidRPr="025BCF6A">
        <w:rPr>
          <w:rFonts w:ascii="Times New Roman" w:eastAsia="Times New Roman" w:hAnsi="Times New Roman" w:cs="Times New Roman"/>
          <w:sz w:val="24"/>
          <w:szCs w:val="24"/>
        </w:rPr>
        <w:t>a</w:t>
      </w:r>
      <w:r w:rsidR="20F45AFE" w:rsidRPr="025BCF6A">
        <w:rPr>
          <w:rFonts w:ascii="Times New Roman" w:eastAsia="Times New Roman" w:hAnsi="Times New Roman" w:cs="Times New Roman"/>
          <w:sz w:val="24"/>
          <w:szCs w:val="24"/>
        </w:rPr>
        <w:t xml:space="preserve">gency </w:t>
      </w:r>
      <w:r w:rsidR="39E0B296" w:rsidRPr="025BCF6A">
        <w:rPr>
          <w:rFonts w:ascii="Times New Roman" w:eastAsia="Times New Roman" w:hAnsi="Times New Roman" w:cs="Times New Roman"/>
          <w:sz w:val="24"/>
          <w:szCs w:val="24"/>
        </w:rPr>
        <w:t>as a grant</w:t>
      </w:r>
      <w:r w:rsidR="28574923" w:rsidRPr="025BCF6A">
        <w:rPr>
          <w:rFonts w:ascii="Times New Roman" w:eastAsia="Times New Roman" w:hAnsi="Times New Roman" w:cs="Times New Roman"/>
          <w:sz w:val="24"/>
          <w:szCs w:val="24"/>
        </w:rPr>
        <w:t>. The process and timeframe for receiving benefit funds</w:t>
      </w:r>
      <w:r w:rsidR="005A0349">
        <w:rPr>
          <w:rFonts w:ascii="Times New Roman" w:eastAsia="Times New Roman" w:hAnsi="Times New Roman" w:cs="Times New Roman"/>
          <w:sz w:val="24"/>
          <w:szCs w:val="24"/>
        </w:rPr>
        <w:t xml:space="preserve"> and administrative funds</w:t>
      </w:r>
      <w:r w:rsidR="28574923" w:rsidRPr="025BCF6A">
        <w:rPr>
          <w:rFonts w:ascii="Times New Roman" w:eastAsia="Times New Roman" w:hAnsi="Times New Roman" w:cs="Times New Roman"/>
          <w:sz w:val="24"/>
          <w:szCs w:val="24"/>
        </w:rPr>
        <w:t xml:space="preserve"> will be provided </w:t>
      </w:r>
      <w:r w:rsidR="6B503D71" w:rsidRPr="025BCF6A">
        <w:rPr>
          <w:rFonts w:ascii="Times New Roman" w:eastAsia="Times New Roman" w:hAnsi="Times New Roman" w:cs="Times New Roman"/>
          <w:sz w:val="24"/>
          <w:szCs w:val="24"/>
        </w:rPr>
        <w:t>in future guidance</w:t>
      </w:r>
      <w:r w:rsidR="19D52B5B" w:rsidRPr="025BCF6A">
        <w:rPr>
          <w:rFonts w:ascii="Times New Roman" w:eastAsia="Times New Roman" w:hAnsi="Times New Roman" w:cs="Times New Roman"/>
          <w:sz w:val="24"/>
          <w:szCs w:val="24"/>
        </w:rPr>
        <w:t>.</w:t>
      </w:r>
      <w:r w:rsidR="19144A3A" w:rsidRPr="025BCF6A">
        <w:rPr>
          <w:rFonts w:ascii="Times New Roman" w:eastAsia="Times New Roman" w:hAnsi="Times New Roman" w:cs="Times New Roman"/>
          <w:sz w:val="24"/>
          <w:szCs w:val="24"/>
        </w:rPr>
        <w:t xml:space="preserve"> </w:t>
      </w:r>
      <w:r w:rsidR="5E2D516F" w:rsidRPr="025BCF6A">
        <w:rPr>
          <w:rFonts w:ascii="Times New Roman" w:eastAsia="Times New Roman" w:hAnsi="Times New Roman" w:cs="Times New Roman"/>
          <w:sz w:val="24"/>
          <w:szCs w:val="24"/>
        </w:rPr>
        <w:t xml:space="preserve">At the point of </w:t>
      </w:r>
      <w:r w:rsidR="2C5324CE" w:rsidRPr="025BCF6A">
        <w:rPr>
          <w:rFonts w:ascii="Times New Roman" w:eastAsia="Times New Roman" w:hAnsi="Times New Roman" w:cs="Times New Roman"/>
          <w:sz w:val="24"/>
          <w:szCs w:val="24"/>
        </w:rPr>
        <w:t>redemption, Summer</w:t>
      </w:r>
      <w:r w:rsidR="3AD464A7" w:rsidRPr="025BCF6A">
        <w:rPr>
          <w:rFonts w:ascii="Times New Roman" w:eastAsia="Times New Roman" w:hAnsi="Times New Roman" w:cs="Times New Roman"/>
          <w:sz w:val="24"/>
          <w:szCs w:val="24"/>
        </w:rPr>
        <w:t xml:space="preserve"> EBT agencies </w:t>
      </w:r>
      <w:r w:rsidR="5E2D516F" w:rsidRPr="025BCF6A">
        <w:rPr>
          <w:rFonts w:ascii="Times New Roman" w:eastAsia="Times New Roman" w:hAnsi="Times New Roman" w:cs="Times New Roman"/>
          <w:sz w:val="24"/>
          <w:szCs w:val="24"/>
        </w:rPr>
        <w:t xml:space="preserve">will draw funds from the </w:t>
      </w:r>
      <w:r w:rsidR="3AD464A7" w:rsidRPr="025BCF6A">
        <w:rPr>
          <w:rFonts w:ascii="Times New Roman" w:eastAsia="Times New Roman" w:hAnsi="Times New Roman" w:cs="Times New Roman"/>
          <w:sz w:val="24"/>
          <w:szCs w:val="24"/>
        </w:rPr>
        <w:t>Summer EBT</w:t>
      </w:r>
      <w:r w:rsidR="5E2D516F" w:rsidRPr="025BCF6A">
        <w:rPr>
          <w:rFonts w:ascii="Times New Roman" w:eastAsia="Times New Roman" w:hAnsi="Times New Roman" w:cs="Times New Roman"/>
          <w:sz w:val="24"/>
          <w:szCs w:val="24"/>
        </w:rPr>
        <w:t xml:space="preserve"> benefit grant</w:t>
      </w:r>
      <w:r w:rsidR="19144A3A" w:rsidRPr="025BCF6A">
        <w:rPr>
          <w:rFonts w:ascii="Times New Roman" w:eastAsia="Times New Roman" w:hAnsi="Times New Roman" w:cs="Times New Roman"/>
          <w:sz w:val="24"/>
          <w:szCs w:val="24"/>
        </w:rPr>
        <w:t xml:space="preserve"> </w:t>
      </w:r>
      <w:r w:rsidR="317BD79D" w:rsidRPr="025BCF6A">
        <w:rPr>
          <w:rFonts w:ascii="Times New Roman" w:eastAsia="Times New Roman" w:hAnsi="Times New Roman" w:cs="Times New Roman"/>
          <w:sz w:val="24"/>
          <w:szCs w:val="24"/>
        </w:rPr>
        <w:t>through the</w:t>
      </w:r>
      <w:r w:rsidR="160C0E39" w:rsidRPr="025BCF6A">
        <w:rPr>
          <w:rFonts w:ascii="Times New Roman" w:eastAsia="Times New Roman" w:hAnsi="Times New Roman" w:cs="Times New Roman"/>
          <w:sz w:val="24"/>
          <w:szCs w:val="24"/>
        </w:rPr>
        <w:t xml:space="preserve"> </w:t>
      </w:r>
      <w:r w:rsidR="1FB44017" w:rsidRPr="025BCF6A">
        <w:rPr>
          <w:rFonts w:ascii="Times New Roman" w:eastAsia="Times New Roman" w:hAnsi="Times New Roman" w:cs="Times New Roman"/>
          <w:sz w:val="24"/>
          <w:szCs w:val="24"/>
        </w:rPr>
        <w:t xml:space="preserve">associated </w:t>
      </w:r>
      <w:r w:rsidR="6B3BBE29" w:rsidRPr="025BCF6A">
        <w:rPr>
          <w:rFonts w:ascii="Times New Roman" w:eastAsia="Times New Roman" w:hAnsi="Times New Roman" w:cs="Times New Roman"/>
          <w:sz w:val="24"/>
          <w:szCs w:val="24"/>
        </w:rPr>
        <w:t xml:space="preserve">Automated Standard Application for Payments (ASAP) </w:t>
      </w:r>
      <w:r w:rsidR="160C0E39" w:rsidRPr="025BCF6A">
        <w:rPr>
          <w:rFonts w:ascii="Times New Roman" w:eastAsia="Times New Roman" w:hAnsi="Times New Roman" w:cs="Times New Roman"/>
          <w:sz w:val="24"/>
          <w:szCs w:val="24"/>
        </w:rPr>
        <w:t>account</w:t>
      </w:r>
      <w:r w:rsidR="64E74445" w:rsidRPr="025BCF6A">
        <w:rPr>
          <w:rFonts w:ascii="Times New Roman" w:eastAsia="Times New Roman" w:hAnsi="Times New Roman" w:cs="Times New Roman"/>
          <w:sz w:val="24"/>
          <w:szCs w:val="24"/>
        </w:rPr>
        <w:t xml:space="preserve">. </w:t>
      </w:r>
      <w:r w:rsidR="160C0E39" w:rsidRPr="025BCF6A">
        <w:rPr>
          <w:rFonts w:ascii="Times New Roman" w:eastAsia="Times New Roman" w:hAnsi="Times New Roman" w:cs="Times New Roman"/>
          <w:sz w:val="24"/>
          <w:szCs w:val="24"/>
        </w:rPr>
        <w:t xml:space="preserve">This account will be accessed and managed by the </w:t>
      </w:r>
      <w:r w:rsidR="3AD464A7" w:rsidRPr="025BCF6A">
        <w:rPr>
          <w:rFonts w:ascii="Times New Roman" w:eastAsia="Times New Roman" w:hAnsi="Times New Roman" w:cs="Times New Roman"/>
          <w:sz w:val="24"/>
          <w:szCs w:val="24"/>
        </w:rPr>
        <w:t>Summer EBT agency</w:t>
      </w:r>
      <w:r w:rsidR="160C0E39" w:rsidRPr="025BCF6A">
        <w:rPr>
          <w:rFonts w:ascii="Times New Roman" w:eastAsia="Times New Roman" w:hAnsi="Times New Roman" w:cs="Times New Roman"/>
          <w:sz w:val="24"/>
          <w:szCs w:val="24"/>
        </w:rPr>
        <w:t xml:space="preserve">. </w:t>
      </w:r>
      <w:r w:rsidR="2B887594" w:rsidRPr="025BCF6A">
        <w:rPr>
          <w:rFonts w:ascii="Times New Roman" w:eastAsia="Times New Roman" w:hAnsi="Times New Roman" w:cs="Times New Roman"/>
          <w:sz w:val="24"/>
          <w:szCs w:val="24"/>
        </w:rPr>
        <w:t xml:space="preserve"> </w:t>
      </w:r>
    </w:p>
    <w:p w14:paraId="0ABB9281" w14:textId="03BFC5EE" w:rsidR="00822E4F" w:rsidRDefault="36889733" w:rsidP="60EFC3F2">
      <w:pPr>
        <w:spacing w:line="240" w:lineRule="auto"/>
        <w:jc w:val="both"/>
        <w:rPr>
          <w:rFonts w:ascii="Times New Roman" w:hAnsi="Times New Roman"/>
          <w:b/>
          <w:bCs/>
          <w:sz w:val="24"/>
          <w:szCs w:val="24"/>
        </w:rPr>
      </w:pPr>
      <w:r w:rsidRPr="002C0B4F">
        <w:rPr>
          <w:rFonts w:ascii="Times New Roman" w:hAnsi="Times New Roman"/>
          <w:b/>
          <w:bCs/>
          <w:sz w:val="24"/>
          <w:szCs w:val="24"/>
        </w:rPr>
        <w:t>Use of Benefits</w:t>
      </w:r>
    </w:p>
    <w:p w14:paraId="2328E966" w14:textId="3DD8708B" w:rsidR="00E9183E" w:rsidRDefault="4355C3FB" w:rsidP="003E0668">
      <w:pPr>
        <w:spacing w:line="240" w:lineRule="auto"/>
        <w:jc w:val="both"/>
        <w:rPr>
          <w:rFonts w:ascii="Times New Roman" w:eastAsia="Times New Roman" w:hAnsi="Times New Roman" w:cs="Times New Roman"/>
          <w:sz w:val="24"/>
          <w:szCs w:val="24"/>
        </w:rPr>
      </w:pPr>
      <w:r w:rsidRPr="66115690">
        <w:rPr>
          <w:rFonts w:ascii="Times New Roman" w:hAnsi="Times New Roman"/>
          <w:sz w:val="24"/>
          <w:szCs w:val="24"/>
        </w:rPr>
        <w:t xml:space="preserve">Benefits issued by </w:t>
      </w:r>
      <w:r w:rsidR="36889733" w:rsidRPr="66115690">
        <w:rPr>
          <w:rFonts w:ascii="Times New Roman" w:hAnsi="Times New Roman"/>
          <w:sz w:val="24"/>
          <w:szCs w:val="24"/>
        </w:rPr>
        <w:t xml:space="preserve">ITOs participating as Summer EBT agencies may </w:t>
      </w:r>
      <w:r w:rsidR="4F8B20BE" w:rsidRPr="66115690">
        <w:rPr>
          <w:rFonts w:ascii="Times New Roman" w:hAnsi="Times New Roman"/>
          <w:sz w:val="24"/>
          <w:szCs w:val="24"/>
        </w:rPr>
        <w:t xml:space="preserve">only be used </w:t>
      </w:r>
      <w:r w:rsidR="00440BBB">
        <w:rPr>
          <w:rFonts w:ascii="Times New Roman" w:hAnsi="Times New Roman"/>
          <w:sz w:val="24"/>
          <w:szCs w:val="24"/>
        </w:rPr>
        <w:t>by participan</w:t>
      </w:r>
      <w:r w:rsidR="00E84F3B">
        <w:rPr>
          <w:rFonts w:ascii="Times New Roman" w:hAnsi="Times New Roman"/>
          <w:sz w:val="24"/>
          <w:szCs w:val="24"/>
        </w:rPr>
        <w:t xml:space="preserve">ts </w:t>
      </w:r>
      <w:r w:rsidR="4F8B20BE" w:rsidRPr="66115690">
        <w:rPr>
          <w:rFonts w:ascii="Times New Roman" w:hAnsi="Times New Roman"/>
          <w:sz w:val="24"/>
          <w:szCs w:val="24"/>
        </w:rPr>
        <w:t>to purchase supplemental foods</w:t>
      </w:r>
      <w:r w:rsidR="61F85A21" w:rsidRPr="66115690">
        <w:rPr>
          <w:rFonts w:ascii="Times New Roman" w:hAnsi="Times New Roman"/>
          <w:sz w:val="24"/>
          <w:szCs w:val="24"/>
        </w:rPr>
        <w:t xml:space="preserve"> </w:t>
      </w:r>
      <w:r w:rsidR="4F8B20BE" w:rsidRPr="66115690">
        <w:rPr>
          <w:rFonts w:ascii="Times New Roman" w:hAnsi="Times New Roman"/>
          <w:sz w:val="24"/>
          <w:szCs w:val="24"/>
        </w:rPr>
        <w:t xml:space="preserve">from </w:t>
      </w:r>
      <w:r w:rsidR="2CF80C4F" w:rsidRPr="66115690">
        <w:rPr>
          <w:rFonts w:ascii="Times New Roman" w:hAnsi="Times New Roman"/>
          <w:sz w:val="24"/>
          <w:szCs w:val="24"/>
        </w:rPr>
        <w:t xml:space="preserve">WIC Authorized </w:t>
      </w:r>
      <w:r w:rsidR="4F8B20BE" w:rsidRPr="66115690">
        <w:rPr>
          <w:rFonts w:ascii="Times New Roman" w:hAnsi="Times New Roman"/>
          <w:sz w:val="24"/>
          <w:szCs w:val="24"/>
        </w:rPr>
        <w:t>vendors</w:t>
      </w:r>
      <w:r w:rsidR="00E5583D">
        <w:rPr>
          <w:rFonts w:ascii="Times New Roman" w:hAnsi="Times New Roman"/>
          <w:sz w:val="24"/>
          <w:szCs w:val="24"/>
        </w:rPr>
        <w:t>.</w:t>
      </w:r>
      <w:r w:rsidR="4F8B20BE" w:rsidRPr="66115690">
        <w:rPr>
          <w:rFonts w:ascii="Times New Roman" w:hAnsi="Times New Roman"/>
          <w:sz w:val="24"/>
          <w:szCs w:val="24"/>
        </w:rPr>
        <w:t xml:space="preserve"> </w:t>
      </w:r>
      <w:r w:rsidR="00957CB1" w:rsidRPr="66115690">
        <w:rPr>
          <w:rFonts w:ascii="Times New Roman" w:hAnsi="Times New Roman"/>
          <w:sz w:val="24"/>
          <w:szCs w:val="24"/>
        </w:rPr>
        <w:t xml:space="preserve">Summer EBT benefits </w:t>
      </w:r>
      <w:r w:rsidR="5911AB92" w:rsidRPr="66115690">
        <w:rPr>
          <w:rFonts w:ascii="Times New Roman" w:hAnsi="Times New Roman"/>
          <w:sz w:val="24"/>
          <w:szCs w:val="24"/>
        </w:rPr>
        <w:t xml:space="preserve">issued by ITOs </w:t>
      </w:r>
      <w:r w:rsidR="00957CB1" w:rsidRPr="66115690">
        <w:rPr>
          <w:rFonts w:ascii="Times New Roman" w:hAnsi="Times New Roman"/>
          <w:sz w:val="24"/>
          <w:szCs w:val="24"/>
        </w:rPr>
        <w:t xml:space="preserve">are subject to </w:t>
      </w:r>
      <w:r w:rsidR="001302D4">
        <w:rPr>
          <w:rFonts w:ascii="Times New Roman" w:hAnsi="Times New Roman"/>
          <w:sz w:val="24"/>
          <w:szCs w:val="24"/>
        </w:rPr>
        <w:t xml:space="preserve">WIC </w:t>
      </w:r>
      <w:r w:rsidR="00957CB1" w:rsidRPr="66115690">
        <w:rPr>
          <w:rFonts w:ascii="Times New Roman" w:hAnsi="Times New Roman"/>
          <w:sz w:val="24"/>
          <w:szCs w:val="24"/>
        </w:rPr>
        <w:t xml:space="preserve">integrity requirements </w:t>
      </w:r>
      <w:r w:rsidR="00957CB1" w:rsidRPr="66115690">
        <w:rPr>
          <w:rFonts w:ascii="Times New Roman" w:eastAsia="Times New Roman" w:hAnsi="Times New Roman" w:cs="Times New Roman"/>
          <w:sz w:val="24"/>
          <w:szCs w:val="24"/>
        </w:rPr>
        <w:t>regarding the disqualification of vendors and criminal forfeiture</w:t>
      </w:r>
      <w:r w:rsidR="00957CB1" w:rsidRPr="66115690">
        <w:rPr>
          <w:rStyle w:val="cf01"/>
          <w:rFonts w:ascii="Times New Roman" w:hAnsi="Times New Roman" w:cs="Times New Roman"/>
          <w:sz w:val="24"/>
          <w:szCs w:val="24"/>
        </w:rPr>
        <w:t xml:space="preserve"> of food instruments</w:t>
      </w:r>
      <w:r w:rsidR="001302D4" w:rsidRPr="001302D4">
        <w:rPr>
          <w:rFonts w:ascii="Times New Roman" w:hAnsi="Times New Roman"/>
          <w:sz w:val="24"/>
          <w:szCs w:val="24"/>
        </w:rPr>
        <w:t xml:space="preserve"> </w:t>
      </w:r>
      <w:r w:rsidR="001302D4" w:rsidRPr="66115690">
        <w:rPr>
          <w:rFonts w:ascii="Times New Roman" w:hAnsi="Times New Roman"/>
          <w:sz w:val="24"/>
          <w:szCs w:val="24"/>
        </w:rPr>
        <w:t>found in subsections (n), (o), and (p</w:t>
      </w:r>
      <w:r w:rsidR="001302D4" w:rsidRPr="66115690">
        <w:rPr>
          <w:rFonts w:ascii="Times New Roman" w:eastAsia="Times New Roman" w:hAnsi="Times New Roman" w:cs="Times New Roman"/>
          <w:sz w:val="24"/>
          <w:szCs w:val="24"/>
        </w:rPr>
        <w:t>) of section 17 of the Child Nutrition Act of 1966 (42 U.S.C. 1786)</w:t>
      </w:r>
      <w:r w:rsidR="00957CB1" w:rsidRPr="66115690">
        <w:rPr>
          <w:rStyle w:val="cf01"/>
          <w:rFonts w:ascii="Times New Roman" w:hAnsi="Times New Roman" w:cs="Times New Roman"/>
          <w:sz w:val="24"/>
          <w:szCs w:val="24"/>
        </w:rPr>
        <w:t>.</w:t>
      </w:r>
      <w:r w:rsidR="00FC332E">
        <w:rPr>
          <w:rFonts w:ascii="Times New Roman" w:eastAsia="Times New Roman" w:hAnsi="Times New Roman" w:cs="Times New Roman"/>
          <w:sz w:val="24"/>
          <w:szCs w:val="24"/>
        </w:rPr>
        <w:t xml:space="preserve"> </w:t>
      </w:r>
      <w:r w:rsidR="660AC674" w:rsidRPr="66115690">
        <w:rPr>
          <w:rFonts w:ascii="Times New Roman" w:eastAsia="Times New Roman" w:hAnsi="Times New Roman" w:cs="Times New Roman"/>
          <w:sz w:val="24"/>
          <w:szCs w:val="24"/>
        </w:rPr>
        <w:t>Summer EBT agencies</w:t>
      </w:r>
      <w:r w:rsidR="70EF236F" w:rsidRPr="66115690">
        <w:rPr>
          <w:rFonts w:ascii="Times New Roman" w:eastAsia="Times New Roman" w:hAnsi="Times New Roman" w:cs="Times New Roman"/>
          <w:sz w:val="24"/>
          <w:szCs w:val="24"/>
        </w:rPr>
        <w:t xml:space="preserve"> </w:t>
      </w:r>
      <w:r w:rsidR="43B59EE3" w:rsidRPr="66115690">
        <w:rPr>
          <w:rFonts w:ascii="Times New Roman" w:eastAsia="Times New Roman" w:hAnsi="Times New Roman" w:cs="Times New Roman"/>
          <w:sz w:val="24"/>
          <w:szCs w:val="24"/>
        </w:rPr>
        <w:t>must</w:t>
      </w:r>
      <w:r w:rsidR="03897772" w:rsidRPr="66115690">
        <w:rPr>
          <w:rFonts w:ascii="Times New Roman" w:eastAsia="Times New Roman" w:hAnsi="Times New Roman" w:cs="Times New Roman"/>
          <w:sz w:val="24"/>
          <w:szCs w:val="24"/>
        </w:rPr>
        <w:t xml:space="preserve"> be able to </w:t>
      </w:r>
      <w:r w:rsidR="760BC70E" w:rsidRPr="66115690">
        <w:rPr>
          <w:rFonts w:ascii="Times New Roman" w:eastAsia="Times New Roman" w:hAnsi="Times New Roman" w:cs="Times New Roman"/>
          <w:sz w:val="24"/>
          <w:szCs w:val="24"/>
        </w:rPr>
        <w:t>issue</w:t>
      </w:r>
      <w:r w:rsidR="1460BBBF" w:rsidRPr="66115690">
        <w:rPr>
          <w:rFonts w:ascii="Times New Roman" w:eastAsia="Times New Roman" w:hAnsi="Times New Roman" w:cs="Times New Roman"/>
          <w:sz w:val="24"/>
          <w:szCs w:val="24"/>
        </w:rPr>
        <w:t xml:space="preserve"> and</w:t>
      </w:r>
      <w:r w:rsidR="760BC70E" w:rsidRPr="66115690">
        <w:rPr>
          <w:rFonts w:ascii="Times New Roman" w:eastAsia="Times New Roman" w:hAnsi="Times New Roman" w:cs="Times New Roman"/>
          <w:sz w:val="24"/>
          <w:szCs w:val="24"/>
        </w:rPr>
        <w:t xml:space="preserve"> </w:t>
      </w:r>
      <w:r w:rsidR="03897772" w:rsidRPr="66115690">
        <w:rPr>
          <w:rFonts w:ascii="Times New Roman" w:eastAsia="Times New Roman" w:hAnsi="Times New Roman" w:cs="Times New Roman"/>
          <w:sz w:val="24"/>
          <w:szCs w:val="24"/>
        </w:rPr>
        <w:t>track</w:t>
      </w:r>
      <w:r w:rsidR="0AA80315" w:rsidRPr="66115690">
        <w:rPr>
          <w:rFonts w:ascii="Times New Roman" w:eastAsia="Times New Roman" w:hAnsi="Times New Roman" w:cs="Times New Roman"/>
          <w:sz w:val="24"/>
          <w:szCs w:val="24"/>
        </w:rPr>
        <w:t xml:space="preserve"> </w:t>
      </w:r>
      <w:r w:rsidR="3CBF697D" w:rsidRPr="66115690">
        <w:rPr>
          <w:rFonts w:ascii="Times New Roman" w:eastAsia="Times New Roman" w:hAnsi="Times New Roman" w:cs="Times New Roman"/>
          <w:sz w:val="24"/>
          <w:szCs w:val="24"/>
        </w:rPr>
        <w:t xml:space="preserve">the </w:t>
      </w:r>
      <w:r w:rsidR="00392A5D">
        <w:rPr>
          <w:rFonts w:ascii="Times New Roman" w:eastAsia="Times New Roman" w:hAnsi="Times New Roman" w:cs="Times New Roman"/>
          <w:sz w:val="24"/>
          <w:szCs w:val="24"/>
        </w:rPr>
        <w:t xml:space="preserve">Summer </w:t>
      </w:r>
      <w:r w:rsidR="00ED7B39">
        <w:rPr>
          <w:rFonts w:ascii="Times New Roman" w:eastAsia="Times New Roman" w:hAnsi="Times New Roman" w:cs="Times New Roman"/>
          <w:sz w:val="24"/>
          <w:szCs w:val="24"/>
        </w:rPr>
        <w:t>EBT</w:t>
      </w:r>
      <w:r w:rsidR="3CBF697D" w:rsidRPr="66115690">
        <w:rPr>
          <w:rFonts w:ascii="Times New Roman" w:eastAsia="Times New Roman" w:hAnsi="Times New Roman" w:cs="Times New Roman"/>
          <w:sz w:val="24"/>
          <w:szCs w:val="24"/>
        </w:rPr>
        <w:t xml:space="preserve"> </w:t>
      </w:r>
      <w:r w:rsidR="03897772" w:rsidRPr="66115690">
        <w:rPr>
          <w:rFonts w:ascii="Times New Roman" w:eastAsia="Times New Roman" w:hAnsi="Times New Roman" w:cs="Times New Roman"/>
          <w:sz w:val="24"/>
          <w:szCs w:val="24"/>
        </w:rPr>
        <w:t xml:space="preserve">benefit </w:t>
      </w:r>
      <w:r w:rsidR="35EEAD6D" w:rsidRPr="66115690">
        <w:rPr>
          <w:rFonts w:ascii="Times New Roman" w:eastAsia="Times New Roman" w:hAnsi="Times New Roman" w:cs="Times New Roman"/>
          <w:sz w:val="24"/>
          <w:szCs w:val="24"/>
        </w:rPr>
        <w:t>separate</w:t>
      </w:r>
      <w:r w:rsidR="00EF367B">
        <w:rPr>
          <w:rFonts w:ascii="Times New Roman" w:eastAsia="Times New Roman" w:hAnsi="Times New Roman" w:cs="Times New Roman"/>
          <w:sz w:val="24"/>
          <w:szCs w:val="24"/>
        </w:rPr>
        <w:t xml:space="preserve"> and ap</w:t>
      </w:r>
      <w:r w:rsidR="00177B00">
        <w:rPr>
          <w:rFonts w:ascii="Times New Roman" w:eastAsia="Times New Roman" w:hAnsi="Times New Roman" w:cs="Times New Roman"/>
          <w:sz w:val="24"/>
          <w:szCs w:val="24"/>
        </w:rPr>
        <w:t>art</w:t>
      </w:r>
      <w:r w:rsidR="00483668">
        <w:rPr>
          <w:rFonts w:ascii="Times New Roman" w:eastAsia="Times New Roman" w:hAnsi="Times New Roman" w:cs="Times New Roman"/>
          <w:sz w:val="24"/>
          <w:szCs w:val="24"/>
        </w:rPr>
        <w:t xml:space="preserve"> from </w:t>
      </w:r>
      <w:r w:rsidR="00006DAF">
        <w:rPr>
          <w:rFonts w:ascii="Times New Roman" w:eastAsia="Times New Roman" w:hAnsi="Times New Roman" w:cs="Times New Roman"/>
          <w:sz w:val="24"/>
          <w:szCs w:val="24"/>
        </w:rPr>
        <w:t>any other WIC benefit</w:t>
      </w:r>
      <w:r w:rsidR="62203E79" w:rsidRPr="66115690">
        <w:rPr>
          <w:rFonts w:ascii="Times New Roman" w:eastAsia="Times New Roman" w:hAnsi="Times New Roman" w:cs="Times New Roman"/>
          <w:sz w:val="24"/>
          <w:szCs w:val="24"/>
        </w:rPr>
        <w:t xml:space="preserve"> while providing the same level of oversight and integrity as for WIC benefits</w:t>
      </w:r>
      <w:r w:rsidR="01725561" w:rsidRPr="66115690">
        <w:rPr>
          <w:rFonts w:ascii="Times New Roman" w:eastAsia="Times New Roman" w:hAnsi="Times New Roman" w:cs="Times New Roman"/>
          <w:sz w:val="24"/>
          <w:szCs w:val="24"/>
        </w:rPr>
        <w:t xml:space="preserve">. </w:t>
      </w:r>
    </w:p>
    <w:p w14:paraId="139F937A" w14:textId="12432CBC" w:rsidR="007B4AF6" w:rsidRDefault="00E9183E" w:rsidP="007B4AF6">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NS will host a webinar to present the information in this memorandum and respond to questions. Following the webinar, ITOs</w:t>
      </w:r>
      <w:r w:rsidRPr="6DD78EF8">
        <w:rPr>
          <w:rFonts w:ascii="Times New Roman" w:eastAsia="Times New Roman" w:hAnsi="Times New Roman" w:cs="Times New Roman"/>
          <w:sz w:val="24"/>
          <w:szCs w:val="24"/>
        </w:rPr>
        <w:t xml:space="preserve"> with questions should contact the appropriate FNS Regional Office. </w:t>
      </w:r>
    </w:p>
    <w:p w14:paraId="2FFCFBDB" w14:textId="77777777" w:rsidR="0024291E" w:rsidRDefault="0024291E" w:rsidP="0024291E">
      <w:pPr>
        <w:spacing w:line="240" w:lineRule="auto"/>
        <w:jc w:val="both"/>
        <w:rPr>
          <w:rFonts w:ascii="Times New Roman" w:eastAsia="Times New Roman" w:hAnsi="Times New Roman" w:cs="Times New Roman"/>
          <w:sz w:val="24"/>
          <w:szCs w:val="24"/>
        </w:rPr>
      </w:pPr>
    </w:p>
    <w:p w14:paraId="1756BF6D" w14:textId="77777777" w:rsidR="0024291E" w:rsidRDefault="0024291E" w:rsidP="0024291E">
      <w:pPr>
        <w:pStyle w:val="NoSpacing"/>
        <w:rPr>
          <w:rFonts w:ascii="Times New Roman" w:hAnsi="Times New Roman" w:cs="Times New Roman"/>
          <w:sz w:val="24"/>
          <w:szCs w:val="24"/>
        </w:rPr>
      </w:pPr>
      <w:r w:rsidRPr="4BE01AAB">
        <w:rPr>
          <w:rFonts w:ascii="Times New Roman" w:hAnsi="Times New Roman" w:cs="Times New Roman"/>
          <w:sz w:val="24"/>
          <w:szCs w:val="24"/>
        </w:rPr>
        <w:t>Sincerely,</w:t>
      </w:r>
    </w:p>
    <w:p w14:paraId="75FA7B48" w14:textId="218D9FBC" w:rsidR="0024291E" w:rsidRDefault="0024291E" w:rsidP="0024291E">
      <w:pPr>
        <w:spacing w:line="240" w:lineRule="auto"/>
        <w:jc w:val="both"/>
        <w:rPr>
          <w:rFonts w:ascii="Times New Roman" w:eastAsia="Times New Roman" w:hAnsi="Times New Roman" w:cs="Times New Roman"/>
          <w:sz w:val="24"/>
          <w:szCs w:val="24"/>
        </w:rPr>
      </w:pPr>
    </w:p>
    <w:p w14:paraId="25586C53" w14:textId="21A1A43C" w:rsidR="0024291E" w:rsidRDefault="00DE2445" w:rsidP="0024291E">
      <w:pPr>
        <w:spacing w:line="240" w:lineRule="auto"/>
        <w:jc w:val="both"/>
        <w:rPr>
          <w:rFonts w:ascii="Times New Roman" w:eastAsia="Times New Roman" w:hAnsi="Times New Roman" w:cs="Times New Roman"/>
          <w:sz w:val="24"/>
          <w:szCs w:val="24"/>
        </w:rPr>
      </w:pPr>
      <w:r w:rsidRPr="00A90CA7">
        <w:rPr>
          <w:rFonts w:ascii="Times New Roman" w:eastAsia="Times New Roman" w:hAnsi="Times New Roman" w:cs="Times New Roman"/>
          <w:noProof/>
          <w:sz w:val="24"/>
          <w:szCs w:val="24"/>
        </w:rPr>
        <mc:AlternateContent>
          <mc:Choice Requires="wps">
            <w:drawing>
              <wp:anchor distT="45720" distB="45720" distL="114300" distR="114300" simplePos="0" relativeHeight="251660290" behindDoc="0" locked="0" layoutInCell="1" allowOverlap="1" wp14:anchorId="130B3CD4" wp14:editId="1AC76F7C">
                <wp:simplePos x="0" y="0"/>
                <wp:positionH relativeFrom="margin">
                  <wp:align>right</wp:align>
                </wp:positionH>
                <wp:positionV relativeFrom="paragraph">
                  <wp:posOffset>533555</wp:posOffset>
                </wp:positionV>
                <wp:extent cx="2948940" cy="1404620"/>
                <wp:effectExtent l="0" t="0" r="3810" b="254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940" cy="1404620"/>
                        </a:xfrm>
                        <a:prstGeom prst="rect">
                          <a:avLst/>
                        </a:prstGeom>
                        <a:solidFill>
                          <a:srgbClr val="FFFFFF"/>
                        </a:solidFill>
                        <a:ln w="9525">
                          <a:noFill/>
                          <a:miter lim="800000"/>
                          <a:headEnd/>
                          <a:tailEnd/>
                        </a:ln>
                      </wps:spPr>
                      <wps:txbx>
                        <w:txbxContent>
                          <w:p w14:paraId="618E4735" w14:textId="107AB6C3" w:rsidR="00744868" w:rsidRDefault="00744868" w:rsidP="00744868">
                            <w:pPr>
                              <w:spacing w:after="0" w:line="240" w:lineRule="auto"/>
                              <w:rPr>
                                <w:rFonts w:ascii="Times New Roman" w:hAnsi="Times New Roman" w:cs="Times New Roman"/>
                                <w:sz w:val="24"/>
                                <w:szCs w:val="24"/>
                              </w:rPr>
                            </w:pPr>
                            <w:r w:rsidRPr="00744868">
                              <w:rPr>
                                <w:rFonts w:ascii="Times New Roman" w:hAnsi="Times New Roman" w:cs="Times New Roman"/>
                                <w:sz w:val="24"/>
                                <w:szCs w:val="24"/>
                              </w:rPr>
                              <w:t xml:space="preserve">Diane </w:t>
                            </w:r>
                            <w:proofErr w:type="spellStart"/>
                            <w:r w:rsidRPr="00744868">
                              <w:rPr>
                                <w:rFonts w:ascii="Times New Roman" w:hAnsi="Times New Roman" w:cs="Times New Roman"/>
                                <w:sz w:val="24"/>
                                <w:szCs w:val="24"/>
                              </w:rPr>
                              <w:t>Kriviski</w:t>
                            </w:r>
                            <w:proofErr w:type="spellEnd"/>
                          </w:p>
                          <w:p w14:paraId="64C0EA11" w14:textId="77777777" w:rsidR="00744868" w:rsidRDefault="00744868" w:rsidP="00744868">
                            <w:pPr>
                              <w:spacing w:after="0" w:line="240" w:lineRule="auto"/>
                              <w:rPr>
                                <w:rFonts w:ascii="Times New Roman" w:hAnsi="Times New Roman" w:cs="Times New Roman"/>
                                <w:sz w:val="24"/>
                                <w:szCs w:val="24"/>
                              </w:rPr>
                            </w:pPr>
                            <w:r w:rsidRPr="00744868">
                              <w:rPr>
                                <w:rFonts w:ascii="Times New Roman" w:hAnsi="Times New Roman" w:cs="Times New Roman"/>
                                <w:sz w:val="24"/>
                                <w:szCs w:val="24"/>
                              </w:rPr>
                              <w:t>Associate Administrator</w:t>
                            </w:r>
                          </w:p>
                          <w:p w14:paraId="0B119FF1" w14:textId="06401DB9" w:rsidR="0024291E" w:rsidRPr="00A90CA7" w:rsidRDefault="00744868" w:rsidP="00744868">
                            <w:pPr>
                              <w:spacing w:after="0" w:line="240" w:lineRule="auto"/>
                              <w:rPr>
                                <w:rFonts w:ascii="Times New Roman" w:hAnsi="Times New Roman" w:cs="Times New Roman"/>
                                <w:sz w:val="24"/>
                                <w:szCs w:val="24"/>
                              </w:rPr>
                            </w:pPr>
                            <w:r w:rsidRPr="00744868">
                              <w:rPr>
                                <w:rFonts w:ascii="Times New Roman" w:hAnsi="Times New Roman" w:cs="Times New Roman"/>
                                <w:sz w:val="24"/>
                                <w:szCs w:val="24"/>
                              </w:rPr>
                              <w:t>Supplemental Nutrition and Safety Progra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0B3CD4" id="Text Box 2" o:spid="_x0000_s1027" type="#_x0000_t202" alt="&quot;&quot;" style="position:absolute;left:0;text-align:left;margin-left:181pt;margin-top:42pt;width:232.2pt;height:110.6pt;z-index:25166029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" stroked="f">
                <v:textbox style="mso-fit-shape-to-text:t">
                  <w:txbxContent>
                    <w:p w14:paraId="618E4735" w14:textId="107AB6C3" w:rsidR="00744868" w:rsidRDefault="00744868" w:rsidP="00744868">
                      <w:pPr>
                        <w:spacing w:after="0" w:line="240" w:lineRule="auto"/>
                        <w:rPr>
                          <w:rFonts w:ascii="Times New Roman" w:hAnsi="Times New Roman" w:cs="Times New Roman"/>
                          <w:sz w:val="24"/>
                          <w:szCs w:val="24"/>
                        </w:rPr>
                      </w:pPr>
                      <w:r w:rsidRPr="00744868">
                        <w:rPr>
                          <w:rFonts w:ascii="Times New Roman" w:hAnsi="Times New Roman" w:cs="Times New Roman"/>
                          <w:sz w:val="24"/>
                          <w:szCs w:val="24"/>
                        </w:rPr>
                        <w:t xml:space="preserve">Diane </w:t>
                      </w:r>
                      <w:proofErr w:type="spellStart"/>
                      <w:r w:rsidRPr="00744868">
                        <w:rPr>
                          <w:rFonts w:ascii="Times New Roman" w:hAnsi="Times New Roman" w:cs="Times New Roman"/>
                          <w:sz w:val="24"/>
                          <w:szCs w:val="24"/>
                        </w:rPr>
                        <w:t>Kriviski</w:t>
                      </w:r>
                      <w:proofErr w:type="spellEnd"/>
                    </w:p>
                    <w:p w14:paraId="64C0EA11" w14:textId="77777777" w:rsidR="00744868" w:rsidRDefault="00744868" w:rsidP="00744868">
                      <w:pPr>
                        <w:spacing w:after="0" w:line="240" w:lineRule="auto"/>
                        <w:rPr>
                          <w:rFonts w:ascii="Times New Roman" w:hAnsi="Times New Roman" w:cs="Times New Roman"/>
                          <w:sz w:val="24"/>
                          <w:szCs w:val="24"/>
                        </w:rPr>
                      </w:pPr>
                      <w:r w:rsidRPr="00744868">
                        <w:rPr>
                          <w:rFonts w:ascii="Times New Roman" w:hAnsi="Times New Roman" w:cs="Times New Roman"/>
                          <w:sz w:val="24"/>
                          <w:szCs w:val="24"/>
                        </w:rPr>
                        <w:t>Associate Administrator</w:t>
                      </w:r>
                    </w:p>
                    <w:p w14:paraId="0B119FF1" w14:textId="06401DB9" w:rsidR="0024291E" w:rsidRPr="00A90CA7" w:rsidRDefault="00744868" w:rsidP="00744868">
                      <w:pPr>
                        <w:spacing w:after="0" w:line="240" w:lineRule="auto"/>
                        <w:rPr>
                          <w:rFonts w:ascii="Times New Roman" w:hAnsi="Times New Roman" w:cs="Times New Roman"/>
                          <w:sz w:val="24"/>
                          <w:szCs w:val="24"/>
                        </w:rPr>
                      </w:pPr>
                      <w:r w:rsidRPr="00744868">
                        <w:rPr>
                          <w:rFonts w:ascii="Times New Roman" w:hAnsi="Times New Roman" w:cs="Times New Roman"/>
                          <w:sz w:val="24"/>
                          <w:szCs w:val="24"/>
                        </w:rPr>
                        <w:t>Supplemental Nutrition and Safety Programs</w:t>
                      </w:r>
                    </w:p>
                  </w:txbxContent>
                </v:textbox>
                <w10:wrap type="square" anchorx="margin"/>
              </v:shape>
            </w:pict>
          </mc:Fallback>
        </mc:AlternateContent>
      </w:r>
      <w:r w:rsidRPr="004746E3">
        <w:drawing>
          <wp:anchor distT="0" distB="0" distL="114300" distR="114300" simplePos="0" relativeHeight="251661314" behindDoc="1" locked="0" layoutInCell="1" allowOverlap="1" wp14:anchorId="5C287ED6" wp14:editId="09D2F465">
            <wp:simplePos x="0" y="0"/>
            <wp:positionH relativeFrom="column">
              <wp:posOffset>3062185</wp:posOffset>
            </wp:positionH>
            <wp:positionV relativeFrom="paragraph">
              <wp:posOffset>11801</wp:posOffset>
            </wp:positionV>
            <wp:extent cx="1200150" cy="476250"/>
            <wp:effectExtent l="0" t="0" r="0" b="0"/>
            <wp:wrapTight wrapText="bothSides">
              <wp:wrapPolygon edited="0">
                <wp:start x="0" y="0"/>
                <wp:lineTo x="0" y="20736"/>
                <wp:lineTo x="21257" y="20736"/>
                <wp:lineTo x="21257" y="0"/>
                <wp:lineTo x="0" y="0"/>
              </wp:wrapPolygon>
            </wp:wrapTight>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1200150" cy="476250"/>
                    </a:xfrm>
                    <a:prstGeom prst="rect">
                      <a:avLst/>
                    </a:prstGeom>
                  </pic:spPr>
                </pic:pic>
              </a:graphicData>
            </a:graphic>
            <wp14:sizeRelH relativeFrom="page">
              <wp14:pctWidth>0</wp14:pctWidth>
            </wp14:sizeRelH>
            <wp14:sizeRelV relativeFrom="page">
              <wp14:pctHeight>0</wp14:pctHeight>
            </wp14:sizeRelV>
          </wp:anchor>
        </w:drawing>
      </w:r>
      <w:r w:rsidR="004746E3">
        <w:rPr>
          <w:rFonts w:ascii="Times New Roman" w:eastAsia="Times New Roman" w:hAnsi="Times New Roman" w:cs="Times New Roman"/>
          <w:noProof/>
          <w:sz w:val="24"/>
          <w:szCs w:val="24"/>
        </w:rPr>
        <w:drawing>
          <wp:inline distT="0" distB="0" distL="0" distR="0" wp14:anchorId="142AF0B6" wp14:editId="32533606">
            <wp:extent cx="1200150" cy="476250"/>
            <wp:effectExtent l="0" t="0" r="0" b="0"/>
            <wp:docPr id="4" name="Picture 4" descr="Original Sign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riginal Sign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0150" cy="476250"/>
                    </a:xfrm>
                    <a:prstGeom prst="rect">
                      <a:avLst/>
                    </a:prstGeom>
                    <a:noFill/>
                  </pic:spPr>
                </pic:pic>
              </a:graphicData>
            </a:graphic>
          </wp:inline>
        </w:drawing>
      </w:r>
    </w:p>
    <w:p w14:paraId="4C4066AC" w14:textId="77777777" w:rsidR="0024291E" w:rsidRDefault="0024291E" w:rsidP="002429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lissa Rothstein</w:t>
      </w:r>
    </w:p>
    <w:p w14:paraId="5DAFA901" w14:textId="77777777" w:rsidR="0024291E" w:rsidRDefault="0024291E" w:rsidP="002429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ociate Administrator </w:t>
      </w:r>
    </w:p>
    <w:p w14:paraId="36F36102" w14:textId="77777777" w:rsidR="0024291E" w:rsidRDefault="0024291E" w:rsidP="002429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ild Nutrition Programs</w:t>
      </w:r>
    </w:p>
    <w:p w14:paraId="31DD54CE" w14:textId="77777777" w:rsidR="0024291E" w:rsidRPr="00CD1D46" w:rsidRDefault="0024291E" w:rsidP="0024291E">
      <w:pPr>
        <w:spacing w:line="240" w:lineRule="auto"/>
        <w:jc w:val="both"/>
        <w:rPr>
          <w:rFonts w:ascii="Times New Roman" w:eastAsia="Times New Roman" w:hAnsi="Times New Roman" w:cs="Times New Roman"/>
          <w:color w:val="000000"/>
          <w:sz w:val="24"/>
          <w:szCs w:val="24"/>
          <w:lang w:eastAsia="ja-JP"/>
        </w:rPr>
      </w:pPr>
    </w:p>
    <w:p w14:paraId="3BB25DD3" w14:textId="17CD03C4" w:rsidR="004047A4" w:rsidRPr="00D750DC" w:rsidRDefault="004047A4" w:rsidP="00CE6733">
      <w:pPr>
        <w:spacing w:line="240" w:lineRule="auto"/>
        <w:jc w:val="both"/>
        <w:rPr>
          <w:rFonts w:ascii="Times New Roman" w:eastAsia="Times New Roman" w:hAnsi="Times New Roman" w:cs="Times New Roman"/>
          <w:color w:val="000000"/>
          <w:sz w:val="24"/>
          <w:szCs w:val="24"/>
          <w:lang w:eastAsia="ja-JP"/>
        </w:rPr>
      </w:pPr>
    </w:p>
    <w:sectPr w:rsidR="004047A4" w:rsidRPr="00D750DC" w:rsidSect="006C540F">
      <w:headerReference w:type="default" r:id="rId14"/>
      <w:headerReference w:type="first" r:id="rId15"/>
      <w:footerReference w:type="first" r:id="rId16"/>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3F68B" w14:textId="77777777" w:rsidR="00091F96" w:rsidRDefault="00091F96">
      <w:pPr>
        <w:spacing w:after="0" w:line="240" w:lineRule="auto"/>
      </w:pPr>
      <w:r>
        <w:separator/>
      </w:r>
    </w:p>
  </w:endnote>
  <w:endnote w:type="continuationSeparator" w:id="0">
    <w:p w14:paraId="7FC2959F" w14:textId="77777777" w:rsidR="00091F96" w:rsidRDefault="00091F96">
      <w:pPr>
        <w:spacing w:after="0" w:line="240" w:lineRule="auto"/>
      </w:pPr>
      <w:r>
        <w:continuationSeparator/>
      </w:r>
    </w:p>
  </w:endnote>
  <w:endnote w:type="continuationNotice" w:id="1">
    <w:p w14:paraId="1386C411" w14:textId="77777777" w:rsidR="00091F96" w:rsidRDefault="00091F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libri"/>
    <w:charset w:val="4D"/>
    <w:family w:val="auto"/>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00129" w14:textId="77777777" w:rsidR="006C0FB7" w:rsidRPr="00AD53A7" w:rsidRDefault="006C0FB7" w:rsidP="00C91870">
    <w:pPr>
      <w:pStyle w:val="Footer"/>
      <w:jc w:val="center"/>
      <w:rPr>
        <w:rFonts w:ascii="Arial" w:hAnsi="Arial" w:cs="Arial"/>
        <w:sz w:val="14"/>
        <w:szCs w:val="14"/>
      </w:rPr>
    </w:pPr>
    <w:r w:rsidRPr="00AD53A7">
      <w:rPr>
        <w:rFonts w:ascii="Arial" w:hAnsi="Arial" w:cs="Arial"/>
        <w:sz w:val="14"/>
        <w:szCs w:val="14"/>
      </w:rPr>
      <w:t>USDA is an Equal Opportunity Provider, Employer and Lender</w:t>
    </w:r>
  </w:p>
  <w:p w14:paraId="4B8953DE" w14:textId="77777777" w:rsidR="006C0FB7" w:rsidRPr="00AD53A7" w:rsidRDefault="006C0FB7" w:rsidP="00AD53A7">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F5153" w14:textId="77777777" w:rsidR="00091F96" w:rsidRDefault="00091F96">
      <w:pPr>
        <w:spacing w:after="0" w:line="240" w:lineRule="auto"/>
      </w:pPr>
      <w:r>
        <w:separator/>
      </w:r>
    </w:p>
  </w:footnote>
  <w:footnote w:type="continuationSeparator" w:id="0">
    <w:p w14:paraId="166F8BF6" w14:textId="77777777" w:rsidR="00091F96" w:rsidRDefault="00091F96">
      <w:pPr>
        <w:spacing w:after="0" w:line="240" w:lineRule="auto"/>
      </w:pPr>
      <w:r>
        <w:continuationSeparator/>
      </w:r>
    </w:p>
  </w:footnote>
  <w:footnote w:type="continuationNotice" w:id="1">
    <w:p w14:paraId="02A23014" w14:textId="77777777" w:rsidR="00091F96" w:rsidRDefault="00091F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E399" w14:textId="75CD99C8" w:rsidR="006C0FB7" w:rsidRPr="00AD53A7" w:rsidRDefault="006C0FB7">
    <w:pPr>
      <w:pStyle w:val="Header"/>
      <w:rPr>
        <w:rFonts w:ascii="Times New Roman" w:hAnsi="Times New Roman" w:cs="Times New Roman"/>
        <w:sz w:val="24"/>
        <w:szCs w:val="24"/>
      </w:rPr>
    </w:pPr>
    <w:r>
      <w:rPr>
        <w:rFonts w:ascii="Times New Roman" w:hAnsi="Times New Roman" w:cs="Times New Roman"/>
        <w:sz w:val="24"/>
        <w:szCs w:val="24"/>
      </w:rPr>
      <w:t xml:space="preserve">Page </w:t>
    </w:r>
    <w:r w:rsidRPr="00C91870">
      <w:rPr>
        <w:rFonts w:ascii="Times New Roman" w:hAnsi="Times New Roman" w:cs="Times New Roman"/>
        <w:sz w:val="24"/>
        <w:szCs w:val="24"/>
      </w:rPr>
      <w:fldChar w:fldCharType="begin"/>
    </w:r>
    <w:r w:rsidRPr="00C91870">
      <w:rPr>
        <w:rFonts w:ascii="Times New Roman" w:hAnsi="Times New Roman" w:cs="Times New Roman"/>
        <w:sz w:val="24"/>
        <w:szCs w:val="24"/>
      </w:rPr>
      <w:instrText xml:space="preserve"> PAGE   \* MERGEFORMAT </w:instrText>
    </w:r>
    <w:r w:rsidRPr="00C91870">
      <w:rPr>
        <w:rFonts w:ascii="Times New Roman" w:hAnsi="Times New Roman" w:cs="Times New Roman"/>
        <w:sz w:val="24"/>
        <w:szCs w:val="24"/>
      </w:rPr>
      <w:fldChar w:fldCharType="separate"/>
    </w:r>
    <w:r w:rsidR="006F6046">
      <w:rPr>
        <w:rFonts w:ascii="Times New Roman" w:hAnsi="Times New Roman" w:cs="Times New Roman"/>
        <w:noProof/>
        <w:sz w:val="24"/>
        <w:szCs w:val="24"/>
      </w:rPr>
      <w:t>4</w:t>
    </w:r>
    <w:r w:rsidRPr="00C91870">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0EFC3F2" w14:paraId="2B9E4869" w14:textId="77777777" w:rsidTr="002C0B4F">
      <w:trPr>
        <w:trHeight w:val="300"/>
      </w:trPr>
      <w:tc>
        <w:tcPr>
          <w:tcW w:w="3120" w:type="dxa"/>
        </w:tcPr>
        <w:p w14:paraId="4CBC3878" w14:textId="014F1BCD" w:rsidR="60EFC3F2" w:rsidRDefault="60EFC3F2" w:rsidP="002C0B4F">
          <w:pPr>
            <w:pStyle w:val="Header"/>
            <w:ind w:left="-115"/>
          </w:pPr>
        </w:p>
      </w:tc>
      <w:tc>
        <w:tcPr>
          <w:tcW w:w="3120" w:type="dxa"/>
        </w:tcPr>
        <w:p w14:paraId="1CDD65B9" w14:textId="5D1A3300" w:rsidR="60EFC3F2" w:rsidRDefault="60EFC3F2" w:rsidP="002C0B4F">
          <w:pPr>
            <w:pStyle w:val="Header"/>
            <w:jc w:val="center"/>
          </w:pPr>
        </w:p>
      </w:tc>
      <w:tc>
        <w:tcPr>
          <w:tcW w:w="3120" w:type="dxa"/>
        </w:tcPr>
        <w:p w14:paraId="57BE9CBE" w14:textId="5C640EBF" w:rsidR="60EFC3F2" w:rsidRDefault="60EFC3F2" w:rsidP="002C0B4F">
          <w:pPr>
            <w:pStyle w:val="Header"/>
            <w:ind w:right="-115"/>
            <w:jc w:val="right"/>
          </w:pPr>
        </w:p>
      </w:tc>
    </w:tr>
  </w:tbl>
  <w:p w14:paraId="7EF576BB" w14:textId="4630978F" w:rsidR="60EFC3F2" w:rsidRDefault="60EFC3F2" w:rsidP="002C0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2FA"/>
    <w:multiLevelType w:val="hybridMultilevel"/>
    <w:tmpl w:val="2A4E79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83CE3"/>
    <w:multiLevelType w:val="hybridMultilevel"/>
    <w:tmpl w:val="017AF29C"/>
    <w:lvl w:ilvl="0" w:tplc="E152C7E2">
      <w:start w:val="1"/>
      <w:numFmt w:val="bullet"/>
      <w:lvlText w:val=""/>
      <w:lvlJc w:val="left"/>
      <w:pPr>
        <w:ind w:left="720" w:hanging="360"/>
      </w:pPr>
      <w:rPr>
        <w:rFonts w:ascii="Symbol" w:hAnsi="Symbol" w:hint="default"/>
      </w:rPr>
    </w:lvl>
    <w:lvl w:ilvl="1" w:tplc="A6A6C9EA">
      <w:start w:val="1"/>
      <w:numFmt w:val="bullet"/>
      <w:lvlText w:val="o"/>
      <w:lvlJc w:val="left"/>
      <w:pPr>
        <w:ind w:left="1440" w:hanging="360"/>
      </w:pPr>
      <w:rPr>
        <w:rFonts w:ascii="Courier New" w:hAnsi="Courier New" w:hint="default"/>
      </w:rPr>
    </w:lvl>
    <w:lvl w:ilvl="2" w:tplc="A0A8F492">
      <w:start w:val="1"/>
      <w:numFmt w:val="bullet"/>
      <w:lvlText w:val=""/>
      <w:lvlJc w:val="left"/>
      <w:pPr>
        <w:ind w:left="2160" w:hanging="360"/>
      </w:pPr>
      <w:rPr>
        <w:rFonts w:ascii="Wingdings" w:hAnsi="Wingdings" w:hint="default"/>
      </w:rPr>
    </w:lvl>
    <w:lvl w:ilvl="3" w:tplc="0EBCAAAC">
      <w:start w:val="1"/>
      <w:numFmt w:val="bullet"/>
      <w:lvlText w:val=""/>
      <w:lvlJc w:val="left"/>
      <w:pPr>
        <w:ind w:left="2880" w:hanging="360"/>
      </w:pPr>
      <w:rPr>
        <w:rFonts w:ascii="Symbol" w:hAnsi="Symbol" w:hint="default"/>
      </w:rPr>
    </w:lvl>
    <w:lvl w:ilvl="4" w:tplc="FE6E6336">
      <w:start w:val="1"/>
      <w:numFmt w:val="bullet"/>
      <w:lvlText w:val="o"/>
      <w:lvlJc w:val="left"/>
      <w:pPr>
        <w:ind w:left="3600" w:hanging="360"/>
      </w:pPr>
      <w:rPr>
        <w:rFonts w:ascii="Courier New" w:hAnsi="Courier New" w:hint="default"/>
      </w:rPr>
    </w:lvl>
    <w:lvl w:ilvl="5" w:tplc="90F4467E">
      <w:start w:val="1"/>
      <w:numFmt w:val="bullet"/>
      <w:lvlText w:val=""/>
      <w:lvlJc w:val="left"/>
      <w:pPr>
        <w:ind w:left="4320" w:hanging="360"/>
      </w:pPr>
      <w:rPr>
        <w:rFonts w:ascii="Wingdings" w:hAnsi="Wingdings" w:hint="default"/>
      </w:rPr>
    </w:lvl>
    <w:lvl w:ilvl="6" w:tplc="AE4066CA">
      <w:start w:val="1"/>
      <w:numFmt w:val="bullet"/>
      <w:lvlText w:val=""/>
      <w:lvlJc w:val="left"/>
      <w:pPr>
        <w:ind w:left="5040" w:hanging="360"/>
      </w:pPr>
      <w:rPr>
        <w:rFonts w:ascii="Symbol" w:hAnsi="Symbol" w:hint="default"/>
      </w:rPr>
    </w:lvl>
    <w:lvl w:ilvl="7" w:tplc="AAA28D7C">
      <w:start w:val="1"/>
      <w:numFmt w:val="bullet"/>
      <w:lvlText w:val="o"/>
      <w:lvlJc w:val="left"/>
      <w:pPr>
        <w:ind w:left="5760" w:hanging="360"/>
      </w:pPr>
      <w:rPr>
        <w:rFonts w:ascii="Courier New" w:hAnsi="Courier New" w:hint="default"/>
      </w:rPr>
    </w:lvl>
    <w:lvl w:ilvl="8" w:tplc="600E8C6C">
      <w:start w:val="1"/>
      <w:numFmt w:val="bullet"/>
      <w:lvlText w:val=""/>
      <w:lvlJc w:val="left"/>
      <w:pPr>
        <w:ind w:left="6480" w:hanging="360"/>
      </w:pPr>
      <w:rPr>
        <w:rFonts w:ascii="Wingdings" w:hAnsi="Wingdings" w:hint="default"/>
      </w:rPr>
    </w:lvl>
  </w:abstractNum>
  <w:abstractNum w:abstractNumId="2" w15:restartNumberingAfterBreak="0">
    <w:nsid w:val="06E93EB7"/>
    <w:multiLevelType w:val="multilevel"/>
    <w:tmpl w:val="6C1E2CE0"/>
    <w:lvl w:ilvl="0">
      <w:start w:val="1"/>
      <w:numFmt w:val="decimal"/>
      <w:lvlText w:val="%1."/>
      <w:lvlJc w:val="left"/>
      <w:pPr>
        <w:ind w:left="1080" w:hanging="360"/>
      </w:pPr>
      <w:rPr>
        <w:rFonts w:hint="default"/>
      </w:rPr>
    </w:lvl>
    <w:lvl w:ilvl="1">
      <w:start w:val="1"/>
      <w:numFmt w:val="decimal"/>
      <w:lvlText w:val="%2.  "/>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07700885"/>
    <w:multiLevelType w:val="hybridMultilevel"/>
    <w:tmpl w:val="0A5E331C"/>
    <w:lvl w:ilvl="0" w:tplc="C5945C26">
      <w:start w:val="1"/>
      <w:numFmt w:val="decimal"/>
      <w:lvlText w:val="%1."/>
      <w:lvlJc w:val="left"/>
      <w:pPr>
        <w:ind w:left="360" w:hanging="360"/>
      </w:pPr>
      <w:rPr>
        <w:b/>
        <w:color w:val="auto"/>
      </w:rPr>
    </w:lvl>
    <w:lvl w:ilvl="1" w:tplc="2BA00DBC">
      <w:start w:val="1"/>
      <w:numFmt w:val="lowerLetter"/>
      <w:lvlText w:val="%2."/>
      <w:lvlJc w:val="left"/>
      <w:pPr>
        <w:ind w:left="1080" w:hanging="360"/>
      </w:pPr>
    </w:lvl>
    <w:lvl w:ilvl="2" w:tplc="35DA6B80">
      <w:start w:val="1"/>
      <w:numFmt w:val="lowerRoman"/>
      <w:lvlText w:val="%3."/>
      <w:lvlJc w:val="right"/>
      <w:pPr>
        <w:ind w:left="1800" w:hanging="180"/>
      </w:pPr>
    </w:lvl>
    <w:lvl w:ilvl="3" w:tplc="69A6660C">
      <w:start w:val="1"/>
      <w:numFmt w:val="decimal"/>
      <w:lvlText w:val="%4."/>
      <w:lvlJc w:val="left"/>
      <w:pPr>
        <w:ind w:left="2520" w:hanging="360"/>
      </w:pPr>
    </w:lvl>
    <w:lvl w:ilvl="4" w:tplc="3B266D8C">
      <w:start w:val="1"/>
      <w:numFmt w:val="lowerLetter"/>
      <w:lvlText w:val="%5."/>
      <w:lvlJc w:val="left"/>
      <w:pPr>
        <w:ind w:left="3240" w:hanging="360"/>
      </w:pPr>
    </w:lvl>
    <w:lvl w:ilvl="5" w:tplc="F1783E66">
      <w:start w:val="1"/>
      <w:numFmt w:val="lowerRoman"/>
      <w:lvlText w:val="%6."/>
      <w:lvlJc w:val="right"/>
      <w:pPr>
        <w:ind w:left="3960" w:hanging="180"/>
      </w:pPr>
    </w:lvl>
    <w:lvl w:ilvl="6" w:tplc="2272C8CE">
      <w:start w:val="1"/>
      <w:numFmt w:val="decimal"/>
      <w:lvlText w:val="%7."/>
      <w:lvlJc w:val="left"/>
      <w:pPr>
        <w:ind w:left="4680" w:hanging="360"/>
      </w:pPr>
    </w:lvl>
    <w:lvl w:ilvl="7" w:tplc="34CE3036">
      <w:start w:val="1"/>
      <w:numFmt w:val="lowerLetter"/>
      <w:lvlText w:val="%8."/>
      <w:lvlJc w:val="left"/>
      <w:pPr>
        <w:ind w:left="5400" w:hanging="360"/>
      </w:pPr>
    </w:lvl>
    <w:lvl w:ilvl="8" w:tplc="F15C1EFE">
      <w:start w:val="1"/>
      <w:numFmt w:val="lowerRoman"/>
      <w:lvlText w:val="%9."/>
      <w:lvlJc w:val="right"/>
      <w:pPr>
        <w:ind w:left="6120" w:hanging="180"/>
      </w:pPr>
    </w:lvl>
  </w:abstractNum>
  <w:abstractNum w:abstractNumId="4" w15:restartNumberingAfterBreak="0">
    <w:nsid w:val="0A4F1BF8"/>
    <w:multiLevelType w:val="hybridMultilevel"/>
    <w:tmpl w:val="20244DE4"/>
    <w:lvl w:ilvl="0" w:tplc="FFFFFFFF">
      <w:start w:val="1"/>
      <w:numFmt w:val="decimal"/>
      <w:lvlText w:val="%1."/>
      <w:lvlJc w:val="left"/>
      <w:pPr>
        <w:ind w:left="1080" w:hanging="360"/>
      </w:p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A65B33"/>
    <w:multiLevelType w:val="hybridMultilevel"/>
    <w:tmpl w:val="673E13F4"/>
    <w:lvl w:ilvl="0" w:tplc="B0B6E53A">
      <w:start w:val="1"/>
      <w:numFmt w:val="decimal"/>
      <w:lvlText w:val="%1."/>
      <w:lvlJc w:val="left"/>
      <w:pPr>
        <w:ind w:left="360" w:hanging="360"/>
      </w:pPr>
      <w:rPr>
        <w:b/>
      </w:rPr>
    </w:lvl>
    <w:lvl w:ilvl="1" w:tplc="F2401F92">
      <w:start w:val="1"/>
      <w:numFmt w:val="decimal"/>
      <w:lvlText w:val="%2."/>
      <w:lvlJc w:val="left"/>
      <w:pPr>
        <w:ind w:left="1080" w:hanging="360"/>
      </w:pPr>
    </w:lvl>
    <w:lvl w:ilvl="2" w:tplc="83AE28E6">
      <w:start w:val="1"/>
      <w:numFmt w:val="lowerRoman"/>
      <w:lvlText w:val="%3."/>
      <w:lvlJc w:val="right"/>
      <w:pPr>
        <w:ind w:left="1800" w:hanging="180"/>
      </w:pPr>
    </w:lvl>
    <w:lvl w:ilvl="3" w:tplc="8B060276">
      <w:start w:val="1"/>
      <w:numFmt w:val="decimal"/>
      <w:lvlText w:val="%4."/>
      <w:lvlJc w:val="left"/>
      <w:pPr>
        <w:ind w:left="2520" w:hanging="360"/>
      </w:pPr>
    </w:lvl>
    <w:lvl w:ilvl="4" w:tplc="B91E57A8">
      <w:start w:val="1"/>
      <w:numFmt w:val="lowerLetter"/>
      <w:lvlText w:val="%5."/>
      <w:lvlJc w:val="left"/>
      <w:pPr>
        <w:ind w:left="3240" w:hanging="360"/>
      </w:pPr>
    </w:lvl>
    <w:lvl w:ilvl="5" w:tplc="4A0E916C">
      <w:start w:val="1"/>
      <w:numFmt w:val="lowerRoman"/>
      <w:lvlText w:val="%6."/>
      <w:lvlJc w:val="right"/>
      <w:pPr>
        <w:ind w:left="3960" w:hanging="180"/>
      </w:pPr>
    </w:lvl>
    <w:lvl w:ilvl="6" w:tplc="4068204C">
      <w:start w:val="1"/>
      <w:numFmt w:val="decimal"/>
      <w:lvlText w:val="%7."/>
      <w:lvlJc w:val="left"/>
      <w:pPr>
        <w:ind w:left="4680" w:hanging="360"/>
      </w:pPr>
    </w:lvl>
    <w:lvl w:ilvl="7" w:tplc="8CE23A50">
      <w:start w:val="1"/>
      <w:numFmt w:val="lowerLetter"/>
      <w:lvlText w:val="%8."/>
      <w:lvlJc w:val="left"/>
      <w:pPr>
        <w:ind w:left="5400" w:hanging="360"/>
      </w:pPr>
    </w:lvl>
    <w:lvl w:ilvl="8" w:tplc="88409A02">
      <w:start w:val="1"/>
      <w:numFmt w:val="lowerRoman"/>
      <w:lvlText w:val="%9."/>
      <w:lvlJc w:val="right"/>
      <w:pPr>
        <w:ind w:left="6120" w:hanging="180"/>
      </w:pPr>
    </w:lvl>
  </w:abstractNum>
  <w:abstractNum w:abstractNumId="6" w15:restartNumberingAfterBreak="0">
    <w:nsid w:val="0FAA2250"/>
    <w:multiLevelType w:val="hybridMultilevel"/>
    <w:tmpl w:val="41ACCA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977BFD"/>
    <w:multiLevelType w:val="hybridMultilevel"/>
    <w:tmpl w:val="FFFFFFFF"/>
    <w:lvl w:ilvl="0" w:tplc="E6E46BEA">
      <w:start w:val="1"/>
      <w:numFmt w:val="bullet"/>
      <w:lvlText w:val=""/>
      <w:lvlJc w:val="left"/>
      <w:pPr>
        <w:ind w:left="720" w:hanging="360"/>
      </w:pPr>
      <w:rPr>
        <w:rFonts w:ascii="Symbol" w:hAnsi="Symbol" w:hint="default"/>
      </w:rPr>
    </w:lvl>
    <w:lvl w:ilvl="1" w:tplc="6D1E9DFC">
      <w:start w:val="1"/>
      <w:numFmt w:val="bullet"/>
      <w:lvlText w:val="o"/>
      <w:lvlJc w:val="left"/>
      <w:pPr>
        <w:ind w:left="1440" w:hanging="360"/>
      </w:pPr>
      <w:rPr>
        <w:rFonts w:ascii="Courier New" w:hAnsi="Courier New" w:hint="default"/>
      </w:rPr>
    </w:lvl>
    <w:lvl w:ilvl="2" w:tplc="61EE8576">
      <w:start w:val="1"/>
      <w:numFmt w:val="bullet"/>
      <w:lvlText w:val=""/>
      <w:lvlJc w:val="left"/>
      <w:pPr>
        <w:ind w:left="2160" w:hanging="360"/>
      </w:pPr>
      <w:rPr>
        <w:rFonts w:ascii="Wingdings" w:hAnsi="Wingdings" w:hint="default"/>
      </w:rPr>
    </w:lvl>
    <w:lvl w:ilvl="3" w:tplc="72521956">
      <w:start w:val="1"/>
      <w:numFmt w:val="bullet"/>
      <w:lvlText w:val=""/>
      <w:lvlJc w:val="left"/>
      <w:pPr>
        <w:ind w:left="2880" w:hanging="360"/>
      </w:pPr>
      <w:rPr>
        <w:rFonts w:ascii="Symbol" w:hAnsi="Symbol" w:hint="default"/>
      </w:rPr>
    </w:lvl>
    <w:lvl w:ilvl="4" w:tplc="667AB334">
      <w:start w:val="1"/>
      <w:numFmt w:val="bullet"/>
      <w:lvlText w:val="o"/>
      <w:lvlJc w:val="left"/>
      <w:pPr>
        <w:ind w:left="3600" w:hanging="360"/>
      </w:pPr>
      <w:rPr>
        <w:rFonts w:ascii="Courier New" w:hAnsi="Courier New" w:hint="default"/>
      </w:rPr>
    </w:lvl>
    <w:lvl w:ilvl="5" w:tplc="3EC687D8">
      <w:start w:val="1"/>
      <w:numFmt w:val="bullet"/>
      <w:lvlText w:val=""/>
      <w:lvlJc w:val="left"/>
      <w:pPr>
        <w:ind w:left="4320" w:hanging="360"/>
      </w:pPr>
      <w:rPr>
        <w:rFonts w:ascii="Wingdings" w:hAnsi="Wingdings" w:hint="default"/>
      </w:rPr>
    </w:lvl>
    <w:lvl w:ilvl="6" w:tplc="FD00AF90">
      <w:start w:val="1"/>
      <w:numFmt w:val="bullet"/>
      <w:lvlText w:val=""/>
      <w:lvlJc w:val="left"/>
      <w:pPr>
        <w:ind w:left="5040" w:hanging="360"/>
      </w:pPr>
      <w:rPr>
        <w:rFonts w:ascii="Symbol" w:hAnsi="Symbol" w:hint="default"/>
      </w:rPr>
    </w:lvl>
    <w:lvl w:ilvl="7" w:tplc="A5262538">
      <w:start w:val="1"/>
      <w:numFmt w:val="bullet"/>
      <w:lvlText w:val="o"/>
      <w:lvlJc w:val="left"/>
      <w:pPr>
        <w:ind w:left="5760" w:hanging="360"/>
      </w:pPr>
      <w:rPr>
        <w:rFonts w:ascii="Courier New" w:hAnsi="Courier New" w:hint="default"/>
      </w:rPr>
    </w:lvl>
    <w:lvl w:ilvl="8" w:tplc="23026E6A">
      <w:start w:val="1"/>
      <w:numFmt w:val="bullet"/>
      <w:lvlText w:val=""/>
      <w:lvlJc w:val="left"/>
      <w:pPr>
        <w:ind w:left="6480" w:hanging="360"/>
      </w:pPr>
      <w:rPr>
        <w:rFonts w:ascii="Wingdings" w:hAnsi="Wingdings" w:hint="default"/>
      </w:rPr>
    </w:lvl>
  </w:abstractNum>
  <w:abstractNum w:abstractNumId="8" w15:restartNumberingAfterBreak="0">
    <w:nsid w:val="19A6272B"/>
    <w:multiLevelType w:val="hybridMultilevel"/>
    <w:tmpl w:val="82FA0FA4"/>
    <w:lvl w:ilvl="0" w:tplc="6242F792">
      <w:start w:val="1"/>
      <w:numFmt w:val="decimal"/>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B6B8D"/>
    <w:multiLevelType w:val="hybridMultilevel"/>
    <w:tmpl w:val="BF10408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0" w15:restartNumberingAfterBreak="0">
    <w:nsid w:val="1F6B7F1F"/>
    <w:multiLevelType w:val="hybridMultilevel"/>
    <w:tmpl w:val="9D4E2CB6"/>
    <w:lvl w:ilvl="0" w:tplc="1940FA58">
      <w:start w:val="1"/>
      <w:numFmt w:val="decimal"/>
      <w:lvlText w:val="%1."/>
      <w:lvlJc w:val="left"/>
      <w:pPr>
        <w:tabs>
          <w:tab w:val="num" w:pos="720"/>
        </w:tabs>
        <w:ind w:left="720" w:hanging="360"/>
      </w:pPr>
    </w:lvl>
    <w:lvl w:ilvl="1" w:tplc="8E62EFE2" w:tentative="1">
      <w:start w:val="1"/>
      <w:numFmt w:val="decimal"/>
      <w:lvlText w:val="%2."/>
      <w:lvlJc w:val="left"/>
      <w:pPr>
        <w:tabs>
          <w:tab w:val="num" w:pos="1440"/>
        </w:tabs>
        <w:ind w:left="1440" w:hanging="360"/>
      </w:pPr>
    </w:lvl>
    <w:lvl w:ilvl="2" w:tplc="69DE0AEE" w:tentative="1">
      <w:start w:val="1"/>
      <w:numFmt w:val="decimal"/>
      <w:lvlText w:val="%3."/>
      <w:lvlJc w:val="left"/>
      <w:pPr>
        <w:tabs>
          <w:tab w:val="num" w:pos="2160"/>
        </w:tabs>
        <w:ind w:left="2160" w:hanging="360"/>
      </w:pPr>
    </w:lvl>
    <w:lvl w:ilvl="3" w:tplc="AD309E72" w:tentative="1">
      <w:start w:val="1"/>
      <w:numFmt w:val="decimal"/>
      <w:lvlText w:val="%4."/>
      <w:lvlJc w:val="left"/>
      <w:pPr>
        <w:tabs>
          <w:tab w:val="num" w:pos="2880"/>
        </w:tabs>
        <w:ind w:left="2880" w:hanging="360"/>
      </w:pPr>
    </w:lvl>
    <w:lvl w:ilvl="4" w:tplc="2BDE4B5E" w:tentative="1">
      <w:start w:val="1"/>
      <w:numFmt w:val="decimal"/>
      <w:lvlText w:val="%5."/>
      <w:lvlJc w:val="left"/>
      <w:pPr>
        <w:tabs>
          <w:tab w:val="num" w:pos="3600"/>
        </w:tabs>
        <w:ind w:left="3600" w:hanging="360"/>
      </w:pPr>
    </w:lvl>
    <w:lvl w:ilvl="5" w:tplc="B622ADCE" w:tentative="1">
      <w:start w:val="1"/>
      <w:numFmt w:val="decimal"/>
      <w:lvlText w:val="%6."/>
      <w:lvlJc w:val="left"/>
      <w:pPr>
        <w:tabs>
          <w:tab w:val="num" w:pos="4320"/>
        </w:tabs>
        <w:ind w:left="4320" w:hanging="360"/>
      </w:pPr>
    </w:lvl>
    <w:lvl w:ilvl="6" w:tplc="29BA4C86" w:tentative="1">
      <w:start w:val="1"/>
      <w:numFmt w:val="decimal"/>
      <w:lvlText w:val="%7."/>
      <w:lvlJc w:val="left"/>
      <w:pPr>
        <w:tabs>
          <w:tab w:val="num" w:pos="5040"/>
        </w:tabs>
        <w:ind w:left="5040" w:hanging="360"/>
      </w:pPr>
    </w:lvl>
    <w:lvl w:ilvl="7" w:tplc="3B801CCC" w:tentative="1">
      <w:start w:val="1"/>
      <w:numFmt w:val="decimal"/>
      <w:lvlText w:val="%8."/>
      <w:lvlJc w:val="left"/>
      <w:pPr>
        <w:tabs>
          <w:tab w:val="num" w:pos="5760"/>
        </w:tabs>
        <w:ind w:left="5760" w:hanging="360"/>
      </w:pPr>
    </w:lvl>
    <w:lvl w:ilvl="8" w:tplc="12C09ED6" w:tentative="1">
      <w:start w:val="1"/>
      <w:numFmt w:val="decimal"/>
      <w:lvlText w:val="%9."/>
      <w:lvlJc w:val="left"/>
      <w:pPr>
        <w:tabs>
          <w:tab w:val="num" w:pos="6480"/>
        </w:tabs>
        <w:ind w:left="6480" w:hanging="360"/>
      </w:pPr>
    </w:lvl>
  </w:abstractNum>
  <w:abstractNum w:abstractNumId="11" w15:restartNumberingAfterBreak="0">
    <w:nsid w:val="2250189B"/>
    <w:multiLevelType w:val="hybridMultilevel"/>
    <w:tmpl w:val="4C7A74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271D0"/>
    <w:multiLevelType w:val="hybridMultilevel"/>
    <w:tmpl w:val="09C421E2"/>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8F15144"/>
    <w:multiLevelType w:val="hybridMultilevel"/>
    <w:tmpl w:val="B372AB62"/>
    <w:lvl w:ilvl="0" w:tplc="74F42582">
      <w:start w:val="1"/>
      <w:numFmt w:val="decimal"/>
      <w:lvlText w:val="%1."/>
      <w:lvlJc w:val="left"/>
      <w:pPr>
        <w:ind w:left="720" w:hanging="360"/>
      </w:pPr>
    </w:lvl>
    <w:lvl w:ilvl="1" w:tplc="30EA01C0">
      <w:start w:val="1"/>
      <w:numFmt w:val="lowerLetter"/>
      <w:lvlText w:val="%2."/>
      <w:lvlJc w:val="left"/>
      <w:pPr>
        <w:ind w:left="1440" w:hanging="360"/>
      </w:pPr>
    </w:lvl>
    <w:lvl w:ilvl="2" w:tplc="6C10430A">
      <w:start w:val="1"/>
      <w:numFmt w:val="lowerRoman"/>
      <w:lvlText w:val="%3."/>
      <w:lvlJc w:val="right"/>
      <w:pPr>
        <w:ind w:left="2160" w:hanging="180"/>
      </w:pPr>
    </w:lvl>
    <w:lvl w:ilvl="3" w:tplc="31981F24">
      <w:start w:val="1"/>
      <w:numFmt w:val="decimal"/>
      <w:lvlText w:val="%4."/>
      <w:lvlJc w:val="left"/>
      <w:pPr>
        <w:ind w:left="2880" w:hanging="360"/>
      </w:pPr>
    </w:lvl>
    <w:lvl w:ilvl="4" w:tplc="0AF839BE">
      <w:start w:val="1"/>
      <w:numFmt w:val="lowerLetter"/>
      <w:lvlText w:val="%5."/>
      <w:lvlJc w:val="left"/>
      <w:pPr>
        <w:ind w:left="3600" w:hanging="360"/>
      </w:pPr>
    </w:lvl>
    <w:lvl w:ilvl="5" w:tplc="B90EC75A">
      <w:start w:val="1"/>
      <w:numFmt w:val="lowerRoman"/>
      <w:lvlText w:val="%6."/>
      <w:lvlJc w:val="right"/>
      <w:pPr>
        <w:ind w:left="4320" w:hanging="180"/>
      </w:pPr>
    </w:lvl>
    <w:lvl w:ilvl="6" w:tplc="6BA4CFCE">
      <w:start w:val="1"/>
      <w:numFmt w:val="decimal"/>
      <w:lvlText w:val="%7."/>
      <w:lvlJc w:val="left"/>
      <w:pPr>
        <w:ind w:left="5040" w:hanging="360"/>
      </w:pPr>
    </w:lvl>
    <w:lvl w:ilvl="7" w:tplc="C3B6C9A8">
      <w:start w:val="1"/>
      <w:numFmt w:val="lowerLetter"/>
      <w:lvlText w:val="%8."/>
      <w:lvlJc w:val="left"/>
      <w:pPr>
        <w:ind w:left="5760" w:hanging="360"/>
      </w:pPr>
    </w:lvl>
    <w:lvl w:ilvl="8" w:tplc="BECC0D72">
      <w:start w:val="1"/>
      <w:numFmt w:val="lowerRoman"/>
      <w:lvlText w:val="%9."/>
      <w:lvlJc w:val="right"/>
      <w:pPr>
        <w:ind w:left="6480" w:hanging="180"/>
      </w:pPr>
    </w:lvl>
  </w:abstractNum>
  <w:abstractNum w:abstractNumId="14" w15:restartNumberingAfterBreak="0">
    <w:nsid w:val="350C4657"/>
    <w:multiLevelType w:val="hybridMultilevel"/>
    <w:tmpl w:val="830E53BA"/>
    <w:lvl w:ilvl="0" w:tplc="09C63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0C2B6D"/>
    <w:multiLevelType w:val="hybridMultilevel"/>
    <w:tmpl w:val="C186C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4B6A49"/>
    <w:multiLevelType w:val="hybridMultilevel"/>
    <w:tmpl w:val="1264F542"/>
    <w:lvl w:ilvl="0" w:tplc="A516B5B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4535E"/>
    <w:multiLevelType w:val="hybridMultilevel"/>
    <w:tmpl w:val="0B7E439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F5645"/>
    <w:multiLevelType w:val="hybridMultilevel"/>
    <w:tmpl w:val="DCD8F220"/>
    <w:lvl w:ilvl="0" w:tplc="6CD6E314">
      <w:start w:val="1"/>
      <w:numFmt w:val="bullet"/>
      <w:lvlText w:val=""/>
      <w:lvlJc w:val="left"/>
      <w:pPr>
        <w:ind w:left="720" w:hanging="360"/>
      </w:pPr>
      <w:rPr>
        <w:rFonts w:ascii="Symbol" w:hAnsi="Symbol" w:hint="default"/>
      </w:rPr>
    </w:lvl>
    <w:lvl w:ilvl="1" w:tplc="2CA62CD0">
      <w:start w:val="1"/>
      <w:numFmt w:val="bullet"/>
      <w:lvlText w:val="o"/>
      <w:lvlJc w:val="left"/>
      <w:pPr>
        <w:ind w:left="1440" w:hanging="360"/>
      </w:pPr>
      <w:rPr>
        <w:rFonts w:ascii="Courier New" w:hAnsi="Courier New" w:hint="default"/>
      </w:rPr>
    </w:lvl>
    <w:lvl w:ilvl="2" w:tplc="74C6644C">
      <w:start w:val="1"/>
      <w:numFmt w:val="bullet"/>
      <w:lvlText w:val=""/>
      <w:lvlJc w:val="left"/>
      <w:pPr>
        <w:ind w:left="2160" w:hanging="360"/>
      </w:pPr>
      <w:rPr>
        <w:rFonts w:ascii="Wingdings" w:hAnsi="Wingdings" w:hint="default"/>
      </w:rPr>
    </w:lvl>
    <w:lvl w:ilvl="3" w:tplc="1D84A7E2">
      <w:start w:val="1"/>
      <w:numFmt w:val="bullet"/>
      <w:lvlText w:val=""/>
      <w:lvlJc w:val="left"/>
      <w:pPr>
        <w:ind w:left="2880" w:hanging="360"/>
      </w:pPr>
      <w:rPr>
        <w:rFonts w:ascii="Symbol" w:hAnsi="Symbol" w:hint="default"/>
      </w:rPr>
    </w:lvl>
    <w:lvl w:ilvl="4" w:tplc="03042FD2">
      <w:start w:val="1"/>
      <w:numFmt w:val="bullet"/>
      <w:lvlText w:val="o"/>
      <w:lvlJc w:val="left"/>
      <w:pPr>
        <w:ind w:left="3600" w:hanging="360"/>
      </w:pPr>
      <w:rPr>
        <w:rFonts w:ascii="Courier New" w:hAnsi="Courier New" w:hint="default"/>
      </w:rPr>
    </w:lvl>
    <w:lvl w:ilvl="5" w:tplc="E3EEDA1C">
      <w:start w:val="1"/>
      <w:numFmt w:val="bullet"/>
      <w:lvlText w:val=""/>
      <w:lvlJc w:val="left"/>
      <w:pPr>
        <w:ind w:left="4320" w:hanging="360"/>
      </w:pPr>
      <w:rPr>
        <w:rFonts w:ascii="Wingdings" w:hAnsi="Wingdings" w:hint="default"/>
      </w:rPr>
    </w:lvl>
    <w:lvl w:ilvl="6" w:tplc="E4BCC5C6">
      <w:start w:val="1"/>
      <w:numFmt w:val="bullet"/>
      <w:lvlText w:val=""/>
      <w:lvlJc w:val="left"/>
      <w:pPr>
        <w:ind w:left="5040" w:hanging="360"/>
      </w:pPr>
      <w:rPr>
        <w:rFonts w:ascii="Symbol" w:hAnsi="Symbol" w:hint="default"/>
      </w:rPr>
    </w:lvl>
    <w:lvl w:ilvl="7" w:tplc="BA1AFDF6">
      <w:start w:val="1"/>
      <w:numFmt w:val="bullet"/>
      <w:lvlText w:val="o"/>
      <w:lvlJc w:val="left"/>
      <w:pPr>
        <w:ind w:left="5760" w:hanging="360"/>
      </w:pPr>
      <w:rPr>
        <w:rFonts w:ascii="Courier New" w:hAnsi="Courier New" w:hint="default"/>
      </w:rPr>
    </w:lvl>
    <w:lvl w:ilvl="8" w:tplc="69BE2944">
      <w:start w:val="1"/>
      <w:numFmt w:val="bullet"/>
      <w:lvlText w:val=""/>
      <w:lvlJc w:val="left"/>
      <w:pPr>
        <w:ind w:left="6480" w:hanging="360"/>
      </w:pPr>
      <w:rPr>
        <w:rFonts w:ascii="Wingdings" w:hAnsi="Wingdings" w:hint="default"/>
      </w:rPr>
    </w:lvl>
  </w:abstractNum>
  <w:abstractNum w:abstractNumId="19" w15:restartNumberingAfterBreak="0">
    <w:nsid w:val="3AF221D2"/>
    <w:multiLevelType w:val="hybridMultilevel"/>
    <w:tmpl w:val="6046E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CB47AE6"/>
    <w:multiLevelType w:val="hybridMultilevel"/>
    <w:tmpl w:val="33C0D364"/>
    <w:lvl w:ilvl="0" w:tplc="04090003">
      <w:start w:val="1"/>
      <w:numFmt w:val="bullet"/>
      <w:lvlText w:val="o"/>
      <w:lvlJc w:val="left"/>
      <w:pPr>
        <w:ind w:left="1080" w:hanging="72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47DFA"/>
    <w:multiLevelType w:val="hybridMultilevel"/>
    <w:tmpl w:val="85605D84"/>
    <w:lvl w:ilvl="0" w:tplc="04090005">
      <w:start w:val="1"/>
      <w:numFmt w:val="bullet"/>
      <w:lvlText w:val=""/>
      <w:lvlJc w:val="left"/>
      <w:pPr>
        <w:ind w:left="1080" w:hanging="360"/>
      </w:pPr>
      <w:rPr>
        <w:rFonts w:ascii="Wingdings" w:hAnsi="Wingdings" w:hint="default"/>
      </w:rPr>
    </w:lvl>
    <w:lvl w:ilvl="1" w:tplc="B06213FC">
      <w:start w:val="1"/>
      <w:numFmt w:val="bullet"/>
      <w:lvlText w:val="-"/>
      <w:lvlJc w:val="left"/>
      <w:pPr>
        <w:ind w:left="1800" w:hanging="360"/>
      </w:pPr>
      <w:rPr>
        <w:rFonts w:ascii="Verdana" w:hAnsi="Verdana"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8E1158"/>
    <w:multiLevelType w:val="hybridMultilevel"/>
    <w:tmpl w:val="08BEB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3067536"/>
    <w:multiLevelType w:val="hybridMultilevel"/>
    <w:tmpl w:val="AEF6807E"/>
    <w:lvl w:ilvl="0" w:tplc="09C6320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B06213FC">
      <w:start w:val="1"/>
      <w:numFmt w:val="bullet"/>
      <w:lvlText w:val="-"/>
      <w:lvlJc w:val="left"/>
      <w:pPr>
        <w:ind w:left="2160" w:hanging="180"/>
      </w:pPr>
      <w:rPr>
        <w:rFonts w:ascii="Verdana" w:hAnsi="Verdana"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90A51"/>
    <w:multiLevelType w:val="hybridMultilevel"/>
    <w:tmpl w:val="0F162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284BD6"/>
    <w:multiLevelType w:val="hybridMultilevel"/>
    <w:tmpl w:val="57166552"/>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416765"/>
    <w:multiLevelType w:val="hybridMultilevel"/>
    <w:tmpl w:val="D14ABCC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642C2C"/>
    <w:multiLevelType w:val="hybridMultilevel"/>
    <w:tmpl w:val="92428978"/>
    <w:lvl w:ilvl="0" w:tplc="5B0EB57C">
      <w:start w:val="1"/>
      <w:numFmt w:val="decimal"/>
      <w:lvlText w:val="%1."/>
      <w:lvlJc w:val="left"/>
      <w:pPr>
        <w:ind w:left="720" w:hanging="360"/>
      </w:pPr>
    </w:lvl>
    <w:lvl w:ilvl="1" w:tplc="D048F4A2">
      <w:start w:val="1"/>
      <w:numFmt w:val="lowerLetter"/>
      <w:lvlText w:val="%2."/>
      <w:lvlJc w:val="left"/>
      <w:pPr>
        <w:ind w:left="1440" w:hanging="360"/>
      </w:pPr>
    </w:lvl>
    <w:lvl w:ilvl="2" w:tplc="73646666">
      <w:start w:val="1"/>
      <w:numFmt w:val="lowerRoman"/>
      <w:lvlText w:val="%3."/>
      <w:lvlJc w:val="right"/>
      <w:pPr>
        <w:ind w:left="2160" w:hanging="180"/>
      </w:pPr>
    </w:lvl>
    <w:lvl w:ilvl="3" w:tplc="F37C68B2">
      <w:start w:val="1"/>
      <w:numFmt w:val="decimal"/>
      <w:lvlText w:val="%4."/>
      <w:lvlJc w:val="left"/>
      <w:pPr>
        <w:ind w:left="2880" w:hanging="360"/>
      </w:pPr>
    </w:lvl>
    <w:lvl w:ilvl="4" w:tplc="0726A948">
      <w:start w:val="1"/>
      <w:numFmt w:val="lowerLetter"/>
      <w:lvlText w:val="%5."/>
      <w:lvlJc w:val="left"/>
      <w:pPr>
        <w:ind w:left="3600" w:hanging="360"/>
      </w:pPr>
    </w:lvl>
    <w:lvl w:ilvl="5" w:tplc="9E6893AE">
      <w:start w:val="1"/>
      <w:numFmt w:val="lowerRoman"/>
      <w:lvlText w:val="%6."/>
      <w:lvlJc w:val="right"/>
      <w:pPr>
        <w:ind w:left="4320" w:hanging="180"/>
      </w:pPr>
    </w:lvl>
    <w:lvl w:ilvl="6" w:tplc="EA647B28">
      <w:start w:val="1"/>
      <w:numFmt w:val="decimal"/>
      <w:lvlText w:val="%7."/>
      <w:lvlJc w:val="left"/>
      <w:pPr>
        <w:ind w:left="5040" w:hanging="360"/>
      </w:pPr>
    </w:lvl>
    <w:lvl w:ilvl="7" w:tplc="1B12CF0C">
      <w:start w:val="1"/>
      <w:numFmt w:val="lowerLetter"/>
      <w:lvlText w:val="%8."/>
      <w:lvlJc w:val="left"/>
      <w:pPr>
        <w:ind w:left="5760" w:hanging="360"/>
      </w:pPr>
    </w:lvl>
    <w:lvl w:ilvl="8" w:tplc="7C4E43EC">
      <w:start w:val="1"/>
      <w:numFmt w:val="lowerRoman"/>
      <w:lvlText w:val="%9."/>
      <w:lvlJc w:val="right"/>
      <w:pPr>
        <w:ind w:left="6480" w:hanging="180"/>
      </w:pPr>
    </w:lvl>
  </w:abstractNum>
  <w:abstractNum w:abstractNumId="28" w15:restartNumberingAfterBreak="0">
    <w:nsid w:val="4AC07C38"/>
    <w:multiLevelType w:val="hybridMultilevel"/>
    <w:tmpl w:val="9A2E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626DD5"/>
    <w:multiLevelType w:val="hybridMultilevel"/>
    <w:tmpl w:val="CCEACC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0407B1C"/>
    <w:multiLevelType w:val="hybridMultilevel"/>
    <w:tmpl w:val="6FF81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A17830"/>
    <w:multiLevelType w:val="hybridMultilevel"/>
    <w:tmpl w:val="40A8FCD0"/>
    <w:lvl w:ilvl="0" w:tplc="FFFFFFFF">
      <w:start w:val="1"/>
      <w:numFmt w:val="decimal"/>
      <w:lvlText w:val="%1."/>
      <w:lvlJc w:val="left"/>
      <w:pPr>
        <w:ind w:left="720" w:hanging="360"/>
      </w:pPr>
    </w:lvl>
    <w:lvl w:ilvl="1" w:tplc="6352A876">
      <w:start w:val="1"/>
      <w:numFmt w:val="lowerLetter"/>
      <w:lvlText w:val="%2."/>
      <w:lvlJc w:val="left"/>
      <w:pPr>
        <w:ind w:left="1440" w:hanging="360"/>
      </w:pPr>
    </w:lvl>
    <w:lvl w:ilvl="2" w:tplc="24A63772">
      <w:start w:val="1"/>
      <w:numFmt w:val="lowerRoman"/>
      <w:lvlText w:val="%3."/>
      <w:lvlJc w:val="right"/>
      <w:pPr>
        <w:ind w:left="2160" w:hanging="180"/>
      </w:pPr>
    </w:lvl>
    <w:lvl w:ilvl="3" w:tplc="9536C76C">
      <w:start w:val="1"/>
      <w:numFmt w:val="decimal"/>
      <w:lvlText w:val="%4."/>
      <w:lvlJc w:val="left"/>
      <w:pPr>
        <w:ind w:left="2880" w:hanging="360"/>
      </w:pPr>
    </w:lvl>
    <w:lvl w:ilvl="4" w:tplc="136C5A60">
      <w:start w:val="1"/>
      <w:numFmt w:val="lowerLetter"/>
      <w:lvlText w:val="%5."/>
      <w:lvlJc w:val="left"/>
      <w:pPr>
        <w:ind w:left="3600" w:hanging="360"/>
      </w:pPr>
    </w:lvl>
    <w:lvl w:ilvl="5" w:tplc="8DFA3206">
      <w:start w:val="1"/>
      <w:numFmt w:val="lowerRoman"/>
      <w:lvlText w:val="%6."/>
      <w:lvlJc w:val="right"/>
      <w:pPr>
        <w:ind w:left="4320" w:hanging="180"/>
      </w:pPr>
    </w:lvl>
    <w:lvl w:ilvl="6" w:tplc="8A8E0B98">
      <w:start w:val="1"/>
      <w:numFmt w:val="decimal"/>
      <w:lvlText w:val="%7."/>
      <w:lvlJc w:val="left"/>
      <w:pPr>
        <w:ind w:left="5040" w:hanging="360"/>
      </w:pPr>
    </w:lvl>
    <w:lvl w:ilvl="7" w:tplc="2960D658">
      <w:start w:val="1"/>
      <w:numFmt w:val="lowerLetter"/>
      <w:lvlText w:val="%8."/>
      <w:lvlJc w:val="left"/>
      <w:pPr>
        <w:ind w:left="5760" w:hanging="360"/>
      </w:pPr>
    </w:lvl>
    <w:lvl w:ilvl="8" w:tplc="92264A66">
      <w:start w:val="1"/>
      <w:numFmt w:val="lowerRoman"/>
      <w:lvlText w:val="%9."/>
      <w:lvlJc w:val="right"/>
      <w:pPr>
        <w:ind w:left="6480" w:hanging="180"/>
      </w:pPr>
    </w:lvl>
  </w:abstractNum>
  <w:abstractNum w:abstractNumId="32" w15:restartNumberingAfterBreak="0">
    <w:nsid w:val="52E84B3A"/>
    <w:multiLevelType w:val="hybridMultilevel"/>
    <w:tmpl w:val="551A4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B1618C"/>
    <w:multiLevelType w:val="hybridMultilevel"/>
    <w:tmpl w:val="60A86714"/>
    <w:lvl w:ilvl="0" w:tplc="C5945C26">
      <w:start w:val="1"/>
      <w:numFmt w:val="decimal"/>
      <w:lvlText w:val="%1."/>
      <w:lvlJc w:val="left"/>
      <w:pPr>
        <w:ind w:left="360" w:hanging="360"/>
      </w:pPr>
      <w:rPr>
        <w:b/>
        <w:color w:val="auto"/>
      </w:rPr>
    </w:lvl>
    <w:lvl w:ilvl="1" w:tplc="2BA00DBC">
      <w:start w:val="1"/>
      <w:numFmt w:val="lowerLetter"/>
      <w:lvlText w:val="%2."/>
      <w:lvlJc w:val="left"/>
      <w:pPr>
        <w:ind w:left="1080" w:hanging="360"/>
      </w:pPr>
    </w:lvl>
    <w:lvl w:ilvl="2" w:tplc="35DA6B80">
      <w:start w:val="1"/>
      <w:numFmt w:val="lowerRoman"/>
      <w:lvlText w:val="%3."/>
      <w:lvlJc w:val="right"/>
      <w:pPr>
        <w:ind w:left="1800" w:hanging="180"/>
      </w:pPr>
    </w:lvl>
    <w:lvl w:ilvl="3" w:tplc="69A6660C">
      <w:start w:val="1"/>
      <w:numFmt w:val="decimal"/>
      <w:lvlText w:val="%4."/>
      <w:lvlJc w:val="left"/>
      <w:pPr>
        <w:ind w:left="2520" w:hanging="360"/>
      </w:pPr>
    </w:lvl>
    <w:lvl w:ilvl="4" w:tplc="3B266D8C">
      <w:start w:val="1"/>
      <w:numFmt w:val="lowerLetter"/>
      <w:lvlText w:val="%5."/>
      <w:lvlJc w:val="left"/>
      <w:pPr>
        <w:ind w:left="3240" w:hanging="360"/>
      </w:pPr>
    </w:lvl>
    <w:lvl w:ilvl="5" w:tplc="F1783E66">
      <w:start w:val="1"/>
      <w:numFmt w:val="lowerRoman"/>
      <w:lvlText w:val="%6."/>
      <w:lvlJc w:val="right"/>
      <w:pPr>
        <w:ind w:left="3960" w:hanging="180"/>
      </w:pPr>
    </w:lvl>
    <w:lvl w:ilvl="6" w:tplc="2272C8CE">
      <w:start w:val="1"/>
      <w:numFmt w:val="decimal"/>
      <w:lvlText w:val="%7."/>
      <w:lvlJc w:val="left"/>
      <w:pPr>
        <w:ind w:left="4680" w:hanging="360"/>
      </w:pPr>
    </w:lvl>
    <w:lvl w:ilvl="7" w:tplc="34CE3036">
      <w:start w:val="1"/>
      <w:numFmt w:val="lowerLetter"/>
      <w:lvlText w:val="%8."/>
      <w:lvlJc w:val="left"/>
      <w:pPr>
        <w:ind w:left="5400" w:hanging="360"/>
      </w:pPr>
    </w:lvl>
    <w:lvl w:ilvl="8" w:tplc="F15C1EFE">
      <w:start w:val="1"/>
      <w:numFmt w:val="lowerRoman"/>
      <w:lvlText w:val="%9."/>
      <w:lvlJc w:val="right"/>
      <w:pPr>
        <w:ind w:left="6120" w:hanging="180"/>
      </w:pPr>
    </w:lvl>
  </w:abstractNum>
  <w:abstractNum w:abstractNumId="34" w15:restartNumberingAfterBreak="0">
    <w:nsid w:val="579F48A2"/>
    <w:multiLevelType w:val="hybridMultilevel"/>
    <w:tmpl w:val="FB2424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8E63EA0"/>
    <w:multiLevelType w:val="hybridMultilevel"/>
    <w:tmpl w:val="4AECA666"/>
    <w:lvl w:ilvl="0" w:tplc="250C9B40">
      <w:start w:val="1"/>
      <w:numFmt w:val="decimal"/>
      <w:lvlText w:val="%1."/>
      <w:lvlJc w:val="left"/>
      <w:pPr>
        <w:ind w:left="900" w:hanging="360"/>
      </w:pPr>
      <w:rPr>
        <w:rFonts w:ascii="Times New Roman" w:hAnsi="Times New Roman" w:cs="Times New Roman" w:hint="default"/>
        <w:sz w:val="24"/>
        <w:szCs w:val="24"/>
      </w:rPr>
    </w:lvl>
    <w:lvl w:ilvl="1" w:tplc="E000F37A">
      <w:start w:val="1"/>
      <w:numFmt w:val="lowerLetter"/>
      <w:lvlText w:val="%2."/>
      <w:lvlJc w:val="left"/>
      <w:pPr>
        <w:ind w:left="1440" w:hanging="360"/>
      </w:pPr>
    </w:lvl>
    <w:lvl w:ilvl="2" w:tplc="256E3E7A">
      <w:start w:val="1"/>
      <w:numFmt w:val="lowerRoman"/>
      <w:lvlText w:val="%3."/>
      <w:lvlJc w:val="right"/>
      <w:pPr>
        <w:ind w:left="2160" w:hanging="180"/>
      </w:pPr>
    </w:lvl>
    <w:lvl w:ilvl="3" w:tplc="3D30CF4E">
      <w:start w:val="1"/>
      <w:numFmt w:val="decimal"/>
      <w:lvlText w:val="%4."/>
      <w:lvlJc w:val="left"/>
      <w:pPr>
        <w:ind w:left="2880" w:hanging="360"/>
      </w:pPr>
    </w:lvl>
    <w:lvl w:ilvl="4" w:tplc="9F3893AE">
      <w:start w:val="1"/>
      <w:numFmt w:val="lowerLetter"/>
      <w:lvlText w:val="%5."/>
      <w:lvlJc w:val="left"/>
      <w:pPr>
        <w:ind w:left="3600" w:hanging="360"/>
      </w:pPr>
    </w:lvl>
    <w:lvl w:ilvl="5" w:tplc="EF845D8E">
      <w:start w:val="1"/>
      <w:numFmt w:val="lowerRoman"/>
      <w:lvlText w:val="%6."/>
      <w:lvlJc w:val="right"/>
      <w:pPr>
        <w:ind w:left="4320" w:hanging="180"/>
      </w:pPr>
    </w:lvl>
    <w:lvl w:ilvl="6" w:tplc="A880D528">
      <w:start w:val="1"/>
      <w:numFmt w:val="decimal"/>
      <w:lvlText w:val="%7."/>
      <w:lvlJc w:val="left"/>
      <w:pPr>
        <w:ind w:left="5040" w:hanging="360"/>
      </w:pPr>
    </w:lvl>
    <w:lvl w:ilvl="7" w:tplc="0C80D908">
      <w:start w:val="1"/>
      <w:numFmt w:val="lowerLetter"/>
      <w:lvlText w:val="%8."/>
      <w:lvlJc w:val="left"/>
      <w:pPr>
        <w:ind w:left="5760" w:hanging="360"/>
      </w:pPr>
    </w:lvl>
    <w:lvl w:ilvl="8" w:tplc="B47EBFC6">
      <w:start w:val="1"/>
      <w:numFmt w:val="lowerRoman"/>
      <w:lvlText w:val="%9."/>
      <w:lvlJc w:val="right"/>
      <w:pPr>
        <w:ind w:left="6480" w:hanging="180"/>
      </w:pPr>
    </w:lvl>
  </w:abstractNum>
  <w:abstractNum w:abstractNumId="36" w15:restartNumberingAfterBreak="0">
    <w:nsid w:val="59C476D0"/>
    <w:multiLevelType w:val="hybridMultilevel"/>
    <w:tmpl w:val="4EFA3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327F1F"/>
    <w:multiLevelType w:val="hybridMultilevel"/>
    <w:tmpl w:val="2F02C718"/>
    <w:lvl w:ilvl="0" w:tplc="0409000B">
      <w:start w:val="1"/>
      <w:numFmt w:val="bullet"/>
      <w:lvlText w:val=""/>
      <w:lvlJc w:val="left"/>
      <w:pPr>
        <w:tabs>
          <w:tab w:val="num" w:pos="720"/>
        </w:tabs>
        <w:ind w:left="720" w:hanging="360"/>
      </w:pPr>
      <w:rPr>
        <w:rFonts w:ascii="Wingdings" w:hAnsi="Wingdings" w:hint="default"/>
      </w:rPr>
    </w:lvl>
    <w:lvl w:ilvl="1" w:tplc="E0E40C98">
      <w:numFmt w:val="bullet"/>
      <w:lvlText w:val="-"/>
      <w:lvlJc w:val="left"/>
      <w:pPr>
        <w:tabs>
          <w:tab w:val="num" w:pos="1440"/>
        </w:tabs>
        <w:ind w:left="1440" w:hanging="360"/>
      </w:pPr>
      <w:rPr>
        <w:rFonts w:ascii="CG Times" w:eastAsia="Times New Roman" w:hAnsi="CG Times" w:cs="CG Time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D060409"/>
    <w:multiLevelType w:val="hybridMultilevel"/>
    <w:tmpl w:val="E388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350D4D"/>
    <w:multiLevelType w:val="hybridMultilevel"/>
    <w:tmpl w:val="C9369C4E"/>
    <w:lvl w:ilvl="0" w:tplc="04090005">
      <w:start w:val="1"/>
      <w:numFmt w:val="bullet"/>
      <w:lvlText w:val=""/>
      <w:lvlJc w:val="left"/>
      <w:pPr>
        <w:ind w:left="1080" w:hanging="360"/>
      </w:pPr>
      <w:rPr>
        <w:rFonts w:ascii="Wingdings" w:hAnsi="Wingdings" w:hint="default"/>
      </w:rPr>
    </w:lvl>
    <w:lvl w:ilvl="1" w:tplc="B06213FC">
      <w:start w:val="1"/>
      <w:numFmt w:val="bullet"/>
      <w:lvlText w:val="-"/>
      <w:lvlJc w:val="left"/>
      <w:pPr>
        <w:ind w:left="1800" w:hanging="360"/>
      </w:pPr>
      <w:rPr>
        <w:rFonts w:ascii="Verdana" w:hAnsi="Verdana"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34F25F0"/>
    <w:multiLevelType w:val="hybridMultilevel"/>
    <w:tmpl w:val="4650D5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6B32241"/>
    <w:multiLevelType w:val="hybridMultilevel"/>
    <w:tmpl w:val="60643A2A"/>
    <w:lvl w:ilvl="0" w:tplc="09C6320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E34D6F"/>
    <w:multiLevelType w:val="hybridMultilevel"/>
    <w:tmpl w:val="D0A619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8C1B28"/>
    <w:multiLevelType w:val="hybridMultilevel"/>
    <w:tmpl w:val="080AB382"/>
    <w:lvl w:ilvl="0" w:tplc="04090005">
      <w:start w:val="1"/>
      <w:numFmt w:val="bullet"/>
      <w:lvlText w:val=""/>
      <w:lvlJc w:val="left"/>
      <w:pPr>
        <w:ind w:left="1080" w:hanging="360"/>
      </w:pPr>
      <w:rPr>
        <w:rFonts w:ascii="Wingdings" w:hAnsi="Wingdings" w:hint="default"/>
      </w:rPr>
    </w:lvl>
    <w:lvl w:ilvl="1" w:tplc="F2AAFBBE">
      <w:numFmt w:val="bullet"/>
      <w:lvlText w:val="-"/>
      <w:lvlJc w:val="left"/>
      <w:pPr>
        <w:ind w:left="1800" w:hanging="360"/>
      </w:pPr>
      <w:rPr>
        <w:rFonts w:ascii="Arial Narrow" w:hAnsi="Arial Narrow" w:cs="Arial Narrow" w:hint="default"/>
        <w:color w:val="auto"/>
        <w:w w:val="155"/>
        <w:sz w:val="20"/>
        <w:szCs w:val="20"/>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C3A2FC9"/>
    <w:multiLevelType w:val="hybridMultilevel"/>
    <w:tmpl w:val="B7E2D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A012FD"/>
    <w:multiLevelType w:val="hybridMultilevel"/>
    <w:tmpl w:val="5A921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0241A8"/>
    <w:multiLevelType w:val="hybridMultilevel"/>
    <w:tmpl w:val="EE2A4B54"/>
    <w:lvl w:ilvl="0" w:tplc="04090005">
      <w:start w:val="1"/>
      <w:numFmt w:val="bullet"/>
      <w:lvlText w:val=""/>
      <w:lvlJc w:val="left"/>
      <w:pPr>
        <w:ind w:left="1080" w:hanging="360"/>
      </w:pPr>
      <w:rPr>
        <w:rFonts w:ascii="Wingdings" w:hAnsi="Wingding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DED6D5F"/>
    <w:multiLevelType w:val="hybridMultilevel"/>
    <w:tmpl w:val="49967E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DC2818"/>
    <w:multiLevelType w:val="hybridMultilevel"/>
    <w:tmpl w:val="B71E9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44096F"/>
    <w:multiLevelType w:val="hybridMultilevel"/>
    <w:tmpl w:val="760ADB5C"/>
    <w:lvl w:ilvl="0" w:tplc="04090005">
      <w:start w:val="1"/>
      <w:numFmt w:val="bullet"/>
      <w:lvlText w:val=""/>
      <w:lvlJc w:val="left"/>
      <w:pPr>
        <w:ind w:left="1080" w:hanging="360"/>
      </w:pPr>
      <w:rPr>
        <w:rFonts w:ascii="Wingdings" w:hAnsi="Wingding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32F297F"/>
    <w:multiLevelType w:val="hybridMultilevel"/>
    <w:tmpl w:val="1D6408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621F17"/>
    <w:multiLevelType w:val="hybridMultilevel"/>
    <w:tmpl w:val="FCA2956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B06213FC">
      <w:start w:val="1"/>
      <w:numFmt w:val="bullet"/>
      <w:lvlText w:val="-"/>
      <w:lvlJc w:val="left"/>
      <w:pPr>
        <w:ind w:left="2520" w:hanging="360"/>
      </w:pPr>
      <w:rPr>
        <w:rFonts w:ascii="Verdana" w:hAnsi="Verdana"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4D30865"/>
    <w:multiLevelType w:val="hybridMultilevel"/>
    <w:tmpl w:val="CF22034E"/>
    <w:lvl w:ilvl="0" w:tplc="09C63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567984"/>
    <w:multiLevelType w:val="hybridMultilevel"/>
    <w:tmpl w:val="31C4A3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975578"/>
    <w:multiLevelType w:val="hybridMultilevel"/>
    <w:tmpl w:val="2B24596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AC82A04"/>
    <w:multiLevelType w:val="hybridMultilevel"/>
    <w:tmpl w:val="4950C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B64806"/>
    <w:multiLevelType w:val="hybridMultilevel"/>
    <w:tmpl w:val="460E0FB4"/>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42388807">
    <w:abstractNumId w:val="1"/>
  </w:num>
  <w:num w:numId="2" w16cid:durableId="1048145624">
    <w:abstractNumId w:val="18"/>
  </w:num>
  <w:num w:numId="3" w16cid:durableId="1163857484">
    <w:abstractNumId w:val="27"/>
  </w:num>
  <w:num w:numId="4" w16cid:durableId="1783066650">
    <w:abstractNumId w:val="33"/>
  </w:num>
  <w:num w:numId="5" w16cid:durableId="1678847432">
    <w:abstractNumId w:val="13"/>
  </w:num>
  <w:num w:numId="6" w16cid:durableId="805899406">
    <w:abstractNumId w:val="37"/>
  </w:num>
  <w:num w:numId="7" w16cid:durableId="1657026709">
    <w:abstractNumId w:val="32"/>
  </w:num>
  <w:num w:numId="8" w16cid:durableId="1238518650">
    <w:abstractNumId w:val="36"/>
  </w:num>
  <w:num w:numId="9" w16cid:durableId="1145858649">
    <w:abstractNumId w:val="48"/>
  </w:num>
  <w:num w:numId="10" w16cid:durableId="360135598">
    <w:abstractNumId w:val="9"/>
  </w:num>
  <w:num w:numId="11" w16cid:durableId="1515875499">
    <w:abstractNumId w:val="38"/>
  </w:num>
  <w:num w:numId="12" w16cid:durableId="1040129640">
    <w:abstractNumId w:val="55"/>
  </w:num>
  <w:num w:numId="13" w16cid:durableId="928122058">
    <w:abstractNumId w:val="10"/>
  </w:num>
  <w:num w:numId="14" w16cid:durableId="1042946079">
    <w:abstractNumId w:val="34"/>
  </w:num>
  <w:num w:numId="15" w16cid:durableId="1167131218">
    <w:abstractNumId w:val="5"/>
  </w:num>
  <w:num w:numId="16" w16cid:durableId="1322805336">
    <w:abstractNumId w:val="40"/>
  </w:num>
  <w:num w:numId="17" w16cid:durableId="338237151">
    <w:abstractNumId w:val="6"/>
  </w:num>
  <w:num w:numId="18" w16cid:durableId="1726291136">
    <w:abstractNumId w:val="19"/>
  </w:num>
  <w:num w:numId="19" w16cid:durableId="703795162">
    <w:abstractNumId w:val="16"/>
  </w:num>
  <w:num w:numId="20" w16cid:durableId="214515521">
    <w:abstractNumId w:val="44"/>
  </w:num>
  <w:num w:numId="21" w16cid:durableId="1677801875">
    <w:abstractNumId w:val="15"/>
  </w:num>
  <w:num w:numId="22" w16cid:durableId="1609846479">
    <w:abstractNumId w:val="12"/>
  </w:num>
  <w:num w:numId="23" w16cid:durableId="1546109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8623408">
    <w:abstractNumId w:val="20"/>
  </w:num>
  <w:num w:numId="25" w16cid:durableId="1632788503">
    <w:abstractNumId w:val="53"/>
  </w:num>
  <w:num w:numId="26" w16cid:durableId="1753963341">
    <w:abstractNumId w:val="33"/>
  </w:num>
  <w:num w:numId="27" w16cid:durableId="468018484">
    <w:abstractNumId w:val="35"/>
  </w:num>
  <w:num w:numId="28" w16cid:durableId="777456293">
    <w:abstractNumId w:val="8"/>
  </w:num>
  <w:num w:numId="29" w16cid:durableId="1153765035">
    <w:abstractNumId w:val="3"/>
  </w:num>
  <w:num w:numId="30" w16cid:durableId="278800026">
    <w:abstractNumId w:val="31"/>
  </w:num>
  <w:num w:numId="31" w16cid:durableId="660501037">
    <w:abstractNumId w:val="22"/>
  </w:num>
  <w:num w:numId="32" w16cid:durableId="686250093">
    <w:abstractNumId w:val="24"/>
  </w:num>
  <w:num w:numId="33" w16cid:durableId="1482621157">
    <w:abstractNumId w:val="11"/>
  </w:num>
  <w:num w:numId="34" w16cid:durableId="761411676">
    <w:abstractNumId w:val="52"/>
  </w:num>
  <w:num w:numId="35" w16cid:durableId="619847710">
    <w:abstractNumId w:val="14"/>
  </w:num>
  <w:num w:numId="36" w16cid:durableId="1397507133">
    <w:abstractNumId w:val="26"/>
  </w:num>
  <w:num w:numId="37" w16cid:durableId="2086414596">
    <w:abstractNumId w:val="41"/>
  </w:num>
  <w:num w:numId="38" w16cid:durableId="1252082336">
    <w:abstractNumId w:val="7"/>
  </w:num>
  <w:num w:numId="39" w16cid:durableId="1972708327">
    <w:abstractNumId w:val="4"/>
  </w:num>
  <w:num w:numId="40" w16cid:durableId="379331891">
    <w:abstractNumId w:val="47"/>
  </w:num>
  <w:num w:numId="41" w16cid:durableId="1938558960">
    <w:abstractNumId w:val="0"/>
  </w:num>
  <w:num w:numId="42" w16cid:durableId="1017391228">
    <w:abstractNumId w:val="23"/>
  </w:num>
  <w:num w:numId="43" w16cid:durableId="252517219">
    <w:abstractNumId w:val="56"/>
  </w:num>
  <w:num w:numId="44" w16cid:durableId="14111965">
    <w:abstractNumId w:val="25"/>
  </w:num>
  <w:num w:numId="45" w16cid:durableId="499732198">
    <w:abstractNumId w:val="49"/>
  </w:num>
  <w:num w:numId="46" w16cid:durableId="1661884122">
    <w:abstractNumId w:val="50"/>
  </w:num>
  <w:num w:numId="47" w16cid:durableId="1802074623">
    <w:abstractNumId w:val="46"/>
  </w:num>
  <w:num w:numId="48" w16cid:durableId="15086450">
    <w:abstractNumId w:val="54"/>
  </w:num>
  <w:num w:numId="49" w16cid:durableId="114830592">
    <w:abstractNumId w:val="51"/>
  </w:num>
  <w:num w:numId="50" w16cid:durableId="293369321">
    <w:abstractNumId w:val="39"/>
  </w:num>
  <w:num w:numId="51" w16cid:durableId="1322201261">
    <w:abstractNumId w:val="21"/>
  </w:num>
  <w:num w:numId="52" w16cid:durableId="1792818279">
    <w:abstractNumId w:val="43"/>
  </w:num>
  <w:num w:numId="53" w16cid:durableId="337971472">
    <w:abstractNumId w:val="17"/>
  </w:num>
  <w:num w:numId="54" w16cid:durableId="1426464803">
    <w:abstractNumId w:val="28"/>
  </w:num>
  <w:num w:numId="55" w16cid:durableId="462307518">
    <w:abstractNumId w:val="45"/>
  </w:num>
  <w:num w:numId="56" w16cid:durableId="2101415140">
    <w:abstractNumId w:val="30"/>
  </w:num>
  <w:num w:numId="57" w16cid:durableId="720978932">
    <w:abstractNumId w:val="2"/>
  </w:num>
  <w:num w:numId="58" w16cid:durableId="787355017">
    <w:abstractNumId w:val="29"/>
  </w:num>
  <w:num w:numId="59" w16cid:durableId="1327705908">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N7ewtDA3NjI2MzdT0lEKTi0uzszPAykwNKoFAPf8XwItAAAA"/>
  </w:docVars>
  <w:rsids>
    <w:rsidRoot w:val="004156D7"/>
    <w:rsid w:val="00000EF3"/>
    <w:rsid w:val="0000184E"/>
    <w:rsid w:val="00001A4D"/>
    <w:rsid w:val="00002A13"/>
    <w:rsid w:val="00002F0C"/>
    <w:rsid w:val="00004C8E"/>
    <w:rsid w:val="00005748"/>
    <w:rsid w:val="00006DAF"/>
    <w:rsid w:val="00007814"/>
    <w:rsid w:val="00010237"/>
    <w:rsid w:val="00012305"/>
    <w:rsid w:val="00012AD0"/>
    <w:rsid w:val="00012B7B"/>
    <w:rsid w:val="00012F6D"/>
    <w:rsid w:val="00013AE8"/>
    <w:rsid w:val="00014359"/>
    <w:rsid w:val="00014AFE"/>
    <w:rsid w:val="00015575"/>
    <w:rsid w:val="00015866"/>
    <w:rsid w:val="00015E31"/>
    <w:rsid w:val="00016BFA"/>
    <w:rsid w:val="000201D8"/>
    <w:rsid w:val="00020B87"/>
    <w:rsid w:val="000222CE"/>
    <w:rsid w:val="000222E6"/>
    <w:rsid w:val="00022BCF"/>
    <w:rsid w:val="000237AF"/>
    <w:rsid w:val="000242A9"/>
    <w:rsid w:val="000253CB"/>
    <w:rsid w:val="00027B40"/>
    <w:rsid w:val="00027EF8"/>
    <w:rsid w:val="00030748"/>
    <w:rsid w:val="000327F0"/>
    <w:rsid w:val="00032B25"/>
    <w:rsid w:val="000331AD"/>
    <w:rsid w:val="000343F9"/>
    <w:rsid w:val="0003569B"/>
    <w:rsid w:val="0003573F"/>
    <w:rsid w:val="00035D85"/>
    <w:rsid w:val="00036186"/>
    <w:rsid w:val="00036949"/>
    <w:rsid w:val="00036C69"/>
    <w:rsid w:val="00036CB6"/>
    <w:rsid w:val="0003721D"/>
    <w:rsid w:val="00037825"/>
    <w:rsid w:val="00037DDF"/>
    <w:rsid w:val="00040D22"/>
    <w:rsid w:val="00044917"/>
    <w:rsid w:val="00044A46"/>
    <w:rsid w:val="000450EA"/>
    <w:rsid w:val="000453E9"/>
    <w:rsid w:val="00045BEC"/>
    <w:rsid w:val="0004666D"/>
    <w:rsid w:val="00046FA4"/>
    <w:rsid w:val="00047500"/>
    <w:rsid w:val="00047FDE"/>
    <w:rsid w:val="000515D5"/>
    <w:rsid w:val="000517B5"/>
    <w:rsid w:val="000518E5"/>
    <w:rsid w:val="00051E6E"/>
    <w:rsid w:val="0005312A"/>
    <w:rsid w:val="00053C39"/>
    <w:rsid w:val="00053FF7"/>
    <w:rsid w:val="0005511A"/>
    <w:rsid w:val="00055EC8"/>
    <w:rsid w:val="0006175A"/>
    <w:rsid w:val="00061908"/>
    <w:rsid w:val="00061970"/>
    <w:rsid w:val="000636BA"/>
    <w:rsid w:val="00063A3F"/>
    <w:rsid w:val="000648BA"/>
    <w:rsid w:val="00064EA1"/>
    <w:rsid w:val="00065A63"/>
    <w:rsid w:val="00066CC6"/>
    <w:rsid w:val="00067DDE"/>
    <w:rsid w:val="00071360"/>
    <w:rsid w:val="00071631"/>
    <w:rsid w:val="00071EEC"/>
    <w:rsid w:val="000727A9"/>
    <w:rsid w:val="00072C18"/>
    <w:rsid w:val="00072D85"/>
    <w:rsid w:val="00074007"/>
    <w:rsid w:val="000758EE"/>
    <w:rsid w:val="00080CF7"/>
    <w:rsid w:val="00082C70"/>
    <w:rsid w:val="00085054"/>
    <w:rsid w:val="00085353"/>
    <w:rsid w:val="00085C21"/>
    <w:rsid w:val="000861D4"/>
    <w:rsid w:val="00086E0C"/>
    <w:rsid w:val="00087071"/>
    <w:rsid w:val="00090506"/>
    <w:rsid w:val="00091F96"/>
    <w:rsid w:val="00092E95"/>
    <w:rsid w:val="000941EA"/>
    <w:rsid w:val="00094E26"/>
    <w:rsid w:val="0009506F"/>
    <w:rsid w:val="00097840"/>
    <w:rsid w:val="000A0456"/>
    <w:rsid w:val="000A0A3C"/>
    <w:rsid w:val="000A0C2E"/>
    <w:rsid w:val="000A1601"/>
    <w:rsid w:val="000A30DB"/>
    <w:rsid w:val="000A367B"/>
    <w:rsid w:val="000A3DD3"/>
    <w:rsid w:val="000A4611"/>
    <w:rsid w:val="000A5139"/>
    <w:rsid w:val="000A51A3"/>
    <w:rsid w:val="000A612C"/>
    <w:rsid w:val="000A650B"/>
    <w:rsid w:val="000B1077"/>
    <w:rsid w:val="000B28CB"/>
    <w:rsid w:val="000B66BE"/>
    <w:rsid w:val="000B671E"/>
    <w:rsid w:val="000B6DD3"/>
    <w:rsid w:val="000B722D"/>
    <w:rsid w:val="000B752B"/>
    <w:rsid w:val="000C202B"/>
    <w:rsid w:val="000C3059"/>
    <w:rsid w:val="000C338B"/>
    <w:rsid w:val="000C419F"/>
    <w:rsid w:val="000C53B1"/>
    <w:rsid w:val="000C693C"/>
    <w:rsid w:val="000C6BF4"/>
    <w:rsid w:val="000C7379"/>
    <w:rsid w:val="000C7E04"/>
    <w:rsid w:val="000D3510"/>
    <w:rsid w:val="000D56CB"/>
    <w:rsid w:val="000D573B"/>
    <w:rsid w:val="000D5AC2"/>
    <w:rsid w:val="000D70E2"/>
    <w:rsid w:val="000D71BB"/>
    <w:rsid w:val="000D72C3"/>
    <w:rsid w:val="000D72DE"/>
    <w:rsid w:val="000D7829"/>
    <w:rsid w:val="000D7982"/>
    <w:rsid w:val="000E04F0"/>
    <w:rsid w:val="000E101D"/>
    <w:rsid w:val="000E168B"/>
    <w:rsid w:val="000E2E69"/>
    <w:rsid w:val="000E2F2E"/>
    <w:rsid w:val="000E3A87"/>
    <w:rsid w:val="000E3C3B"/>
    <w:rsid w:val="000E40C1"/>
    <w:rsid w:val="000E43AC"/>
    <w:rsid w:val="000E681F"/>
    <w:rsid w:val="000E6EB1"/>
    <w:rsid w:val="000E6F41"/>
    <w:rsid w:val="000E79DD"/>
    <w:rsid w:val="000E7EE6"/>
    <w:rsid w:val="000F0325"/>
    <w:rsid w:val="000F1957"/>
    <w:rsid w:val="000F1B9E"/>
    <w:rsid w:val="000F1C91"/>
    <w:rsid w:val="000F3A9F"/>
    <w:rsid w:val="000F4A6B"/>
    <w:rsid w:val="000F4EE7"/>
    <w:rsid w:val="000F5904"/>
    <w:rsid w:val="000F59BC"/>
    <w:rsid w:val="000F64A7"/>
    <w:rsid w:val="001022B0"/>
    <w:rsid w:val="0010255A"/>
    <w:rsid w:val="001027DD"/>
    <w:rsid w:val="001040A8"/>
    <w:rsid w:val="0010485C"/>
    <w:rsid w:val="00104C28"/>
    <w:rsid w:val="00104F7E"/>
    <w:rsid w:val="00104FD4"/>
    <w:rsid w:val="00110A1E"/>
    <w:rsid w:val="0011181B"/>
    <w:rsid w:val="00112770"/>
    <w:rsid w:val="0011289F"/>
    <w:rsid w:val="00112EFD"/>
    <w:rsid w:val="0011385F"/>
    <w:rsid w:val="00114857"/>
    <w:rsid w:val="00115E76"/>
    <w:rsid w:val="0011613E"/>
    <w:rsid w:val="001166FE"/>
    <w:rsid w:val="00117D89"/>
    <w:rsid w:val="0012022E"/>
    <w:rsid w:val="0012095B"/>
    <w:rsid w:val="001217C3"/>
    <w:rsid w:val="00122463"/>
    <w:rsid w:val="00123279"/>
    <w:rsid w:val="0012463F"/>
    <w:rsid w:val="001246AE"/>
    <w:rsid w:val="001248B6"/>
    <w:rsid w:val="00125A74"/>
    <w:rsid w:val="00126499"/>
    <w:rsid w:val="00127A0B"/>
    <w:rsid w:val="001302D4"/>
    <w:rsid w:val="00130E39"/>
    <w:rsid w:val="00130EDE"/>
    <w:rsid w:val="00132137"/>
    <w:rsid w:val="00133EE9"/>
    <w:rsid w:val="00135AE1"/>
    <w:rsid w:val="001369B6"/>
    <w:rsid w:val="00136B79"/>
    <w:rsid w:val="00136F53"/>
    <w:rsid w:val="00140419"/>
    <w:rsid w:val="00140C3E"/>
    <w:rsid w:val="00145F7C"/>
    <w:rsid w:val="0014666D"/>
    <w:rsid w:val="001466AE"/>
    <w:rsid w:val="00146A25"/>
    <w:rsid w:val="00146FE8"/>
    <w:rsid w:val="001502A8"/>
    <w:rsid w:val="00150478"/>
    <w:rsid w:val="00150FFF"/>
    <w:rsid w:val="0015175C"/>
    <w:rsid w:val="00152466"/>
    <w:rsid w:val="00152921"/>
    <w:rsid w:val="0015292F"/>
    <w:rsid w:val="00154309"/>
    <w:rsid w:val="0015718D"/>
    <w:rsid w:val="001609AF"/>
    <w:rsid w:val="001613D7"/>
    <w:rsid w:val="00162340"/>
    <w:rsid w:val="00162503"/>
    <w:rsid w:val="00162A67"/>
    <w:rsid w:val="00163CE7"/>
    <w:rsid w:val="00163D41"/>
    <w:rsid w:val="00164ADF"/>
    <w:rsid w:val="00164E8C"/>
    <w:rsid w:val="0016524A"/>
    <w:rsid w:val="00167488"/>
    <w:rsid w:val="00167F05"/>
    <w:rsid w:val="001715DD"/>
    <w:rsid w:val="00171CE9"/>
    <w:rsid w:val="00172F46"/>
    <w:rsid w:val="001733A2"/>
    <w:rsid w:val="001742E8"/>
    <w:rsid w:val="00176AFA"/>
    <w:rsid w:val="00177B00"/>
    <w:rsid w:val="0018093E"/>
    <w:rsid w:val="00181009"/>
    <w:rsid w:val="00182001"/>
    <w:rsid w:val="00182FEB"/>
    <w:rsid w:val="00183321"/>
    <w:rsid w:val="00185113"/>
    <w:rsid w:val="0018540D"/>
    <w:rsid w:val="00186FD0"/>
    <w:rsid w:val="00187D0D"/>
    <w:rsid w:val="00187E0F"/>
    <w:rsid w:val="00193CE9"/>
    <w:rsid w:val="00196F70"/>
    <w:rsid w:val="00197F28"/>
    <w:rsid w:val="001A0C27"/>
    <w:rsid w:val="001A117D"/>
    <w:rsid w:val="001A2733"/>
    <w:rsid w:val="001A2E17"/>
    <w:rsid w:val="001A3199"/>
    <w:rsid w:val="001A3AA3"/>
    <w:rsid w:val="001A73BA"/>
    <w:rsid w:val="001B00B6"/>
    <w:rsid w:val="001B01B4"/>
    <w:rsid w:val="001B17F2"/>
    <w:rsid w:val="001B1D33"/>
    <w:rsid w:val="001B2824"/>
    <w:rsid w:val="001B3BC5"/>
    <w:rsid w:val="001B4C04"/>
    <w:rsid w:val="001B5208"/>
    <w:rsid w:val="001B52E5"/>
    <w:rsid w:val="001B5DC9"/>
    <w:rsid w:val="001B67F4"/>
    <w:rsid w:val="001C04F9"/>
    <w:rsid w:val="001C063E"/>
    <w:rsid w:val="001C1B0C"/>
    <w:rsid w:val="001C2311"/>
    <w:rsid w:val="001C2598"/>
    <w:rsid w:val="001C3D9D"/>
    <w:rsid w:val="001C3FDF"/>
    <w:rsid w:val="001C744C"/>
    <w:rsid w:val="001C76F1"/>
    <w:rsid w:val="001C948D"/>
    <w:rsid w:val="001D0A62"/>
    <w:rsid w:val="001D11CC"/>
    <w:rsid w:val="001D125B"/>
    <w:rsid w:val="001D22DD"/>
    <w:rsid w:val="001D3236"/>
    <w:rsid w:val="001D4619"/>
    <w:rsid w:val="001D5F85"/>
    <w:rsid w:val="001D6F52"/>
    <w:rsid w:val="001D7EAF"/>
    <w:rsid w:val="001E11BF"/>
    <w:rsid w:val="001E1242"/>
    <w:rsid w:val="001E2FD8"/>
    <w:rsid w:val="001E3646"/>
    <w:rsid w:val="001E43EB"/>
    <w:rsid w:val="001E56A3"/>
    <w:rsid w:val="001E68EB"/>
    <w:rsid w:val="001E7135"/>
    <w:rsid w:val="001E7892"/>
    <w:rsid w:val="001E7C2A"/>
    <w:rsid w:val="001F0819"/>
    <w:rsid w:val="001F1DD1"/>
    <w:rsid w:val="001F1F7E"/>
    <w:rsid w:val="001F4244"/>
    <w:rsid w:val="001F4B12"/>
    <w:rsid w:val="001F545E"/>
    <w:rsid w:val="001F582B"/>
    <w:rsid w:val="001F65D0"/>
    <w:rsid w:val="001F690E"/>
    <w:rsid w:val="001F6C50"/>
    <w:rsid w:val="001F75BE"/>
    <w:rsid w:val="00200DBE"/>
    <w:rsid w:val="002017F9"/>
    <w:rsid w:val="00201C4B"/>
    <w:rsid w:val="00203A70"/>
    <w:rsid w:val="00204326"/>
    <w:rsid w:val="00204F54"/>
    <w:rsid w:val="00204FE4"/>
    <w:rsid w:val="002057D1"/>
    <w:rsid w:val="0020635E"/>
    <w:rsid w:val="002073CB"/>
    <w:rsid w:val="002078B1"/>
    <w:rsid w:val="00207CC1"/>
    <w:rsid w:val="00211EC6"/>
    <w:rsid w:val="002126DA"/>
    <w:rsid w:val="00213393"/>
    <w:rsid w:val="002139D4"/>
    <w:rsid w:val="0021412F"/>
    <w:rsid w:val="002168FE"/>
    <w:rsid w:val="0022036B"/>
    <w:rsid w:val="00220BD3"/>
    <w:rsid w:val="00220C28"/>
    <w:rsid w:val="00221AA9"/>
    <w:rsid w:val="00222792"/>
    <w:rsid w:val="00222EFA"/>
    <w:rsid w:val="002232A3"/>
    <w:rsid w:val="00223416"/>
    <w:rsid w:val="00223CE6"/>
    <w:rsid w:val="00223E9C"/>
    <w:rsid w:val="0022401B"/>
    <w:rsid w:val="0022441D"/>
    <w:rsid w:val="00225363"/>
    <w:rsid w:val="00225585"/>
    <w:rsid w:val="00225E2D"/>
    <w:rsid w:val="002304C6"/>
    <w:rsid w:val="00230BF0"/>
    <w:rsid w:val="00231872"/>
    <w:rsid w:val="0023298E"/>
    <w:rsid w:val="002329EE"/>
    <w:rsid w:val="002331E8"/>
    <w:rsid w:val="00234238"/>
    <w:rsid w:val="002349D6"/>
    <w:rsid w:val="00234F07"/>
    <w:rsid w:val="002365BC"/>
    <w:rsid w:val="002369FD"/>
    <w:rsid w:val="00237451"/>
    <w:rsid w:val="00237500"/>
    <w:rsid w:val="00241016"/>
    <w:rsid w:val="002421B4"/>
    <w:rsid w:val="002425B2"/>
    <w:rsid w:val="0024291E"/>
    <w:rsid w:val="002429BE"/>
    <w:rsid w:val="00242EC5"/>
    <w:rsid w:val="00242F6E"/>
    <w:rsid w:val="0024390D"/>
    <w:rsid w:val="00244C58"/>
    <w:rsid w:val="00244E17"/>
    <w:rsid w:val="00244F82"/>
    <w:rsid w:val="00245657"/>
    <w:rsid w:val="0024596E"/>
    <w:rsid w:val="00245C1E"/>
    <w:rsid w:val="0024621A"/>
    <w:rsid w:val="00246F28"/>
    <w:rsid w:val="0024722B"/>
    <w:rsid w:val="002519A7"/>
    <w:rsid w:val="002531C5"/>
    <w:rsid w:val="00253339"/>
    <w:rsid w:val="002539E4"/>
    <w:rsid w:val="00253E7B"/>
    <w:rsid w:val="00253EB1"/>
    <w:rsid w:val="00253EFE"/>
    <w:rsid w:val="00253FA5"/>
    <w:rsid w:val="00256383"/>
    <w:rsid w:val="00256C38"/>
    <w:rsid w:val="002570F2"/>
    <w:rsid w:val="00257145"/>
    <w:rsid w:val="00260BB8"/>
    <w:rsid w:val="00262331"/>
    <w:rsid w:val="0026481C"/>
    <w:rsid w:val="0026523E"/>
    <w:rsid w:val="00267044"/>
    <w:rsid w:val="002679B1"/>
    <w:rsid w:val="00267B97"/>
    <w:rsid w:val="0027015C"/>
    <w:rsid w:val="00270360"/>
    <w:rsid w:val="002705F1"/>
    <w:rsid w:val="0027109F"/>
    <w:rsid w:val="002722CC"/>
    <w:rsid w:val="0027258D"/>
    <w:rsid w:val="0027286A"/>
    <w:rsid w:val="00272893"/>
    <w:rsid w:val="00272AA8"/>
    <w:rsid w:val="0027323F"/>
    <w:rsid w:val="00273522"/>
    <w:rsid w:val="0027456F"/>
    <w:rsid w:val="002755EA"/>
    <w:rsid w:val="00276DB3"/>
    <w:rsid w:val="00277BEA"/>
    <w:rsid w:val="00280160"/>
    <w:rsid w:val="002818DD"/>
    <w:rsid w:val="0028211E"/>
    <w:rsid w:val="00282A04"/>
    <w:rsid w:val="00284048"/>
    <w:rsid w:val="002851AD"/>
    <w:rsid w:val="00286072"/>
    <w:rsid w:val="0028739D"/>
    <w:rsid w:val="0029024C"/>
    <w:rsid w:val="0029048A"/>
    <w:rsid w:val="00290707"/>
    <w:rsid w:val="00294035"/>
    <w:rsid w:val="00295C41"/>
    <w:rsid w:val="00295CDF"/>
    <w:rsid w:val="00296BE0"/>
    <w:rsid w:val="002A018A"/>
    <w:rsid w:val="002A0AA7"/>
    <w:rsid w:val="002A0B26"/>
    <w:rsid w:val="002A0F84"/>
    <w:rsid w:val="002A1E44"/>
    <w:rsid w:val="002A2195"/>
    <w:rsid w:val="002A229E"/>
    <w:rsid w:val="002A2A01"/>
    <w:rsid w:val="002A2E31"/>
    <w:rsid w:val="002A3B41"/>
    <w:rsid w:val="002A4947"/>
    <w:rsid w:val="002A4B34"/>
    <w:rsid w:val="002A4CE0"/>
    <w:rsid w:val="002A5B54"/>
    <w:rsid w:val="002A744B"/>
    <w:rsid w:val="002B00B0"/>
    <w:rsid w:val="002B0648"/>
    <w:rsid w:val="002B1944"/>
    <w:rsid w:val="002B1945"/>
    <w:rsid w:val="002B1CFB"/>
    <w:rsid w:val="002B2C89"/>
    <w:rsid w:val="002B32F3"/>
    <w:rsid w:val="002B36ED"/>
    <w:rsid w:val="002B3D84"/>
    <w:rsid w:val="002B428E"/>
    <w:rsid w:val="002B6C7C"/>
    <w:rsid w:val="002B6FC2"/>
    <w:rsid w:val="002C0190"/>
    <w:rsid w:val="002C0658"/>
    <w:rsid w:val="002C0A14"/>
    <w:rsid w:val="002C0B4F"/>
    <w:rsid w:val="002C14D8"/>
    <w:rsid w:val="002C2DA1"/>
    <w:rsid w:val="002C2EFE"/>
    <w:rsid w:val="002C30C4"/>
    <w:rsid w:val="002C321B"/>
    <w:rsid w:val="002C439F"/>
    <w:rsid w:val="002C4712"/>
    <w:rsid w:val="002C47D7"/>
    <w:rsid w:val="002C6BA3"/>
    <w:rsid w:val="002D20E4"/>
    <w:rsid w:val="002D2B29"/>
    <w:rsid w:val="002D40FC"/>
    <w:rsid w:val="002D46AA"/>
    <w:rsid w:val="002D4902"/>
    <w:rsid w:val="002D5839"/>
    <w:rsid w:val="002D5E43"/>
    <w:rsid w:val="002D6FF1"/>
    <w:rsid w:val="002E1EEA"/>
    <w:rsid w:val="002E2220"/>
    <w:rsid w:val="002E421C"/>
    <w:rsid w:val="002E4ECB"/>
    <w:rsid w:val="002E6D2C"/>
    <w:rsid w:val="002F0495"/>
    <w:rsid w:val="002F1605"/>
    <w:rsid w:val="002F262B"/>
    <w:rsid w:val="002F30FD"/>
    <w:rsid w:val="002F670E"/>
    <w:rsid w:val="00301ABF"/>
    <w:rsid w:val="00301CAF"/>
    <w:rsid w:val="0030226C"/>
    <w:rsid w:val="00302D80"/>
    <w:rsid w:val="00303771"/>
    <w:rsid w:val="00303828"/>
    <w:rsid w:val="00304281"/>
    <w:rsid w:val="00306B01"/>
    <w:rsid w:val="00306B32"/>
    <w:rsid w:val="00306C0C"/>
    <w:rsid w:val="00307BA4"/>
    <w:rsid w:val="003107F3"/>
    <w:rsid w:val="0031099B"/>
    <w:rsid w:val="00311619"/>
    <w:rsid w:val="00311A48"/>
    <w:rsid w:val="00313A18"/>
    <w:rsid w:val="00314021"/>
    <w:rsid w:val="00314075"/>
    <w:rsid w:val="0031451F"/>
    <w:rsid w:val="00314B2D"/>
    <w:rsid w:val="003157D9"/>
    <w:rsid w:val="00315A7C"/>
    <w:rsid w:val="00315AC7"/>
    <w:rsid w:val="00317B96"/>
    <w:rsid w:val="0032129C"/>
    <w:rsid w:val="00321568"/>
    <w:rsid w:val="003233E5"/>
    <w:rsid w:val="00323A36"/>
    <w:rsid w:val="00323A89"/>
    <w:rsid w:val="00323FFE"/>
    <w:rsid w:val="00330C52"/>
    <w:rsid w:val="00332C36"/>
    <w:rsid w:val="00332FE8"/>
    <w:rsid w:val="003336D3"/>
    <w:rsid w:val="00333CD3"/>
    <w:rsid w:val="00334CC1"/>
    <w:rsid w:val="0033702D"/>
    <w:rsid w:val="00340603"/>
    <w:rsid w:val="00340A98"/>
    <w:rsid w:val="00341564"/>
    <w:rsid w:val="00341FE3"/>
    <w:rsid w:val="00342278"/>
    <w:rsid w:val="0034512D"/>
    <w:rsid w:val="003471AA"/>
    <w:rsid w:val="00350573"/>
    <w:rsid w:val="00351B7F"/>
    <w:rsid w:val="00353F12"/>
    <w:rsid w:val="003562DD"/>
    <w:rsid w:val="00357C78"/>
    <w:rsid w:val="00360528"/>
    <w:rsid w:val="00361317"/>
    <w:rsid w:val="00362318"/>
    <w:rsid w:val="00362785"/>
    <w:rsid w:val="003631BE"/>
    <w:rsid w:val="003636A3"/>
    <w:rsid w:val="003647EA"/>
    <w:rsid w:val="00364FDD"/>
    <w:rsid w:val="00364FF7"/>
    <w:rsid w:val="00365902"/>
    <w:rsid w:val="00365A01"/>
    <w:rsid w:val="0036620C"/>
    <w:rsid w:val="003663EF"/>
    <w:rsid w:val="00366EBC"/>
    <w:rsid w:val="00367001"/>
    <w:rsid w:val="00367351"/>
    <w:rsid w:val="00367860"/>
    <w:rsid w:val="00367CEB"/>
    <w:rsid w:val="00370ACC"/>
    <w:rsid w:val="003710FF"/>
    <w:rsid w:val="003715A2"/>
    <w:rsid w:val="003717CB"/>
    <w:rsid w:val="00371F9B"/>
    <w:rsid w:val="00372BF1"/>
    <w:rsid w:val="0037368D"/>
    <w:rsid w:val="00373FA7"/>
    <w:rsid w:val="00375512"/>
    <w:rsid w:val="00375BA8"/>
    <w:rsid w:val="00376893"/>
    <w:rsid w:val="00377E37"/>
    <w:rsid w:val="00377FC0"/>
    <w:rsid w:val="003800AF"/>
    <w:rsid w:val="00382F92"/>
    <w:rsid w:val="00382FC4"/>
    <w:rsid w:val="00383388"/>
    <w:rsid w:val="0038588C"/>
    <w:rsid w:val="00385BF3"/>
    <w:rsid w:val="00386550"/>
    <w:rsid w:val="0038704B"/>
    <w:rsid w:val="0038749C"/>
    <w:rsid w:val="003900C1"/>
    <w:rsid w:val="00390F23"/>
    <w:rsid w:val="00391C45"/>
    <w:rsid w:val="00392544"/>
    <w:rsid w:val="00392A5D"/>
    <w:rsid w:val="00394987"/>
    <w:rsid w:val="00394A96"/>
    <w:rsid w:val="0039641E"/>
    <w:rsid w:val="003971AF"/>
    <w:rsid w:val="0039749F"/>
    <w:rsid w:val="003A0C73"/>
    <w:rsid w:val="003A1244"/>
    <w:rsid w:val="003A2BD8"/>
    <w:rsid w:val="003A2E59"/>
    <w:rsid w:val="003A3349"/>
    <w:rsid w:val="003A43FD"/>
    <w:rsid w:val="003A58A2"/>
    <w:rsid w:val="003A5962"/>
    <w:rsid w:val="003A5BD9"/>
    <w:rsid w:val="003A5EBD"/>
    <w:rsid w:val="003A6FBA"/>
    <w:rsid w:val="003A7929"/>
    <w:rsid w:val="003B1100"/>
    <w:rsid w:val="003B3C0A"/>
    <w:rsid w:val="003B40EE"/>
    <w:rsid w:val="003B5494"/>
    <w:rsid w:val="003B63DA"/>
    <w:rsid w:val="003B6902"/>
    <w:rsid w:val="003B706B"/>
    <w:rsid w:val="003C1E71"/>
    <w:rsid w:val="003C2881"/>
    <w:rsid w:val="003C51EC"/>
    <w:rsid w:val="003C54B0"/>
    <w:rsid w:val="003C5A38"/>
    <w:rsid w:val="003C5ADA"/>
    <w:rsid w:val="003C5E5E"/>
    <w:rsid w:val="003C74C3"/>
    <w:rsid w:val="003C7A15"/>
    <w:rsid w:val="003CE4C7"/>
    <w:rsid w:val="003D090E"/>
    <w:rsid w:val="003D0B09"/>
    <w:rsid w:val="003D20D4"/>
    <w:rsid w:val="003D2634"/>
    <w:rsid w:val="003D48E4"/>
    <w:rsid w:val="003D603E"/>
    <w:rsid w:val="003D65ED"/>
    <w:rsid w:val="003D6FBF"/>
    <w:rsid w:val="003D7068"/>
    <w:rsid w:val="003D7350"/>
    <w:rsid w:val="003D73E6"/>
    <w:rsid w:val="003D7E45"/>
    <w:rsid w:val="003E0668"/>
    <w:rsid w:val="003E06DF"/>
    <w:rsid w:val="003E1304"/>
    <w:rsid w:val="003E1507"/>
    <w:rsid w:val="003E2F4B"/>
    <w:rsid w:val="003E30D9"/>
    <w:rsid w:val="003E31D4"/>
    <w:rsid w:val="003E33DE"/>
    <w:rsid w:val="003E4772"/>
    <w:rsid w:val="003E51B6"/>
    <w:rsid w:val="003E7DD1"/>
    <w:rsid w:val="003F0886"/>
    <w:rsid w:val="003F14E8"/>
    <w:rsid w:val="003F159E"/>
    <w:rsid w:val="003F49C5"/>
    <w:rsid w:val="003F611D"/>
    <w:rsid w:val="003F661A"/>
    <w:rsid w:val="003F6E91"/>
    <w:rsid w:val="003F6EDD"/>
    <w:rsid w:val="003F7BDE"/>
    <w:rsid w:val="004004A6"/>
    <w:rsid w:val="00400AC6"/>
    <w:rsid w:val="00401D23"/>
    <w:rsid w:val="004047A4"/>
    <w:rsid w:val="00405325"/>
    <w:rsid w:val="004053AA"/>
    <w:rsid w:val="00405BD9"/>
    <w:rsid w:val="0040766E"/>
    <w:rsid w:val="00407987"/>
    <w:rsid w:val="00407CAE"/>
    <w:rsid w:val="00411025"/>
    <w:rsid w:val="00411097"/>
    <w:rsid w:val="00411E61"/>
    <w:rsid w:val="004126AF"/>
    <w:rsid w:val="00412CC5"/>
    <w:rsid w:val="004155CD"/>
    <w:rsid w:val="004156D7"/>
    <w:rsid w:val="00415FC0"/>
    <w:rsid w:val="00416E18"/>
    <w:rsid w:val="00420D5A"/>
    <w:rsid w:val="00420EAE"/>
    <w:rsid w:val="00421ACE"/>
    <w:rsid w:val="0042240A"/>
    <w:rsid w:val="0042313B"/>
    <w:rsid w:val="00423177"/>
    <w:rsid w:val="004233C1"/>
    <w:rsid w:val="00424C0E"/>
    <w:rsid w:val="004259D3"/>
    <w:rsid w:val="004260D8"/>
    <w:rsid w:val="004275D9"/>
    <w:rsid w:val="0043038F"/>
    <w:rsid w:val="00430AA9"/>
    <w:rsid w:val="00431821"/>
    <w:rsid w:val="00431FA1"/>
    <w:rsid w:val="00432466"/>
    <w:rsid w:val="00433E58"/>
    <w:rsid w:val="00433F90"/>
    <w:rsid w:val="00434E97"/>
    <w:rsid w:val="00435367"/>
    <w:rsid w:val="00436B29"/>
    <w:rsid w:val="00437E95"/>
    <w:rsid w:val="00440BBB"/>
    <w:rsid w:val="00440CD1"/>
    <w:rsid w:val="00440E26"/>
    <w:rsid w:val="00441F9F"/>
    <w:rsid w:val="00443D61"/>
    <w:rsid w:val="004445C3"/>
    <w:rsid w:val="00444856"/>
    <w:rsid w:val="004455D7"/>
    <w:rsid w:val="00445A4E"/>
    <w:rsid w:val="00445CFF"/>
    <w:rsid w:val="004463BA"/>
    <w:rsid w:val="00446617"/>
    <w:rsid w:val="00446E95"/>
    <w:rsid w:val="00453653"/>
    <w:rsid w:val="00453E20"/>
    <w:rsid w:val="004555AA"/>
    <w:rsid w:val="00455C0A"/>
    <w:rsid w:val="00455D53"/>
    <w:rsid w:val="00457EF9"/>
    <w:rsid w:val="0045B60E"/>
    <w:rsid w:val="00462791"/>
    <w:rsid w:val="00462834"/>
    <w:rsid w:val="00462C36"/>
    <w:rsid w:val="004633C3"/>
    <w:rsid w:val="00463DF9"/>
    <w:rsid w:val="00464925"/>
    <w:rsid w:val="00465A14"/>
    <w:rsid w:val="00466785"/>
    <w:rsid w:val="00467B1A"/>
    <w:rsid w:val="004703ED"/>
    <w:rsid w:val="0047095F"/>
    <w:rsid w:val="00471221"/>
    <w:rsid w:val="00471AB2"/>
    <w:rsid w:val="00472628"/>
    <w:rsid w:val="00473998"/>
    <w:rsid w:val="00473AB7"/>
    <w:rsid w:val="00473B30"/>
    <w:rsid w:val="00473CCF"/>
    <w:rsid w:val="00474091"/>
    <w:rsid w:val="004746E3"/>
    <w:rsid w:val="00474A7E"/>
    <w:rsid w:val="004764B9"/>
    <w:rsid w:val="004771E3"/>
    <w:rsid w:val="0047741B"/>
    <w:rsid w:val="00477D7C"/>
    <w:rsid w:val="00481C2A"/>
    <w:rsid w:val="00481C85"/>
    <w:rsid w:val="00482325"/>
    <w:rsid w:val="00482F8D"/>
    <w:rsid w:val="004832EA"/>
    <w:rsid w:val="00483668"/>
    <w:rsid w:val="004844F0"/>
    <w:rsid w:val="00484BB9"/>
    <w:rsid w:val="00485613"/>
    <w:rsid w:val="00486857"/>
    <w:rsid w:val="00486B6F"/>
    <w:rsid w:val="00486CFF"/>
    <w:rsid w:val="00487AED"/>
    <w:rsid w:val="00492F4B"/>
    <w:rsid w:val="00493BE4"/>
    <w:rsid w:val="0049548F"/>
    <w:rsid w:val="00495609"/>
    <w:rsid w:val="00495638"/>
    <w:rsid w:val="00495756"/>
    <w:rsid w:val="004A0FD2"/>
    <w:rsid w:val="004A1BF8"/>
    <w:rsid w:val="004A2775"/>
    <w:rsid w:val="004A44BD"/>
    <w:rsid w:val="004A5322"/>
    <w:rsid w:val="004A6526"/>
    <w:rsid w:val="004A7C0E"/>
    <w:rsid w:val="004A7EE8"/>
    <w:rsid w:val="004A7F4B"/>
    <w:rsid w:val="004B0ADD"/>
    <w:rsid w:val="004B1A82"/>
    <w:rsid w:val="004B1F64"/>
    <w:rsid w:val="004B2E70"/>
    <w:rsid w:val="004B3400"/>
    <w:rsid w:val="004B3B7F"/>
    <w:rsid w:val="004B3F5C"/>
    <w:rsid w:val="004B428B"/>
    <w:rsid w:val="004B42ED"/>
    <w:rsid w:val="004B4743"/>
    <w:rsid w:val="004B4A1F"/>
    <w:rsid w:val="004B521C"/>
    <w:rsid w:val="004B53A0"/>
    <w:rsid w:val="004B7035"/>
    <w:rsid w:val="004B7446"/>
    <w:rsid w:val="004C09F9"/>
    <w:rsid w:val="004C10D4"/>
    <w:rsid w:val="004C1D12"/>
    <w:rsid w:val="004C231C"/>
    <w:rsid w:val="004C2967"/>
    <w:rsid w:val="004C6CED"/>
    <w:rsid w:val="004C6FAC"/>
    <w:rsid w:val="004D097F"/>
    <w:rsid w:val="004D0A9B"/>
    <w:rsid w:val="004D198E"/>
    <w:rsid w:val="004D2FCB"/>
    <w:rsid w:val="004D3081"/>
    <w:rsid w:val="004D3D24"/>
    <w:rsid w:val="004D413D"/>
    <w:rsid w:val="004D4A3A"/>
    <w:rsid w:val="004D5344"/>
    <w:rsid w:val="004D5373"/>
    <w:rsid w:val="004D5584"/>
    <w:rsid w:val="004D5A88"/>
    <w:rsid w:val="004D63FA"/>
    <w:rsid w:val="004D6BF4"/>
    <w:rsid w:val="004D7104"/>
    <w:rsid w:val="004D7114"/>
    <w:rsid w:val="004E0170"/>
    <w:rsid w:val="004E07DB"/>
    <w:rsid w:val="004E0CC3"/>
    <w:rsid w:val="004E1540"/>
    <w:rsid w:val="004E2B48"/>
    <w:rsid w:val="004E2F8F"/>
    <w:rsid w:val="004E4488"/>
    <w:rsid w:val="004E4C5F"/>
    <w:rsid w:val="004E53C4"/>
    <w:rsid w:val="004E6693"/>
    <w:rsid w:val="004E784D"/>
    <w:rsid w:val="004F0099"/>
    <w:rsid w:val="004F0E53"/>
    <w:rsid w:val="004F1DF7"/>
    <w:rsid w:val="004F2850"/>
    <w:rsid w:val="004F3094"/>
    <w:rsid w:val="004F332F"/>
    <w:rsid w:val="004F35B1"/>
    <w:rsid w:val="004F4C69"/>
    <w:rsid w:val="004F4EC9"/>
    <w:rsid w:val="004F57E1"/>
    <w:rsid w:val="004F751E"/>
    <w:rsid w:val="004F7A6F"/>
    <w:rsid w:val="005001B5"/>
    <w:rsid w:val="005004DC"/>
    <w:rsid w:val="0050120E"/>
    <w:rsid w:val="00502621"/>
    <w:rsid w:val="00502DAE"/>
    <w:rsid w:val="005038C9"/>
    <w:rsid w:val="0050440A"/>
    <w:rsid w:val="00505F6D"/>
    <w:rsid w:val="005065C0"/>
    <w:rsid w:val="00510140"/>
    <w:rsid w:val="00510FA7"/>
    <w:rsid w:val="00511E88"/>
    <w:rsid w:val="005127AE"/>
    <w:rsid w:val="0051301D"/>
    <w:rsid w:val="0051312F"/>
    <w:rsid w:val="00515220"/>
    <w:rsid w:val="00515C34"/>
    <w:rsid w:val="00515CC0"/>
    <w:rsid w:val="00515D84"/>
    <w:rsid w:val="00516323"/>
    <w:rsid w:val="00516B29"/>
    <w:rsid w:val="00520930"/>
    <w:rsid w:val="005230BF"/>
    <w:rsid w:val="005231EE"/>
    <w:rsid w:val="0052498C"/>
    <w:rsid w:val="00524D34"/>
    <w:rsid w:val="00525CD7"/>
    <w:rsid w:val="00525DB9"/>
    <w:rsid w:val="0052637C"/>
    <w:rsid w:val="005266AB"/>
    <w:rsid w:val="00527368"/>
    <w:rsid w:val="00527B7B"/>
    <w:rsid w:val="005300C3"/>
    <w:rsid w:val="00530C7C"/>
    <w:rsid w:val="00530DB0"/>
    <w:rsid w:val="0053391B"/>
    <w:rsid w:val="00533B0C"/>
    <w:rsid w:val="00534EBB"/>
    <w:rsid w:val="00536118"/>
    <w:rsid w:val="00536E87"/>
    <w:rsid w:val="005407AF"/>
    <w:rsid w:val="00541542"/>
    <w:rsid w:val="00542EB7"/>
    <w:rsid w:val="00542FFF"/>
    <w:rsid w:val="00544014"/>
    <w:rsid w:val="00544E53"/>
    <w:rsid w:val="00545019"/>
    <w:rsid w:val="0054541E"/>
    <w:rsid w:val="0054556E"/>
    <w:rsid w:val="00546889"/>
    <w:rsid w:val="00552D10"/>
    <w:rsid w:val="00554DEC"/>
    <w:rsid w:val="00556240"/>
    <w:rsid w:val="00556433"/>
    <w:rsid w:val="00556FE7"/>
    <w:rsid w:val="0056149A"/>
    <w:rsid w:val="005621D0"/>
    <w:rsid w:val="00563309"/>
    <w:rsid w:val="005639BC"/>
    <w:rsid w:val="0056403B"/>
    <w:rsid w:val="00564062"/>
    <w:rsid w:val="005646CB"/>
    <w:rsid w:val="00565E04"/>
    <w:rsid w:val="0056698A"/>
    <w:rsid w:val="00566FAC"/>
    <w:rsid w:val="00567171"/>
    <w:rsid w:val="005671FC"/>
    <w:rsid w:val="005672A7"/>
    <w:rsid w:val="00570999"/>
    <w:rsid w:val="00571C99"/>
    <w:rsid w:val="00571F84"/>
    <w:rsid w:val="00572961"/>
    <w:rsid w:val="00572C6C"/>
    <w:rsid w:val="00573219"/>
    <w:rsid w:val="005813D6"/>
    <w:rsid w:val="0058584F"/>
    <w:rsid w:val="00585F4E"/>
    <w:rsid w:val="00590316"/>
    <w:rsid w:val="00590ECA"/>
    <w:rsid w:val="00592DF8"/>
    <w:rsid w:val="00592FE3"/>
    <w:rsid w:val="00593144"/>
    <w:rsid w:val="00593896"/>
    <w:rsid w:val="00594860"/>
    <w:rsid w:val="00594D9C"/>
    <w:rsid w:val="005950E4"/>
    <w:rsid w:val="005969ED"/>
    <w:rsid w:val="0059762C"/>
    <w:rsid w:val="00597793"/>
    <w:rsid w:val="005A0349"/>
    <w:rsid w:val="005A03EB"/>
    <w:rsid w:val="005A1600"/>
    <w:rsid w:val="005A2283"/>
    <w:rsid w:val="005A2B08"/>
    <w:rsid w:val="005A4926"/>
    <w:rsid w:val="005A6115"/>
    <w:rsid w:val="005A6239"/>
    <w:rsid w:val="005A6463"/>
    <w:rsid w:val="005A6530"/>
    <w:rsid w:val="005A6550"/>
    <w:rsid w:val="005A65F1"/>
    <w:rsid w:val="005A75FC"/>
    <w:rsid w:val="005B03DB"/>
    <w:rsid w:val="005B04A7"/>
    <w:rsid w:val="005B0A2D"/>
    <w:rsid w:val="005B2377"/>
    <w:rsid w:val="005B31E6"/>
    <w:rsid w:val="005B64CB"/>
    <w:rsid w:val="005C09C1"/>
    <w:rsid w:val="005C0F47"/>
    <w:rsid w:val="005C44B3"/>
    <w:rsid w:val="005C452A"/>
    <w:rsid w:val="005C5804"/>
    <w:rsid w:val="005C62EA"/>
    <w:rsid w:val="005D20C6"/>
    <w:rsid w:val="005D36C1"/>
    <w:rsid w:val="005D4EA9"/>
    <w:rsid w:val="005D5159"/>
    <w:rsid w:val="005D5FAC"/>
    <w:rsid w:val="005D730D"/>
    <w:rsid w:val="005E059D"/>
    <w:rsid w:val="005E06A8"/>
    <w:rsid w:val="005E20EB"/>
    <w:rsid w:val="005E2C21"/>
    <w:rsid w:val="005E2E42"/>
    <w:rsid w:val="005E300F"/>
    <w:rsid w:val="005E5059"/>
    <w:rsid w:val="005E5E90"/>
    <w:rsid w:val="005E6AE0"/>
    <w:rsid w:val="005E7262"/>
    <w:rsid w:val="005F032A"/>
    <w:rsid w:val="005F11D4"/>
    <w:rsid w:val="005F190B"/>
    <w:rsid w:val="005F196A"/>
    <w:rsid w:val="005F1BD6"/>
    <w:rsid w:val="005F22C4"/>
    <w:rsid w:val="005F2A14"/>
    <w:rsid w:val="005F2B38"/>
    <w:rsid w:val="005F47E2"/>
    <w:rsid w:val="005F72D7"/>
    <w:rsid w:val="005F781C"/>
    <w:rsid w:val="006006D9"/>
    <w:rsid w:val="006009AB"/>
    <w:rsid w:val="006009E8"/>
    <w:rsid w:val="006012D4"/>
    <w:rsid w:val="00602357"/>
    <w:rsid w:val="0060317A"/>
    <w:rsid w:val="00605C40"/>
    <w:rsid w:val="00605CA3"/>
    <w:rsid w:val="00606755"/>
    <w:rsid w:val="00606F27"/>
    <w:rsid w:val="0060705C"/>
    <w:rsid w:val="0061004E"/>
    <w:rsid w:val="00610434"/>
    <w:rsid w:val="00610459"/>
    <w:rsid w:val="00610E59"/>
    <w:rsid w:val="00611EE1"/>
    <w:rsid w:val="00611FEA"/>
    <w:rsid w:val="00612E39"/>
    <w:rsid w:val="00613F6E"/>
    <w:rsid w:val="00614AF6"/>
    <w:rsid w:val="00614DE4"/>
    <w:rsid w:val="00617371"/>
    <w:rsid w:val="006206D4"/>
    <w:rsid w:val="00620782"/>
    <w:rsid w:val="00621133"/>
    <w:rsid w:val="0062179E"/>
    <w:rsid w:val="00624F84"/>
    <w:rsid w:val="0062574A"/>
    <w:rsid w:val="00625BA3"/>
    <w:rsid w:val="0062670E"/>
    <w:rsid w:val="00630D22"/>
    <w:rsid w:val="00630D8C"/>
    <w:rsid w:val="00631048"/>
    <w:rsid w:val="0063130B"/>
    <w:rsid w:val="006338C6"/>
    <w:rsid w:val="00633E6A"/>
    <w:rsid w:val="00636EB7"/>
    <w:rsid w:val="006370A6"/>
    <w:rsid w:val="006376DE"/>
    <w:rsid w:val="0063771D"/>
    <w:rsid w:val="00640862"/>
    <w:rsid w:val="00642075"/>
    <w:rsid w:val="00642FE6"/>
    <w:rsid w:val="006433EC"/>
    <w:rsid w:val="00643BAF"/>
    <w:rsid w:val="006455E5"/>
    <w:rsid w:val="0064567C"/>
    <w:rsid w:val="00645E72"/>
    <w:rsid w:val="00650A48"/>
    <w:rsid w:val="0065246A"/>
    <w:rsid w:val="006524B6"/>
    <w:rsid w:val="00653F5E"/>
    <w:rsid w:val="00654D93"/>
    <w:rsid w:val="00654EB7"/>
    <w:rsid w:val="00655F86"/>
    <w:rsid w:val="00657177"/>
    <w:rsid w:val="006602BE"/>
    <w:rsid w:val="00660301"/>
    <w:rsid w:val="00662622"/>
    <w:rsid w:val="006627AE"/>
    <w:rsid w:val="00663DE9"/>
    <w:rsid w:val="00664116"/>
    <w:rsid w:val="00664A1E"/>
    <w:rsid w:val="00665C45"/>
    <w:rsid w:val="00666A8F"/>
    <w:rsid w:val="00667A8A"/>
    <w:rsid w:val="00667D69"/>
    <w:rsid w:val="006707DB"/>
    <w:rsid w:val="00670E06"/>
    <w:rsid w:val="006716AB"/>
    <w:rsid w:val="00671ED7"/>
    <w:rsid w:val="00672096"/>
    <w:rsid w:val="00672B7F"/>
    <w:rsid w:val="00673333"/>
    <w:rsid w:val="00673989"/>
    <w:rsid w:val="00673A67"/>
    <w:rsid w:val="00674E72"/>
    <w:rsid w:val="006750F0"/>
    <w:rsid w:val="00675C83"/>
    <w:rsid w:val="00677CC6"/>
    <w:rsid w:val="006803C6"/>
    <w:rsid w:val="00680D69"/>
    <w:rsid w:val="00680DF7"/>
    <w:rsid w:val="006818B6"/>
    <w:rsid w:val="00682806"/>
    <w:rsid w:val="00682824"/>
    <w:rsid w:val="006851E2"/>
    <w:rsid w:val="0068594A"/>
    <w:rsid w:val="00685A3C"/>
    <w:rsid w:val="00685DEC"/>
    <w:rsid w:val="00687834"/>
    <w:rsid w:val="00687B25"/>
    <w:rsid w:val="006900BE"/>
    <w:rsid w:val="0069231F"/>
    <w:rsid w:val="006928DE"/>
    <w:rsid w:val="00692AD5"/>
    <w:rsid w:val="00694284"/>
    <w:rsid w:val="00695100"/>
    <w:rsid w:val="00695BED"/>
    <w:rsid w:val="00695D41"/>
    <w:rsid w:val="0069617A"/>
    <w:rsid w:val="00696C74"/>
    <w:rsid w:val="006975A5"/>
    <w:rsid w:val="00697686"/>
    <w:rsid w:val="006A0557"/>
    <w:rsid w:val="006A1265"/>
    <w:rsid w:val="006A177A"/>
    <w:rsid w:val="006A197E"/>
    <w:rsid w:val="006A21A2"/>
    <w:rsid w:val="006A421F"/>
    <w:rsid w:val="006A4755"/>
    <w:rsid w:val="006A56E7"/>
    <w:rsid w:val="006A6BE0"/>
    <w:rsid w:val="006A72DD"/>
    <w:rsid w:val="006B15D2"/>
    <w:rsid w:val="006B2DC9"/>
    <w:rsid w:val="006B3C11"/>
    <w:rsid w:val="006B3FFF"/>
    <w:rsid w:val="006B4C9A"/>
    <w:rsid w:val="006B4DB6"/>
    <w:rsid w:val="006B59DA"/>
    <w:rsid w:val="006B5C7E"/>
    <w:rsid w:val="006B6595"/>
    <w:rsid w:val="006B69E9"/>
    <w:rsid w:val="006B75F0"/>
    <w:rsid w:val="006B78C0"/>
    <w:rsid w:val="006B7D38"/>
    <w:rsid w:val="006C0FB7"/>
    <w:rsid w:val="006C12D4"/>
    <w:rsid w:val="006C2AE9"/>
    <w:rsid w:val="006C41FC"/>
    <w:rsid w:val="006C42C5"/>
    <w:rsid w:val="006C4B6A"/>
    <w:rsid w:val="006C4F6C"/>
    <w:rsid w:val="006C540F"/>
    <w:rsid w:val="006C6567"/>
    <w:rsid w:val="006C75FB"/>
    <w:rsid w:val="006D0271"/>
    <w:rsid w:val="006D05AB"/>
    <w:rsid w:val="006D0F07"/>
    <w:rsid w:val="006D1643"/>
    <w:rsid w:val="006D2D42"/>
    <w:rsid w:val="006D379E"/>
    <w:rsid w:val="006D45B7"/>
    <w:rsid w:val="006D5A66"/>
    <w:rsid w:val="006D5BE5"/>
    <w:rsid w:val="006D7C7E"/>
    <w:rsid w:val="006E0F33"/>
    <w:rsid w:val="006E1487"/>
    <w:rsid w:val="006E3CDF"/>
    <w:rsid w:val="006E44AE"/>
    <w:rsid w:val="006E4C86"/>
    <w:rsid w:val="006E5443"/>
    <w:rsid w:val="006E5A80"/>
    <w:rsid w:val="006E6C41"/>
    <w:rsid w:val="006E6EA2"/>
    <w:rsid w:val="006E7EE6"/>
    <w:rsid w:val="006EDD59"/>
    <w:rsid w:val="006F0B21"/>
    <w:rsid w:val="006F1B85"/>
    <w:rsid w:val="006F1BDC"/>
    <w:rsid w:val="006F266E"/>
    <w:rsid w:val="006F28FE"/>
    <w:rsid w:val="006F41DD"/>
    <w:rsid w:val="006F50F3"/>
    <w:rsid w:val="006F5C19"/>
    <w:rsid w:val="006F602D"/>
    <w:rsid w:val="006F6046"/>
    <w:rsid w:val="006F6CC2"/>
    <w:rsid w:val="007006D5"/>
    <w:rsid w:val="00700997"/>
    <w:rsid w:val="0070246A"/>
    <w:rsid w:val="007025B7"/>
    <w:rsid w:val="00702D94"/>
    <w:rsid w:val="00703799"/>
    <w:rsid w:val="007037A8"/>
    <w:rsid w:val="0070470D"/>
    <w:rsid w:val="007047D1"/>
    <w:rsid w:val="00704918"/>
    <w:rsid w:val="00704A7F"/>
    <w:rsid w:val="00704BD3"/>
    <w:rsid w:val="00704D77"/>
    <w:rsid w:val="00706D14"/>
    <w:rsid w:val="00707D93"/>
    <w:rsid w:val="007103F6"/>
    <w:rsid w:val="00710795"/>
    <w:rsid w:val="00710822"/>
    <w:rsid w:val="00710A0C"/>
    <w:rsid w:val="00710ACC"/>
    <w:rsid w:val="007116DC"/>
    <w:rsid w:val="00711DB9"/>
    <w:rsid w:val="0071274C"/>
    <w:rsid w:val="00712E2A"/>
    <w:rsid w:val="00713321"/>
    <w:rsid w:val="00713D70"/>
    <w:rsid w:val="007142B4"/>
    <w:rsid w:val="0071507E"/>
    <w:rsid w:val="007175FF"/>
    <w:rsid w:val="00717867"/>
    <w:rsid w:val="007205D2"/>
    <w:rsid w:val="0072194C"/>
    <w:rsid w:val="00722EFE"/>
    <w:rsid w:val="0072341E"/>
    <w:rsid w:val="007252C8"/>
    <w:rsid w:val="00726A54"/>
    <w:rsid w:val="00726CD4"/>
    <w:rsid w:val="00726D82"/>
    <w:rsid w:val="00727481"/>
    <w:rsid w:val="007319FC"/>
    <w:rsid w:val="00731FA8"/>
    <w:rsid w:val="00732061"/>
    <w:rsid w:val="00732803"/>
    <w:rsid w:val="00733081"/>
    <w:rsid w:val="00733AE7"/>
    <w:rsid w:val="00734AB6"/>
    <w:rsid w:val="00734B34"/>
    <w:rsid w:val="00735735"/>
    <w:rsid w:val="007358EE"/>
    <w:rsid w:val="00735C7F"/>
    <w:rsid w:val="00740801"/>
    <w:rsid w:val="00740DF9"/>
    <w:rsid w:val="00740E1A"/>
    <w:rsid w:val="00740F87"/>
    <w:rsid w:val="00741040"/>
    <w:rsid w:val="00741315"/>
    <w:rsid w:val="00741998"/>
    <w:rsid w:val="0074265B"/>
    <w:rsid w:val="00742C13"/>
    <w:rsid w:val="0074369C"/>
    <w:rsid w:val="00744868"/>
    <w:rsid w:val="00745745"/>
    <w:rsid w:val="007477A6"/>
    <w:rsid w:val="007504DC"/>
    <w:rsid w:val="00750944"/>
    <w:rsid w:val="00751A98"/>
    <w:rsid w:val="0075201B"/>
    <w:rsid w:val="00753350"/>
    <w:rsid w:val="007539DF"/>
    <w:rsid w:val="00754BDC"/>
    <w:rsid w:val="00754C10"/>
    <w:rsid w:val="0075743B"/>
    <w:rsid w:val="00760040"/>
    <w:rsid w:val="00760A34"/>
    <w:rsid w:val="00760E8E"/>
    <w:rsid w:val="00761558"/>
    <w:rsid w:val="007616DF"/>
    <w:rsid w:val="00761CB4"/>
    <w:rsid w:val="00761D45"/>
    <w:rsid w:val="00762119"/>
    <w:rsid w:val="0076290D"/>
    <w:rsid w:val="007644E4"/>
    <w:rsid w:val="00764D3E"/>
    <w:rsid w:val="007650AA"/>
    <w:rsid w:val="007650C3"/>
    <w:rsid w:val="007654BD"/>
    <w:rsid w:val="00765C71"/>
    <w:rsid w:val="00766F06"/>
    <w:rsid w:val="0076720C"/>
    <w:rsid w:val="00770DBD"/>
    <w:rsid w:val="00770F45"/>
    <w:rsid w:val="007710A0"/>
    <w:rsid w:val="00771BD0"/>
    <w:rsid w:val="00772F7B"/>
    <w:rsid w:val="0077664F"/>
    <w:rsid w:val="00777138"/>
    <w:rsid w:val="00777C66"/>
    <w:rsid w:val="00780353"/>
    <w:rsid w:val="0078094D"/>
    <w:rsid w:val="0078099E"/>
    <w:rsid w:val="00780D3F"/>
    <w:rsid w:val="007820A6"/>
    <w:rsid w:val="00782B03"/>
    <w:rsid w:val="00783639"/>
    <w:rsid w:val="007839EA"/>
    <w:rsid w:val="0078451E"/>
    <w:rsid w:val="00785027"/>
    <w:rsid w:val="0078609D"/>
    <w:rsid w:val="00786F21"/>
    <w:rsid w:val="00787244"/>
    <w:rsid w:val="0079003B"/>
    <w:rsid w:val="00790AA1"/>
    <w:rsid w:val="00791BC0"/>
    <w:rsid w:val="00791EC2"/>
    <w:rsid w:val="00792237"/>
    <w:rsid w:val="00792A02"/>
    <w:rsid w:val="00793D60"/>
    <w:rsid w:val="00795961"/>
    <w:rsid w:val="00795ACC"/>
    <w:rsid w:val="0079750A"/>
    <w:rsid w:val="007A033D"/>
    <w:rsid w:val="007A100A"/>
    <w:rsid w:val="007A51C8"/>
    <w:rsid w:val="007A6B6F"/>
    <w:rsid w:val="007B09F3"/>
    <w:rsid w:val="007B1CDA"/>
    <w:rsid w:val="007B22F5"/>
    <w:rsid w:val="007B313F"/>
    <w:rsid w:val="007B4AF6"/>
    <w:rsid w:val="007B7053"/>
    <w:rsid w:val="007B7112"/>
    <w:rsid w:val="007C3775"/>
    <w:rsid w:val="007C38EC"/>
    <w:rsid w:val="007C4957"/>
    <w:rsid w:val="007C4DE6"/>
    <w:rsid w:val="007C5D02"/>
    <w:rsid w:val="007C6391"/>
    <w:rsid w:val="007C7B41"/>
    <w:rsid w:val="007D0077"/>
    <w:rsid w:val="007D0C25"/>
    <w:rsid w:val="007D1E6F"/>
    <w:rsid w:val="007D25FA"/>
    <w:rsid w:val="007D2CA8"/>
    <w:rsid w:val="007D32D6"/>
    <w:rsid w:val="007D35B9"/>
    <w:rsid w:val="007D3B9A"/>
    <w:rsid w:val="007D4433"/>
    <w:rsid w:val="007D4F58"/>
    <w:rsid w:val="007D79BF"/>
    <w:rsid w:val="007E0A8F"/>
    <w:rsid w:val="007E23A6"/>
    <w:rsid w:val="007E294A"/>
    <w:rsid w:val="007E3A72"/>
    <w:rsid w:val="007E3CB0"/>
    <w:rsid w:val="007E454C"/>
    <w:rsid w:val="007E4DEE"/>
    <w:rsid w:val="007E5ADC"/>
    <w:rsid w:val="007E6149"/>
    <w:rsid w:val="007E630A"/>
    <w:rsid w:val="007E79AA"/>
    <w:rsid w:val="007E7C45"/>
    <w:rsid w:val="007F00C5"/>
    <w:rsid w:val="007F17B2"/>
    <w:rsid w:val="007F189B"/>
    <w:rsid w:val="007F2FA7"/>
    <w:rsid w:val="007F3624"/>
    <w:rsid w:val="007F6043"/>
    <w:rsid w:val="007F6F79"/>
    <w:rsid w:val="007F77AA"/>
    <w:rsid w:val="007F7A83"/>
    <w:rsid w:val="00800F75"/>
    <w:rsid w:val="008021F3"/>
    <w:rsid w:val="0080294B"/>
    <w:rsid w:val="008063E2"/>
    <w:rsid w:val="00806F70"/>
    <w:rsid w:val="00810D98"/>
    <w:rsid w:val="00811036"/>
    <w:rsid w:val="008114BF"/>
    <w:rsid w:val="00811E08"/>
    <w:rsid w:val="008120BA"/>
    <w:rsid w:val="00812919"/>
    <w:rsid w:val="00813AEE"/>
    <w:rsid w:val="00814E93"/>
    <w:rsid w:val="00815578"/>
    <w:rsid w:val="008155D0"/>
    <w:rsid w:val="008159CA"/>
    <w:rsid w:val="00816C85"/>
    <w:rsid w:val="00816D33"/>
    <w:rsid w:val="00816D5E"/>
    <w:rsid w:val="00816E8B"/>
    <w:rsid w:val="008176B4"/>
    <w:rsid w:val="00817DCF"/>
    <w:rsid w:val="008204A4"/>
    <w:rsid w:val="0082264C"/>
    <w:rsid w:val="00822E4F"/>
    <w:rsid w:val="00823A18"/>
    <w:rsid w:val="00824D68"/>
    <w:rsid w:val="008251EE"/>
    <w:rsid w:val="00825488"/>
    <w:rsid w:val="00826FC9"/>
    <w:rsid w:val="00827503"/>
    <w:rsid w:val="00827ACF"/>
    <w:rsid w:val="00827D7E"/>
    <w:rsid w:val="00830214"/>
    <w:rsid w:val="008349BE"/>
    <w:rsid w:val="008353E9"/>
    <w:rsid w:val="008372C7"/>
    <w:rsid w:val="00837DAB"/>
    <w:rsid w:val="008402F5"/>
    <w:rsid w:val="008407FD"/>
    <w:rsid w:val="00840C9A"/>
    <w:rsid w:val="008428C1"/>
    <w:rsid w:val="00842C68"/>
    <w:rsid w:val="008430F5"/>
    <w:rsid w:val="00843167"/>
    <w:rsid w:val="00844282"/>
    <w:rsid w:val="0084462A"/>
    <w:rsid w:val="00844862"/>
    <w:rsid w:val="008448F6"/>
    <w:rsid w:val="00844CE1"/>
    <w:rsid w:val="0084573F"/>
    <w:rsid w:val="00846304"/>
    <w:rsid w:val="00850D7C"/>
    <w:rsid w:val="00852C04"/>
    <w:rsid w:val="00854078"/>
    <w:rsid w:val="00855268"/>
    <w:rsid w:val="00856617"/>
    <w:rsid w:val="00856C3D"/>
    <w:rsid w:val="0086144C"/>
    <w:rsid w:val="00861666"/>
    <w:rsid w:val="0086449F"/>
    <w:rsid w:val="0086475E"/>
    <w:rsid w:val="00864857"/>
    <w:rsid w:val="00865218"/>
    <w:rsid w:val="00867097"/>
    <w:rsid w:val="00867891"/>
    <w:rsid w:val="00867E35"/>
    <w:rsid w:val="0087191E"/>
    <w:rsid w:val="00873B5E"/>
    <w:rsid w:val="00873E0E"/>
    <w:rsid w:val="00875262"/>
    <w:rsid w:val="0087694C"/>
    <w:rsid w:val="00877824"/>
    <w:rsid w:val="008800AF"/>
    <w:rsid w:val="00880F04"/>
    <w:rsid w:val="0088131F"/>
    <w:rsid w:val="00881872"/>
    <w:rsid w:val="008819AD"/>
    <w:rsid w:val="00882236"/>
    <w:rsid w:val="00882EA8"/>
    <w:rsid w:val="00883D79"/>
    <w:rsid w:val="00883E64"/>
    <w:rsid w:val="00884001"/>
    <w:rsid w:val="0088429C"/>
    <w:rsid w:val="00884FC0"/>
    <w:rsid w:val="0088587E"/>
    <w:rsid w:val="008869FC"/>
    <w:rsid w:val="00887552"/>
    <w:rsid w:val="00887A96"/>
    <w:rsid w:val="0088E316"/>
    <w:rsid w:val="008913F2"/>
    <w:rsid w:val="008919B5"/>
    <w:rsid w:val="00891B28"/>
    <w:rsid w:val="00891D48"/>
    <w:rsid w:val="008922CB"/>
    <w:rsid w:val="00892D0C"/>
    <w:rsid w:val="00893FC0"/>
    <w:rsid w:val="00894132"/>
    <w:rsid w:val="00894176"/>
    <w:rsid w:val="0089424C"/>
    <w:rsid w:val="00895247"/>
    <w:rsid w:val="00895770"/>
    <w:rsid w:val="0089631B"/>
    <w:rsid w:val="00896C33"/>
    <w:rsid w:val="00897D1C"/>
    <w:rsid w:val="008A099B"/>
    <w:rsid w:val="008A0FF8"/>
    <w:rsid w:val="008A3F56"/>
    <w:rsid w:val="008A4F01"/>
    <w:rsid w:val="008B023B"/>
    <w:rsid w:val="008B2416"/>
    <w:rsid w:val="008B2426"/>
    <w:rsid w:val="008B2AA9"/>
    <w:rsid w:val="008B2EA1"/>
    <w:rsid w:val="008B36F5"/>
    <w:rsid w:val="008B3EFD"/>
    <w:rsid w:val="008B40D2"/>
    <w:rsid w:val="008B5005"/>
    <w:rsid w:val="008B5301"/>
    <w:rsid w:val="008B5A7A"/>
    <w:rsid w:val="008B6D81"/>
    <w:rsid w:val="008C016D"/>
    <w:rsid w:val="008C13E5"/>
    <w:rsid w:val="008C19BE"/>
    <w:rsid w:val="008C2F33"/>
    <w:rsid w:val="008C44B4"/>
    <w:rsid w:val="008C5FF7"/>
    <w:rsid w:val="008C706B"/>
    <w:rsid w:val="008C7491"/>
    <w:rsid w:val="008C74C6"/>
    <w:rsid w:val="008D0033"/>
    <w:rsid w:val="008D0BDC"/>
    <w:rsid w:val="008D0CFD"/>
    <w:rsid w:val="008D12E4"/>
    <w:rsid w:val="008D2389"/>
    <w:rsid w:val="008D2BDF"/>
    <w:rsid w:val="008D2E11"/>
    <w:rsid w:val="008D316D"/>
    <w:rsid w:val="008D35F9"/>
    <w:rsid w:val="008D3EFD"/>
    <w:rsid w:val="008D4D99"/>
    <w:rsid w:val="008D4DD5"/>
    <w:rsid w:val="008D5D50"/>
    <w:rsid w:val="008D5F23"/>
    <w:rsid w:val="008D6691"/>
    <w:rsid w:val="008D6740"/>
    <w:rsid w:val="008E0536"/>
    <w:rsid w:val="008E0E4F"/>
    <w:rsid w:val="008E0F37"/>
    <w:rsid w:val="008E1EEF"/>
    <w:rsid w:val="008E28B9"/>
    <w:rsid w:val="008E2978"/>
    <w:rsid w:val="008E31F4"/>
    <w:rsid w:val="008E32AB"/>
    <w:rsid w:val="008E37BF"/>
    <w:rsid w:val="008E3C89"/>
    <w:rsid w:val="008E4F68"/>
    <w:rsid w:val="008E5418"/>
    <w:rsid w:val="008E5463"/>
    <w:rsid w:val="008E6920"/>
    <w:rsid w:val="008E6BCE"/>
    <w:rsid w:val="008E6BE3"/>
    <w:rsid w:val="008E76DC"/>
    <w:rsid w:val="008F020A"/>
    <w:rsid w:val="008F146F"/>
    <w:rsid w:val="008F1598"/>
    <w:rsid w:val="008F168E"/>
    <w:rsid w:val="008F1B65"/>
    <w:rsid w:val="008F294E"/>
    <w:rsid w:val="008F2A26"/>
    <w:rsid w:val="008F3C1F"/>
    <w:rsid w:val="008F3EF4"/>
    <w:rsid w:val="008F3FAE"/>
    <w:rsid w:val="008F4498"/>
    <w:rsid w:val="008F4916"/>
    <w:rsid w:val="008F4BD3"/>
    <w:rsid w:val="008F5A8C"/>
    <w:rsid w:val="008F5AC7"/>
    <w:rsid w:val="008F5D88"/>
    <w:rsid w:val="008F5FF1"/>
    <w:rsid w:val="008F669A"/>
    <w:rsid w:val="008F6AEC"/>
    <w:rsid w:val="008F6F85"/>
    <w:rsid w:val="008FBF83"/>
    <w:rsid w:val="00900644"/>
    <w:rsid w:val="00900880"/>
    <w:rsid w:val="0090268E"/>
    <w:rsid w:val="00902D5B"/>
    <w:rsid w:val="00903BAB"/>
    <w:rsid w:val="00904CF3"/>
    <w:rsid w:val="00904FB9"/>
    <w:rsid w:val="00905809"/>
    <w:rsid w:val="00905BC2"/>
    <w:rsid w:val="009062BE"/>
    <w:rsid w:val="0090641B"/>
    <w:rsid w:val="0090794C"/>
    <w:rsid w:val="0091332E"/>
    <w:rsid w:val="00914A3D"/>
    <w:rsid w:val="00915D97"/>
    <w:rsid w:val="00915DE7"/>
    <w:rsid w:val="00916399"/>
    <w:rsid w:val="009164A4"/>
    <w:rsid w:val="0091674A"/>
    <w:rsid w:val="00916A78"/>
    <w:rsid w:val="00916FAF"/>
    <w:rsid w:val="009172C9"/>
    <w:rsid w:val="00917AD2"/>
    <w:rsid w:val="00920DF7"/>
    <w:rsid w:val="009214FD"/>
    <w:rsid w:val="00922C49"/>
    <w:rsid w:val="00923459"/>
    <w:rsid w:val="009254F4"/>
    <w:rsid w:val="00925CE2"/>
    <w:rsid w:val="00925D84"/>
    <w:rsid w:val="00926620"/>
    <w:rsid w:val="00926EE9"/>
    <w:rsid w:val="0092722D"/>
    <w:rsid w:val="009301D2"/>
    <w:rsid w:val="00934130"/>
    <w:rsid w:val="00934218"/>
    <w:rsid w:val="0093477F"/>
    <w:rsid w:val="0093495D"/>
    <w:rsid w:val="00935E6A"/>
    <w:rsid w:val="00936305"/>
    <w:rsid w:val="009364CD"/>
    <w:rsid w:val="00937091"/>
    <w:rsid w:val="00937353"/>
    <w:rsid w:val="00937666"/>
    <w:rsid w:val="00937B57"/>
    <w:rsid w:val="00940F0D"/>
    <w:rsid w:val="009415C7"/>
    <w:rsid w:val="00942156"/>
    <w:rsid w:val="009463BC"/>
    <w:rsid w:val="009470B0"/>
    <w:rsid w:val="00950D16"/>
    <w:rsid w:val="00950EEA"/>
    <w:rsid w:val="00950EF3"/>
    <w:rsid w:val="009517AD"/>
    <w:rsid w:val="00951B49"/>
    <w:rsid w:val="0095447F"/>
    <w:rsid w:val="00954C1A"/>
    <w:rsid w:val="0095530C"/>
    <w:rsid w:val="00955B47"/>
    <w:rsid w:val="00955FCC"/>
    <w:rsid w:val="00956006"/>
    <w:rsid w:val="009567DB"/>
    <w:rsid w:val="0095761C"/>
    <w:rsid w:val="0095769B"/>
    <w:rsid w:val="00957CB1"/>
    <w:rsid w:val="00957CE4"/>
    <w:rsid w:val="00957D36"/>
    <w:rsid w:val="0096111A"/>
    <w:rsid w:val="00962684"/>
    <w:rsid w:val="0096331C"/>
    <w:rsid w:val="009641CA"/>
    <w:rsid w:val="00964583"/>
    <w:rsid w:val="009658ED"/>
    <w:rsid w:val="00966128"/>
    <w:rsid w:val="009663ED"/>
    <w:rsid w:val="009670BB"/>
    <w:rsid w:val="0097131D"/>
    <w:rsid w:val="00971738"/>
    <w:rsid w:val="0097352B"/>
    <w:rsid w:val="00973A71"/>
    <w:rsid w:val="009744AE"/>
    <w:rsid w:val="009755C0"/>
    <w:rsid w:val="00975C97"/>
    <w:rsid w:val="00977A0D"/>
    <w:rsid w:val="00981524"/>
    <w:rsid w:val="00981E92"/>
    <w:rsid w:val="00982927"/>
    <w:rsid w:val="00983521"/>
    <w:rsid w:val="00983636"/>
    <w:rsid w:val="00984E63"/>
    <w:rsid w:val="009859F1"/>
    <w:rsid w:val="00987203"/>
    <w:rsid w:val="009911C6"/>
    <w:rsid w:val="00992410"/>
    <w:rsid w:val="00993451"/>
    <w:rsid w:val="0099486C"/>
    <w:rsid w:val="00994D8A"/>
    <w:rsid w:val="00995797"/>
    <w:rsid w:val="009A0CD9"/>
    <w:rsid w:val="009A1C03"/>
    <w:rsid w:val="009A2A56"/>
    <w:rsid w:val="009A33BE"/>
    <w:rsid w:val="009A3CC5"/>
    <w:rsid w:val="009A4617"/>
    <w:rsid w:val="009A492A"/>
    <w:rsid w:val="009A5688"/>
    <w:rsid w:val="009A5E41"/>
    <w:rsid w:val="009A6A1A"/>
    <w:rsid w:val="009A77E1"/>
    <w:rsid w:val="009A7F4D"/>
    <w:rsid w:val="009B0B51"/>
    <w:rsid w:val="009B0F0F"/>
    <w:rsid w:val="009B12D0"/>
    <w:rsid w:val="009B190F"/>
    <w:rsid w:val="009B1E9D"/>
    <w:rsid w:val="009B26CF"/>
    <w:rsid w:val="009B2D3E"/>
    <w:rsid w:val="009B31AB"/>
    <w:rsid w:val="009B3DCB"/>
    <w:rsid w:val="009B62E2"/>
    <w:rsid w:val="009B6567"/>
    <w:rsid w:val="009B6F82"/>
    <w:rsid w:val="009B72D7"/>
    <w:rsid w:val="009B7B2D"/>
    <w:rsid w:val="009B7BD3"/>
    <w:rsid w:val="009C0315"/>
    <w:rsid w:val="009C1A04"/>
    <w:rsid w:val="009C1B4D"/>
    <w:rsid w:val="009C2218"/>
    <w:rsid w:val="009C3B5D"/>
    <w:rsid w:val="009C44A1"/>
    <w:rsid w:val="009C4682"/>
    <w:rsid w:val="009C4976"/>
    <w:rsid w:val="009C5575"/>
    <w:rsid w:val="009C682A"/>
    <w:rsid w:val="009C7FB4"/>
    <w:rsid w:val="009D1D5E"/>
    <w:rsid w:val="009D2330"/>
    <w:rsid w:val="009D27B5"/>
    <w:rsid w:val="009D5A2F"/>
    <w:rsid w:val="009D6210"/>
    <w:rsid w:val="009D62D3"/>
    <w:rsid w:val="009D68AA"/>
    <w:rsid w:val="009D6B2B"/>
    <w:rsid w:val="009D6C01"/>
    <w:rsid w:val="009E0553"/>
    <w:rsid w:val="009E08A8"/>
    <w:rsid w:val="009E1336"/>
    <w:rsid w:val="009E2A1F"/>
    <w:rsid w:val="009E2B69"/>
    <w:rsid w:val="009E3221"/>
    <w:rsid w:val="009E34F4"/>
    <w:rsid w:val="009E4E70"/>
    <w:rsid w:val="009F06F8"/>
    <w:rsid w:val="009F0F6E"/>
    <w:rsid w:val="009F1D50"/>
    <w:rsid w:val="009F244D"/>
    <w:rsid w:val="009F2492"/>
    <w:rsid w:val="009F2A1B"/>
    <w:rsid w:val="009F2CB2"/>
    <w:rsid w:val="009F3A56"/>
    <w:rsid w:val="009F3B74"/>
    <w:rsid w:val="009F51AE"/>
    <w:rsid w:val="009F5585"/>
    <w:rsid w:val="009F5708"/>
    <w:rsid w:val="009F5879"/>
    <w:rsid w:val="009F657C"/>
    <w:rsid w:val="009F7749"/>
    <w:rsid w:val="009F7DEB"/>
    <w:rsid w:val="00A000C4"/>
    <w:rsid w:val="00A005A5"/>
    <w:rsid w:val="00A009C0"/>
    <w:rsid w:val="00A01F93"/>
    <w:rsid w:val="00A02454"/>
    <w:rsid w:val="00A0278D"/>
    <w:rsid w:val="00A02D7E"/>
    <w:rsid w:val="00A04235"/>
    <w:rsid w:val="00A04F4F"/>
    <w:rsid w:val="00A05F12"/>
    <w:rsid w:val="00A06C10"/>
    <w:rsid w:val="00A11558"/>
    <w:rsid w:val="00A1168D"/>
    <w:rsid w:val="00A11C29"/>
    <w:rsid w:val="00A12B92"/>
    <w:rsid w:val="00A13652"/>
    <w:rsid w:val="00A1532F"/>
    <w:rsid w:val="00A1636F"/>
    <w:rsid w:val="00A16DB0"/>
    <w:rsid w:val="00A17B16"/>
    <w:rsid w:val="00A17FAF"/>
    <w:rsid w:val="00A20345"/>
    <w:rsid w:val="00A215B9"/>
    <w:rsid w:val="00A21B68"/>
    <w:rsid w:val="00A21C7D"/>
    <w:rsid w:val="00A2326F"/>
    <w:rsid w:val="00A2548E"/>
    <w:rsid w:val="00A279B4"/>
    <w:rsid w:val="00A27C55"/>
    <w:rsid w:val="00A30ED9"/>
    <w:rsid w:val="00A32A18"/>
    <w:rsid w:val="00A32EB3"/>
    <w:rsid w:val="00A33546"/>
    <w:rsid w:val="00A33894"/>
    <w:rsid w:val="00A33F32"/>
    <w:rsid w:val="00A346E6"/>
    <w:rsid w:val="00A34DC4"/>
    <w:rsid w:val="00A36186"/>
    <w:rsid w:val="00A361A1"/>
    <w:rsid w:val="00A36548"/>
    <w:rsid w:val="00A365D2"/>
    <w:rsid w:val="00A37AAE"/>
    <w:rsid w:val="00A4040B"/>
    <w:rsid w:val="00A414C7"/>
    <w:rsid w:val="00A41A83"/>
    <w:rsid w:val="00A41C37"/>
    <w:rsid w:val="00A422FC"/>
    <w:rsid w:val="00A4252C"/>
    <w:rsid w:val="00A42D8E"/>
    <w:rsid w:val="00A43345"/>
    <w:rsid w:val="00A44B00"/>
    <w:rsid w:val="00A44E6F"/>
    <w:rsid w:val="00A45A24"/>
    <w:rsid w:val="00A46182"/>
    <w:rsid w:val="00A46342"/>
    <w:rsid w:val="00A47533"/>
    <w:rsid w:val="00A50197"/>
    <w:rsid w:val="00A5043F"/>
    <w:rsid w:val="00A5149C"/>
    <w:rsid w:val="00A518A2"/>
    <w:rsid w:val="00A528C3"/>
    <w:rsid w:val="00A52AC4"/>
    <w:rsid w:val="00A536C8"/>
    <w:rsid w:val="00A55D00"/>
    <w:rsid w:val="00A56073"/>
    <w:rsid w:val="00A56563"/>
    <w:rsid w:val="00A575C2"/>
    <w:rsid w:val="00A5763D"/>
    <w:rsid w:val="00A61281"/>
    <w:rsid w:val="00A61426"/>
    <w:rsid w:val="00A61F17"/>
    <w:rsid w:val="00A62418"/>
    <w:rsid w:val="00A62D48"/>
    <w:rsid w:val="00A63D3A"/>
    <w:rsid w:val="00A6453C"/>
    <w:rsid w:val="00A64C1D"/>
    <w:rsid w:val="00A64D0B"/>
    <w:rsid w:val="00A65154"/>
    <w:rsid w:val="00A6561A"/>
    <w:rsid w:val="00A67102"/>
    <w:rsid w:val="00A672CF"/>
    <w:rsid w:val="00A70667"/>
    <w:rsid w:val="00A711D9"/>
    <w:rsid w:val="00A7123E"/>
    <w:rsid w:val="00A71F8E"/>
    <w:rsid w:val="00A727CC"/>
    <w:rsid w:val="00A7295E"/>
    <w:rsid w:val="00A72A65"/>
    <w:rsid w:val="00A7615F"/>
    <w:rsid w:val="00A761CE"/>
    <w:rsid w:val="00A76399"/>
    <w:rsid w:val="00A7665E"/>
    <w:rsid w:val="00A8095E"/>
    <w:rsid w:val="00A82155"/>
    <w:rsid w:val="00A82796"/>
    <w:rsid w:val="00A828E9"/>
    <w:rsid w:val="00A82E15"/>
    <w:rsid w:val="00A833C0"/>
    <w:rsid w:val="00A8352C"/>
    <w:rsid w:val="00A83B84"/>
    <w:rsid w:val="00A841F5"/>
    <w:rsid w:val="00A84BF8"/>
    <w:rsid w:val="00A855A0"/>
    <w:rsid w:val="00A8776D"/>
    <w:rsid w:val="00A91844"/>
    <w:rsid w:val="00A925D8"/>
    <w:rsid w:val="00A9304A"/>
    <w:rsid w:val="00A9386B"/>
    <w:rsid w:val="00A947F7"/>
    <w:rsid w:val="00A95829"/>
    <w:rsid w:val="00A9654A"/>
    <w:rsid w:val="00A97B04"/>
    <w:rsid w:val="00A97C84"/>
    <w:rsid w:val="00A97F73"/>
    <w:rsid w:val="00AA01E9"/>
    <w:rsid w:val="00AA0B2F"/>
    <w:rsid w:val="00AA0C0F"/>
    <w:rsid w:val="00AA124F"/>
    <w:rsid w:val="00AA16AB"/>
    <w:rsid w:val="00AA379D"/>
    <w:rsid w:val="00AA4758"/>
    <w:rsid w:val="00AA511F"/>
    <w:rsid w:val="00AA5C85"/>
    <w:rsid w:val="00AA746A"/>
    <w:rsid w:val="00AB109C"/>
    <w:rsid w:val="00AB15C9"/>
    <w:rsid w:val="00AB24A3"/>
    <w:rsid w:val="00AB252C"/>
    <w:rsid w:val="00AB2B69"/>
    <w:rsid w:val="00AB30A4"/>
    <w:rsid w:val="00AB347B"/>
    <w:rsid w:val="00AB3776"/>
    <w:rsid w:val="00AB4364"/>
    <w:rsid w:val="00AB4988"/>
    <w:rsid w:val="00AB4A93"/>
    <w:rsid w:val="00AB4CA7"/>
    <w:rsid w:val="00AB58E1"/>
    <w:rsid w:val="00AB5A06"/>
    <w:rsid w:val="00AB6E47"/>
    <w:rsid w:val="00AB720B"/>
    <w:rsid w:val="00AB7FA6"/>
    <w:rsid w:val="00AC0358"/>
    <w:rsid w:val="00AC0C1E"/>
    <w:rsid w:val="00AC101A"/>
    <w:rsid w:val="00AC1E04"/>
    <w:rsid w:val="00AC2B6D"/>
    <w:rsid w:val="00AC2CF5"/>
    <w:rsid w:val="00AC2F18"/>
    <w:rsid w:val="00AC391B"/>
    <w:rsid w:val="00AC4895"/>
    <w:rsid w:val="00AC5B60"/>
    <w:rsid w:val="00AC698F"/>
    <w:rsid w:val="00AC6A0E"/>
    <w:rsid w:val="00AC78A1"/>
    <w:rsid w:val="00AC7C2F"/>
    <w:rsid w:val="00AD0333"/>
    <w:rsid w:val="00AD0FF6"/>
    <w:rsid w:val="00AD13F6"/>
    <w:rsid w:val="00AD1460"/>
    <w:rsid w:val="00AD1F77"/>
    <w:rsid w:val="00AD200A"/>
    <w:rsid w:val="00AD2190"/>
    <w:rsid w:val="00AD2EE9"/>
    <w:rsid w:val="00AD4264"/>
    <w:rsid w:val="00AD4547"/>
    <w:rsid w:val="00AD525E"/>
    <w:rsid w:val="00AD53A7"/>
    <w:rsid w:val="00AD5C82"/>
    <w:rsid w:val="00AD5FE2"/>
    <w:rsid w:val="00AD61B5"/>
    <w:rsid w:val="00AD6CE1"/>
    <w:rsid w:val="00AD70F8"/>
    <w:rsid w:val="00AE0726"/>
    <w:rsid w:val="00AE0791"/>
    <w:rsid w:val="00AE2236"/>
    <w:rsid w:val="00AE2EF7"/>
    <w:rsid w:val="00AE5195"/>
    <w:rsid w:val="00AE57B4"/>
    <w:rsid w:val="00AE5B28"/>
    <w:rsid w:val="00AE6247"/>
    <w:rsid w:val="00AE6C9B"/>
    <w:rsid w:val="00AF0281"/>
    <w:rsid w:val="00AF12A0"/>
    <w:rsid w:val="00AF1EC7"/>
    <w:rsid w:val="00AF3E6D"/>
    <w:rsid w:val="00AF556E"/>
    <w:rsid w:val="00AF6344"/>
    <w:rsid w:val="00AF6D94"/>
    <w:rsid w:val="00AF7B4A"/>
    <w:rsid w:val="00AF7BE5"/>
    <w:rsid w:val="00B0089E"/>
    <w:rsid w:val="00B017E3"/>
    <w:rsid w:val="00B01D3C"/>
    <w:rsid w:val="00B022BC"/>
    <w:rsid w:val="00B025B1"/>
    <w:rsid w:val="00B0290D"/>
    <w:rsid w:val="00B02F98"/>
    <w:rsid w:val="00B034F2"/>
    <w:rsid w:val="00B0491E"/>
    <w:rsid w:val="00B04D6D"/>
    <w:rsid w:val="00B04DDF"/>
    <w:rsid w:val="00B05B98"/>
    <w:rsid w:val="00B0671E"/>
    <w:rsid w:val="00B0768A"/>
    <w:rsid w:val="00B103B2"/>
    <w:rsid w:val="00B10628"/>
    <w:rsid w:val="00B113BB"/>
    <w:rsid w:val="00B12AED"/>
    <w:rsid w:val="00B13BAA"/>
    <w:rsid w:val="00B144FB"/>
    <w:rsid w:val="00B1504E"/>
    <w:rsid w:val="00B151CD"/>
    <w:rsid w:val="00B15D6A"/>
    <w:rsid w:val="00B16FFD"/>
    <w:rsid w:val="00B17761"/>
    <w:rsid w:val="00B201C3"/>
    <w:rsid w:val="00B21550"/>
    <w:rsid w:val="00B23F93"/>
    <w:rsid w:val="00B24525"/>
    <w:rsid w:val="00B24CC5"/>
    <w:rsid w:val="00B24F7A"/>
    <w:rsid w:val="00B24F9C"/>
    <w:rsid w:val="00B25158"/>
    <w:rsid w:val="00B25207"/>
    <w:rsid w:val="00B263F0"/>
    <w:rsid w:val="00B267CE"/>
    <w:rsid w:val="00B271FB"/>
    <w:rsid w:val="00B272AA"/>
    <w:rsid w:val="00B273D3"/>
    <w:rsid w:val="00B2758B"/>
    <w:rsid w:val="00B27CBF"/>
    <w:rsid w:val="00B30172"/>
    <w:rsid w:val="00B30A52"/>
    <w:rsid w:val="00B31233"/>
    <w:rsid w:val="00B31689"/>
    <w:rsid w:val="00B31F96"/>
    <w:rsid w:val="00B33528"/>
    <w:rsid w:val="00B3436F"/>
    <w:rsid w:val="00B34AC9"/>
    <w:rsid w:val="00B354F1"/>
    <w:rsid w:val="00B4080D"/>
    <w:rsid w:val="00B411FF"/>
    <w:rsid w:val="00B425B4"/>
    <w:rsid w:val="00B430DD"/>
    <w:rsid w:val="00B444AB"/>
    <w:rsid w:val="00B45612"/>
    <w:rsid w:val="00B470D9"/>
    <w:rsid w:val="00B47137"/>
    <w:rsid w:val="00B47AB1"/>
    <w:rsid w:val="00B510DB"/>
    <w:rsid w:val="00B53A3A"/>
    <w:rsid w:val="00B53C3D"/>
    <w:rsid w:val="00B53DC7"/>
    <w:rsid w:val="00B53E03"/>
    <w:rsid w:val="00B5542C"/>
    <w:rsid w:val="00B56382"/>
    <w:rsid w:val="00B60321"/>
    <w:rsid w:val="00B604B7"/>
    <w:rsid w:val="00B61B6B"/>
    <w:rsid w:val="00B62362"/>
    <w:rsid w:val="00B6349D"/>
    <w:rsid w:val="00B63689"/>
    <w:rsid w:val="00B63E4E"/>
    <w:rsid w:val="00B65230"/>
    <w:rsid w:val="00B67B8B"/>
    <w:rsid w:val="00B709BF"/>
    <w:rsid w:val="00B714EF"/>
    <w:rsid w:val="00B71AE1"/>
    <w:rsid w:val="00B721DD"/>
    <w:rsid w:val="00B72E37"/>
    <w:rsid w:val="00B72FE0"/>
    <w:rsid w:val="00B74726"/>
    <w:rsid w:val="00B758D0"/>
    <w:rsid w:val="00B758DB"/>
    <w:rsid w:val="00B76506"/>
    <w:rsid w:val="00B76974"/>
    <w:rsid w:val="00B8051D"/>
    <w:rsid w:val="00B80634"/>
    <w:rsid w:val="00B806A6"/>
    <w:rsid w:val="00B81A44"/>
    <w:rsid w:val="00B81F67"/>
    <w:rsid w:val="00B83BE6"/>
    <w:rsid w:val="00B86316"/>
    <w:rsid w:val="00B86954"/>
    <w:rsid w:val="00B87422"/>
    <w:rsid w:val="00B87DAA"/>
    <w:rsid w:val="00B90515"/>
    <w:rsid w:val="00B9115D"/>
    <w:rsid w:val="00B91D1A"/>
    <w:rsid w:val="00B91F2C"/>
    <w:rsid w:val="00B9327B"/>
    <w:rsid w:val="00B93372"/>
    <w:rsid w:val="00B939C9"/>
    <w:rsid w:val="00B9604E"/>
    <w:rsid w:val="00B96B8F"/>
    <w:rsid w:val="00B97073"/>
    <w:rsid w:val="00B97171"/>
    <w:rsid w:val="00B9799F"/>
    <w:rsid w:val="00B97D5B"/>
    <w:rsid w:val="00BA049E"/>
    <w:rsid w:val="00BA08CC"/>
    <w:rsid w:val="00BA0A0F"/>
    <w:rsid w:val="00BA5510"/>
    <w:rsid w:val="00BA772A"/>
    <w:rsid w:val="00BA7A10"/>
    <w:rsid w:val="00BB0832"/>
    <w:rsid w:val="00BB15EC"/>
    <w:rsid w:val="00BB2073"/>
    <w:rsid w:val="00BB4490"/>
    <w:rsid w:val="00BB4A5B"/>
    <w:rsid w:val="00BB59C7"/>
    <w:rsid w:val="00BB5B0F"/>
    <w:rsid w:val="00BB706D"/>
    <w:rsid w:val="00BB7538"/>
    <w:rsid w:val="00BB7A17"/>
    <w:rsid w:val="00BC1C69"/>
    <w:rsid w:val="00BC1FBC"/>
    <w:rsid w:val="00BC26C7"/>
    <w:rsid w:val="00BC52E7"/>
    <w:rsid w:val="00BC588E"/>
    <w:rsid w:val="00BC64B1"/>
    <w:rsid w:val="00BC6EA0"/>
    <w:rsid w:val="00BD0535"/>
    <w:rsid w:val="00BD1465"/>
    <w:rsid w:val="00BD3148"/>
    <w:rsid w:val="00BD37E6"/>
    <w:rsid w:val="00BD3FCD"/>
    <w:rsid w:val="00BD42C9"/>
    <w:rsid w:val="00BD47EF"/>
    <w:rsid w:val="00BD4949"/>
    <w:rsid w:val="00BD64EB"/>
    <w:rsid w:val="00BE0352"/>
    <w:rsid w:val="00BE177E"/>
    <w:rsid w:val="00BE1A37"/>
    <w:rsid w:val="00BE2DAF"/>
    <w:rsid w:val="00BE40C4"/>
    <w:rsid w:val="00BE4177"/>
    <w:rsid w:val="00BE494A"/>
    <w:rsid w:val="00BE583D"/>
    <w:rsid w:val="00BE5C05"/>
    <w:rsid w:val="00BE781C"/>
    <w:rsid w:val="00BE7ABC"/>
    <w:rsid w:val="00BE7B32"/>
    <w:rsid w:val="00BE7E11"/>
    <w:rsid w:val="00BE7F32"/>
    <w:rsid w:val="00BF04EC"/>
    <w:rsid w:val="00BF1A73"/>
    <w:rsid w:val="00BF231A"/>
    <w:rsid w:val="00BF407E"/>
    <w:rsid w:val="00BF45EB"/>
    <w:rsid w:val="00BF5109"/>
    <w:rsid w:val="00BF5677"/>
    <w:rsid w:val="00BF594C"/>
    <w:rsid w:val="00BF6027"/>
    <w:rsid w:val="00BF708C"/>
    <w:rsid w:val="00BF70FB"/>
    <w:rsid w:val="00BF7A8B"/>
    <w:rsid w:val="00BF7E1E"/>
    <w:rsid w:val="00BFFF09"/>
    <w:rsid w:val="00C00BC1"/>
    <w:rsid w:val="00C0142E"/>
    <w:rsid w:val="00C03028"/>
    <w:rsid w:val="00C037EB"/>
    <w:rsid w:val="00C042FB"/>
    <w:rsid w:val="00C04DA3"/>
    <w:rsid w:val="00C04EAB"/>
    <w:rsid w:val="00C0788E"/>
    <w:rsid w:val="00C11184"/>
    <w:rsid w:val="00C11696"/>
    <w:rsid w:val="00C118D1"/>
    <w:rsid w:val="00C13068"/>
    <w:rsid w:val="00C1413C"/>
    <w:rsid w:val="00C15A05"/>
    <w:rsid w:val="00C15B51"/>
    <w:rsid w:val="00C1619D"/>
    <w:rsid w:val="00C16426"/>
    <w:rsid w:val="00C165DC"/>
    <w:rsid w:val="00C178CA"/>
    <w:rsid w:val="00C20DA9"/>
    <w:rsid w:val="00C216FC"/>
    <w:rsid w:val="00C23D77"/>
    <w:rsid w:val="00C24F82"/>
    <w:rsid w:val="00C265DF"/>
    <w:rsid w:val="00C266BC"/>
    <w:rsid w:val="00C26AEC"/>
    <w:rsid w:val="00C3083D"/>
    <w:rsid w:val="00C30935"/>
    <w:rsid w:val="00C32228"/>
    <w:rsid w:val="00C32ED3"/>
    <w:rsid w:val="00C32F0F"/>
    <w:rsid w:val="00C33801"/>
    <w:rsid w:val="00C33BC1"/>
    <w:rsid w:val="00C33BFB"/>
    <w:rsid w:val="00C34B3D"/>
    <w:rsid w:val="00C34C89"/>
    <w:rsid w:val="00C354AA"/>
    <w:rsid w:val="00C35AAE"/>
    <w:rsid w:val="00C35B2F"/>
    <w:rsid w:val="00C366D2"/>
    <w:rsid w:val="00C37FD3"/>
    <w:rsid w:val="00C41A53"/>
    <w:rsid w:val="00C41A90"/>
    <w:rsid w:val="00C41E71"/>
    <w:rsid w:val="00C43F4A"/>
    <w:rsid w:val="00C44A57"/>
    <w:rsid w:val="00C450FD"/>
    <w:rsid w:val="00C46887"/>
    <w:rsid w:val="00C4713F"/>
    <w:rsid w:val="00C47D27"/>
    <w:rsid w:val="00C5019C"/>
    <w:rsid w:val="00C5081B"/>
    <w:rsid w:val="00C51B4B"/>
    <w:rsid w:val="00C51BB9"/>
    <w:rsid w:val="00C5272E"/>
    <w:rsid w:val="00C52919"/>
    <w:rsid w:val="00C534DA"/>
    <w:rsid w:val="00C53C80"/>
    <w:rsid w:val="00C54564"/>
    <w:rsid w:val="00C54576"/>
    <w:rsid w:val="00C54CB9"/>
    <w:rsid w:val="00C56136"/>
    <w:rsid w:val="00C571E5"/>
    <w:rsid w:val="00C5753B"/>
    <w:rsid w:val="00C604D0"/>
    <w:rsid w:val="00C60A52"/>
    <w:rsid w:val="00C61790"/>
    <w:rsid w:val="00C618FD"/>
    <w:rsid w:val="00C61E79"/>
    <w:rsid w:val="00C62D57"/>
    <w:rsid w:val="00C62ECF"/>
    <w:rsid w:val="00C636FD"/>
    <w:rsid w:val="00C648B9"/>
    <w:rsid w:val="00C64A18"/>
    <w:rsid w:val="00C64F3E"/>
    <w:rsid w:val="00C65128"/>
    <w:rsid w:val="00C652D5"/>
    <w:rsid w:val="00C65563"/>
    <w:rsid w:val="00C65ABB"/>
    <w:rsid w:val="00C65FCB"/>
    <w:rsid w:val="00C67495"/>
    <w:rsid w:val="00C67B8C"/>
    <w:rsid w:val="00C72838"/>
    <w:rsid w:val="00C7368D"/>
    <w:rsid w:val="00C75205"/>
    <w:rsid w:val="00C75FCF"/>
    <w:rsid w:val="00C76138"/>
    <w:rsid w:val="00C766AC"/>
    <w:rsid w:val="00C76A4E"/>
    <w:rsid w:val="00C76B9E"/>
    <w:rsid w:val="00C81E24"/>
    <w:rsid w:val="00C83871"/>
    <w:rsid w:val="00C85957"/>
    <w:rsid w:val="00C8600C"/>
    <w:rsid w:val="00C86475"/>
    <w:rsid w:val="00C87FED"/>
    <w:rsid w:val="00C90D98"/>
    <w:rsid w:val="00C91870"/>
    <w:rsid w:val="00C91EFB"/>
    <w:rsid w:val="00C91F75"/>
    <w:rsid w:val="00C94A48"/>
    <w:rsid w:val="00C957FB"/>
    <w:rsid w:val="00C97219"/>
    <w:rsid w:val="00C97D6D"/>
    <w:rsid w:val="00C97F10"/>
    <w:rsid w:val="00CA0775"/>
    <w:rsid w:val="00CA2AD8"/>
    <w:rsid w:val="00CA4019"/>
    <w:rsid w:val="00CA4214"/>
    <w:rsid w:val="00CA4CCC"/>
    <w:rsid w:val="00CA5901"/>
    <w:rsid w:val="00CA61BE"/>
    <w:rsid w:val="00CA6779"/>
    <w:rsid w:val="00CA752F"/>
    <w:rsid w:val="00CA767F"/>
    <w:rsid w:val="00CA7D38"/>
    <w:rsid w:val="00CB2617"/>
    <w:rsid w:val="00CB30BD"/>
    <w:rsid w:val="00CB43DC"/>
    <w:rsid w:val="00CB4676"/>
    <w:rsid w:val="00CB4E76"/>
    <w:rsid w:val="00CB57C8"/>
    <w:rsid w:val="00CB61B7"/>
    <w:rsid w:val="00CB68A1"/>
    <w:rsid w:val="00CB77A0"/>
    <w:rsid w:val="00CC03CE"/>
    <w:rsid w:val="00CC12AF"/>
    <w:rsid w:val="00CC2597"/>
    <w:rsid w:val="00CC42D9"/>
    <w:rsid w:val="00CC4735"/>
    <w:rsid w:val="00CC5A44"/>
    <w:rsid w:val="00CC66A4"/>
    <w:rsid w:val="00CC6F57"/>
    <w:rsid w:val="00CC7110"/>
    <w:rsid w:val="00CC7D92"/>
    <w:rsid w:val="00CD0ACE"/>
    <w:rsid w:val="00CD24EA"/>
    <w:rsid w:val="00CD6553"/>
    <w:rsid w:val="00CD6DB5"/>
    <w:rsid w:val="00CD7BD7"/>
    <w:rsid w:val="00CE08D9"/>
    <w:rsid w:val="00CE0F1D"/>
    <w:rsid w:val="00CE162F"/>
    <w:rsid w:val="00CE26A9"/>
    <w:rsid w:val="00CE2BF4"/>
    <w:rsid w:val="00CE2D97"/>
    <w:rsid w:val="00CE31F7"/>
    <w:rsid w:val="00CE37D5"/>
    <w:rsid w:val="00CE4A47"/>
    <w:rsid w:val="00CE56AE"/>
    <w:rsid w:val="00CE578B"/>
    <w:rsid w:val="00CE62D9"/>
    <w:rsid w:val="00CE66D5"/>
    <w:rsid w:val="00CE6733"/>
    <w:rsid w:val="00CE729D"/>
    <w:rsid w:val="00CF0C7B"/>
    <w:rsid w:val="00CF40C8"/>
    <w:rsid w:val="00CF5426"/>
    <w:rsid w:val="00CF63CC"/>
    <w:rsid w:val="00CF6B9D"/>
    <w:rsid w:val="00CF7460"/>
    <w:rsid w:val="00CF7950"/>
    <w:rsid w:val="00D00AB2"/>
    <w:rsid w:val="00D00F12"/>
    <w:rsid w:val="00D01369"/>
    <w:rsid w:val="00D0146C"/>
    <w:rsid w:val="00D03394"/>
    <w:rsid w:val="00D04164"/>
    <w:rsid w:val="00D05F81"/>
    <w:rsid w:val="00D0687B"/>
    <w:rsid w:val="00D06A2A"/>
    <w:rsid w:val="00D073A0"/>
    <w:rsid w:val="00D07764"/>
    <w:rsid w:val="00D109CE"/>
    <w:rsid w:val="00D10EB1"/>
    <w:rsid w:val="00D11F22"/>
    <w:rsid w:val="00D1227D"/>
    <w:rsid w:val="00D12775"/>
    <w:rsid w:val="00D13227"/>
    <w:rsid w:val="00D135CB"/>
    <w:rsid w:val="00D13EAA"/>
    <w:rsid w:val="00D140D2"/>
    <w:rsid w:val="00D14634"/>
    <w:rsid w:val="00D15F93"/>
    <w:rsid w:val="00D16694"/>
    <w:rsid w:val="00D16CFA"/>
    <w:rsid w:val="00D17DD9"/>
    <w:rsid w:val="00D200B3"/>
    <w:rsid w:val="00D20981"/>
    <w:rsid w:val="00D20B7B"/>
    <w:rsid w:val="00D21773"/>
    <w:rsid w:val="00D21AB7"/>
    <w:rsid w:val="00D21B3B"/>
    <w:rsid w:val="00D22D22"/>
    <w:rsid w:val="00D2309A"/>
    <w:rsid w:val="00D23535"/>
    <w:rsid w:val="00D24FBB"/>
    <w:rsid w:val="00D25EE6"/>
    <w:rsid w:val="00D268BB"/>
    <w:rsid w:val="00D269DB"/>
    <w:rsid w:val="00D26D17"/>
    <w:rsid w:val="00D26F72"/>
    <w:rsid w:val="00D27D09"/>
    <w:rsid w:val="00D27D74"/>
    <w:rsid w:val="00D319ED"/>
    <w:rsid w:val="00D34A4D"/>
    <w:rsid w:val="00D353FC"/>
    <w:rsid w:val="00D355AC"/>
    <w:rsid w:val="00D362DA"/>
    <w:rsid w:val="00D368C7"/>
    <w:rsid w:val="00D3697F"/>
    <w:rsid w:val="00D3762F"/>
    <w:rsid w:val="00D37E1E"/>
    <w:rsid w:val="00D4036C"/>
    <w:rsid w:val="00D40886"/>
    <w:rsid w:val="00D41E31"/>
    <w:rsid w:val="00D42050"/>
    <w:rsid w:val="00D42867"/>
    <w:rsid w:val="00D429EF"/>
    <w:rsid w:val="00D43C48"/>
    <w:rsid w:val="00D43F50"/>
    <w:rsid w:val="00D44DA9"/>
    <w:rsid w:val="00D45BFB"/>
    <w:rsid w:val="00D463B9"/>
    <w:rsid w:val="00D47702"/>
    <w:rsid w:val="00D479AC"/>
    <w:rsid w:val="00D5020F"/>
    <w:rsid w:val="00D504D1"/>
    <w:rsid w:val="00D51644"/>
    <w:rsid w:val="00D520EE"/>
    <w:rsid w:val="00D526EC"/>
    <w:rsid w:val="00D52ABA"/>
    <w:rsid w:val="00D53447"/>
    <w:rsid w:val="00D53693"/>
    <w:rsid w:val="00D54600"/>
    <w:rsid w:val="00D54FBB"/>
    <w:rsid w:val="00D551B6"/>
    <w:rsid w:val="00D5792D"/>
    <w:rsid w:val="00D603D6"/>
    <w:rsid w:val="00D60CD6"/>
    <w:rsid w:val="00D61672"/>
    <w:rsid w:val="00D62493"/>
    <w:rsid w:val="00D62EB3"/>
    <w:rsid w:val="00D63917"/>
    <w:rsid w:val="00D63A98"/>
    <w:rsid w:val="00D67E53"/>
    <w:rsid w:val="00D70050"/>
    <w:rsid w:val="00D71D04"/>
    <w:rsid w:val="00D728F3"/>
    <w:rsid w:val="00D72936"/>
    <w:rsid w:val="00D750DC"/>
    <w:rsid w:val="00D76012"/>
    <w:rsid w:val="00D76C4E"/>
    <w:rsid w:val="00D77453"/>
    <w:rsid w:val="00D7789F"/>
    <w:rsid w:val="00D77EB0"/>
    <w:rsid w:val="00D80C4D"/>
    <w:rsid w:val="00D81D78"/>
    <w:rsid w:val="00D820AC"/>
    <w:rsid w:val="00D835C6"/>
    <w:rsid w:val="00D841C2"/>
    <w:rsid w:val="00D84332"/>
    <w:rsid w:val="00D85843"/>
    <w:rsid w:val="00D86E41"/>
    <w:rsid w:val="00D86EFC"/>
    <w:rsid w:val="00D90069"/>
    <w:rsid w:val="00D90600"/>
    <w:rsid w:val="00D90A6E"/>
    <w:rsid w:val="00D91C3B"/>
    <w:rsid w:val="00D91EE5"/>
    <w:rsid w:val="00D92056"/>
    <w:rsid w:val="00D92A53"/>
    <w:rsid w:val="00D93513"/>
    <w:rsid w:val="00D940D7"/>
    <w:rsid w:val="00D941EF"/>
    <w:rsid w:val="00D94487"/>
    <w:rsid w:val="00D97204"/>
    <w:rsid w:val="00DA2E35"/>
    <w:rsid w:val="00DA33A5"/>
    <w:rsid w:val="00DA36D0"/>
    <w:rsid w:val="00DA4311"/>
    <w:rsid w:val="00DA4807"/>
    <w:rsid w:val="00DA4B6B"/>
    <w:rsid w:val="00DA556A"/>
    <w:rsid w:val="00DA669A"/>
    <w:rsid w:val="00DA72BA"/>
    <w:rsid w:val="00DA7869"/>
    <w:rsid w:val="00DB0A30"/>
    <w:rsid w:val="00DB0FDE"/>
    <w:rsid w:val="00DB174E"/>
    <w:rsid w:val="00DB2120"/>
    <w:rsid w:val="00DB28C2"/>
    <w:rsid w:val="00DB5BF2"/>
    <w:rsid w:val="00DB69A8"/>
    <w:rsid w:val="00DB6FC3"/>
    <w:rsid w:val="00DB7FF6"/>
    <w:rsid w:val="00DC2121"/>
    <w:rsid w:val="00DC510F"/>
    <w:rsid w:val="00DC51B9"/>
    <w:rsid w:val="00DC5D71"/>
    <w:rsid w:val="00DC6994"/>
    <w:rsid w:val="00DC6D2F"/>
    <w:rsid w:val="00DC761F"/>
    <w:rsid w:val="00DD0573"/>
    <w:rsid w:val="00DD1519"/>
    <w:rsid w:val="00DD3061"/>
    <w:rsid w:val="00DD39FF"/>
    <w:rsid w:val="00DD428F"/>
    <w:rsid w:val="00DD47BE"/>
    <w:rsid w:val="00DD5A41"/>
    <w:rsid w:val="00DD5B85"/>
    <w:rsid w:val="00DE0FF3"/>
    <w:rsid w:val="00DE2445"/>
    <w:rsid w:val="00DE36DC"/>
    <w:rsid w:val="00DE3708"/>
    <w:rsid w:val="00DE372D"/>
    <w:rsid w:val="00DE4206"/>
    <w:rsid w:val="00DE48A0"/>
    <w:rsid w:val="00DE51B8"/>
    <w:rsid w:val="00DE5BA2"/>
    <w:rsid w:val="00DE5F73"/>
    <w:rsid w:val="00DE7078"/>
    <w:rsid w:val="00DE72A5"/>
    <w:rsid w:val="00DF1417"/>
    <w:rsid w:val="00DF2185"/>
    <w:rsid w:val="00DF283C"/>
    <w:rsid w:val="00DF4707"/>
    <w:rsid w:val="00DF4C6A"/>
    <w:rsid w:val="00E0095B"/>
    <w:rsid w:val="00E00D39"/>
    <w:rsid w:val="00E032D7"/>
    <w:rsid w:val="00E066FD"/>
    <w:rsid w:val="00E06AFD"/>
    <w:rsid w:val="00E06F3D"/>
    <w:rsid w:val="00E07789"/>
    <w:rsid w:val="00E11CB0"/>
    <w:rsid w:val="00E122B3"/>
    <w:rsid w:val="00E12AD8"/>
    <w:rsid w:val="00E13166"/>
    <w:rsid w:val="00E135B5"/>
    <w:rsid w:val="00E13824"/>
    <w:rsid w:val="00E13848"/>
    <w:rsid w:val="00E13DE9"/>
    <w:rsid w:val="00E14D60"/>
    <w:rsid w:val="00E16509"/>
    <w:rsid w:val="00E16619"/>
    <w:rsid w:val="00E168C0"/>
    <w:rsid w:val="00E16EC5"/>
    <w:rsid w:val="00E20D30"/>
    <w:rsid w:val="00E2120F"/>
    <w:rsid w:val="00E22121"/>
    <w:rsid w:val="00E2250B"/>
    <w:rsid w:val="00E22AE7"/>
    <w:rsid w:val="00E22B4E"/>
    <w:rsid w:val="00E24315"/>
    <w:rsid w:val="00E2643A"/>
    <w:rsid w:val="00E2729A"/>
    <w:rsid w:val="00E27327"/>
    <w:rsid w:val="00E27940"/>
    <w:rsid w:val="00E30545"/>
    <w:rsid w:val="00E31335"/>
    <w:rsid w:val="00E3142C"/>
    <w:rsid w:val="00E3145B"/>
    <w:rsid w:val="00E32CA6"/>
    <w:rsid w:val="00E3494A"/>
    <w:rsid w:val="00E35373"/>
    <w:rsid w:val="00E35AD0"/>
    <w:rsid w:val="00E36B28"/>
    <w:rsid w:val="00E3743E"/>
    <w:rsid w:val="00E41ED1"/>
    <w:rsid w:val="00E41FE4"/>
    <w:rsid w:val="00E43340"/>
    <w:rsid w:val="00E44A3D"/>
    <w:rsid w:val="00E44B3B"/>
    <w:rsid w:val="00E44FFC"/>
    <w:rsid w:val="00E45F3B"/>
    <w:rsid w:val="00E469CA"/>
    <w:rsid w:val="00E470A5"/>
    <w:rsid w:val="00E470C7"/>
    <w:rsid w:val="00E476FC"/>
    <w:rsid w:val="00E47729"/>
    <w:rsid w:val="00E5060A"/>
    <w:rsid w:val="00E523D0"/>
    <w:rsid w:val="00E52436"/>
    <w:rsid w:val="00E5583D"/>
    <w:rsid w:val="00E56071"/>
    <w:rsid w:val="00E56AEA"/>
    <w:rsid w:val="00E56FD6"/>
    <w:rsid w:val="00E575A0"/>
    <w:rsid w:val="00E600A3"/>
    <w:rsid w:val="00E60169"/>
    <w:rsid w:val="00E61707"/>
    <w:rsid w:val="00E62683"/>
    <w:rsid w:val="00E63667"/>
    <w:rsid w:val="00E641A4"/>
    <w:rsid w:val="00E6485A"/>
    <w:rsid w:val="00E65AB6"/>
    <w:rsid w:val="00E66A81"/>
    <w:rsid w:val="00E66DA1"/>
    <w:rsid w:val="00E66F2F"/>
    <w:rsid w:val="00E700A8"/>
    <w:rsid w:val="00E705BF"/>
    <w:rsid w:val="00E71082"/>
    <w:rsid w:val="00E713AB"/>
    <w:rsid w:val="00E7228D"/>
    <w:rsid w:val="00E7279A"/>
    <w:rsid w:val="00E728C1"/>
    <w:rsid w:val="00E7404D"/>
    <w:rsid w:val="00E74E82"/>
    <w:rsid w:val="00E7541A"/>
    <w:rsid w:val="00E75853"/>
    <w:rsid w:val="00E758E6"/>
    <w:rsid w:val="00E77BAA"/>
    <w:rsid w:val="00E80F44"/>
    <w:rsid w:val="00E83493"/>
    <w:rsid w:val="00E83A07"/>
    <w:rsid w:val="00E8480A"/>
    <w:rsid w:val="00E84F3B"/>
    <w:rsid w:val="00E87A37"/>
    <w:rsid w:val="00E907F6"/>
    <w:rsid w:val="00E90A90"/>
    <w:rsid w:val="00E9126B"/>
    <w:rsid w:val="00E9183E"/>
    <w:rsid w:val="00E91FEE"/>
    <w:rsid w:val="00E9316F"/>
    <w:rsid w:val="00E935C4"/>
    <w:rsid w:val="00E940C1"/>
    <w:rsid w:val="00E94E6F"/>
    <w:rsid w:val="00E95D92"/>
    <w:rsid w:val="00E96E67"/>
    <w:rsid w:val="00E97455"/>
    <w:rsid w:val="00E9787D"/>
    <w:rsid w:val="00EA1F09"/>
    <w:rsid w:val="00EA27CF"/>
    <w:rsid w:val="00EA42BA"/>
    <w:rsid w:val="00EA43E5"/>
    <w:rsid w:val="00EA539D"/>
    <w:rsid w:val="00EA7C78"/>
    <w:rsid w:val="00EB0BF3"/>
    <w:rsid w:val="00EB2341"/>
    <w:rsid w:val="00EB25BA"/>
    <w:rsid w:val="00EB388B"/>
    <w:rsid w:val="00EB42A1"/>
    <w:rsid w:val="00EB617A"/>
    <w:rsid w:val="00EB6F73"/>
    <w:rsid w:val="00EB7B18"/>
    <w:rsid w:val="00EB7DBE"/>
    <w:rsid w:val="00EC097C"/>
    <w:rsid w:val="00EC0EA8"/>
    <w:rsid w:val="00EC1289"/>
    <w:rsid w:val="00EC131F"/>
    <w:rsid w:val="00EC1E81"/>
    <w:rsid w:val="00EC3CA0"/>
    <w:rsid w:val="00EC3D0C"/>
    <w:rsid w:val="00EC525E"/>
    <w:rsid w:val="00EC6105"/>
    <w:rsid w:val="00EC7C63"/>
    <w:rsid w:val="00ED0864"/>
    <w:rsid w:val="00ED0EBD"/>
    <w:rsid w:val="00ED117F"/>
    <w:rsid w:val="00ED1894"/>
    <w:rsid w:val="00ED19F0"/>
    <w:rsid w:val="00ED1E9B"/>
    <w:rsid w:val="00ED4157"/>
    <w:rsid w:val="00ED4C14"/>
    <w:rsid w:val="00ED4F69"/>
    <w:rsid w:val="00ED4FE2"/>
    <w:rsid w:val="00ED57FC"/>
    <w:rsid w:val="00ED63A2"/>
    <w:rsid w:val="00ED65D3"/>
    <w:rsid w:val="00ED7B39"/>
    <w:rsid w:val="00EE0E8B"/>
    <w:rsid w:val="00EE1654"/>
    <w:rsid w:val="00EE4841"/>
    <w:rsid w:val="00EE6D4D"/>
    <w:rsid w:val="00EF0262"/>
    <w:rsid w:val="00EF04F4"/>
    <w:rsid w:val="00EF05E6"/>
    <w:rsid w:val="00EF1678"/>
    <w:rsid w:val="00EF2364"/>
    <w:rsid w:val="00EF282D"/>
    <w:rsid w:val="00EF2972"/>
    <w:rsid w:val="00EF367B"/>
    <w:rsid w:val="00EF44BE"/>
    <w:rsid w:val="00EF58ED"/>
    <w:rsid w:val="00EF5939"/>
    <w:rsid w:val="00EF605D"/>
    <w:rsid w:val="00EF611C"/>
    <w:rsid w:val="00EF652E"/>
    <w:rsid w:val="00EF65EC"/>
    <w:rsid w:val="00EF725F"/>
    <w:rsid w:val="00F0166A"/>
    <w:rsid w:val="00F04252"/>
    <w:rsid w:val="00F05E9D"/>
    <w:rsid w:val="00F07667"/>
    <w:rsid w:val="00F10D41"/>
    <w:rsid w:val="00F10D5E"/>
    <w:rsid w:val="00F113D7"/>
    <w:rsid w:val="00F117A9"/>
    <w:rsid w:val="00F12503"/>
    <w:rsid w:val="00F148E9"/>
    <w:rsid w:val="00F1513A"/>
    <w:rsid w:val="00F159D1"/>
    <w:rsid w:val="00F16241"/>
    <w:rsid w:val="00F16BD7"/>
    <w:rsid w:val="00F216FE"/>
    <w:rsid w:val="00F217B7"/>
    <w:rsid w:val="00F22A3C"/>
    <w:rsid w:val="00F23A9D"/>
    <w:rsid w:val="00F2417B"/>
    <w:rsid w:val="00F241C5"/>
    <w:rsid w:val="00F24310"/>
    <w:rsid w:val="00F25AB4"/>
    <w:rsid w:val="00F26255"/>
    <w:rsid w:val="00F2788A"/>
    <w:rsid w:val="00F31791"/>
    <w:rsid w:val="00F318C8"/>
    <w:rsid w:val="00F31AD6"/>
    <w:rsid w:val="00F33264"/>
    <w:rsid w:val="00F346B8"/>
    <w:rsid w:val="00F352F8"/>
    <w:rsid w:val="00F3628A"/>
    <w:rsid w:val="00F36C7F"/>
    <w:rsid w:val="00F37895"/>
    <w:rsid w:val="00F41490"/>
    <w:rsid w:val="00F435FE"/>
    <w:rsid w:val="00F445CA"/>
    <w:rsid w:val="00F4496C"/>
    <w:rsid w:val="00F44FCD"/>
    <w:rsid w:val="00F4662A"/>
    <w:rsid w:val="00F472E1"/>
    <w:rsid w:val="00F51E04"/>
    <w:rsid w:val="00F52664"/>
    <w:rsid w:val="00F5430A"/>
    <w:rsid w:val="00F5449D"/>
    <w:rsid w:val="00F54F89"/>
    <w:rsid w:val="00F55053"/>
    <w:rsid w:val="00F55614"/>
    <w:rsid w:val="00F558B6"/>
    <w:rsid w:val="00F56980"/>
    <w:rsid w:val="00F57E9A"/>
    <w:rsid w:val="00F61DDF"/>
    <w:rsid w:val="00F63117"/>
    <w:rsid w:val="00F635F0"/>
    <w:rsid w:val="00F64DD8"/>
    <w:rsid w:val="00F65EBC"/>
    <w:rsid w:val="00F65FD8"/>
    <w:rsid w:val="00F6645B"/>
    <w:rsid w:val="00F66E1D"/>
    <w:rsid w:val="00F66FE5"/>
    <w:rsid w:val="00F67D57"/>
    <w:rsid w:val="00F70F80"/>
    <w:rsid w:val="00F711D7"/>
    <w:rsid w:val="00F715FA"/>
    <w:rsid w:val="00F72886"/>
    <w:rsid w:val="00F72C28"/>
    <w:rsid w:val="00F732EB"/>
    <w:rsid w:val="00F73668"/>
    <w:rsid w:val="00F76035"/>
    <w:rsid w:val="00F76E32"/>
    <w:rsid w:val="00F77803"/>
    <w:rsid w:val="00F80253"/>
    <w:rsid w:val="00F802AD"/>
    <w:rsid w:val="00F81101"/>
    <w:rsid w:val="00F81A07"/>
    <w:rsid w:val="00F838E4"/>
    <w:rsid w:val="00F84993"/>
    <w:rsid w:val="00F856E5"/>
    <w:rsid w:val="00F857D0"/>
    <w:rsid w:val="00F85B5E"/>
    <w:rsid w:val="00F8632B"/>
    <w:rsid w:val="00F87971"/>
    <w:rsid w:val="00F93773"/>
    <w:rsid w:val="00F93A7C"/>
    <w:rsid w:val="00F93CCB"/>
    <w:rsid w:val="00F95458"/>
    <w:rsid w:val="00F97A4C"/>
    <w:rsid w:val="00F97C59"/>
    <w:rsid w:val="00F97DA8"/>
    <w:rsid w:val="00FA00AE"/>
    <w:rsid w:val="00FA015E"/>
    <w:rsid w:val="00FA0743"/>
    <w:rsid w:val="00FA092C"/>
    <w:rsid w:val="00FA15A8"/>
    <w:rsid w:val="00FA28B9"/>
    <w:rsid w:val="00FA2B01"/>
    <w:rsid w:val="00FA3950"/>
    <w:rsid w:val="00FA5B42"/>
    <w:rsid w:val="00FA6089"/>
    <w:rsid w:val="00FA6E5B"/>
    <w:rsid w:val="00FA6F54"/>
    <w:rsid w:val="00FA75BC"/>
    <w:rsid w:val="00FB01F4"/>
    <w:rsid w:val="00FB0917"/>
    <w:rsid w:val="00FB0C5F"/>
    <w:rsid w:val="00FB10FD"/>
    <w:rsid w:val="00FB17FC"/>
    <w:rsid w:val="00FB1A82"/>
    <w:rsid w:val="00FB2D4E"/>
    <w:rsid w:val="00FB2F3F"/>
    <w:rsid w:val="00FB3053"/>
    <w:rsid w:val="00FB3B12"/>
    <w:rsid w:val="00FB54FD"/>
    <w:rsid w:val="00FB59F5"/>
    <w:rsid w:val="00FB5E03"/>
    <w:rsid w:val="00FC0800"/>
    <w:rsid w:val="00FC0D7C"/>
    <w:rsid w:val="00FC211B"/>
    <w:rsid w:val="00FC2154"/>
    <w:rsid w:val="00FC2293"/>
    <w:rsid w:val="00FC332E"/>
    <w:rsid w:val="00FC3F84"/>
    <w:rsid w:val="00FC524F"/>
    <w:rsid w:val="00FC58D7"/>
    <w:rsid w:val="00FC5CF4"/>
    <w:rsid w:val="00FC7F48"/>
    <w:rsid w:val="00FD00D7"/>
    <w:rsid w:val="00FD110C"/>
    <w:rsid w:val="00FD39DA"/>
    <w:rsid w:val="00FD4FFB"/>
    <w:rsid w:val="00FD5A0D"/>
    <w:rsid w:val="00FD6AA4"/>
    <w:rsid w:val="00FD6D52"/>
    <w:rsid w:val="00FD7452"/>
    <w:rsid w:val="00FE07A7"/>
    <w:rsid w:val="00FE0C87"/>
    <w:rsid w:val="00FE0CF2"/>
    <w:rsid w:val="00FE108E"/>
    <w:rsid w:val="00FE1455"/>
    <w:rsid w:val="00FE2377"/>
    <w:rsid w:val="00FE2C5B"/>
    <w:rsid w:val="00FE30F7"/>
    <w:rsid w:val="00FE48DB"/>
    <w:rsid w:val="00FE4A11"/>
    <w:rsid w:val="00FE51EF"/>
    <w:rsid w:val="00FF00A2"/>
    <w:rsid w:val="00FF01A8"/>
    <w:rsid w:val="00FF0B0F"/>
    <w:rsid w:val="00FF0D28"/>
    <w:rsid w:val="00FF20CD"/>
    <w:rsid w:val="00FF29C7"/>
    <w:rsid w:val="00FF3737"/>
    <w:rsid w:val="00FF3C18"/>
    <w:rsid w:val="00FF3EA4"/>
    <w:rsid w:val="00FF5427"/>
    <w:rsid w:val="00FF6113"/>
    <w:rsid w:val="00FF706B"/>
    <w:rsid w:val="012046AA"/>
    <w:rsid w:val="01252811"/>
    <w:rsid w:val="013794E6"/>
    <w:rsid w:val="014030BF"/>
    <w:rsid w:val="0140E2AC"/>
    <w:rsid w:val="0155E64A"/>
    <w:rsid w:val="01725561"/>
    <w:rsid w:val="01A5033E"/>
    <w:rsid w:val="01BAF547"/>
    <w:rsid w:val="01C7C14E"/>
    <w:rsid w:val="01D46583"/>
    <w:rsid w:val="01DFEC75"/>
    <w:rsid w:val="01F16EB6"/>
    <w:rsid w:val="01FE2CCB"/>
    <w:rsid w:val="0213DCAB"/>
    <w:rsid w:val="0222D11F"/>
    <w:rsid w:val="022696F0"/>
    <w:rsid w:val="025BCF6A"/>
    <w:rsid w:val="025C2877"/>
    <w:rsid w:val="026E135C"/>
    <w:rsid w:val="028DC114"/>
    <w:rsid w:val="02AE0796"/>
    <w:rsid w:val="02AE3806"/>
    <w:rsid w:val="02D4D362"/>
    <w:rsid w:val="02FA907D"/>
    <w:rsid w:val="030068C8"/>
    <w:rsid w:val="0303DBCF"/>
    <w:rsid w:val="032E6155"/>
    <w:rsid w:val="03494E11"/>
    <w:rsid w:val="03897772"/>
    <w:rsid w:val="0399A88C"/>
    <w:rsid w:val="039C0AD3"/>
    <w:rsid w:val="03A0A964"/>
    <w:rsid w:val="03AD343E"/>
    <w:rsid w:val="03B549F8"/>
    <w:rsid w:val="03E0254B"/>
    <w:rsid w:val="03F56DE5"/>
    <w:rsid w:val="04534B39"/>
    <w:rsid w:val="0456900B"/>
    <w:rsid w:val="046307A3"/>
    <w:rsid w:val="046E0E2E"/>
    <w:rsid w:val="047D3C10"/>
    <w:rsid w:val="048693AE"/>
    <w:rsid w:val="048C5E7F"/>
    <w:rsid w:val="049FAC30"/>
    <w:rsid w:val="04B5E7E1"/>
    <w:rsid w:val="04DD3C3E"/>
    <w:rsid w:val="05168FBE"/>
    <w:rsid w:val="051F6924"/>
    <w:rsid w:val="0561E9D9"/>
    <w:rsid w:val="058B2C20"/>
    <w:rsid w:val="058D116D"/>
    <w:rsid w:val="05913E46"/>
    <w:rsid w:val="059204A2"/>
    <w:rsid w:val="0593BFFD"/>
    <w:rsid w:val="05A96A84"/>
    <w:rsid w:val="05C5DB6C"/>
    <w:rsid w:val="05C609B3"/>
    <w:rsid w:val="05F3B7CD"/>
    <w:rsid w:val="05F6EA43"/>
    <w:rsid w:val="0650902B"/>
    <w:rsid w:val="0661F543"/>
    <w:rsid w:val="06769CE6"/>
    <w:rsid w:val="06805CDF"/>
    <w:rsid w:val="0692F89B"/>
    <w:rsid w:val="069DE9FF"/>
    <w:rsid w:val="06AE743B"/>
    <w:rsid w:val="06E6B494"/>
    <w:rsid w:val="06F2C418"/>
    <w:rsid w:val="070032B7"/>
    <w:rsid w:val="0785D958"/>
    <w:rsid w:val="0795D4DF"/>
    <w:rsid w:val="079FB250"/>
    <w:rsid w:val="07AA046F"/>
    <w:rsid w:val="07BC66D9"/>
    <w:rsid w:val="07E5A9FE"/>
    <w:rsid w:val="07E61850"/>
    <w:rsid w:val="08000BFD"/>
    <w:rsid w:val="080140AC"/>
    <w:rsid w:val="08496AFC"/>
    <w:rsid w:val="084EB935"/>
    <w:rsid w:val="085F89B3"/>
    <w:rsid w:val="086FD4C2"/>
    <w:rsid w:val="08963821"/>
    <w:rsid w:val="089F6E7B"/>
    <w:rsid w:val="08C3730A"/>
    <w:rsid w:val="08DFDDAB"/>
    <w:rsid w:val="08F36928"/>
    <w:rsid w:val="090B6F82"/>
    <w:rsid w:val="0958373A"/>
    <w:rsid w:val="0974FFA9"/>
    <w:rsid w:val="098EC437"/>
    <w:rsid w:val="099DF59D"/>
    <w:rsid w:val="09AC09E1"/>
    <w:rsid w:val="09CA8129"/>
    <w:rsid w:val="09D5C50B"/>
    <w:rsid w:val="09F3AF65"/>
    <w:rsid w:val="0A19B767"/>
    <w:rsid w:val="0A20BF51"/>
    <w:rsid w:val="0AA80315"/>
    <w:rsid w:val="0AAA8782"/>
    <w:rsid w:val="0AD82AAB"/>
    <w:rsid w:val="0B0E4CC4"/>
    <w:rsid w:val="0B233A6D"/>
    <w:rsid w:val="0B3261F8"/>
    <w:rsid w:val="0B3AE724"/>
    <w:rsid w:val="0B4F8C83"/>
    <w:rsid w:val="0B7D83E4"/>
    <w:rsid w:val="0B85561F"/>
    <w:rsid w:val="0B86CEBB"/>
    <w:rsid w:val="0BAD284B"/>
    <w:rsid w:val="0BEA4584"/>
    <w:rsid w:val="0C02511D"/>
    <w:rsid w:val="0C1E019C"/>
    <w:rsid w:val="0C60D86B"/>
    <w:rsid w:val="0C6AB9E5"/>
    <w:rsid w:val="0C7074CB"/>
    <w:rsid w:val="0C8AB273"/>
    <w:rsid w:val="0CAC734E"/>
    <w:rsid w:val="0D08D301"/>
    <w:rsid w:val="0D138477"/>
    <w:rsid w:val="0D174AED"/>
    <w:rsid w:val="0D18EC09"/>
    <w:rsid w:val="0D1FBB7B"/>
    <w:rsid w:val="0D27715A"/>
    <w:rsid w:val="0D2A1D88"/>
    <w:rsid w:val="0D2A7460"/>
    <w:rsid w:val="0D4C1A32"/>
    <w:rsid w:val="0D786BA2"/>
    <w:rsid w:val="0DA8C69F"/>
    <w:rsid w:val="0DBF70C0"/>
    <w:rsid w:val="0DC294E1"/>
    <w:rsid w:val="0DD98E46"/>
    <w:rsid w:val="0E41D59F"/>
    <w:rsid w:val="0E4843AF"/>
    <w:rsid w:val="0E620206"/>
    <w:rsid w:val="0EB3626B"/>
    <w:rsid w:val="0EC34500"/>
    <w:rsid w:val="0EF4A32C"/>
    <w:rsid w:val="0EFD77FE"/>
    <w:rsid w:val="0F12A06B"/>
    <w:rsid w:val="0F32524A"/>
    <w:rsid w:val="0F34E26A"/>
    <w:rsid w:val="0F3E7D61"/>
    <w:rsid w:val="0F494B62"/>
    <w:rsid w:val="0F5BAE6D"/>
    <w:rsid w:val="0F60942F"/>
    <w:rsid w:val="0F65DEB8"/>
    <w:rsid w:val="0F8171B6"/>
    <w:rsid w:val="0F8DB7C4"/>
    <w:rsid w:val="0FB029BE"/>
    <w:rsid w:val="0FC3239B"/>
    <w:rsid w:val="0FEF03BF"/>
    <w:rsid w:val="0FF04F3E"/>
    <w:rsid w:val="103F9EE5"/>
    <w:rsid w:val="103FE6D5"/>
    <w:rsid w:val="104102EA"/>
    <w:rsid w:val="1042D4FE"/>
    <w:rsid w:val="1047B8A8"/>
    <w:rsid w:val="104BEA20"/>
    <w:rsid w:val="105A3FDE"/>
    <w:rsid w:val="108C619D"/>
    <w:rsid w:val="109E07DD"/>
    <w:rsid w:val="10AEE22D"/>
    <w:rsid w:val="10C70887"/>
    <w:rsid w:val="1146CB84"/>
    <w:rsid w:val="115652FA"/>
    <w:rsid w:val="1191B50B"/>
    <w:rsid w:val="11B343D9"/>
    <w:rsid w:val="11B8209D"/>
    <w:rsid w:val="11C151E8"/>
    <w:rsid w:val="11DC3BFF"/>
    <w:rsid w:val="11FF09BC"/>
    <w:rsid w:val="12293F5D"/>
    <w:rsid w:val="1253B97B"/>
    <w:rsid w:val="125A37E8"/>
    <w:rsid w:val="1265B39F"/>
    <w:rsid w:val="1275D60D"/>
    <w:rsid w:val="1281C05D"/>
    <w:rsid w:val="12858BE3"/>
    <w:rsid w:val="12962645"/>
    <w:rsid w:val="12B405E9"/>
    <w:rsid w:val="12B71D91"/>
    <w:rsid w:val="12E3354D"/>
    <w:rsid w:val="130CF8EB"/>
    <w:rsid w:val="131C3A29"/>
    <w:rsid w:val="138A932F"/>
    <w:rsid w:val="13A7489F"/>
    <w:rsid w:val="13AB2B0D"/>
    <w:rsid w:val="13B4A0B2"/>
    <w:rsid w:val="13B7012B"/>
    <w:rsid w:val="13B86E33"/>
    <w:rsid w:val="13CA7E4E"/>
    <w:rsid w:val="13D249DA"/>
    <w:rsid w:val="13E6421C"/>
    <w:rsid w:val="13EE61E2"/>
    <w:rsid w:val="1400DC63"/>
    <w:rsid w:val="1448936D"/>
    <w:rsid w:val="144B529A"/>
    <w:rsid w:val="1460BBBF"/>
    <w:rsid w:val="14644B21"/>
    <w:rsid w:val="1469E426"/>
    <w:rsid w:val="146CCE41"/>
    <w:rsid w:val="149433F7"/>
    <w:rsid w:val="149F8855"/>
    <w:rsid w:val="14CA8B58"/>
    <w:rsid w:val="14CE3C78"/>
    <w:rsid w:val="14D1D0FE"/>
    <w:rsid w:val="150E122B"/>
    <w:rsid w:val="152AB431"/>
    <w:rsid w:val="15A35AA0"/>
    <w:rsid w:val="15C54BDD"/>
    <w:rsid w:val="15EB74A0"/>
    <w:rsid w:val="160045E4"/>
    <w:rsid w:val="160C0E39"/>
    <w:rsid w:val="160DC1EE"/>
    <w:rsid w:val="161FFC4C"/>
    <w:rsid w:val="163D6803"/>
    <w:rsid w:val="1641B6B3"/>
    <w:rsid w:val="1695D0DB"/>
    <w:rsid w:val="169B4B0E"/>
    <w:rsid w:val="16B9B0D6"/>
    <w:rsid w:val="16E1D620"/>
    <w:rsid w:val="16F8A611"/>
    <w:rsid w:val="17111BF5"/>
    <w:rsid w:val="171AF3E7"/>
    <w:rsid w:val="176986C2"/>
    <w:rsid w:val="1785B9BD"/>
    <w:rsid w:val="178C1613"/>
    <w:rsid w:val="17AF2C15"/>
    <w:rsid w:val="17B38685"/>
    <w:rsid w:val="17B5B8D3"/>
    <w:rsid w:val="17B991B7"/>
    <w:rsid w:val="17CC62FD"/>
    <w:rsid w:val="17D62844"/>
    <w:rsid w:val="17E3CDF1"/>
    <w:rsid w:val="17E903BD"/>
    <w:rsid w:val="17F5FE71"/>
    <w:rsid w:val="17F876CA"/>
    <w:rsid w:val="1892FA5C"/>
    <w:rsid w:val="189463B4"/>
    <w:rsid w:val="18AD5476"/>
    <w:rsid w:val="18E38414"/>
    <w:rsid w:val="19144A3A"/>
    <w:rsid w:val="19228983"/>
    <w:rsid w:val="1950E449"/>
    <w:rsid w:val="1975D9EF"/>
    <w:rsid w:val="1983CE01"/>
    <w:rsid w:val="19A10B33"/>
    <w:rsid w:val="19AB187F"/>
    <w:rsid w:val="19B126E4"/>
    <w:rsid w:val="19BBAD82"/>
    <w:rsid w:val="19D52B5B"/>
    <w:rsid w:val="19DC07D1"/>
    <w:rsid w:val="19E50F0C"/>
    <w:rsid w:val="19F1A42E"/>
    <w:rsid w:val="19F9C49E"/>
    <w:rsid w:val="1A089C5C"/>
    <w:rsid w:val="1A1D922D"/>
    <w:rsid w:val="1A3C20D7"/>
    <w:rsid w:val="1A3F3C8B"/>
    <w:rsid w:val="1A635940"/>
    <w:rsid w:val="1A6657BD"/>
    <w:rsid w:val="1AC20909"/>
    <w:rsid w:val="1AE32A16"/>
    <w:rsid w:val="1AE551D2"/>
    <w:rsid w:val="1AEB3F11"/>
    <w:rsid w:val="1AEB54D0"/>
    <w:rsid w:val="1B27F3F9"/>
    <w:rsid w:val="1B506235"/>
    <w:rsid w:val="1B50FEE7"/>
    <w:rsid w:val="1B52DC40"/>
    <w:rsid w:val="1B587C7F"/>
    <w:rsid w:val="1B668E8A"/>
    <w:rsid w:val="1B7836E1"/>
    <w:rsid w:val="1B83C91F"/>
    <w:rsid w:val="1B8A38F0"/>
    <w:rsid w:val="1BC35769"/>
    <w:rsid w:val="1C3D15B0"/>
    <w:rsid w:val="1C3EF56B"/>
    <w:rsid w:val="1C40DE17"/>
    <w:rsid w:val="1C69CCAF"/>
    <w:rsid w:val="1C7AAA67"/>
    <w:rsid w:val="1CBACC03"/>
    <w:rsid w:val="1CBEF328"/>
    <w:rsid w:val="1CE20CEF"/>
    <w:rsid w:val="1CE9D214"/>
    <w:rsid w:val="1D1480E9"/>
    <w:rsid w:val="1D52B264"/>
    <w:rsid w:val="1D5671FC"/>
    <w:rsid w:val="1D7C72B8"/>
    <w:rsid w:val="1D88F41C"/>
    <w:rsid w:val="1DAEC2CD"/>
    <w:rsid w:val="1DAEC73F"/>
    <w:rsid w:val="1DAF9679"/>
    <w:rsid w:val="1DBE417E"/>
    <w:rsid w:val="1DBFBDB4"/>
    <w:rsid w:val="1DC53804"/>
    <w:rsid w:val="1DCEB307"/>
    <w:rsid w:val="1DD713E9"/>
    <w:rsid w:val="1E0A12CA"/>
    <w:rsid w:val="1E39AEC4"/>
    <w:rsid w:val="1E446770"/>
    <w:rsid w:val="1EA0BCA7"/>
    <w:rsid w:val="1EBC2123"/>
    <w:rsid w:val="1F0A2055"/>
    <w:rsid w:val="1F36AC43"/>
    <w:rsid w:val="1F3E8922"/>
    <w:rsid w:val="1F49D1F1"/>
    <w:rsid w:val="1F5B8E15"/>
    <w:rsid w:val="1F632D76"/>
    <w:rsid w:val="1F6B1AE0"/>
    <w:rsid w:val="1F722339"/>
    <w:rsid w:val="1F8A0972"/>
    <w:rsid w:val="1F98981A"/>
    <w:rsid w:val="1FA103DD"/>
    <w:rsid w:val="1FA844AB"/>
    <w:rsid w:val="1FA96AE0"/>
    <w:rsid w:val="1FAA6E5F"/>
    <w:rsid w:val="1FB44017"/>
    <w:rsid w:val="1FBB1478"/>
    <w:rsid w:val="1FF6AAA0"/>
    <w:rsid w:val="200E06CF"/>
    <w:rsid w:val="2011E63D"/>
    <w:rsid w:val="2019C0C9"/>
    <w:rsid w:val="2024DB4A"/>
    <w:rsid w:val="203574D4"/>
    <w:rsid w:val="2046E149"/>
    <w:rsid w:val="205C9C61"/>
    <w:rsid w:val="2063610E"/>
    <w:rsid w:val="207026F5"/>
    <w:rsid w:val="208F9F92"/>
    <w:rsid w:val="20957B1F"/>
    <w:rsid w:val="20CECC74"/>
    <w:rsid w:val="20D676A7"/>
    <w:rsid w:val="20EF408E"/>
    <w:rsid w:val="20F45AFE"/>
    <w:rsid w:val="20FEFDD7"/>
    <w:rsid w:val="212E5593"/>
    <w:rsid w:val="213B32FE"/>
    <w:rsid w:val="21531C91"/>
    <w:rsid w:val="219DDB31"/>
    <w:rsid w:val="21CD4F39"/>
    <w:rsid w:val="21E55912"/>
    <w:rsid w:val="21EE6715"/>
    <w:rsid w:val="21F15593"/>
    <w:rsid w:val="221FD61D"/>
    <w:rsid w:val="2223E341"/>
    <w:rsid w:val="22579B3A"/>
    <w:rsid w:val="225B71E3"/>
    <w:rsid w:val="22A83694"/>
    <w:rsid w:val="22BB8498"/>
    <w:rsid w:val="22E98F8E"/>
    <w:rsid w:val="22EEA2FD"/>
    <w:rsid w:val="2313B462"/>
    <w:rsid w:val="232B9AF3"/>
    <w:rsid w:val="232F124F"/>
    <w:rsid w:val="23498937"/>
    <w:rsid w:val="2351DE4B"/>
    <w:rsid w:val="2366FEAD"/>
    <w:rsid w:val="237669E9"/>
    <w:rsid w:val="2382C9DD"/>
    <w:rsid w:val="239B1FB5"/>
    <w:rsid w:val="23A7303F"/>
    <w:rsid w:val="23CCC460"/>
    <w:rsid w:val="23ED76BF"/>
    <w:rsid w:val="240F26D2"/>
    <w:rsid w:val="2456B399"/>
    <w:rsid w:val="245AAAF0"/>
    <w:rsid w:val="245C40E3"/>
    <w:rsid w:val="24684A72"/>
    <w:rsid w:val="24A37127"/>
    <w:rsid w:val="24B2F84D"/>
    <w:rsid w:val="24C40774"/>
    <w:rsid w:val="24E2D1BC"/>
    <w:rsid w:val="24EDB511"/>
    <w:rsid w:val="24F71945"/>
    <w:rsid w:val="250E3967"/>
    <w:rsid w:val="25333239"/>
    <w:rsid w:val="2558D817"/>
    <w:rsid w:val="258AE394"/>
    <w:rsid w:val="25AA9B25"/>
    <w:rsid w:val="25FDE59C"/>
    <w:rsid w:val="2625DF18"/>
    <w:rsid w:val="269A39A6"/>
    <w:rsid w:val="26A3BEB7"/>
    <w:rsid w:val="26C5CC8E"/>
    <w:rsid w:val="26E5E772"/>
    <w:rsid w:val="26EDBA19"/>
    <w:rsid w:val="272EC9E7"/>
    <w:rsid w:val="275D51EC"/>
    <w:rsid w:val="2782F753"/>
    <w:rsid w:val="27B18ACF"/>
    <w:rsid w:val="27C94347"/>
    <w:rsid w:val="27D8F3D8"/>
    <w:rsid w:val="27E07DE5"/>
    <w:rsid w:val="2804FF0C"/>
    <w:rsid w:val="284911BE"/>
    <w:rsid w:val="28574923"/>
    <w:rsid w:val="287FE458"/>
    <w:rsid w:val="2892F4E8"/>
    <w:rsid w:val="289E751E"/>
    <w:rsid w:val="28E1A46F"/>
    <w:rsid w:val="29049DC8"/>
    <w:rsid w:val="2930B3E9"/>
    <w:rsid w:val="29342F6D"/>
    <w:rsid w:val="29357F73"/>
    <w:rsid w:val="295751F8"/>
    <w:rsid w:val="29A2A5E4"/>
    <w:rsid w:val="29DA2A9E"/>
    <w:rsid w:val="29E7C2CB"/>
    <w:rsid w:val="29F970DC"/>
    <w:rsid w:val="2A465EB9"/>
    <w:rsid w:val="2A52E88D"/>
    <w:rsid w:val="2A8D479C"/>
    <w:rsid w:val="2AB23355"/>
    <w:rsid w:val="2ACB35E6"/>
    <w:rsid w:val="2AE5EA15"/>
    <w:rsid w:val="2AFB483D"/>
    <w:rsid w:val="2B073835"/>
    <w:rsid w:val="2B12874D"/>
    <w:rsid w:val="2B23E93C"/>
    <w:rsid w:val="2B24E21F"/>
    <w:rsid w:val="2B351DFB"/>
    <w:rsid w:val="2B4DB415"/>
    <w:rsid w:val="2B678A23"/>
    <w:rsid w:val="2B887594"/>
    <w:rsid w:val="2B920C18"/>
    <w:rsid w:val="2B9FD6E3"/>
    <w:rsid w:val="2BB4E2BD"/>
    <w:rsid w:val="2BD6ED79"/>
    <w:rsid w:val="2BDEA82E"/>
    <w:rsid w:val="2BE0CF3C"/>
    <w:rsid w:val="2C0A03CE"/>
    <w:rsid w:val="2C30B59A"/>
    <w:rsid w:val="2C4B6A0E"/>
    <w:rsid w:val="2C5324CE"/>
    <w:rsid w:val="2C8824D9"/>
    <w:rsid w:val="2C9ED6EF"/>
    <w:rsid w:val="2CAC111D"/>
    <w:rsid w:val="2CB4581C"/>
    <w:rsid w:val="2CC33472"/>
    <w:rsid w:val="2CC76326"/>
    <w:rsid w:val="2CCF48D5"/>
    <w:rsid w:val="2CED8110"/>
    <w:rsid w:val="2CF541B2"/>
    <w:rsid w:val="2CF80C4F"/>
    <w:rsid w:val="2CFE9CF4"/>
    <w:rsid w:val="2CFEE677"/>
    <w:rsid w:val="2D2142BC"/>
    <w:rsid w:val="2D318D0D"/>
    <w:rsid w:val="2D39232B"/>
    <w:rsid w:val="2D3D5C2A"/>
    <w:rsid w:val="2D53CB7C"/>
    <w:rsid w:val="2D75824B"/>
    <w:rsid w:val="2D784D80"/>
    <w:rsid w:val="2D883997"/>
    <w:rsid w:val="2D8F77A7"/>
    <w:rsid w:val="2D96FFB0"/>
    <w:rsid w:val="2DBC2804"/>
    <w:rsid w:val="2DBDB1EF"/>
    <w:rsid w:val="2DBECBF5"/>
    <w:rsid w:val="2DE71C55"/>
    <w:rsid w:val="2E0560CD"/>
    <w:rsid w:val="2E177786"/>
    <w:rsid w:val="2E53DDFE"/>
    <w:rsid w:val="2E9B29DA"/>
    <w:rsid w:val="2EFF3E52"/>
    <w:rsid w:val="2F0A2F80"/>
    <w:rsid w:val="2F2F539E"/>
    <w:rsid w:val="2F470592"/>
    <w:rsid w:val="2F4903A1"/>
    <w:rsid w:val="2F4931BB"/>
    <w:rsid w:val="2F5AEF50"/>
    <w:rsid w:val="2F78D66E"/>
    <w:rsid w:val="2F819570"/>
    <w:rsid w:val="2F83B2F6"/>
    <w:rsid w:val="2F8F2DCD"/>
    <w:rsid w:val="2FE005E7"/>
    <w:rsid w:val="30041796"/>
    <w:rsid w:val="30223E83"/>
    <w:rsid w:val="302F0AAC"/>
    <w:rsid w:val="30372C36"/>
    <w:rsid w:val="30659A7E"/>
    <w:rsid w:val="306E63A3"/>
    <w:rsid w:val="30877248"/>
    <w:rsid w:val="308BD23C"/>
    <w:rsid w:val="309B1627"/>
    <w:rsid w:val="30B0B840"/>
    <w:rsid w:val="30D960A5"/>
    <w:rsid w:val="30E58FAD"/>
    <w:rsid w:val="30F97787"/>
    <w:rsid w:val="3105FD0D"/>
    <w:rsid w:val="310C9162"/>
    <w:rsid w:val="3152FC06"/>
    <w:rsid w:val="317BD79D"/>
    <w:rsid w:val="31823B25"/>
    <w:rsid w:val="31B757D0"/>
    <w:rsid w:val="31B9D6F7"/>
    <w:rsid w:val="31CBDE70"/>
    <w:rsid w:val="31DECC42"/>
    <w:rsid w:val="31E4E3F1"/>
    <w:rsid w:val="31E50567"/>
    <w:rsid w:val="31E7C1F7"/>
    <w:rsid w:val="32029CD0"/>
    <w:rsid w:val="320DC141"/>
    <w:rsid w:val="321C8691"/>
    <w:rsid w:val="322F0C9F"/>
    <w:rsid w:val="323A1CCC"/>
    <w:rsid w:val="329052C3"/>
    <w:rsid w:val="3291116A"/>
    <w:rsid w:val="32BA4AFF"/>
    <w:rsid w:val="32BF6888"/>
    <w:rsid w:val="32D105A8"/>
    <w:rsid w:val="32E03C7B"/>
    <w:rsid w:val="32E63E4E"/>
    <w:rsid w:val="331D1E4A"/>
    <w:rsid w:val="3368ABD2"/>
    <w:rsid w:val="3398CAFD"/>
    <w:rsid w:val="33A8896A"/>
    <w:rsid w:val="33B66407"/>
    <w:rsid w:val="33BC38B9"/>
    <w:rsid w:val="33D83B15"/>
    <w:rsid w:val="342012C3"/>
    <w:rsid w:val="3421DDE2"/>
    <w:rsid w:val="34696A4C"/>
    <w:rsid w:val="346BD3A0"/>
    <w:rsid w:val="34A8C40A"/>
    <w:rsid w:val="34CDFD92"/>
    <w:rsid w:val="34EDFE26"/>
    <w:rsid w:val="3514F7C4"/>
    <w:rsid w:val="353702BD"/>
    <w:rsid w:val="35373426"/>
    <w:rsid w:val="35503A37"/>
    <w:rsid w:val="3555D384"/>
    <w:rsid w:val="3561FF0C"/>
    <w:rsid w:val="35745A95"/>
    <w:rsid w:val="3577C5E6"/>
    <w:rsid w:val="35844E8B"/>
    <w:rsid w:val="35A346CA"/>
    <w:rsid w:val="35A53F00"/>
    <w:rsid w:val="35B84525"/>
    <w:rsid w:val="35EEAD6D"/>
    <w:rsid w:val="35FB6833"/>
    <w:rsid w:val="362CA8E8"/>
    <w:rsid w:val="36502FD4"/>
    <w:rsid w:val="3665A8AF"/>
    <w:rsid w:val="3679E4DF"/>
    <w:rsid w:val="36813956"/>
    <w:rsid w:val="36889733"/>
    <w:rsid w:val="36966DF9"/>
    <w:rsid w:val="36A31391"/>
    <w:rsid w:val="36DA2019"/>
    <w:rsid w:val="36DBDBC9"/>
    <w:rsid w:val="36EC613B"/>
    <w:rsid w:val="36EC9148"/>
    <w:rsid w:val="36FDBFAD"/>
    <w:rsid w:val="37201EEC"/>
    <w:rsid w:val="372D66BF"/>
    <w:rsid w:val="37385823"/>
    <w:rsid w:val="3756130C"/>
    <w:rsid w:val="37579D5D"/>
    <w:rsid w:val="3765D677"/>
    <w:rsid w:val="379DFFBD"/>
    <w:rsid w:val="37ADAD1A"/>
    <w:rsid w:val="37AFF467"/>
    <w:rsid w:val="37C651A7"/>
    <w:rsid w:val="37E8FBF8"/>
    <w:rsid w:val="37F3CFC0"/>
    <w:rsid w:val="380D882B"/>
    <w:rsid w:val="3812564C"/>
    <w:rsid w:val="3812D759"/>
    <w:rsid w:val="384C49D8"/>
    <w:rsid w:val="385CFA89"/>
    <w:rsid w:val="386A36DA"/>
    <w:rsid w:val="3891A62C"/>
    <w:rsid w:val="38ADC95F"/>
    <w:rsid w:val="38BBEF4D"/>
    <w:rsid w:val="393FB59B"/>
    <w:rsid w:val="39424B8E"/>
    <w:rsid w:val="3957DB5E"/>
    <w:rsid w:val="396B3854"/>
    <w:rsid w:val="39988ABC"/>
    <w:rsid w:val="39B18EFD"/>
    <w:rsid w:val="39BFD834"/>
    <w:rsid w:val="39E0B296"/>
    <w:rsid w:val="3A12B57B"/>
    <w:rsid w:val="3A501F17"/>
    <w:rsid w:val="3A6DBF8B"/>
    <w:rsid w:val="3A80FC02"/>
    <w:rsid w:val="3A91D0ED"/>
    <w:rsid w:val="3AA73462"/>
    <w:rsid w:val="3ABC1BEC"/>
    <w:rsid w:val="3AD464A7"/>
    <w:rsid w:val="3AD81813"/>
    <w:rsid w:val="3AEA1978"/>
    <w:rsid w:val="3B2710C5"/>
    <w:rsid w:val="3B53A3F9"/>
    <w:rsid w:val="3B5E66BF"/>
    <w:rsid w:val="3B63F998"/>
    <w:rsid w:val="3B904CD0"/>
    <w:rsid w:val="3B9F8D1E"/>
    <w:rsid w:val="3BB85F5E"/>
    <w:rsid w:val="3BC57393"/>
    <w:rsid w:val="3BDD4106"/>
    <w:rsid w:val="3C1EE9B0"/>
    <w:rsid w:val="3C806478"/>
    <w:rsid w:val="3C8BAEB1"/>
    <w:rsid w:val="3C92969B"/>
    <w:rsid w:val="3C9A52C9"/>
    <w:rsid w:val="3CA00E29"/>
    <w:rsid w:val="3CB340A1"/>
    <w:rsid w:val="3CBAF578"/>
    <w:rsid w:val="3CBF697D"/>
    <w:rsid w:val="3CFAD705"/>
    <w:rsid w:val="3D217CC3"/>
    <w:rsid w:val="3D24D7DF"/>
    <w:rsid w:val="3D328EAA"/>
    <w:rsid w:val="3D45226D"/>
    <w:rsid w:val="3D62A4C1"/>
    <w:rsid w:val="3D9BA319"/>
    <w:rsid w:val="3DBC6E52"/>
    <w:rsid w:val="3DBE0E89"/>
    <w:rsid w:val="3E43A787"/>
    <w:rsid w:val="3E64AB2A"/>
    <w:rsid w:val="3E6595D7"/>
    <w:rsid w:val="3E9FA702"/>
    <w:rsid w:val="3EA9A219"/>
    <w:rsid w:val="3EC6B364"/>
    <w:rsid w:val="3EC71B8A"/>
    <w:rsid w:val="3F226AD3"/>
    <w:rsid w:val="3F2E0084"/>
    <w:rsid w:val="3F67222B"/>
    <w:rsid w:val="3F757C50"/>
    <w:rsid w:val="3F75B46B"/>
    <w:rsid w:val="3F965AAB"/>
    <w:rsid w:val="3FA911A2"/>
    <w:rsid w:val="3FC8C1FE"/>
    <w:rsid w:val="3FEDE921"/>
    <w:rsid w:val="3FF078BD"/>
    <w:rsid w:val="401FB493"/>
    <w:rsid w:val="4023F98B"/>
    <w:rsid w:val="4025580F"/>
    <w:rsid w:val="40302E9B"/>
    <w:rsid w:val="40361E18"/>
    <w:rsid w:val="404556E7"/>
    <w:rsid w:val="404EAB8F"/>
    <w:rsid w:val="4059D5E4"/>
    <w:rsid w:val="40877614"/>
    <w:rsid w:val="4089E1A1"/>
    <w:rsid w:val="409518B9"/>
    <w:rsid w:val="40C8C5AC"/>
    <w:rsid w:val="40CC4DBE"/>
    <w:rsid w:val="40CE88BF"/>
    <w:rsid w:val="40FF2FDD"/>
    <w:rsid w:val="41482E14"/>
    <w:rsid w:val="4156D313"/>
    <w:rsid w:val="41660AFB"/>
    <w:rsid w:val="417CEEC8"/>
    <w:rsid w:val="4192C9E8"/>
    <w:rsid w:val="41CBFEFC"/>
    <w:rsid w:val="41DD15B8"/>
    <w:rsid w:val="42097D87"/>
    <w:rsid w:val="42383CF9"/>
    <w:rsid w:val="424BF60F"/>
    <w:rsid w:val="427C930E"/>
    <w:rsid w:val="428669AA"/>
    <w:rsid w:val="428927A5"/>
    <w:rsid w:val="42977968"/>
    <w:rsid w:val="42BAC9B0"/>
    <w:rsid w:val="42C835DD"/>
    <w:rsid w:val="42D834F6"/>
    <w:rsid w:val="430062C0"/>
    <w:rsid w:val="43228225"/>
    <w:rsid w:val="434BF267"/>
    <w:rsid w:val="4355C3FB"/>
    <w:rsid w:val="43678475"/>
    <w:rsid w:val="436EA405"/>
    <w:rsid w:val="43758B58"/>
    <w:rsid w:val="43830E1F"/>
    <w:rsid w:val="43939D98"/>
    <w:rsid w:val="43995BEC"/>
    <w:rsid w:val="43B59EE3"/>
    <w:rsid w:val="43BB7504"/>
    <w:rsid w:val="43C062DC"/>
    <w:rsid w:val="43D78C83"/>
    <w:rsid w:val="43FAE7A0"/>
    <w:rsid w:val="4461E797"/>
    <w:rsid w:val="44718144"/>
    <w:rsid w:val="44A265EA"/>
    <w:rsid w:val="44BE5286"/>
    <w:rsid w:val="44C92C4C"/>
    <w:rsid w:val="45039FBE"/>
    <w:rsid w:val="450A7466"/>
    <w:rsid w:val="4516584C"/>
    <w:rsid w:val="45490364"/>
    <w:rsid w:val="45E5D02C"/>
    <w:rsid w:val="460922F2"/>
    <w:rsid w:val="460AD880"/>
    <w:rsid w:val="460DD580"/>
    <w:rsid w:val="46128EC2"/>
    <w:rsid w:val="46371D35"/>
    <w:rsid w:val="46380382"/>
    <w:rsid w:val="464100D8"/>
    <w:rsid w:val="46596046"/>
    <w:rsid w:val="465CC6EE"/>
    <w:rsid w:val="46693E0E"/>
    <w:rsid w:val="466C5D34"/>
    <w:rsid w:val="4680F1F1"/>
    <w:rsid w:val="46E84952"/>
    <w:rsid w:val="46FC7E57"/>
    <w:rsid w:val="470A57FD"/>
    <w:rsid w:val="470FABF8"/>
    <w:rsid w:val="4717D0EE"/>
    <w:rsid w:val="4720ACF4"/>
    <w:rsid w:val="475A7ECC"/>
    <w:rsid w:val="476C7095"/>
    <w:rsid w:val="47965B67"/>
    <w:rsid w:val="47AA9088"/>
    <w:rsid w:val="47AC0FEB"/>
    <w:rsid w:val="47C4BF62"/>
    <w:rsid w:val="47C9541F"/>
    <w:rsid w:val="48099F40"/>
    <w:rsid w:val="4837D1BF"/>
    <w:rsid w:val="48404B61"/>
    <w:rsid w:val="484AF61E"/>
    <w:rsid w:val="485AB90C"/>
    <w:rsid w:val="48643216"/>
    <w:rsid w:val="4895BE2E"/>
    <w:rsid w:val="48BE0FAC"/>
    <w:rsid w:val="48D868BA"/>
    <w:rsid w:val="48D89DA6"/>
    <w:rsid w:val="48E89EB2"/>
    <w:rsid w:val="490DF737"/>
    <w:rsid w:val="4911E493"/>
    <w:rsid w:val="4912FC8B"/>
    <w:rsid w:val="4914CD5F"/>
    <w:rsid w:val="4914CEAD"/>
    <w:rsid w:val="493ACCA3"/>
    <w:rsid w:val="495E3398"/>
    <w:rsid w:val="49720796"/>
    <w:rsid w:val="49844693"/>
    <w:rsid w:val="498FC484"/>
    <w:rsid w:val="499EBC8B"/>
    <w:rsid w:val="49B07DDA"/>
    <w:rsid w:val="49D265F9"/>
    <w:rsid w:val="4A358632"/>
    <w:rsid w:val="4A450937"/>
    <w:rsid w:val="4A77036D"/>
    <w:rsid w:val="4A7CEE30"/>
    <w:rsid w:val="4A8B0A42"/>
    <w:rsid w:val="4A9463C7"/>
    <w:rsid w:val="4A9AD589"/>
    <w:rsid w:val="4AB226EB"/>
    <w:rsid w:val="4AB7612C"/>
    <w:rsid w:val="4AB98580"/>
    <w:rsid w:val="4AF99F56"/>
    <w:rsid w:val="4B338BFD"/>
    <w:rsid w:val="4B4E47A2"/>
    <w:rsid w:val="4B87627A"/>
    <w:rsid w:val="4BA579A4"/>
    <w:rsid w:val="4BC5DA91"/>
    <w:rsid w:val="4BDE1890"/>
    <w:rsid w:val="4BEEC387"/>
    <w:rsid w:val="4BF0D86B"/>
    <w:rsid w:val="4C3049B5"/>
    <w:rsid w:val="4C47797C"/>
    <w:rsid w:val="4CD114D4"/>
    <w:rsid w:val="4CDD0EFE"/>
    <w:rsid w:val="4CF423DA"/>
    <w:rsid w:val="4D0068EB"/>
    <w:rsid w:val="4D09B975"/>
    <w:rsid w:val="4D21D26F"/>
    <w:rsid w:val="4D5C9A9E"/>
    <w:rsid w:val="4D6C0071"/>
    <w:rsid w:val="4D903D83"/>
    <w:rsid w:val="4D9C7F43"/>
    <w:rsid w:val="4DA17A3F"/>
    <w:rsid w:val="4DA1A422"/>
    <w:rsid w:val="4DB1D71C"/>
    <w:rsid w:val="4DC5942B"/>
    <w:rsid w:val="4E0AF3E0"/>
    <w:rsid w:val="4E3131BF"/>
    <w:rsid w:val="4E5B7946"/>
    <w:rsid w:val="4E73EB4E"/>
    <w:rsid w:val="4EA2FEC7"/>
    <w:rsid w:val="4F126BD4"/>
    <w:rsid w:val="4F17F14C"/>
    <w:rsid w:val="4F4278DD"/>
    <w:rsid w:val="4F72CBC4"/>
    <w:rsid w:val="4F738109"/>
    <w:rsid w:val="4F7D38BB"/>
    <w:rsid w:val="4F7EC57F"/>
    <w:rsid w:val="4F8B20BE"/>
    <w:rsid w:val="4F99789A"/>
    <w:rsid w:val="4FB7051B"/>
    <w:rsid w:val="4FD9C6BE"/>
    <w:rsid w:val="4FEF3179"/>
    <w:rsid w:val="5001D3AF"/>
    <w:rsid w:val="505F8BB1"/>
    <w:rsid w:val="50777D75"/>
    <w:rsid w:val="50791F57"/>
    <w:rsid w:val="5080818F"/>
    <w:rsid w:val="508E5AF7"/>
    <w:rsid w:val="50E18DAE"/>
    <w:rsid w:val="50F7BE3E"/>
    <w:rsid w:val="5100F8D4"/>
    <w:rsid w:val="514A464E"/>
    <w:rsid w:val="514CCC8C"/>
    <w:rsid w:val="515EFC42"/>
    <w:rsid w:val="515FDBFA"/>
    <w:rsid w:val="51B969F6"/>
    <w:rsid w:val="51C69B8D"/>
    <w:rsid w:val="522018A6"/>
    <w:rsid w:val="522D3A12"/>
    <w:rsid w:val="525548AF"/>
    <w:rsid w:val="525748DE"/>
    <w:rsid w:val="529BB120"/>
    <w:rsid w:val="52AAC886"/>
    <w:rsid w:val="52B83568"/>
    <w:rsid w:val="52CC0B88"/>
    <w:rsid w:val="52E143D4"/>
    <w:rsid w:val="52E8E25B"/>
    <w:rsid w:val="5360C1F4"/>
    <w:rsid w:val="53B6DF56"/>
    <w:rsid w:val="53BF7C0B"/>
    <w:rsid w:val="53D33A6B"/>
    <w:rsid w:val="53DEC27A"/>
    <w:rsid w:val="53EA70EC"/>
    <w:rsid w:val="54620523"/>
    <w:rsid w:val="5469D3A5"/>
    <w:rsid w:val="546E6914"/>
    <w:rsid w:val="54788AC2"/>
    <w:rsid w:val="548FA581"/>
    <w:rsid w:val="54A3CC39"/>
    <w:rsid w:val="54EC168F"/>
    <w:rsid w:val="55237AF5"/>
    <w:rsid w:val="5536FE2D"/>
    <w:rsid w:val="556E9C98"/>
    <w:rsid w:val="55A4731A"/>
    <w:rsid w:val="55B05875"/>
    <w:rsid w:val="55CECEBF"/>
    <w:rsid w:val="55EC22BE"/>
    <w:rsid w:val="5620476A"/>
    <w:rsid w:val="565BA22B"/>
    <w:rsid w:val="567DCB91"/>
    <w:rsid w:val="568D36E7"/>
    <w:rsid w:val="56BEC1EA"/>
    <w:rsid w:val="5720D822"/>
    <w:rsid w:val="57277BFA"/>
    <w:rsid w:val="57323AAF"/>
    <w:rsid w:val="57538610"/>
    <w:rsid w:val="576B3B99"/>
    <w:rsid w:val="576E9786"/>
    <w:rsid w:val="57742505"/>
    <w:rsid w:val="578BA68B"/>
    <w:rsid w:val="579427B3"/>
    <w:rsid w:val="57B9D5C8"/>
    <w:rsid w:val="57DA3572"/>
    <w:rsid w:val="57E92C98"/>
    <w:rsid w:val="58122CCE"/>
    <w:rsid w:val="5812B6D1"/>
    <w:rsid w:val="582E7486"/>
    <w:rsid w:val="5846BDE4"/>
    <w:rsid w:val="58885F21"/>
    <w:rsid w:val="58A81C1C"/>
    <w:rsid w:val="58B6071F"/>
    <w:rsid w:val="58BCEAC9"/>
    <w:rsid w:val="58CC0E59"/>
    <w:rsid w:val="5911AB92"/>
    <w:rsid w:val="591EDB88"/>
    <w:rsid w:val="592776EC"/>
    <w:rsid w:val="59292CC2"/>
    <w:rsid w:val="592FB576"/>
    <w:rsid w:val="59322D6B"/>
    <w:rsid w:val="5979A541"/>
    <w:rsid w:val="59ADAD29"/>
    <w:rsid w:val="59BA7A48"/>
    <w:rsid w:val="59BB5401"/>
    <w:rsid w:val="59C134B3"/>
    <w:rsid w:val="59D12DC3"/>
    <w:rsid w:val="59D60B6D"/>
    <w:rsid w:val="5A2C996D"/>
    <w:rsid w:val="5A351335"/>
    <w:rsid w:val="5A5298A7"/>
    <w:rsid w:val="5A6062A4"/>
    <w:rsid w:val="5A8773F1"/>
    <w:rsid w:val="5ABA18F4"/>
    <w:rsid w:val="5ABC92B8"/>
    <w:rsid w:val="5AE10A81"/>
    <w:rsid w:val="5B88BA9E"/>
    <w:rsid w:val="5B8E9A9A"/>
    <w:rsid w:val="5B9A85F8"/>
    <w:rsid w:val="5BAA9727"/>
    <w:rsid w:val="5BC28D95"/>
    <w:rsid w:val="5BE5FEAE"/>
    <w:rsid w:val="5BF2D8F4"/>
    <w:rsid w:val="5C17936A"/>
    <w:rsid w:val="5C1EE26E"/>
    <w:rsid w:val="5C4C3D8E"/>
    <w:rsid w:val="5C63A7F9"/>
    <w:rsid w:val="5C6F5E7B"/>
    <w:rsid w:val="5C791652"/>
    <w:rsid w:val="5CF2A0DB"/>
    <w:rsid w:val="5CFC7284"/>
    <w:rsid w:val="5D2556DB"/>
    <w:rsid w:val="5D28D747"/>
    <w:rsid w:val="5D4B08E6"/>
    <w:rsid w:val="5D54EFF0"/>
    <w:rsid w:val="5D84DB8B"/>
    <w:rsid w:val="5D9A323B"/>
    <w:rsid w:val="5DAA4DFE"/>
    <w:rsid w:val="5DB4F2A3"/>
    <w:rsid w:val="5DBF24F7"/>
    <w:rsid w:val="5DC69C7B"/>
    <w:rsid w:val="5DEBB708"/>
    <w:rsid w:val="5DECD314"/>
    <w:rsid w:val="5DF7C72B"/>
    <w:rsid w:val="5E26B84C"/>
    <w:rsid w:val="5E284DFE"/>
    <w:rsid w:val="5E2D516F"/>
    <w:rsid w:val="5E2D9B66"/>
    <w:rsid w:val="5E5D880E"/>
    <w:rsid w:val="5E5EB7F1"/>
    <w:rsid w:val="5E78C332"/>
    <w:rsid w:val="5EA12FED"/>
    <w:rsid w:val="5EAB3563"/>
    <w:rsid w:val="5EDB3932"/>
    <w:rsid w:val="5EF195AC"/>
    <w:rsid w:val="5EF864F6"/>
    <w:rsid w:val="5EFDB8D0"/>
    <w:rsid w:val="5F236525"/>
    <w:rsid w:val="5F2E60CA"/>
    <w:rsid w:val="5F2EA4AE"/>
    <w:rsid w:val="5F3E9CF7"/>
    <w:rsid w:val="5FA7D707"/>
    <w:rsid w:val="5FC0F770"/>
    <w:rsid w:val="5FE54757"/>
    <w:rsid w:val="5FFF2948"/>
    <w:rsid w:val="6058E740"/>
    <w:rsid w:val="60610407"/>
    <w:rsid w:val="606B6ABF"/>
    <w:rsid w:val="60742CEE"/>
    <w:rsid w:val="60B9C120"/>
    <w:rsid w:val="60DBA6A0"/>
    <w:rsid w:val="60DD1DD1"/>
    <w:rsid w:val="60DF4A01"/>
    <w:rsid w:val="60E11561"/>
    <w:rsid w:val="60EFC3F2"/>
    <w:rsid w:val="60F1C38D"/>
    <w:rsid w:val="6101C9DE"/>
    <w:rsid w:val="6102C8DD"/>
    <w:rsid w:val="611BF826"/>
    <w:rsid w:val="61389996"/>
    <w:rsid w:val="61415E0D"/>
    <w:rsid w:val="619996E9"/>
    <w:rsid w:val="61B35560"/>
    <w:rsid w:val="61CEEB0E"/>
    <w:rsid w:val="61E8B347"/>
    <w:rsid w:val="61F46F21"/>
    <w:rsid w:val="61F85A21"/>
    <w:rsid w:val="62006D4F"/>
    <w:rsid w:val="62203E79"/>
    <w:rsid w:val="62666057"/>
    <w:rsid w:val="62BA2C2A"/>
    <w:rsid w:val="62C7888B"/>
    <w:rsid w:val="62D0EA5C"/>
    <w:rsid w:val="62E4C725"/>
    <w:rsid w:val="62ED20D0"/>
    <w:rsid w:val="62F73EA1"/>
    <w:rsid w:val="62FBEBA4"/>
    <w:rsid w:val="63372ED3"/>
    <w:rsid w:val="6338ED89"/>
    <w:rsid w:val="6347F7F0"/>
    <w:rsid w:val="63DF80F2"/>
    <w:rsid w:val="63E5405D"/>
    <w:rsid w:val="63E8D04C"/>
    <w:rsid w:val="63F26F95"/>
    <w:rsid w:val="63F7CB66"/>
    <w:rsid w:val="6449AAF2"/>
    <w:rsid w:val="644E1D54"/>
    <w:rsid w:val="64626D8C"/>
    <w:rsid w:val="6498B2DF"/>
    <w:rsid w:val="64992FB0"/>
    <w:rsid w:val="64BFE307"/>
    <w:rsid w:val="64CB5C7F"/>
    <w:rsid w:val="64E74445"/>
    <w:rsid w:val="652F8ABB"/>
    <w:rsid w:val="6541683E"/>
    <w:rsid w:val="6577B12B"/>
    <w:rsid w:val="65904B71"/>
    <w:rsid w:val="6594C6B8"/>
    <w:rsid w:val="65C89881"/>
    <w:rsid w:val="65E67179"/>
    <w:rsid w:val="660AC674"/>
    <w:rsid w:val="66115690"/>
    <w:rsid w:val="66244CDE"/>
    <w:rsid w:val="6643FBBE"/>
    <w:rsid w:val="6644C897"/>
    <w:rsid w:val="665401AE"/>
    <w:rsid w:val="6689E6DB"/>
    <w:rsid w:val="66B2C8A6"/>
    <w:rsid w:val="66BEC3A6"/>
    <w:rsid w:val="66E683C4"/>
    <w:rsid w:val="66EB4B98"/>
    <w:rsid w:val="6712B121"/>
    <w:rsid w:val="6713818C"/>
    <w:rsid w:val="67145303"/>
    <w:rsid w:val="6718D4F5"/>
    <w:rsid w:val="672A347F"/>
    <w:rsid w:val="676B34BB"/>
    <w:rsid w:val="6774F040"/>
    <w:rsid w:val="67CFC578"/>
    <w:rsid w:val="67DCEEF7"/>
    <w:rsid w:val="680999B2"/>
    <w:rsid w:val="6817BD36"/>
    <w:rsid w:val="68240ECC"/>
    <w:rsid w:val="685D21E5"/>
    <w:rsid w:val="68643A05"/>
    <w:rsid w:val="6879E06F"/>
    <w:rsid w:val="68989A30"/>
    <w:rsid w:val="6899C9B8"/>
    <w:rsid w:val="689B196B"/>
    <w:rsid w:val="68CA73A8"/>
    <w:rsid w:val="69284DA5"/>
    <w:rsid w:val="6931E4C0"/>
    <w:rsid w:val="6932A224"/>
    <w:rsid w:val="69479B3A"/>
    <w:rsid w:val="69A2CAE2"/>
    <w:rsid w:val="69A53143"/>
    <w:rsid w:val="69B6EE43"/>
    <w:rsid w:val="6A007B5F"/>
    <w:rsid w:val="6A073D42"/>
    <w:rsid w:val="6A1DFC30"/>
    <w:rsid w:val="6A359A19"/>
    <w:rsid w:val="6A5DD29E"/>
    <w:rsid w:val="6A630940"/>
    <w:rsid w:val="6A659740"/>
    <w:rsid w:val="6A80114A"/>
    <w:rsid w:val="6A839A74"/>
    <w:rsid w:val="6A85B851"/>
    <w:rsid w:val="6A8BC755"/>
    <w:rsid w:val="6AAF177D"/>
    <w:rsid w:val="6ABCF6AF"/>
    <w:rsid w:val="6AC336C0"/>
    <w:rsid w:val="6AD93CC2"/>
    <w:rsid w:val="6AF3C241"/>
    <w:rsid w:val="6B04D346"/>
    <w:rsid w:val="6B17DC38"/>
    <w:rsid w:val="6B3BBE29"/>
    <w:rsid w:val="6B47A0BC"/>
    <w:rsid w:val="6B503D71"/>
    <w:rsid w:val="6B94C2A7"/>
    <w:rsid w:val="6BA00AB0"/>
    <w:rsid w:val="6BAF89FC"/>
    <w:rsid w:val="6BD6A87D"/>
    <w:rsid w:val="6BE332B4"/>
    <w:rsid w:val="6BE4FF99"/>
    <w:rsid w:val="6C003A5D"/>
    <w:rsid w:val="6C1BBA16"/>
    <w:rsid w:val="6C1C43E8"/>
    <w:rsid w:val="6C58C710"/>
    <w:rsid w:val="6C639877"/>
    <w:rsid w:val="6C8A795F"/>
    <w:rsid w:val="6CA33841"/>
    <w:rsid w:val="6CBFAE86"/>
    <w:rsid w:val="6CC48630"/>
    <w:rsid w:val="6CEE8052"/>
    <w:rsid w:val="6CEFA978"/>
    <w:rsid w:val="6CF3B25C"/>
    <w:rsid w:val="6D20246A"/>
    <w:rsid w:val="6D46C533"/>
    <w:rsid w:val="6D4D99A6"/>
    <w:rsid w:val="6D4FD60E"/>
    <w:rsid w:val="6D64A90D"/>
    <w:rsid w:val="6D92A531"/>
    <w:rsid w:val="6DA2F550"/>
    <w:rsid w:val="6DA35962"/>
    <w:rsid w:val="6DA955A9"/>
    <w:rsid w:val="6DB5D59F"/>
    <w:rsid w:val="6DDDF330"/>
    <w:rsid w:val="6DF29F84"/>
    <w:rsid w:val="6E0A19A8"/>
    <w:rsid w:val="6E0C6914"/>
    <w:rsid w:val="6E1FB18E"/>
    <w:rsid w:val="6E39664E"/>
    <w:rsid w:val="6E66D678"/>
    <w:rsid w:val="6E7700C8"/>
    <w:rsid w:val="6E976C50"/>
    <w:rsid w:val="6EC63AC8"/>
    <w:rsid w:val="6EEF9D29"/>
    <w:rsid w:val="6F2E4F74"/>
    <w:rsid w:val="6F31E6DC"/>
    <w:rsid w:val="6F3C3AAD"/>
    <w:rsid w:val="6F49E58D"/>
    <w:rsid w:val="6F5F5F29"/>
    <w:rsid w:val="6F6AFD68"/>
    <w:rsid w:val="6F7489E9"/>
    <w:rsid w:val="6FB22E77"/>
    <w:rsid w:val="6FD16C2A"/>
    <w:rsid w:val="6FEB7112"/>
    <w:rsid w:val="6FEB9358"/>
    <w:rsid w:val="6FEC32FC"/>
    <w:rsid w:val="701EA975"/>
    <w:rsid w:val="70214B45"/>
    <w:rsid w:val="702326C9"/>
    <w:rsid w:val="707C536A"/>
    <w:rsid w:val="70BD582F"/>
    <w:rsid w:val="70DF564B"/>
    <w:rsid w:val="70EF236F"/>
    <w:rsid w:val="7113D9F6"/>
    <w:rsid w:val="71552215"/>
    <w:rsid w:val="715B9063"/>
    <w:rsid w:val="7161ED5A"/>
    <w:rsid w:val="7193A35E"/>
    <w:rsid w:val="7195F465"/>
    <w:rsid w:val="71A6C871"/>
    <w:rsid w:val="71BEF72A"/>
    <w:rsid w:val="71C460F8"/>
    <w:rsid w:val="71D50364"/>
    <w:rsid w:val="72016674"/>
    <w:rsid w:val="7224DE6D"/>
    <w:rsid w:val="7236991D"/>
    <w:rsid w:val="726FCC75"/>
    <w:rsid w:val="7276A16D"/>
    <w:rsid w:val="728456C0"/>
    <w:rsid w:val="72C4947C"/>
    <w:rsid w:val="72D463F6"/>
    <w:rsid w:val="72E276D7"/>
    <w:rsid w:val="7300A814"/>
    <w:rsid w:val="731A99BF"/>
    <w:rsid w:val="731D4705"/>
    <w:rsid w:val="73235A8C"/>
    <w:rsid w:val="733844CA"/>
    <w:rsid w:val="733EF9AF"/>
    <w:rsid w:val="7362D299"/>
    <w:rsid w:val="736FC5DC"/>
    <w:rsid w:val="7377C3BE"/>
    <w:rsid w:val="7379F330"/>
    <w:rsid w:val="73863E6F"/>
    <w:rsid w:val="73AEB7F2"/>
    <w:rsid w:val="73B12E0E"/>
    <w:rsid w:val="73B32E57"/>
    <w:rsid w:val="73B441DE"/>
    <w:rsid w:val="73C9937C"/>
    <w:rsid w:val="73CB7E80"/>
    <w:rsid w:val="73E87C76"/>
    <w:rsid w:val="73F2A6F0"/>
    <w:rsid w:val="74066F2C"/>
    <w:rsid w:val="742776A6"/>
    <w:rsid w:val="742C291E"/>
    <w:rsid w:val="7433ABD9"/>
    <w:rsid w:val="743AFE7D"/>
    <w:rsid w:val="743D8A83"/>
    <w:rsid w:val="74446210"/>
    <w:rsid w:val="7461DDFD"/>
    <w:rsid w:val="74711AD8"/>
    <w:rsid w:val="7485E32E"/>
    <w:rsid w:val="7488EF21"/>
    <w:rsid w:val="74A4F1A7"/>
    <w:rsid w:val="74CD516D"/>
    <w:rsid w:val="74EC615F"/>
    <w:rsid w:val="74F7E7E3"/>
    <w:rsid w:val="74FB6B08"/>
    <w:rsid w:val="750E8072"/>
    <w:rsid w:val="75339348"/>
    <w:rsid w:val="75990C04"/>
    <w:rsid w:val="75999F11"/>
    <w:rsid w:val="759F657B"/>
    <w:rsid w:val="75A8FBC8"/>
    <w:rsid w:val="75A976DA"/>
    <w:rsid w:val="75B28612"/>
    <w:rsid w:val="760BC70E"/>
    <w:rsid w:val="760D1DD3"/>
    <w:rsid w:val="76214CBA"/>
    <w:rsid w:val="7635423C"/>
    <w:rsid w:val="76500F53"/>
    <w:rsid w:val="769D7BC8"/>
    <w:rsid w:val="76A61FAF"/>
    <w:rsid w:val="76AA7663"/>
    <w:rsid w:val="76FA27B6"/>
    <w:rsid w:val="76FB676C"/>
    <w:rsid w:val="770FF5D0"/>
    <w:rsid w:val="77163184"/>
    <w:rsid w:val="77283BDE"/>
    <w:rsid w:val="773DE153"/>
    <w:rsid w:val="77420564"/>
    <w:rsid w:val="774F7FED"/>
    <w:rsid w:val="777AB202"/>
    <w:rsid w:val="77925278"/>
    <w:rsid w:val="779D804A"/>
    <w:rsid w:val="77A0207B"/>
    <w:rsid w:val="77D3764F"/>
    <w:rsid w:val="77F1BD9C"/>
    <w:rsid w:val="781117F3"/>
    <w:rsid w:val="783DF187"/>
    <w:rsid w:val="784C9349"/>
    <w:rsid w:val="78731E6B"/>
    <w:rsid w:val="78B57B94"/>
    <w:rsid w:val="78D13FD3"/>
    <w:rsid w:val="78EA6830"/>
    <w:rsid w:val="7901BE65"/>
    <w:rsid w:val="7902E777"/>
    <w:rsid w:val="7917C4AA"/>
    <w:rsid w:val="7918D334"/>
    <w:rsid w:val="7924B17E"/>
    <w:rsid w:val="79396F43"/>
    <w:rsid w:val="7972BE2B"/>
    <w:rsid w:val="79908FC5"/>
    <w:rsid w:val="799366BF"/>
    <w:rsid w:val="79A91D96"/>
    <w:rsid w:val="79ADB832"/>
    <w:rsid w:val="79B3CE22"/>
    <w:rsid w:val="79CCED09"/>
    <w:rsid w:val="79D7B421"/>
    <w:rsid w:val="79DE4C63"/>
    <w:rsid w:val="7A1DAE27"/>
    <w:rsid w:val="7A63BFA0"/>
    <w:rsid w:val="7A94A1FD"/>
    <w:rsid w:val="7AB94D7C"/>
    <w:rsid w:val="7B103CD6"/>
    <w:rsid w:val="7B3BE0AE"/>
    <w:rsid w:val="7B51E580"/>
    <w:rsid w:val="7B644821"/>
    <w:rsid w:val="7B7AD7D6"/>
    <w:rsid w:val="7B8B78C2"/>
    <w:rsid w:val="7BA0570E"/>
    <w:rsid w:val="7BA069BE"/>
    <w:rsid w:val="7BED1FEA"/>
    <w:rsid w:val="7C14867D"/>
    <w:rsid w:val="7C382A30"/>
    <w:rsid w:val="7C43D2D5"/>
    <w:rsid w:val="7C8F55CD"/>
    <w:rsid w:val="7C92D333"/>
    <w:rsid w:val="7CBDEC6A"/>
    <w:rsid w:val="7CD1E9C8"/>
    <w:rsid w:val="7CD2610E"/>
    <w:rsid w:val="7CD89FAB"/>
    <w:rsid w:val="7D129C4E"/>
    <w:rsid w:val="7D17AA9C"/>
    <w:rsid w:val="7D1E10ED"/>
    <w:rsid w:val="7D2A7F17"/>
    <w:rsid w:val="7D2E6F2F"/>
    <w:rsid w:val="7D4ADB9E"/>
    <w:rsid w:val="7D5AF1DB"/>
    <w:rsid w:val="7D9B6062"/>
    <w:rsid w:val="7DDFD1A7"/>
    <w:rsid w:val="7E608BF6"/>
    <w:rsid w:val="7E8D2754"/>
    <w:rsid w:val="7EC37438"/>
    <w:rsid w:val="7ED3ABA2"/>
    <w:rsid w:val="7EE026B3"/>
    <w:rsid w:val="7EEADC03"/>
    <w:rsid w:val="7F141CD9"/>
    <w:rsid w:val="7F47A65A"/>
    <w:rsid w:val="7F6EB3BE"/>
    <w:rsid w:val="7F852088"/>
    <w:rsid w:val="7F9C8CF5"/>
    <w:rsid w:val="7FBC95F1"/>
    <w:rsid w:val="7FC602BF"/>
    <w:rsid w:val="7FCB2C59"/>
    <w:rsid w:val="7FD0B8B0"/>
    <w:rsid w:val="7FD3217F"/>
    <w:rsid w:val="7FEE00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EA9DF"/>
  <w15:docId w15:val="{4F127A85-5E31-4F23-BDF3-D01D1763C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382F9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15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6D7"/>
  </w:style>
  <w:style w:type="paragraph" w:customStyle="1" w:styleId="BasicParagraph">
    <w:name w:val="[Basic Paragraph]"/>
    <w:basedOn w:val="Normal"/>
    <w:uiPriority w:val="99"/>
    <w:rsid w:val="004156D7"/>
    <w:pPr>
      <w:widowControl w:val="0"/>
      <w:autoSpaceDE w:val="0"/>
      <w:autoSpaceDN w:val="0"/>
      <w:adjustRightInd w:val="0"/>
      <w:spacing w:after="0" w:line="288" w:lineRule="auto"/>
      <w:textAlignment w:val="center"/>
    </w:pPr>
    <w:rPr>
      <w:rFonts w:ascii="MinionPro-Regular" w:eastAsia="Times New Roman" w:hAnsi="MinionPro-Regular" w:cs="MinionPro-Regular"/>
      <w:color w:val="000000"/>
      <w:sz w:val="24"/>
      <w:szCs w:val="24"/>
      <w:lang w:eastAsia="ja-JP"/>
    </w:rPr>
  </w:style>
  <w:style w:type="character" w:styleId="CommentReference">
    <w:name w:val="annotation reference"/>
    <w:basedOn w:val="DefaultParagraphFont"/>
    <w:uiPriority w:val="99"/>
    <w:unhideWhenUsed/>
    <w:rsid w:val="004156D7"/>
    <w:rPr>
      <w:sz w:val="16"/>
      <w:szCs w:val="16"/>
    </w:rPr>
  </w:style>
  <w:style w:type="paragraph" w:styleId="CommentText">
    <w:name w:val="annotation text"/>
    <w:basedOn w:val="Normal"/>
    <w:link w:val="CommentTextChar"/>
    <w:uiPriority w:val="99"/>
    <w:unhideWhenUsed/>
    <w:rsid w:val="004156D7"/>
    <w:pPr>
      <w:spacing w:after="0" w:line="240" w:lineRule="auto"/>
    </w:pPr>
    <w:rPr>
      <w:rFonts w:ascii="Arial" w:eastAsia="Times New Roman" w:hAnsi="Arial" w:cs="Arial"/>
      <w:color w:val="000000"/>
      <w:sz w:val="20"/>
      <w:szCs w:val="20"/>
      <w:lang w:eastAsia="ja-JP"/>
    </w:rPr>
  </w:style>
  <w:style w:type="character" w:customStyle="1" w:styleId="CommentTextChar">
    <w:name w:val="Comment Text Char"/>
    <w:basedOn w:val="DefaultParagraphFont"/>
    <w:link w:val="CommentText"/>
    <w:uiPriority w:val="99"/>
    <w:rsid w:val="004156D7"/>
    <w:rPr>
      <w:rFonts w:ascii="Arial" w:eastAsia="Times New Roman" w:hAnsi="Arial" w:cs="Arial"/>
      <w:color w:val="000000"/>
      <w:sz w:val="20"/>
      <w:szCs w:val="20"/>
      <w:lang w:eastAsia="ja-JP"/>
    </w:rPr>
  </w:style>
  <w:style w:type="paragraph" w:styleId="BalloonText">
    <w:name w:val="Balloon Text"/>
    <w:basedOn w:val="Normal"/>
    <w:link w:val="BalloonTextChar"/>
    <w:uiPriority w:val="99"/>
    <w:semiHidden/>
    <w:unhideWhenUsed/>
    <w:rsid w:val="004156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6D7"/>
    <w:rPr>
      <w:rFonts w:ascii="Tahoma" w:hAnsi="Tahoma" w:cs="Tahoma"/>
      <w:sz w:val="16"/>
      <w:szCs w:val="16"/>
    </w:rPr>
  </w:style>
  <w:style w:type="paragraph" w:customStyle="1" w:styleId="Default">
    <w:name w:val="Default"/>
    <w:uiPriority w:val="99"/>
    <w:rsid w:val="0022536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225363"/>
    <w:pPr>
      <w:spacing w:after="0" w:line="240" w:lineRule="auto"/>
    </w:pPr>
  </w:style>
  <w:style w:type="paragraph" w:styleId="CommentSubject">
    <w:name w:val="annotation subject"/>
    <w:basedOn w:val="CommentText"/>
    <w:next w:val="CommentText"/>
    <w:link w:val="CommentSubjectChar"/>
    <w:uiPriority w:val="99"/>
    <w:semiHidden/>
    <w:unhideWhenUsed/>
    <w:rsid w:val="00225363"/>
    <w:pPr>
      <w:spacing w:after="200"/>
    </w:pPr>
    <w:rPr>
      <w:rFonts w:asciiTheme="minorHAnsi" w:eastAsiaTheme="minorHAnsi" w:hAnsiTheme="minorHAnsi" w:cstheme="minorBidi"/>
      <w:b/>
      <w:bCs/>
      <w:color w:val="auto"/>
      <w:lang w:eastAsia="en-US"/>
    </w:rPr>
  </w:style>
  <w:style w:type="character" w:customStyle="1" w:styleId="CommentSubjectChar">
    <w:name w:val="Comment Subject Char"/>
    <w:basedOn w:val="CommentTextChar"/>
    <w:link w:val="CommentSubject"/>
    <w:uiPriority w:val="99"/>
    <w:semiHidden/>
    <w:rsid w:val="00225363"/>
    <w:rPr>
      <w:rFonts w:ascii="Arial" w:eastAsia="Times New Roman" w:hAnsi="Arial" w:cs="Arial"/>
      <w:b/>
      <w:bCs/>
      <w:color w:val="000000"/>
      <w:sz w:val="20"/>
      <w:szCs w:val="20"/>
      <w:lang w:eastAsia="ja-JP"/>
    </w:rPr>
  </w:style>
  <w:style w:type="paragraph" w:styleId="ListParagraph">
    <w:name w:val="List Paragraph"/>
    <w:basedOn w:val="Normal"/>
    <w:uiPriority w:val="34"/>
    <w:qFormat/>
    <w:rsid w:val="00883E64"/>
    <w:pPr>
      <w:spacing w:after="0" w:line="240" w:lineRule="auto"/>
      <w:ind w:left="720"/>
      <w:contextualSpacing/>
    </w:pPr>
    <w:rPr>
      <w:rFonts w:ascii="Arial" w:eastAsia="Times New Roman" w:hAnsi="Arial" w:cs="Arial"/>
      <w:color w:val="000000"/>
      <w:lang w:eastAsia="ja-JP"/>
    </w:rPr>
  </w:style>
  <w:style w:type="paragraph" w:styleId="Header">
    <w:name w:val="header"/>
    <w:basedOn w:val="Normal"/>
    <w:link w:val="HeaderChar"/>
    <w:uiPriority w:val="99"/>
    <w:unhideWhenUsed/>
    <w:rsid w:val="00C91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870"/>
  </w:style>
  <w:style w:type="paragraph" w:styleId="Revision">
    <w:name w:val="Revision"/>
    <w:hidden/>
    <w:uiPriority w:val="99"/>
    <w:semiHidden/>
    <w:rsid w:val="00EF725F"/>
    <w:pPr>
      <w:spacing w:after="0" w:line="240" w:lineRule="auto"/>
    </w:pPr>
  </w:style>
  <w:style w:type="table" w:styleId="TableGrid">
    <w:name w:val="Table Grid"/>
    <w:basedOn w:val="TableNormal"/>
    <w:uiPriority w:val="59"/>
    <w:rsid w:val="00B31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31F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1F96"/>
    <w:rPr>
      <w:sz w:val="20"/>
      <w:szCs w:val="20"/>
    </w:rPr>
  </w:style>
  <w:style w:type="character" w:styleId="FootnoteReference">
    <w:name w:val="footnote reference"/>
    <w:basedOn w:val="DefaultParagraphFont"/>
    <w:uiPriority w:val="99"/>
    <w:semiHidden/>
    <w:unhideWhenUsed/>
    <w:rsid w:val="00B31F96"/>
    <w:rPr>
      <w:vertAlign w:val="superscript"/>
    </w:rPr>
  </w:style>
  <w:style w:type="character" w:styleId="Hyperlink">
    <w:name w:val="Hyperlink"/>
    <w:basedOn w:val="DefaultParagraphFont"/>
    <w:uiPriority w:val="99"/>
    <w:unhideWhenUsed/>
    <w:rsid w:val="00895770"/>
    <w:rPr>
      <w:color w:val="0000FF" w:themeColor="hyperlink"/>
      <w:u w:val="single"/>
    </w:rPr>
  </w:style>
  <w:style w:type="character" w:styleId="FollowedHyperlink">
    <w:name w:val="FollowedHyperlink"/>
    <w:basedOn w:val="DefaultParagraphFont"/>
    <w:uiPriority w:val="99"/>
    <w:semiHidden/>
    <w:unhideWhenUsed/>
    <w:rsid w:val="00B87DAA"/>
    <w:rPr>
      <w:color w:val="800080" w:themeColor="followedHyperlink"/>
      <w:u w:val="single"/>
    </w:rPr>
  </w:style>
  <w:style w:type="paragraph" w:customStyle="1" w:styleId="paragraph">
    <w:name w:val="paragraph"/>
    <w:basedOn w:val="Normal"/>
    <w:rsid w:val="000201D8"/>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0201D8"/>
  </w:style>
  <w:style w:type="character" w:customStyle="1" w:styleId="eop">
    <w:name w:val="eop"/>
    <w:basedOn w:val="DefaultParagraphFont"/>
    <w:rsid w:val="000201D8"/>
  </w:style>
  <w:style w:type="character" w:customStyle="1" w:styleId="Heading4Char">
    <w:name w:val="Heading 4 Char"/>
    <w:basedOn w:val="DefaultParagraphFont"/>
    <w:link w:val="Heading4"/>
    <w:uiPriority w:val="9"/>
    <w:rsid w:val="00382F92"/>
    <w:rPr>
      <w:rFonts w:ascii="Times New Roman" w:eastAsia="Times New Roman" w:hAnsi="Times New Roman" w:cs="Times New Roman"/>
      <w:b/>
      <w:bCs/>
      <w:sz w:val="24"/>
      <w:szCs w:val="24"/>
    </w:rPr>
  </w:style>
  <w:style w:type="paragraph" w:customStyle="1" w:styleId="statutory-body-1em">
    <w:name w:val="statutory-body-1em"/>
    <w:basedOn w:val="Normal"/>
    <w:rsid w:val="00382F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dref">
    <w:name w:val="stdref"/>
    <w:basedOn w:val="DefaultParagraphFont"/>
    <w:rsid w:val="00382F92"/>
  </w:style>
  <w:style w:type="character" w:customStyle="1" w:styleId="UnresolvedMention1">
    <w:name w:val="Unresolved Mention1"/>
    <w:basedOn w:val="DefaultParagraphFont"/>
    <w:uiPriority w:val="99"/>
    <w:semiHidden/>
    <w:unhideWhenUsed/>
    <w:rsid w:val="00E44FFC"/>
    <w:rPr>
      <w:color w:val="605E5C"/>
      <w:shd w:val="clear" w:color="auto" w:fill="E1DFDD"/>
    </w:rPr>
  </w:style>
  <w:style w:type="paragraph" w:customStyle="1" w:styleId="statutory-body-2em">
    <w:name w:val="statutory-body-2em"/>
    <w:basedOn w:val="Normal"/>
    <w:rsid w:val="008D5D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tutory-body-3em">
    <w:name w:val="statutory-body-3em"/>
    <w:basedOn w:val="Normal"/>
    <w:rsid w:val="008D5D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tutory-body-4em">
    <w:name w:val="statutory-body-4em"/>
    <w:basedOn w:val="Normal"/>
    <w:rsid w:val="008D5D5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710795"/>
    <w:pPr>
      <w:spacing w:after="120" w:line="259" w:lineRule="auto"/>
    </w:pPr>
  </w:style>
  <w:style w:type="character" w:customStyle="1" w:styleId="BodyTextChar">
    <w:name w:val="Body Text Char"/>
    <w:basedOn w:val="DefaultParagraphFont"/>
    <w:link w:val="BodyText"/>
    <w:uiPriority w:val="99"/>
    <w:semiHidden/>
    <w:rsid w:val="00710795"/>
  </w:style>
  <w:style w:type="character" w:customStyle="1" w:styleId="UnresolvedMention2">
    <w:name w:val="Unresolved Mention2"/>
    <w:basedOn w:val="DefaultParagraphFont"/>
    <w:uiPriority w:val="99"/>
    <w:semiHidden/>
    <w:unhideWhenUsed/>
    <w:rsid w:val="00AA4758"/>
    <w:rPr>
      <w:color w:val="605E5C"/>
      <w:shd w:val="clear" w:color="auto" w:fill="E1DFDD"/>
    </w:rPr>
  </w:style>
  <w:style w:type="paragraph" w:styleId="NormalWeb">
    <w:name w:val="Normal (Web)"/>
    <w:basedOn w:val="Normal"/>
    <w:uiPriority w:val="99"/>
    <w:semiHidden/>
    <w:unhideWhenUsed/>
    <w:rsid w:val="00B53DC7"/>
    <w:pPr>
      <w:spacing w:before="100" w:beforeAutospacing="1" w:after="100" w:afterAutospacing="1" w:line="240" w:lineRule="auto"/>
      <w:ind w:firstLine="480"/>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A65F1"/>
    <w:rPr>
      <w:color w:val="2B579A"/>
      <w:shd w:val="clear" w:color="auto" w:fill="E1DFDD"/>
    </w:rPr>
  </w:style>
  <w:style w:type="character" w:customStyle="1" w:styleId="cf01">
    <w:name w:val="cf01"/>
    <w:basedOn w:val="DefaultParagraphFont"/>
    <w:rsid w:val="004555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02762">
      <w:bodyDiv w:val="1"/>
      <w:marLeft w:val="0"/>
      <w:marRight w:val="0"/>
      <w:marTop w:val="0"/>
      <w:marBottom w:val="0"/>
      <w:divBdr>
        <w:top w:val="none" w:sz="0" w:space="0" w:color="auto"/>
        <w:left w:val="none" w:sz="0" w:space="0" w:color="auto"/>
        <w:bottom w:val="none" w:sz="0" w:space="0" w:color="auto"/>
        <w:right w:val="none" w:sz="0" w:space="0" w:color="auto"/>
      </w:divBdr>
    </w:div>
    <w:div w:id="118955861">
      <w:bodyDiv w:val="1"/>
      <w:marLeft w:val="0"/>
      <w:marRight w:val="0"/>
      <w:marTop w:val="0"/>
      <w:marBottom w:val="0"/>
      <w:divBdr>
        <w:top w:val="none" w:sz="0" w:space="0" w:color="auto"/>
        <w:left w:val="none" w:sz="0" w:space="0" w:color="auto"/>
        <w:bottom w:val="none" w:sz="0" w:space="0" w:color="auto"/>
        <w:right w:val="none" w:sz="0" w:space="0" w:color="auto"/>
      </w:divBdr>
    </w:div>
    <w:div w:id="165680526">
      <w:bodyDiv w:val="1"/>
      <w:marLeft w:val="0"/>
      <w:marRight w:val="0"/>
      <w:marTop w:val="0"/>
      <w:marBottom w:val="0"/>
      <w:divBdr>
        <w:top w:val="none" w:sz="0" w:space="0" w:color="auto"/>
        <w:left w:val="none" w:sz="0" w:space="0" w:color="auto"/>
        <w:bottom w:val="none" w:sz="0" w:space="0" w:color="auto"/>
        <w:right w:val="none" w:sz="0" w:space="0" w:color="auto"/>
      </w:divBdr>
    </w:div>
    <w:div w:id="178738666">
      <w:bodyDiv w:val="1"/>
      <w:marLeft w:val="0"/>
      <w:marRight w:val="0"/>
      <w:marTop w:val="0"/>
      <w:marBottom w:val="0"/>
      <w:divBdr>
        <w:top w:val="none" w:sz="0" w:space="0" w:color="auto"/>
        <w:left w:val="none" w:sz="0" w:space="0" w:color="auto"/>
        <w:bottom w:val="none" w:sz="0" w:space="0" w:color="auto"/>
        <w:right w:val="none" w:sz="0" w:space="0" w:color="auto"/>
      </w:divBdr>
    </w:div>
    <w:div w:id="464473805">
      <w:bodyDiv w:val="1"/>
      <w:marLeft w:val="0"/>
      <w:marRight w:val="0"/>
      <w:marTop w:val="0"/>
      <w:marBottom w:val="0"/>
      <w:divBdr>
        <w:top w:val="none" w:sz="0" w:space="0" w:color="auto"/>
        <w:left w:val="none" w:sz="0" w:space="0" w:color="auto"/>
        <w:bottom w:val="none" w:sz="0" w:space="0" w:color="auto"/>
        <w:right w:val="none" w:sz="0" w:space="0" w:color="auto"/>
      </w:divBdr>
    </w:div>
    <w:div w:id="468672247">
      <w:bodyDiv w:val="1"/>
      <w:marLeft w:val="0"/>
      <w:marRight w:val="0"/>
      <w:marTop w:val="0"/>
      <w:marBottom w:val="0"/>
      <w:divBdr>
        <w:top w:val="none" w:sz="0" w:space="0" w:color="auto"/>
        <w:left w:val="none" w:sz="0" w:space="0" w:color="auto"/>
        <w:bottom w:val="none" w:sz="0" w:space="0" w:color="auto"/>
        <w:right w:val="none" w:sz="0" w:space="0" w:color="auto"/>
      </w:divBdr>
    </w:div>
    <w:div w:id="776216522">
      <w:bodyDiv w:val="1"/>
      <w:marLeft w:val="0"/>
      <w:marRight w:val="0"/>
      <w:marTop w:val="0"/>
      <w:marBottom w:val="0"/>
      <w:divBdr>
        <w:top w:val="none" w:sz="0" w:space="0" w:color="auto"/>
        <w:left w:val="none" w:sz="0" w:space="0" w:color="auto"/>
        <w:bottom w:val="none" w:sz="0" w:space="0" w:color="auto"/>
        <w:right w:val="none" w:sz="0" w:space="0" w:color="auto"/>
      </w:divBdr>
    </w:div>
    <w:div w:id="826821945">
      <w:bodyDiv w:val="1"/>
      <w:marLeft w:val="0"/>
      <w:marRight w:val="0"/>
      <w:marTop w:val="0"/>
      <w:marBottom w:val="0"/>
      <w:divBdr>
        <w:top w:val="none" w:sz="0" w:space="0" w:color="auto"/>
        <w:left w:val="none" w:sz="0" w:space="0" w:color="auto"/>
        <w:bottom w:val="none" w:sz="0" w:space="0" w:color="auto"/>
        <w:right w:val="none" w:sz="0" w:space="0" w:color="auto"/>
      </w:divBdr>
    </w:div>
    <w:div w:id="856428763">
      <w:bodyDiv w:val="1"/>
      <w:marLeft w:val="0"/>
      <w:marRight w:val="0"/>
      <w:marTop w:val="0"/>
      <w:marBottom w:val="0"/>
      <w:divBdr>
        <w:top w:val="none" w:sz="0" w:space="0" w:color="auto"/>
        <w:left w:val="none" w:sz="0" w:space="0" w:color="auto"/>
        <w:bottom w:val="none" w:sz="0" w:space="0" w:color="auto"/>
        <w:right w:val="none" w:sz="0" w:space="0" w:color="auto"/>
      </w:divBdr>
    </w:div>
    <w:div w:id="863708972">
      <w:bodyDiv w:val="1"/>
      <w:marLeft w:val="0"/>
      <w:marRight w:val="0"/>
      <w:marTop w:val="0"/>
      <w:marBottom w:val="0"/>
      <w:divBdr>
        <w:top w:val="none" w:sz="0" w:space="0" w:color="auto"/>
        <w:left w:val="none" w:sz="0" w:space="0" w:color="auto"/>
        <w:bottom w:val="none" w:sz="0" w:space="0" w:color="auto"/>
        <w:right w:val="none" w:sz="0" w:space="0" w:color="auto"/>
      </w:divBdr>
    </w:div>
    <w:div w:id="898517205">
      <w:bodyDiv w:val="1"/>
      <w:marLeft w:val="0"/>
      <w:marRight w:val="0"/>
      <w:marTop w:val="0"/>
      <w:marBottom w:val="0"/>
      <w:divBdr>
        <w:top w:val="none" w:sz="0" w:space="0" w:color="auto"/>
        <w:left w:val="none" w:sz="0" w:space="0" w:color="auto"/>
        <w:bottom w:val="none" w:sz="0" w:space="0" w:color="auto"/>
        <w:right w:val="none" w:sz="0" w:space="0" w:color="auto"/>
      </w:divBdr>
    </w:div>
    <w:div w:id="1064525395">
      <w:bodyDiv w:val="1"/>
      <w:marLeft w:val="0"/>
      <w:marRight w:val="0"/>
      <w:marTop w:val="0"/>
      <w:marBottom w:val="0"/>
      <w:divBdr>
        <w:top w:val="none" w:sz="0" w:space="0" w:color="auto"/>
        <w:left w:val="none" w:sz="0" w:space="0" w:color="auto"/>
        <w:bottom w:val="none" w:sz="0" w:space="0" w:color="auto"/>
        <w:right w:val="none" w:sz="0" w:space="0" w:color="auto"/>
      </w:divBdr>
    </w:div>
    <w:div w:id="1065223086">
      <w:bodyDiv w:val="1"/>
      <w:marLeft w:val="0"/>
      <w:marRight w:val="0"/>
      <w:marTop w:val="0"/>
      <w:marBottom w:val="0"/>
      <w:divBdr>
        <w:top w:val="none" w:sz="0" w:space="0" w:color="auto"/>
        <w:left w:val="none" w:sz="0" w:space="0" w:color="auto"/>
        <w:bottom w:val="none" w:sz="0" w:space="0" w:color="auto"/>
        <w:right w:val="none" w:sz="0" w:space="0" w:color="auto"/>
      </w:divBdr>
    </w:div>
    <w:div w:id="1220508664">
      <w:bodyDiv w:val="1"/>
      <w:marLeft w:val="0"/>
      <w:marRight w:val="0"/>
      <w:marTop w:val="30"/>
      <w:marBottom w:val="750"/>
      <w:divBdr>
        <w:top w:val="none" w:sz="0" w:space="0" w:color="auto"/>
        <w:left w:val="none" w:sz="0" w:space="0" w:color="auto"/>
        <w:bottom w:val="none" w:sz="0" w:space="0" w:color="auto"/>
        <w:right w:val="none" w:sz="0" w:space="0" w:color="auto"/>
      </w:divBdr>
      <w:divsChild>
        <w:div w:id="667945296">
          <w:marLeft w:val="0"/>
          <w:marRight w:val="0"/>
          <w:marTop w:val="0"/>
          <w:marBottom w:val="0"/>
          <w:divBdr>
            <w:top w:val="single" w:sz="36" w:space="0" w:color="FFFFFF"/>
            <w:left w:val="none" w:sz="0" w:space="0" w:color="auto"/>
            <w:bottom w:val="none" w:sz="0" w:space="0" w:color="auto"/>
            <w:right w:val="none" w:sz="0" w:space="0" w:color="auto"/>
          </w:divBdr>
          <w:divsChild>
            <w:div w:id="145754978">
              <w:marLeft w:val="180"/>
              <w:marRight w:val="180"/>
              <w:marTop w:val="45"/>
              <w:marBottom w:val="45"/>
              <w:divBdr>
                <w:top w:val="none" w:sz="0" w:space="0" w:color="auto"/>
                <w:left w:val="none" w:sz="0" w:space="0" w:color="auto"/>
                <w:bottom w:val="none" w:sz="0" w:space="0" w:color="auto"/>
                <w:right w:val="none" w:sz="0" w:space="0" w:color="auto"/>
              </w:divBdr>
            </w:div>
          </w:divsChild>
        </w:div>
      </w:divsChild>
    </w:div>
    <w:div w:id="1242521656">
      <w:bodyDiv w:val="1"/>
      <w:marLeft w:val="0"/>
      <w:marRight w:val="0"/>
      <w:marTop w:val="0"/>
      <w:marBottom w:val="0"/>
      <w:divBdr>
        <w:top w:val="none" w:sz="0" w:space="0" w:color="auto"/>
        <w:left w:val="none" w:sz="0" w:space="0" w:color="auto"/>
        <w:bottom w:val="none" w:sz="0" w:space="0" w:color="auto"/>
        <w:right w:val="none" w:sz="0" w:space="0" w:color="auto"/>
      </w:divBdr>
    </w:div>
    <w:div w:id="1366173380">
      <w:bodyDiv w:val="1"/>
      <w:marLeft w:val="0"/>
      <w:marRight w:val="0"/>
      <w:marTop w:val="0"/>
      <w:marBottom w:val="0"/>
      <w:divBdr>
        <w:top w:val="none" w:sz="0" w:space="0" w:color="auto"/>
        <w:left w:val="none" w:sz="0" w:space="0" w:color="auto"/>
        <w:bottom w:val="none" w:sz="0" w:space="0" w:color="auto"/>
        <w:right w:val="none" w:sz="0" w:space="0" w:color="auto"/>
      </w:divBdr>
    </w:div>
    <w:div w:id="1374160691">
      <w:bodyDiv w:val="1"/>
      <w:marLeft w:val="0"/>
      <w:marRight w:val="0"/>
      <w:marTop w:val="0"/>
      <w:marBottom w:val="0"/>
      <w:divBdr>
        <w:top w:val="none" w:sz="0" w:space="0" w:color="auto"/>
        <w:left w:val="none" w:sz="0" w:space="0" w:color="auto"/>
        <w:bottom w:val="none" w:sz="0" w:space="0" w:color="auto"/>
        <w:right w:val="none" w:sz="0" w:space="0" w:color="auto"/>
      </w:divBdr>
    </w:div>
    <w:div w:id="1716781281">
      <w:bodyDiv w:val="1"/>
      <w:marLeft w:val="0"/>
      <w:marRight w:val="0"/>
      <w:marTop w:val="0"/>
      <w:marBottom w:val="0"/>
      <w:divBdr>
        <w:top w:val="none" w:sz="0" w:space="0" w:color="auto"/>
        <w:left w:val="none" w:sz="0" w:space="0" w:color="auto"/>
        <w:bottom w:val="none" w:sz="0" w:space="0" w:color="auto"/>
        <w:right w:val="none" w:sz="0" w:space="0" w:color="auto"/>
      </w:divBdr>
    </w:div>
    <w:div w:id="1743527835">
      <w:bodyDiv w:val="1"/>
      <w:marLeft w:val="0"/>
      <w:marRight w:val="0"/>
      <w:marTop w:val="0"/>
      <w:marBottom w:val="0"/>
      <w:divBdr>
        <w:top w:val="none" w:sz="0" w:space="0" w:color="auto"/>
        <w:left w:val="none" w:sz="0" w:space="0" w:color="auto"/>
        <w:bottom w:val="none" w:sz="0" w:space="0" w:color="auto"/>
        <w:right w:val="none" w:sz="0" w:space="0" w:color="auto"/>
      </w:divBdr>
    </w:div>
    <w:div w:id="1946839126">
      <w:bodyDiv w:val="1"/>
      <w:marLeft w:val="0"/>
      <w:marRight w:val="0"/>
      <w:marTop w:val="0"/>
      <w:marBottom w:val="0"/>
      <w:divBdr>
        <w:top w:val="none" w:sz="0" w:space="0" w:color="auto"/>
        <w:left w:val="none" w:sz="0" w:space="0" w:color="auto"/>
        <w:bottom w:val="none" w:sz="0" w:space="0" w:color="auto"/>
        <w:right w:val="none" w:sz="0" w:space="0" w:color="auto"/>
      </w:divBdr>
    </w:div>
    <w:div w:id="202212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5AEC46733410E4E8DC1B504F2EDADF6" ma:contentTypeVersion="13" ma:contentTypeDescription="Create a new document." ma:contentTypeScope="" ma:versionID="a5e2070af015fc87056b092f7831e191">
  <xsd:schema xmlns:xsd="http://www.w3.org/2001/XMLSchema" xmlns:xs="http://www.w3.org/2001/XMLSchema" xmlns:p="http://schemas.microsoft.com/office/2006/metadata/properties" xmlns:ns2="acba4c61-953d-48b5-bb58-434074c8a6f3" xmlns:ns3="874c7462-c8cb-40c2-b374-5b788dbff0aa" targetNamespace="http://schemas.microsoft.com/office/2006/metadata/properties" ma:root="true" ma:fieldsID="3dbdf430a03211955b62f32d258d4769" ns2:_="" ns3:_="">
    <xsd:import namespace="acba4c61-953d-48b5-bb58-434074c8a6f3"/>
    <xsd:import namespace="874c7462-c8cb-40c2-b374-5b788dbff0aa"/>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a4c61-953d-48b5-bb58-434074c8a6f3" elementFormDefault="qualified">
    <xsd:import namespace="http://schemas.microsoft.com/office/2006/documentManagement/types"/>
    <xsd:import namespace="http://schemas.microsoft.com/office/infopath/2007/PartnerControls"/>
    <xsd:element name="FFY" ma:index="1" ma:displayName="FY" ma:default="2023" ma:description="In which Federal Fiscal Year did this get issued?" ma:format="RadioButtons" ma:indexed="true" ma:internalName="FFY" ma:readOnly="false">
      <xsd:simpleType>
        <xsd:restriction base="dms:Choice">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restriction>
      </xsd:simpleType>
    </xsd:element>
    <xsd:element name="PGM" ma:index="3" nillable="true" ma:displayName="Programs" ma:internalName="PGM" ma:readOnly="false"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indexed="true" ma:list="{96c98427-8bce-46fc-b8c1-7cdb106c59d0}" ma:internalName="Keyphrase" ma:readOnly="false" ma:showField="Title" ma:web="4186b3b7-6ba1-4a62-84b2-3ca55735cfae">
      <xsd:simpleType>
        <xsd:restriction base="dms:Lookup"/>
      </xsd:simpleType>
    </xsd:element>
    <xsd:element name="status" ma:index="15" ma:displayName="status" ma:default="active" ma:format="RadioButtons" ma:internalName="status" ma:readOnly="false">
      <xsd:simpleType>
        <xsd:restriction base="dms:Choice">
          <xsd:enumeration value="active"/>
          <xsd:enumeration value="superseded"/>
          <xsd:enumeration value="obsolete"/>
        </xsd:restriction>
      </xsd:simpleType>
    </xsd:element>
  </xsd:schema>
  <xsd:schema xmlns:xsd="http://www.w3.org/2001/XMLSchema" xmlns:xs="http://www.w3.org/2001/XMLSchema" xmlns:dms="http://schemas.microsoft.com/office/2006/documentManagement/types" xmlns:pc="http://schemas.microsoft.com/office/infopath/2007/PartnerControls" targetNamespace="874c7462-c8cb-40c2-b374-5b788dbff0aa"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74c7462-c8cb-40c2-b374-5b788dbff0aa">
      <UserInfo>
        <DisplayName>Applebaum Rufe, Margaret - FNS</DisplayName>
        <AccountId>202</AccountId>
        <AccountType/>
      </UserInfo>
      <UserInfo>
        <DisplayName>Rothstein, Melissa - FNS</DisplayName>
        <AccountId>452</AccountId>
        <AccountType/>
      </UserInfo>
      <UserInfo>
        <DisplayName>Smith, Karen - FNS</DisplayName>
        <AccountId>204</AccountId>
        <AccountType/>
      </UserInfo>
      <UserInfo>
        <DisplayName>Smith-Holmes, Sarah - FNS</DisplayName>
        <AccountId>203</AccountId>
        <AccountType/>
      </UserInfo>
      <UserInfo>
        <DisplayName>FNS-Administrators Office</DisplayName>
        <AccountId>36</AccountId>
        <AccountType/>
      </UserInfo>
    </SharedWithUsers>
    <FFY xmlns="acba4c61-953d-48b5-bb58-434074c8a6f3">2023</FFY>
    <PGM xmlns="acba4c61-953d-48b5-bb58-434074c8a6f3">
      <Value>SFSP</Value>
    </PGM>
    <DocID xmlns="acba4c61-953d-48b5-bb58-434074c8a6f3">2023-06-13T04:00:00+00:00</DocID>
    <status xmlns="acba4c61-953d-48b5-bb58-434074c8a6f3">active</status>
    <Keyphrase xmlns="acba4c61-953d-48b5-bb58-434074c8a6f3" xsi:nil="true"/>
    <signed xmlns="acba4c61-953d-48b5-bb58-434074c8a6f3">false</signed>
    <Also_x002d_See xmlns="acba4c61-953d-48b5-bb58-434074c8a6f3">
      <Url xsi:nil="true"/>
      <Description xsi:nil="true"/>
    </Also_x002d_See>
  </documentManagement>
</p:properties>
</file>

<file path=customXml/itemProps1.xml><?xml version="1.0" encoding="utf-8"?>
<ds:datastoreItem xmlns:ds="http://schemas.openxmlformats.org/officeDocument/2006/customXml" ds:itemID="{9B106AD7-49BD-4CB3-A41F-01E417B3D653}">
  <ds:schemaRefs>
    <ds:schemaRef ds:uri="http://schemas.microsoft.com/sharepoint/v3/contenttype/forms"/>
  </ds:schemaRefs>
</ds:datastoreItem>
</file>

<file path=customXml/itemProps2.xml><?xml version="1.0" encoding="utf-8"?>
<ds:datastoreItem xmlns:ds="http://schemas.openxmlformats.org/officeDocument/2006/customXml" ds:itemID="{D4496680-0DD4-4E83-AFCD-15E4159ABA89}">
  <ds:schemaRefs>
    <ds:schemaRef ds:uri="http://schemas.openxmlformats.org/officeDocument/2006/bibliography"/>
  </ds:schemaRefs>
</ds:datastoreItem>
</file>

<file path=customXml/itemProps3.xml><?xml version="1.0" encoding="utf-8"?>
<ds:datastoreItem xmlns:ds="http://schemas.openxmlformats.org/officeDocument/2006/customXml" ds:itemID="{0F9DFB12-84A9-4219-8912-16FF45F8BF54}"/>
</file>

<file path=customXml/itemProps4.xml><?xml version="1.0" encoding="utf-8"?>
<ds:datastoreItem xmlns:ds="http://schemas.openxmlformats.org/officeDocument/2006/customXml" ds:itemID="{2839C61D-FF57-4633-A731-CB72806806A0}">
  <ds:schemaRefs>
    <ds:schemaRef ds:uri="http://schemas.microsoft.com/office/2006/metadata/properties"/>
    <ds:schemaRef ds:uri="http://schemas.microsoft.com/office/infopath/2007/PartnerControls"/>
    <ds:schemaRef ds:uri="ad8c36fc-cc1f-4fbb-b751-bc65b072477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114</Words>
  <Characters>63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arly guidance memo for ITOs 4-25-23</vt:lpstr>
    </vt:vector>
  </TitlesOfParts>
  <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Guidance for Implementation of Summer EBT in 2024 by Indian Tribal Organizations Administering WIC</dc:title>
  <dc:subject/>
  <dc:creator>Neubauer, Courtney - FNS</dc:creator>
  <cp:keywords/>
  <cp:lastModifiedBy>Williams, Madeleine - FNS</cp:lastModifiedBy>
  <cp:revision>5</cp:revision>
  <dcterms:created xsi:type="dcterms:W3CDTF">2023-06-14T15:22:00Z</dcterms:created>
  <dcterms:modified xsi:type="dcterms:W3CDTF">2023-06-1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C46733410E4E8DC1B504F2EDADF6</vt:lpwstr>
  </property>
</Properties>
</file>